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F9A7CCA" w14:textId="2607FE7F" w:rsidR="002243B1" w:rsidRPr="006C6192" w:rsidRDefault="00A83081" w:rsidP="002243B1">
      <w:pPr>
        <w:pStyle w:val="Default"/>
        <w:jc w:val="center"/>
        <w:rPr>
          <w:rFonts w:asciiTheme="minorHAnsi" w:hAnsiTheme="minorHAnsi"/>
          <w:b/>
          <w:bCs/>
          <w:color w:val="auto"/>
          <w:sz w:val="22"/>
          <w:szCs w:val="22"/>
        </w:rPr>
      </w:pPr>
      <w:r>
        <w:rPr>
          <w:noProof/>
          <w:lang w:val="en-GB" w:eastAsia="en-GB"/>
        </w:rPr>
        <mc:AlternateContent>
          <mc:Choice Requires="wps">
            <w:drawing>
              <wp:anchor distT="0" distB="0" distL="114300" distR="114300" simplePos="0" relativeHeight="251668480" behindDoc="0" locked="0" layoutInCell="1" allowOverlap="1" wp14:anchorId="696843A5" wp14:editId="739F9EAD">
                <wp:simplePos x="0" y="0"/>
                <wp:positionH relativeFrom="margin">
                  <wp:posOffset>5143500</wp:posOffset>
                </wp:positionH>
                <wp:positionV relativeFrom="paragraph">
                  <wp:posOffset>-103505</wp:posOffset>
                </wp:positionV>
                <wp:extent cx="806450" cy="958850"/>
                <wp:effectExtent l="0" t="0" r="12700" b="12700"/>
                <wp:wrapNone/>
                <wp:docPr id="6"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6450" cy="958850"/>
                        </a:xfrm>
                        <a:prstGeom prst="rect">
                          <a:avLst/>
                        </a:prstGeom>
                        <a:solidFill>
                          <a:srgbClr val="FFFFFF"/>
                        </a:solidFill>
                        <a:ln w="9525">
                          <a:solidFill>
                            <a:srgbClr val="000000"/>
                          </a:solidFill>
                          <a:miter lim="800000"/>
                          <a:headEnd/>
                          <a:tailEnd/>
                        </a:ln>
                      </wps:spPr>
                      <wps:txbx>
                        <w:txbxContent>
                          <w:p w14:paraId="60337400" w14:textId="77777777" w:rsidR="00A83081" w:rsidRDefault="00A83081" w:rsidP="00A83081">
                            <w:pPr>
                              <w:jc w:val="center"/>
                            </w:pPr>
                            <w:r>
                              <w:t>Fotoğraf</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96843A5" id="_x0000_t202" coordsize="21600,21600" o:spt="202" path="m,l,21600r21600,l21600,xe">
                <v:stroke joinstyle="miter"/>
                <v:path gradientshapeok="t" o:connecttype="rect"/>
              </v:shapetype>
              <v:shape id="Metin Kutusu 6" o:spid="_x0000_s1026" type="#_x0000_t202" style="position:absolute;left:0;text-align:left;margin-left:405pt;margin-top:-8.15pt;width:63.5pt;height:75.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">
                <v:textbox>
                  <w:txbxContent>
                    <w:p w14:paraId="60337400" w14:textId="77777777" w:rsidR="00A83081" w:rsidRDefault="00A83081" w:rsidP="00A83081">
                      <w:pPr>
                        <w:jc w:val="center"/>
                      </w:pPr>
                      <w:r>
                        <w:t>Fotoğraf</w:t>
                      </w:r>
                    </w:p>
                  </w:txbxContent>
                </v:textbox>
                <w10:wrap anchorx="margin"/>
              </v:shape>
            </w:pict>
          </mc:Fallback>
        </mc:AlternateContent>
      </w:r>
      <w:r w:rsidR="00E0480C">
        <w:rPr>
          <w:rFonts w:asciiTheme="minorHAnsi" w:hAnsiTheme="minorHAnsi"/>
          <w:b/>
          <w:bCs/>
          <w:color w:val="auto"/>
          <w:sz w:val="22"/>
          <w:szCs w:val="22"/>
        </w:rPr>
        <w:t>İ</w:t>
      </w:r>
      <w:r w:rsidR="002243B1" w:rsidRPr="006C6192">
        <w:rPr>
          <w:rFonts w:asciiTheme="minorHAnsi" w:hAnsiTheme="minorHAnsi"/>
          <w:b/>
          <w:bCs/>
          <w:color w:val="auto"/>
          <w:sz w:val="22"/>
          <w:szCs w:val="22"/>
        </w:rPr>
        <w:t>ZMİR DEMOKRASİ ÜNİVERSİTESİ</w:t>
      </w:r>
    </w:p>
    <w:p w14:paraId="3FC23094" w14:textId="211B0E80" w:rsidR="00A177BE" w:rsidRPr="006C6192" w:rsidRDefault="000F30D0" w:rsidP="002243B1">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 xml:space="preserve">MESLEK </w:t>
      </w:r>
      <w:r w:rsidR="00025149">
        <w:rPr>
          <w:rFonts w:asciiTheme="minorHAnsi" w:hAnsiTheme="minorHAnsi"/>
          <w:b/>
          <w:bCs/>
          <w:color w:val="auto"/>
          <w:sz w:val="22"/>
          <w:szCs w:val="22"/>
        </w:rPr>
        <w:t>YÜKSEKOKULU</w:t>
      </w:r>
      <w:r w:rsidRPr="006C6192">
        <w:rPr>
          <w:rFonts w:asciiTheme="minorHAnsi" w:hAnsiTheme="minorHAnsi"/>
          <w:b/>
          <w:bCs/>
          <w:color w:val="auto"/>
          <w:sz w:val="22"/>
          <w:szCs w:val="22"/>
        </w:rPr>
        <w:t xml:space="preserve"> PARK VE BAHÇE BİTKİLERİ BÖLÜMÜ </w:t>
      </w:r>
    </w:p>
    <w:p w14:paraId="2B09EDC3" w14:textId="77777777" w:rsidR="002243B1" w:rsidRPr="006C6192" w:rsidRDefault="002243B1" w:rsidP="002243B1">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ÖĞRENCİ STAJ BAŞVURU VE KABUL FORMU (EK-1)</w:t>
      </w:r>
    </w:p>
    <w:p w14:paraId="36F31547" w14:textId="77777777" w:rsidR="002243B1" w:rsidRPr="002C71D7" w:rsidRDefault="002243B1" w:rsidP="002243B1">
      <w:pPr>
        <w:pStyle w:val="Default"/>
        <w:rPr>
          <w:rFonts w:asciiTheme="minorHAnsi" w:hAnsiTheme="minorHAnsi"/>
          <w:bCs/>
          <w:color w:val="auto"/>
          <w:sz w:val="18"/>
          <w:szCs w:val="18"/>
        </w:rPr>
      </w:pPr>
      <w:r w:rsidRPr="002C71D7">
        <w:rPr>
          <w:rFonts w:asciiTheme="minorHAnsi" w:hAnsiTheme="minorHAnsi"/>
          <w:bCs/>
          <w:color w:val="auto"/>
          <w:sz w:val="18"/>
          <w:szCs w:val="18"/>
        </w:rPr>
        <w:t>Sayı:</w:t>
      </w:r>
    </w:p>
    <w:p w14:paraId="26840A8E" w14:textId="487D2DD0" w:rsidR="002243B1" w:rsidRPr="002C71D7" w:rsidRDefault="002243B1" w:rsidP="002243B1">
      <w:pPr>
        <w:pStyle w:val="Default"/>
        <w:rPr>
          <w:b/>
          <w:bCs/>
          <w:color w:val="auto"/>
          <w:sz w:val="18"/>
          <w:szCs w:val="18"/>
        </w:rPr>
      </w:pPr>
      <w:r w:rsidRPr="002C71D7">
        <w:rPr>
          <w:rFonts w:asciiTheme="minorHAnsi" w:hAnsiTheme="minorHAnsi"/>
          <w:bCs/>
          <w:color w:val="auto"/>
          <w:sz w:val="18"/>
          <w:szCs w:val="18"/>
        </w:rPr>
        <w:t>Konu: Staj Başvurusu</w:t>
      </w:r>
      <w:r w:rsidRPr="002C71D7">
        <w:rPr>
          <w:rFonts w:asciiTheme="minorHAnsi" w:hAnsiTheme="minorHAnsi"/>
          <w:bCs/>
          <w:color w:val="auto"/>
          <w:sz w:val="18"/>
          <w:szCs w:val="18"/>
        </w:rPr>
        <w:tab/>
      </w:r>
      <w:r w:rsidRPr="002C71D7">
        <w:rPr>
          <w:rFonts w:asciiTheme="minorHAnsi" w:hAnsiTheme="minorHAnsi"/>
          <w:bCs/>
          <w:color w:val="auto"/>
          <w:sz w:val="18"/>
          <w:szCs w:val="18"/>
        </w:rPr>
        <w:tab/>
      </w:r>
      <w:r w:rsidRPr="002C71D7">
        <w:rPr>
          <w:rFonts w:asciiTheme="minorHAnsi" w:hAnsiTheme="minorHAnsi"/>
          <w:bCs/>
          <w:color w:val="auto"/>
          <w:sz w:val="18"/>
          <w:szCs w:val="18"/>
        </w:rPr>
        <w:tab/>
      </w:r>
      <w:r w:rsidRPr="002C71D7">
        <w:rPr>
          <w:rFonts w:asciiTheme="minorHAnsi" w:hAnsiTheme="minorHAnsi"/>
          <w:bCs/>
          <w:color w:val="auto"/>
          <w:sz w:val="18"/>
          <w:szCs w:val="18"/>
        </w:rPr>
        <w:tab/>
      </w:r>
      <w:r w:rsidRPr="002C71D7">
        <w:rPr>
          <w:rFonts w:asciiTheme="minorHAnsi" w:hAnsiTheme="minorHAnsi"/>
          <w:bCs/>
          <w:color w:val="auto"/>
          <w:sz w:val="18"/>
          <w:szCs w:val="18"/>
        </w:rPr>
        <w:tab/>
      </w:r>
      <w:r w:rsidR="0006790F">
        <w:rPr>
          <w:rFonts w:asciiTheme="minorHAnsi" w:hAnsiTheme="minorHAnsi"/>
          <w:bCs/>
          <w:color w:val="auto"/>
          <w:sz w:val="18"/>
          <w:szCs w:val="18"/>
        </w:rPr>
        <w:t xml:space="preserve">                       </w:t>
      </w:r>
      <w:r w:rsidRPr="002C71D7">
        <w:rPr>
          <w:b/>
          <w:bCs/>
          <w:color w:val="auto"/>
          <w:sz w:val="18"/>
          <w:szCs w:val="18"/>
        </w:rPr>
        <w:t>……./……./…………..</w:t>
      </w:r>
    </w:p>
    <w:p w14:paraId="3295A12F" w14:textId="77777777" w:rsidR="002243B1" w:rsidRPr="002C71D7" w:rsidRDefault="002243B1" w:rsidP="002243B1">
      <w:pPr>
        <w:pStyle w:val="Default"/>
        <w:rPr>
          <w:b/>
          <w:bCs/>
          <w:color w:val="auto"/>
          <w:sz w:val="18"/>
          <w:szCs w:val="18"/>
        </w:rPr>
      </w:pPr>
      <w:r w:rsidRPr="002C71D7">
        <w:rPr>
          <w:rFonts w:asciiTheme="minorHAnsi" w:hAnsiTheme="minorHAnsi"/>
          <w:b/>
          <w:bCs/>
          <w:color w:val="auto"/>
          <w:sz w:val="18"/>
          <w:szCs w:val="18"/>
        </w:rPr>
        <w:tab/>
      </w:r>
      <w:r w:rsidRPr="002C71D7">
        <w:rPr>
          <w:rFonts w:asciiTheme="minorHAnsi" w:hAnsiTheme="minorHAnsi"/>
          <w:b/>
          <w:bCs/>
          <w:color w:val="auto"/>
          <w:sz w:val="18"/>
          <w:szCs w:val="18"/>
        </w:rPr>
        <w:tab/>
      </w:r>
      <w:r w:rsidRPr="002C71D7">
        <w:rPr>
          <w:rFonts w:asciiTheme="minorHAnsi" w:hAnsiTheme="minorHAnsi"/>
          <w:b/>
          <w:bCs/>
          <w:color w:val="auto"/>
          <w:sz w:val="18"/>
          <w:szCs w:val="18"/>
        </w:rPr>
        <w:tab/>
      </w:r>
      <w:r w:rsidRPr="002C71D7">
        <w:rPr>
          <w:rFonts w:asciiTheme="minorHAnsi" w:hAnsiTheme="minorHAnsi"/>
          <w:b/>
          <w:bCs/>
          <w:color w:val="auto"/>
          <w:sz w:val="18"/>
          <w:szCs w:val="18"/>
        </w:rPr>
        <w:tab/>
      </w:r>
      <w:r w:rsidRPr="002C71D7">
        <w:rPr>
          <w:rFonts w:asciiTheme="minorHAnsi" w:hAnsiTheme="minorHAnsi"/>
          <w:b/>
          <w:bCs/>
          <w:color w:val="auto"/>
          <w:sz w:val="18"/>
          <w:szCs w:val="18"/>
        </w:rPr>
        <w:tab/>
      </w:r>
      <w:r w:rsidRPr="002C71D7">
        <w:rPr>
          <w:rFonts w:asciiTheme="minorHAnsi" w:hAnsiTheme="minorHAnsi"/>
          <w:b/>
          <w:bCs/>
          <w:color w:val="auto"/>
          <w:sz w:val="18"/>
          <w:szCs w:val="18"/>
        </w:rPr>
        <w:tab/>
      </w:r>
      <w:r w:rsidRPr="002C71D7">
        <w:rPr>
          <w:rFonts w:asciiTheme="minorHAnsi" w:hAnsiTheme="minorHAnsi"/>
          <w:b/>
          <w:bCs/>
          <w:color w:val="auto"/>
          <w:sz w:val="18"/>
          <w:szCs w:val="18"/>
        </w:rPr>
        <w:tab/>
      </w:r>
    </w:p>
    <w:p w14:paraId="3155595F" w14:textId="77777777" w:rsidR="002243B1" w:rsidRPr="002C71D7" w:rsidRDefault="002243B1" w:rsidP="002243B1">
      <w:pPr>
        <w:pStyle w:val="Default"/>
        <w:jc w:val="both"/>
        <w:rPr>
          <w:rFonts w:asciiTheme="minorHAnsi" w:hAnsiTheme="minorHAnsi"/>
          <w:color w:val="auto"/>
          <w:sz w:val="18"/>
          <w:szCs w:val="18"/>
        </w:rPr>
      </w:pPr>
      <w:r w:rsidRPr="002C71D7">
        <w:rPr>
          <w:rFonts w:asciiTheme="minorHAnsi" w:hAnsiTheme="minorHAnsi"/>
          <w:b/>
          <w:bCs/>
          <w:color w:val="auto"/>
          <w:sz w:val="18"/>
          <w:szCs w:val="18"/>
        </w:rPr>
        <w:t xml:space="preserve">İlgili Makama, </w:t>
      </w:r>
    </w:p>
    <w:p w14:paraId="32526E6D" w14:textId="57082DD4" w:rsidR="002243B1" w:rsidRPr="002C71D7" w:rsidRDefault="00A22F7C" w:rsidP="002243B1">
      <w:pPr>
        <w:pStyle w:val="Default"/>
        <w:jc w:val="both"/>
        <w:rPr>
          <w:rFonts w:asciiTheme="minorHAnsi" w:hAnsiTheme="minorHAnsi"/>
          <w:color w:val="auto"/>
          <w:sz w:val="18"/>
          <w:szCs w:val="18"/>
        </w:rPr>
      </w:pPr>
      <w:r>
        <w:rPr>
          <w:rFonts w:asciiTheme="minorHAnsi" w:hAnsiTheme="minorHAnsi"/>
          <w:color w:val="auto"/>
          <w:sz w:val="18"/>
          <w:szCs w:val="18"/>
        </w:rPr>
        <w:t>Meslek Yüksekokulumuz,</w:t>
      </w:r>
      <w:r w:rsidR="000F30D0" w:rsidRPr="002C71D7">
        <w:rPr>
          <w:rFonts w:asciiTheme="minorHAnsi" w:hAnsiTheme="minorHAnsi"/>
          <w:color w:val="auto"/>
          <w:sz w:val="18"/>
          <w:szCs w:val="18"/>
        </w:rPr>
        <w:t xml:space="preserve"> Park ve Bahçe Bitkileri Bölümü</w:t>
      </w:r>
      <w:r w:rsidR="00CE0180">
        <w:rPr>
          <w:rFonts w:asciiTheme="minorHAnsi" w:hAnsiTheme="minorHAnsi"/>
          <w:color w:val="auto"/>
          <w:sz w:val="18"/>
          <w:szCs w:val="18"/>
        </w:rPr>
        <w:t xml:space="preserve"> </w:t>
      </w:r>
      <w:r w:rsidR="002243B1" w:rsidRPr="002C71D7">
        <w:rPr>
          <w:rFonts w:asciiTheme="minorHAnsi" w:hAnsiTheme="minorHAnsi"/>
          <w:color w:val="auto"/>
          <w:sz w:val="18"/>
          <w:szCs w:val="18"/>
        </w:rPr>
        <w:t xml:space="preserve">öğrencilerinin mezun olabilmeleri için eğitimleri ile ilgili kurum/kuruluşlarda staj yapma zorunlulukları vardır. Staj için öğrencilerin sigorta işlemleri 5510 sayılı Sosyal Sigortalar ve Genel Sağlık Sigortası Yasası gereğince üniversitemiz tarafından yapılmaktadır. Aynı kanunun 13üncü maddesinin ikinci fıkrasının (a) bendi gereğince stajyerin işyeri kazasına uğraması durumunda aynı gün içinde yetkili kolluk kuvvetlerine ve </w:t>
      </w:r>
      <w:r w:rsidR="00CF38BB">
        <w:rPr>
          <w:rFonts w:asciiTheme="minorHAnsi" w:hAnsiTheme="minorHAnsi"/>
          <w:color w:val="auto"/>
          <w:sz w:val="18"/>
          <w:szCs w:val="18"/>
        </w:rPr>
        <w:t xml:space="preserve">Meslek Yüksekokuluna </w:t>
      </w:r>
      <w:r w:rsidR="002243B1" w:rsidRPr="002C71D7">
        <w:rPr>
          <w:rFonts w:asciiTheme="minorHAnsi" w:hAnsiTheme="minorHAnsi"/>
          <w:color w:val="auto"/>
          <w:sz w:val="18"/>
          <w:szCs w:val="18"/>
        </w:rPr>
        <w:t xml:space="preserve"> bilgi verilmesi zorunludur. </w:t>
      </w:r>
    </w:p>
    <w:p w14:paraId="1F630811" w14:textId="77777777" w:rsidR="002243B1" w:rsidRPr="002C71D7" w:rsidRDefault="002243B1" w:rsidP="002243B1">
      <w:pPr>
        <w:pStyle w:val="Default"/>
        <w:jc w:val="both"/>
        <w:rPr>
          <w:rFonts w:asciiTheme="minorHAnsi" w:hAnsiTheme="minorHAnsi"/>
          <w:color w:val="auto"/>
          <w:sz w:val="18"/>
          <w:szCs w:val="18"/>
        </w:rPr>
      </w:pPr>
    </w:p>
    <w:p w14:paraId="35393E0E" w14:textId="77777777" w:rsidR="002243B1" w:rsidRPr="002C71D7" w:rsidRDefault="002243B1" w:rsidP="002243B1">
      <w:pPr>
        <w:pStyle w:val="Default"/>
        <w:jc w:val="both"/>
        <w:rPr>
          <w:rFonts w:asciiTheme="minorHAnsi" w:hAnsiTheme="minorHAnsi"/>
          <w:color w:val="auto"/>
          <w:sz w:val="18"/>
          <w:szCs w:val="18"/>
        </w:rPr>
      </w:pPr>
      <w:r w:rsidRPr="002C71D7">
        <w:rPr>
          <w:rFonts w:asciiTheme="minorHAnsi" w:hAnsiTheme="minorHAnsi"/>
          <w:color w:val="auto"/>
          <w:sz w:val="18"/>
          <w:szCs w:val="18"/>
        </w:rPr>
        <w:t xml:space="preserve">Aşağıda bilgileri yer alan öğrencimizin kurum/kuruluşunuzda …… işgünü staj yapmasının uygun görülmesi durumunda formun ilgili bölümünün doldurulması ve onaylanarak bölümümüze iletilmesini arz/rica ederim. </w:t>
      </w:r>
    </w:p>
    <w:p w14:paraId="6509C797" w14:textId="0F3C851C" w:rsidR="00A22F7C" w:rsidRDefault="00A22F7C" w:rsidP="002243B1">
      <w:pPr>
        <w:jc w:val="right"/>
        <w:rPr>
          <w:sz w:val="18"/>
          <w:szCs w:val="18"/>
        </w:rPr>
      </w:pPr>
    </w:p>
    <w:p w14:paraId="1FCB403E" w14:textId="77777777" w:rsidR="0006790F" w:rsidRDefault="0006790F" w:rsidP="002243B1">
      <w:pPr>
        <w:jc w:val="right"/>
        <w:rPr>
          <w:sz w:val="18"/>
          <w:szCs w:val="18"/>
        </w:rPr>
      </w:pPr>
    </w:p>
    <w:p w14:paraId="700E7CAB" w14:textId="10062EF9" w:rsidR="002243B1" w:rsidRDefault="000F30D0" w:rsidP="002243B1">
      <w:pPr>
        <w:jc w:val="right"/>
        <w:rPr>
          <w:color w:val="808080" w:themeColor="background1" w:themeShade="80"/>
          <w:sz w:val="18"/>
          <w:szCs w:val="18"/>
        </w:rPr>
      </w:pPr>
      <w:r w:rsidRPr="0006790F">
        <w:rPr>
          <w:color w:val="808080" w:themeColor="background1" w:themeShade="80"/>
          <w:sz w:val="18"/>
          <w:szCs w:val="18"/>
        </w:rPr>
        <w:t>Park ve Bahçe Bitkileri Bölüm Başkanı</w:t>
      </w:r>
    </w:p>
    <w:p w14:paraId="5844B01E" w14:textId="77777777" w:rsidR="00A83081" w:rsidRPr="0006790F" w:rsidRDefault="00A83081" w:rsidP="002243B1">
      <w:pPr>
        <w:jc w:val="right"/>
        <w:rPr>
          <w:color w:val="808080" w:themeColor="background1" w:themeShade="80"/>
          <w:sz w:val="18"/>
          <w:szCs w:val="18"/>
        </w:rPr>
      </w:pPr>
    </w:p>
    <w:p w14:paraId="76D1A74D" w14:textId="77777777" w:rsidR="002243B1" w:rsidRPr="002C71D7" w:rsidRDefault="002243B1" w:rsidP="002243B1">
      <w:pPr>
        <w:ind w:left="7080" w:firstLine="708"/>
        <w:jc w:val="both"/>
        <w:rPr>
          <w:sz w:val="18"/>
          <w:szCs w:val="18"/>
        </w:rPr>
      </w:pPr>
    </w:p>
    <w:p w14:paraId="640C267D" w14:textId="77777777" w:rsidR="002243B1" w:rsidRPr="002C71D7" w:rsidRDefault="002243B1" w:rsidP="002243B1">
      <w:pPr>
        <w:jc w:val="both"/>
        <w:rPr>
          <w:b/>
          <w:sz w:val="18"/>
          <w:szCs w:val="18"/>
        </w:rPr>
      </w:pPr>
      <w:r w:rsidRPr="002C71D7">
        <w:rPr>
          <w:b/>
          <w:sz w:val="18"/>
          <w:szCs w:val="18"/>
        </w:rPr>
        <w:t>ÖĞRENCİNİN KİMLİK BİLGİLERİ</w:t>
      </w:r>
    </w:p>
    <w:tbl>
      <w:tblPr>
        <w:tblStyle w:val="TabloKlavuzu"/>
        <w:tblW w:w="0" w:type="auto"/>
        <w:tblLook w:val="04A0" w:firstRow="1" w:lastRow="0" w:firstColumn="1" w:lastColumn="0" w:noHBand="0" w:noVBand="1"/>
      </w:tblPr>
      <w:tblGrid>
        <w:gridCol w:w="4253"/>
        <w:gridCol w:w="4811"/>
      </w:tblGrid>
      <w:tr w:rsidR="002243B1" w:rsidRPr="002C71D7" w14:paraId="2BE56FA1" w14:textId="77777777" w:rsidTr="00195610">
        <w:tc>
          <w:tcPr>
            <w:tcW w:w="4348" w:type="dxa"/>
          </w:tcPr>
          <w:p w14:paraId="412D6A71" w14:textId="77777777" w:rsidR="002243B1" w:rsidRPr="002C71D7" w:rsidRDefault="002243B1" w:rsidP="00195610">
            <w:pPr>
              <w:jc w:val="both"/>
              <w:rPr>
                <w:sz w:val="18"/>
                <w:szCs w:val="18"/>
              </w:rPr>
            </w:pPr>
            <w:r w:rsidRPr="002C71D7">
              <w:rPr>
                <w:sz w:val="18"/>
                <w:szCs w:val="18"/>
              </w:rPr>
              <w:t>OKUL NUMARASI</w:t>
            </w:r>
          </w:p>
        </w:tc>
        <w:tc>
          <w:tcPr>
            <w:tcW w:w="4940" w:type="dxa"/>
          </w:tcPr>
          <w:p w14:paraId="06595383" w14:textId="77777777" w:rsidR="002243B1" w:rsidRPr="002C71D7" w:rsidRDefault="002243B1" w:rsidP="00195610">
            <w:pPr>
              <w:jc w:val="both"/>
              <w:rPr>
                <w:sz w:val="18"/>
                <w:szCs w:val="18"/>
              </w:rPr>
            </w:pPr>
          </w:p>
        </w:tc>
      </w:tr>
      <w:tr w:rsidR="002243B1" w:rsidRPr="002C71D7" w14:paraId="651CEE45" w14:textId="77777777" w:rsidTr="00195610">
        <w:tc>
          <w:tcPr>
            <w:tcW w:w="4348" w:type="dxa"/>
          </w:tcPr>
          <w:p w14:paraId="1BF83F51" w14:textId="77777777" w:rsidR="002243B1" w:rsidRPr="002C71D7" w:rsidRDefault="002243B1" w:rsidP="00195610">
            <w:pPr>
              <w:jc w:val="both"/>
              <w:rPr>
                <w:sz w:val="18"/>
                <w:szCs w:val="18"/>
              </w:rPr>
            </w:pPr>
            <w:r w:rsidRPr="002C71D7">
              <w:rPr>
                <w:sz w:val="18"/>
                <w:szCs w:val="18"/>
              </w:rPr>
              <w:t>ADI SOYADI</w:t>
            </w:r>
          </w:p>
        </w:tc>
        <w:tc>
          <w:tcPr>
            <w:tcW w:w="4940" w:type="dxa"/>
          </w:tcPr>
          <w:p w14:paraId="1DA1D960" w14:textId="77777777" w:rsidR="002243B1" w:rsidRPr="002C71D7" w:rsidRDefault="002243B1" w:rsidP="00195610">
            <w:pPr>
              <w:jc w:val="both"/>
              <w:rPr>
                <w:sz w:val="18"/>
                <w:szCs w:val="18"/>
              </w:rPr>
            </w:pPr>
          </w:p>
        </w:tc>
      </w:tr>
      <w:tr w:rsidR="002243B1" w:rsidRPr="002C71D7" w14:paraId="1B6A5C45" w14:textId="77777777" w:rsidTr="00195610">
        <w:tc>
          <w:tcPr>
            <w:tcW w:w="4348" w:type="dxa"/>
          </w:tcPr>
          <w:p w14:paraId="21EDC853" w14:textId="77777777" w:rsidR="002243B1" w:rsidRPr="002C71D7" w:rsidRDefault="002243B1" w:rsidP="00195610">
            <w:pPr>
              <w:jc w:val="both"/>
              <w:rPr>
                <w:sz w:val="18"/>
                <w:szCs w:val="18"/>
              </w:rPr>
            </w:pPr>
            <w:r w:rsidRPr="002C71D7">
              <w:rPr>
                <w:sz w:val="18"/>
                <w:szCs w:val="18"/>
              </w:rPr>
              <w:t>TC KİMLİK NUMARASI</w:t>
            </w:r>
          </w:p>
        </w:tc>
        <w:tc>
          <w:tcPr>
            <w:tcW w:w="4940" w:type="dxa"/>
          </w:tcPr>
          <w:p w14:paraId="3A2AEA46" w14:textId="77777777" w:rsidR="002243B1" w:rsidRPr="002C71D7" w:rsidRDefault="002243B1" w:rsidP="00195610">
            <w:pPr>
              <w:jc w:val="both"/>
              <w:rPr>
                <w:sz w:val="18"/>
                <w:szCs w:val="18"/>
              </w:rPr>
            </w:pPr>
          </w:p>
        </w:tc>
      </w:tr>
      <w:tr w:rsidR="002243B1" w:rsidRPr="002C71D7" w14:paraId="48CA6A0F" w14:textId="77777777" w:rsidTr="00195610">
        <w:tc>
          <w:tcPr>
            <w:tcW w:w="4348" w:type="dxa"/>
          </w:tcPr>
          <w:p w14:paraId="5A627890" w14:textId="77777777" w:rsidR="002243B1" w:rsidRPr="002C71D7" w:rsidRDefault="002243B1" w:rsidP="00195610">
            <w:pPr>
              <w:jc w:val="both"/>
              <w:rPr>
                <w:sz w:val="18"/>
                <w:szCs w:val="18"/>
              </w:rPr>
            </w:pPr>
            <w:r w:rsidRPr="002C71D7">
              <w:rPr>
                <w:sz w:val="18"/>
                <w:szCs w:val="18"/>
              </w:rPr>
              <w:t>ADRES</w:t>
            </w:r>
          </w:p>
        </w:tc>
        <w:tc>
          <w:tcPr>
            <w:tcW w:w="4940" w:type="dxa"/>
          </w:tcPr>
          <w:p w14:paraId="0EB820AE" w14:textId="77777777" w:rsidR="002243B1" w:rsidRPr="002C71D7" w:rsidRDefault="002243B1" w:rsidP="00195610">
            <w:pPr>
              <w:jc w:val="both"/>
              <w:rPr>
                <w:sz w:val="18"/>
                <w:szCs w:val="18"/>
              </w:rPr>
            </w:pPr>
          </w:p>
        </w:tc>
      </w:tr>
      <w:tr w:rsidR="002243B1" w:rsidRPr="002C71D7" w14:paraId="59D4D629" w14:textId="77777777" w:rsidTr="00195610">
        <w:tc>
          <w:tcPr>
            <w:tcW w:w="4348" w:type="dxa"/>
          </w:tcPr>
          <w:p w14:paraId="185399CB" w14:textId="77777777" w:rsidR="002243B1" w:rsidRPr="002C71D7" w:rsidRDefault="002243B1" w:rsidP="00195610">
            <w:pPr>
              <w:jc w:val="both"/>
              <w:rPr>
                <w:sz w:val="18"/>
                <w:szCs w:val="18"/>
              </w:rPr>
            </w:pPr>
            <w:r w:rsidRPr="002C71D7">
              <w:rPr>
                <w:sz w:val="18"/>
                <w:szCs w:val="18"/>
              </w:rPr>
              <w:t>TELEFON</w:t>
            </w:r>
          </w:p>
        </w:tc>
        <w:tc>
          <w:tcPr>
            <w:tcW w:w="4940" w:type="dxa"/>
          </w:tcPr>
          <w:p w14:paraId="5A3FBA24" w14:textId="77777777" w:rsidR="002243B1" w:rsidRPr="002C71D7" w:rsidRDefault="002243B1" w:rsidP="00195610">
            <w:pPr>
              <w:jc w:val="both"/>
              <w:rPr>
                <w:sz w:val="18"/>
                <w:szCs w:val="18"/>
              </w:rPr>
            </w:pPr>
          </w:p>
        </w:tc>
      </w:tr>
      <w:tr w:rsidR="002243B1" w:rsidRPr="002C71D7" w14:paraId="771BD661" w14:textId="77777777" w:rsidTr="00195610">
        <w:tc>
          <w:tcPr>
            <w:tcW w:w="4348" w:type="dxa"/>
          </w:tcPr>
          <w:p w14:paraId="5528CFFD" w14:textId="77777777" w:rsidR="002243B1" w:rsidRPr="002C71D7" w:rsidRDefault="002243B1" w:rsidP="00195610">
            <w:pPr>
              <w:jc w:val="both"/>
              <w:rPr>
                <w:sz w:val="18"/>
                <w:szCs w:val="18"/>
              </w:rPr>
            </w:pPr>
            <w:r w:rsidRPr="002C71D7">
              <w:rPr>
                <w:sz w:val="18"/>
                <w:szCs w:val="18"/>
              </w:rPr>
              <w:t>E-MAIL</w:t>
            </w:r>
          </w:p>
        </w:tc>
        <w:tc>
          <w:tcPr>
            <w:tcW w:w="4940" w:type="dxa"/>
          </w:tcPr>
          <w:p w14:paraId="19C008BC" w14:textId="77777777" w:rsidR="002243B1" w:rsidRPr="002C71D7" w:rsidRDefault="002243B1" w:rsidP="00195610">
            <w:pPr>
              <w:jc w:val="both"/>
              <w:rPr>
                <w:sz w:val="18"/>
                <w:szCs w:val="18"/>
              </w:rPr>
            </w:pPr>
          </w:p>
        </w:tc>
      </w:tr>
      <w:tr w:rsidR="002243B1" w:rsidRPr="002C71D7" w14:paraId="5120C9E1" w14:textId="77777777" w:rsidTr="00195610">
        <w:tc>
          <w:tcPr>
            <w:tcW w:w="4348" w:type="dxa"/>
          </w:tcPr>
          <w:p w14:paraId="01FC4F63" w14:textId="77777777" w:rsidR="002243B1" w:rsidRPr="002C71D7" w:rsidRDefault="002243B1" w:rsidP="00195610">
            <w:pPr>
              <w:jc w:val="both"/>
              <w:rPr>
                <w:sz w:val="18"/>
                <w:szCs w:val="18"/>
              </w:rPr>
            </w:pPr>
            <w:r w:rsidRPr="002C71D7">
              <w:rPr>
                <w:sz w:val="18"/>
                <w:szCs w:val="18"/>
              </w:rPr>
              <w:t>SINIFI / DÖNEMİ</w:t>
            </w:r>
          </w:p>
        </w:tc>
        <w:tc>
          <w:tcPr>
            <w:tcW w:w="4940" w:type="dxa"/>
          </w:tcPr>
          <w:p w14:paraId="477E3E17" w14:textId="77777777" w:rsidR="002243B1" w:rsidRPr="002C71D7" w:rsidRDefault="002243B1" w:rsidP="00195610">
            <w:pPr>
              <w:jc w:val="both"/>
              <w:rPr>
                <w:sz w:val="18"/>
                <w:szCs w:val="18"/>
              </w:rPr>
            </w:pPr>
          </w:p>
        </w:tc>
      </w:tr>
      <w:tr w:rsidR="002243B1" w:rsidRPr="002C71D7" w14:paraId="77989C93" w14:textId="77777777" w:rsidTr="00195610">
        <w:tc>
          <w:tcPr>
            <w:tcW w:w="4348" w:type="dxa"/>
          </w:tcPr>
          <w:p w14:paraId="71ED9F31" w14:textId="77777777" w:rsidR="002243B1" w:rsidRPr="002C71D7" w:rsidRDefault="002243B1" w:rsidP="00195610">
            <w:pPr>
              <w:jc w:val="both"/>
              <w:rPr>
                <w:sz w:val="18"/>
                <w:szCs w:val="18"/>
              </w:rPr>
            </w:pPr>
            <w:r w:rsidRPr="002C71D7">
              <w:rPr>
                <w:sz w:val="18"/>
                <w:szCs w:val="18"/>
              </w:rPr>
              <w:t>SGK KAYDI</w:t>
            </w:r>
          </w:p>
        </w:tc>
        <w:tc>
          <w:tcPr>
            <w:tcW w:w="4940" w:type="dxa"/>
          </w:tcPr>
          <w:p w14:paraId="44010E91" w14:textId="1F174897" w:rsidR="002243B1" w:rsidRPr="002C71D7" w:rsidRDefault="002243B1" w:rsidP="00195610">
            <w:pPr>
              <w:jc w:val="both"/>
              <w:rPr>
                <w:sz w:val="18"/>
                <w:szCs w:val="18"/>
              </w:rPr>
            </w:pPr>
            <w:r w:rsidRPr="002C71D7">
              <w:rPr>
                <w:sz w:val="18"/>
                <w:szCs w:val="18"/>
              </w:rPr>
              <w:t xml:space="preserve">VAR  </w:t>
            </w:r>
            <w:r w:rsidR="0006790F">
              <w:rPr>
                <w:sz w:val="18"/>
                <w:szCs w:val="18"/>
              </w:rPr>
              <w:t xml:space="preserve">    </w:t>
            </w:r>
            <w:r w:rsidRPr="002C71D7">
              <w:rPr>
                <w:sz w:val="18"/>
                <w:szCs w:val="18"/>
              </w:rPr>
              <w:t xml:space="preserve"> /   </w:t>
            </w:r>
            <w:r w:rsidR="0006790F">
              <w:rPr>
                <w:sz w:val="18"/>
                <w:szCs w:val="18"/>
              </w:rPr>
              <w:t xml:space="preserve"> </w:t>
            </w:r>
            <w:r w:rsidRPr="002C71D7">
              <w:rPr>
                <w:sz w:val="18"/>
                <w:szCs w:val="18"/>
              </w:rPr>
              <w:t>YOK</w:t>
            </w:r>
          </w:p>
        </w:tc>
      </w:tr>
    </w:tbl>
    <w:p w14:paraId="34BBB3AE" w14:textId="77777777" w:rsidR="002243B1" w:rsidRPr="002C71D7" w:rsidRDefault="002243B1" w:rsidP="002243B1">
      <w:pPr>
        <w:jc w:val="both"/>
        <w:rPr>
          <w:b/>
          <w:sz w:val="18"/>
          <w:szCs w:val="18"/>
        </w:rPr>
      </w:pPr>
      <w:r w:rsidRPr="002C71D7">
        <w:rPr>
          <w:b/>
          <w:sz w:val="18"/>
          <w:szCs w:val="18"/>
        </w:rPr>
        <w:t>STAJ YAPILACAK KURUM/KURULUŞ BİLGİLERİ</w:t>
      </w:r>
    </w:p>
    <w:tbl>
      <w:tblPr>
        <w:tblStyle w:val="TabloKlavuzu"/>
        <w:tblW w:w="0" w:type="auto"/>
        <w:tblLook w:val="04A0" w:firstRow="1" w:lastRow="0" w:firstColumn="1" w:lastColumn="0" w:noHBand="0" w:noVBand="1"/>
      </w:tblPr>
      <w:tblGrid>
        <w:gridCol w:w="4272"/>
        <w:gridCol w:w="4792"/>
      </w:tblGrid>
      <w:tr w:rsidR="002243B1" w:rsidRPr="002C71D7" w14:paraId="523625D4" w14:textId="77777777" w:rsidTr="00195610">
        <w:tc>
          <w:tcPr>
            <w:tcW w:w="4606" w:type="dxa"/>
          </w:tcPr>
          <w:p w14:paraId="1FE8F2DA" w14:textId="77777777" w:rsidR="002243B1" w:rsidRPr="002C71D7" w:rsidRDefault="002243B1" w:rsidP="00195610">
            <w:pPr>
              <w:jc w:val="both"/>
              <w:rPr>
                <w:sz w:val="18"/>
                <w:szCs w:val="18"/>
              </w:rPr>
            </w:pPr>
            <w:r w:rsidRPr="002C71D7">
              <w:rPr>
                <w:sz w:val="18"/>
                <w:szCs w:val="18"/>
              </w:rPr>
              <w:t>ADI</w:t>
            </w:r>
          </w:p>
        </w:tc>
        <w:tc>
          <w:tcPr>
            <w:tcW w:w="5283" w:type="dxa"/>
          </w:tcPr>
          <w:p w14:paraId="46B96A77" w14:textId="77777777" w:rsidR="002243B1" w:rsidRPr="002C71D7" w:rsidRDefault="002243B1" w:rsidP="00195610">
            <w:pPr>
              <w:jc w:val="both"/>
              <w:rPr>
                <w:sz w:val="18"/>
                <w:szCs w:val="18"/>
              </w:rPr>
            </w:pPr>
          </w:p>
        </w:tc>
      </w:tr>
      <w:tr w:rsidR="002243B1" w:rsidRPr="002C71D7" w14:paraId="22B1428B" w14:textId="77777777" w:rsidTr="00195610">
        <w:tc>
          <w:tcPr>
            <w:tcW w:w="4606" w:type="dxa"/>
          </w:tcPr>
          <w:p w14:paraId="0256249D" w14:textId="77777777" w:rsidR="002243B1" w:rsidRPr="002C71D7" w:rsidRDefault="002243B1" w:rsidP="00195610">
            <w:pPr>
              <w:jc w:val="both"/>
              <w:rPr>
                <w:sz w:val="18"/>
                <w:szCs w:val="18"/>
              </w:rPr>
            </w:pPr>
            <w:r w:rsidRPr="002C71D7">
              <w:rPr>
                <w:sz w:val="18"/>
                <w:szCs w:val="18"/>
              </w:rPr>
              <w:t>ADRESİ</w:t>
            </w:r>
          </w:p>
        </w:tc>
        <w:tc>
          <w:tcPr>
            <w:tcW w:w="5283" w:type="dxa"/>
          </w:tcPr>
          <w:p w14:paraId="3DC75268" w14:textId="77777777" w:rsidR="002243B1" w:rsidRPr="002C71D7" w:rsidRDefault="002243B1" w:rsidP="00195610">
            <w:pPr>
              <w:jc w:val="both"/>
              <w:rPr>
                <w:sz w:val="18"/>
                <w:szCs w:val="18"/>
              </w:rPr>
            </w:pPr>
          </w:p>
        </w:tc>
      </w:tr>
      <w:tr w:rsidR="002243B1" w:rsidRPr="002C71D7" w14:paraId="319ED845" w14:textId="77777777" w:rsidTr="00195610">
        <w:tc>
          <w:tcPr>
            <w:tcW w:w="4606" w:type="dxa"/>
          </w:tcPr>
          <w:p w14:paraId="0552820D" w14:textId="77777777" w:rsidR="002243B1" w:rsidRPr="002C71D7" w:rsidRDefault="002243B1" w:rsidP="00195610">
            <w:pPr>
              <w:jc w:val="both"/>
              <w:rPr>
                <w:sz w:val="18"/>
                <w:szCs w:val="18"/>
              </w:rPr>
            </w:pPr>
            <w:r w:rsidRPr="002C71D7">
              <w:rPr>
                <w:sz w:val="18"/>
                <w:szCs w:val="18"/>
              </w:rPr>
              <w:t>HİZMET ALANI</w:t>
            </w:r>
          </w:p>
        </w:tc>
        <w:tc>
          <w:tcPr>
            <w:tcW w:w="5283" w:type="dxa"/>
          </w:tcPr>
          <w:p w14:paraId="4953DF00" w14:textId="77777777" w:rsidR="002243B1" w:rsidRPr="002C71D7" w:rsidRDefault="002243B1" w:rsidP="00195610">
            <w:pPr>
              <w:jc w:val="both"/>
              <w:rPr>
                <w:sz w:val="18"/>
                <w:szCs w:val="18"/>
              </w:rPr>
            </w:pPr>
          </w:p>
        </w:tc>
      </w:tr>
      <w:tr w:rsidR="002243B1" w:rsidRPr="002C71D7" w14:paraId="3AD5676E" w14:textId="77777777" w:rsidTr="00195610">
        <w:tc>
          <w:tcPr>
            <w:tcW w:w="4606" w:type="dxa"/>
          </w:tcPr>
          <w:p w14:paraId="35DB9DAB" w14:textId="77777777" w:rsidR="002243B1" w:rsidRPr="002C71D7" w:rsidRDefault="002243B1" w:rsidP="00195610">
            <w:pPr>
              <w:jc w:val="both"/>
              <w:rPr>
                <w:sz w:val="18"/>
                <w:szCs w:val="18"/>
              </w:rPr>
            </w:pPr>
            <w:r w:rsidRPr="002C71D7">
              <w:rPr>
                <w:sz w:val="18"/>
                <w:szCs w:val="18"/>
              </w:rPr>
              <w:t>TELEFON / FAKS</w:t>
            </w:r>
          </w:p>
        </w:tc>
        <w:tc>
          <w:tcPr>
            <w:tcW w:w="5283" w:type="dxa"/>
          </w:tcPr>
          <w:p w14:paraId="453C715A" w14:textId="77777777" w:rsidR="002243B1" w:rsidRPr="002C71D7" w:rsidRDefault="002243B1" w:rsidP="00195610">
            <w:pPr>
              <w:jc w:val="both"/>
              <w:rPr>
                <w:sz w:val="18"/>
                <w:szCs w:val="18"/>
              </w:rPr>
            </w:pPr>
          </w:p>
        </w:tc>
      </w:tr>
      <w:tr w:rsidR="002243B1" w:rsidRPr="002C71D7" w14:paraId="53867FD2" w14:textId="77777777" w:rsidTr="00195610">
        <w:tc>
          <w:tcPr>
            <w:tcW w:w="4606" w:type="dxa"/>
          </w:tcPr>
          <w:p w14:paraId="27EDC9B8" w14:textId="77777777" w:rsidR="002243B1" w:rsidRPr="002C71D7" w:rsidRDefault="002243B1" w:rsidP="00195610">
            <w:pPr>
              <w:jc w:val="both"/>
              <w:rPr>
                <w:sz w:val="18"/>
                <w:szCs w:val="18"/>
              </w:rPr>
            </w:pPr>
            <w:r w:rsidRPr="002C71D7">
              <w:rPr>
                <w:sz w:val="18"/>
                <w:szCs w:val="18"/>
              </w:rPr>
              <w:t>E-MAIL</w:t>
            </w:r>
          </w:p>
        </w:tc>
        <w:tc>
          <w:tcPr>
            <w:tcW w:w="5283" w:type="dxa"/>
          </w:tcPr>
          <w:p w14:paraId="68605AC1" w14:textId="77777777" w:rsidR="002243B1" w:rsidRPr="002C71D7" w:rsidRDefault="002243B1" w:rsidP="00195610">
            <w:pPr>
              <w:jc w:val="both"/>
              <w:rPr>
                <w:sz w:val="18"/>
                <w:szCs w:val="18"/>
              </w:rPr>
            </w:pPr>
          </w:p>
        </w:tc>
      </w:tr>
      <w:tr w:rsidR="0006790F" w:rsidRPr="002C71D7" w14:paraId="3EC1FF99" w14:textId="77777777" w:rsidTr="00195610">
        <w:tc>
          <w:tcPr>
            <w:tcW w:w="4606" w:type="dxa"/>
          </w:tcPr>
          <w:p w14:paraId="67D5E6C2" w14:textId="10F69D1D" w:rsidR="0006790F" w:rsidRPr="002C71D7" w:rsidRDefault="0006790F" w:rsidP="00195610">
            <w:pPr>
              <w:jc w:val="both"/>
              <w:rPr>
                <w:sz w:val="18"/>
                <w:szCs w:val="18"/>
              </w:rPr>
            </w:pPr>
            <w:r>
              <w:rPr>
                <w:sz w:val="18"/>
                <w:szCs w:val="18"/>
              </w:rPr>
              <w:t xml:space="preserve">CUMARTESİ ÇALIŞMA DURUMU </w:t>
            </w:r>
          </w:p>
        </w:tc>
        <w:tc>
          <w:tcPr>
            <w:tcW w:w="5283" w:type="dxa"/>
          </w:tcPr>
          <w:p w14:paraId="14027EAA" w14:textId="77777777" w:rsidR="0006790F" w:rsidRPr="002C71D7" w:rsidRDefault="0006790F" w:rsidP="00195610">
            <w:pPr>
              <w:jc w:val="both"/>
              <w:rPr>
                <w:sz w:val="18"/>
                <w:szCs w:val="18"/>
              </w:rPr>
            </w:pPr>
          </w:p>
        </w:tc>
      </w:tr>
    </w:tbl>
    <w:p w14:paraId="69E26FBB" w14:textId="77777777" w:rsidR="002243B1" w:rsidRPr="002C71D7" w:rsidRDefault="002243B1" w:rsidP="002243B1">
      <w:pPr>
        <w:jc w:val="both"/>
        <w:rPr>
          <w:b/>
          <w:sz w:val="18"/>
          <w:szCs w:val="18"/>
        </w:rPr>
      </w:pPr>
      <w:r w:rsidRPr="002C71D7">
        <w:rPr>
          <w:b/>
          <w:sz w:val="18"/>
          <w:szCs w:val="18"/>
        </w:rPr>
        <w:t>STAJ İLE İLGİLİ BİLGİLER</w:t>
      </w:r>
    </w:p>
    <w:tbl>
      <w:tblPr>
        <w:tblStyle w:val="TabloKlavuzu"/>
        <w:tblW w:w="0" w:type="auto"/>
        <w:tblLook w:val="04A0" w:firstRow="1" w:lastRow="0" w:firstColumn="1" w:lastColumn="0" w:noHBand="0" w:noVBand="1"/>
      </w:tblPr>
      <w:tblGrid>
        <w:gridCol w:w="4248"/>
        <w:gridCol w:w="4816"/>
      </w:tblGrid>
      <w:tr w:rsidR="00CF3E53" w:rsidRPr="002C71D7" w14:paraId="7BD7BEA4" w14:textId="77777777" w:rsidTr="00CF3E53">
        <w:tc>
          <w:tcPr>
            <w:tcW w:w="4248" w:type="dxa"/>
          </w:tcPr>
          <w:p w14:paraId="2EE54DF9" w14:textId="77777777" w:rsidR="002243B1" w:rsidRPr="002C71D7" w:rsidRDefault="002243B1" w:rsidP="00195610">
            <w:pPr>
              <w:jc w:val="both"/>
              <w:rPr>
                <w:sz w:val="18"/>
                <w:szCs w:val="18"/>
              </w:rPr>
            </w:pPr>
            <w:r w:rsidRPr="002C71D7">
              <w:rPr>
                <w:sz w:val="18"/>
                <w:szCs w:val="18"/>
              </w:rPr>
              <w:t>TÜRÜ</w:t>
            </w:r>
          </w:p>
        </w:tc>
        <w:tc>
          <w:tcPr>
            <w:tcW w:w="4816" w:type="dxa"/>
          </w:tcPr>
          <w:p w14:paraId="2DED18A8" w14:textId="77777777" w:rsidR="002243B1" w:rsidRPr="002C71D7" w:rsidRDefault="002243B1" w:rsidP="00195610">
            <w:pPr>
              <w:jc w:val="both"/>
              <w:rPr>
                <w:sz w:val="18"/>
                <w:szCs w:val="18"/>
              </w:rPr>
            </w:pPr>
          </w:p>
        </w:tc>
      </w:tr>
      <w:tr w:rsidR="00CF3E53" w:rsidRPr="002C71D7" w14:paraId="0A6D1D39" w14:textId="77777777" w:rsidTr="00CF3E53">
        <w:tc>
          <w:tcPr>
            <w:tcW w:w="4248" w:type="dxa"/>
          </w:tcPr>
          <w:p w14:paraId="1EB9A313" w14:textId="77777777" w:rsidR="002243B1" w:rsidRPr="002C71D7" w:rsidRDefault="002243B1" w:rsidP="00195610">
            <w:pPr>
              <w:jc w:val="both"/>
              <w:rPr>
                <w:sz w:val="18"/>
                <w:szCs w:val="18"/>
              </w:rPr>
            </w:pPr>
            <w:r w:rsidRPr="002C71D7">
              <w:rPr>
                <w:sz w:val="18"/>
                <w:szCs w:val="18"/>
              </w:rPr>
              <w:t>BAŞLANGIÇ VE BİTİŞ TARİHLERİ</w:t>
            </w:r>
          </w:p>
        </w:tc>
        <w:tc>
          <w:tcPr>
            <w:tcW w:w="4816" w:type="dxa"/>
          </w:tcPr>
          <w:p w14:paraId="52B1CF5E" w14:textId="1FE31F13" w:rsidR="002243B1" w:rsidRPr="002C71D7" w:rsidRDefault="00CF3E53" w:rsidP="00195610">
            <w:pPr>
              <w:jc w:val="both"/>
              <w:rPr>
                <w:sz w:val="18"/>
                <w:szCs w:val="18"/>
              </w:rPr>
            </w:pPr>
            <w:r>
              <w:rPr>
                <w:sz w:val="18"/>
                <w:szCs w:val="18"/>
              </w:rPr>
              <w:t>……………………………/………………………………..</w:t>
            </w:r>
          </w:p>
        </w:tc>
      </w:tr>
      <w:tr w:rsidR="00CF3E53" w:rsidRPr="002C71D7" w14:paraId="023772EF" w14:textId="77777777" w:rsidTr="00CF3E53">
        <w:tc>
          <w:tcPr>
            <w:tcW w:w="4248" w:type="dxa"/>
          </w:tcPr>
          <w:p w14:paraId="1706BF8B" w14:textId="77777777" w:rsidR="002243B1" w:rsidRPr="002C71D7" w:rsidRDefault="002243B1" w:rsidP="00195610">
            <w:pPr>
              <w:jc w:val="both"/>
              <w:rPr>
                <w:sz w:val="18"/>
                <w:szCs w:val="18"/>
              </w:rPr>
            </w:pPr>
            <w:r w:rsidRPr="002C71D7">
              <w:rPr>
                <w:sz w:val="18"/>
                <w:szCs w:val="18"/>
              </w:rPr>
              <w:t>SÜRESİ (GÜN SAYISI)</w:t>
            </w:r>
          </w:p>
        </w:tc>
        <w:tc>
          <w:tcPr>
            <w:tcW w:w="4816" w:type="dxa"/>
          </w:tcPr>
          <w:p w14:paraId="78EEF4EF" w14:textId="77777777" w:rsidR="002243B1" w:rsidRPr="002C71D7" w:rsidRDefault="002243B1" w:rsidP="00195610">
            <w:pPr>
              <w:jc w:val="both"/>
              <w:rPr>
                <w:sz w:val="18"/>
                <w:szCs w:val="18"/>
              </w:rPr>
            </w:pPr>
          </w:p>
        </w:tc>
      </w:tr>
    </w:tbl>
    <w:p w14:paraId="2440E2EA" w14:textId="77777777" w:rsidR="002243B1" w:rsidRPr="002C71D7" w:rsidRDefault="002243B1" w:rsidP="002243B1">
      <w:pPr>
        <w:jc w:val="both"/>
        <w:rPr>
          <w:sz w:val="18"/>
          <w:szCs w:val="18"/>
        </w:rPr>
      </w:pPr>
    </w:p>
    <w:p w14:paraId="684DE54D" w14:textId="77777777" w:rsidR="002243B1" w:rsidRPr="002C71D7" w:rsidRDefault="002243B1" w:rsidP="002243B1">
      <w:pPr>
        <w:jc w:val="both"/>
        <w:rPr>
          <w:sz w:val="18"/>
          <w:szCs w:val="18"/>
        </w:rPr>
      </w:pPr>
      <w:r w:rsidRPr="002C71D7">
        <w:rPr>
          <w:sz w:val="18"/>
          <w:szCs w:val="18"/>
        </w:rPr>
        <w:t>Yukarıda belirttiğim bilgilerin doğruluğunu, aşağıda belirtilen tarihler arasında ………. günlük stajımı yapacağımı, stajıma başlamamam ya da stajdan vazgeçmem hâlinde SGK prim ödemeleri nedeniyle doğabilecek maddi zararları karşılayacağımı; staj süresince öğrendiğim olayları, kişileri, isimleri ve diğer bilgileri üçüncü kişilerle paylaşmayacağımı, paylaştığım takdirde her türlü sorumluluğu üstleneceğimi beyan ve taahhüt ederim. ……./……./…………..</w:t>
      </w:r>
    </w:p>
    <w:p w14:paraId="5D401FD7" w14:textId="77777777" w:rsidR="00A22F7C" w:rsidRDefault="00A22F7C" w:rsidP="002243B1">
      <w:pPr>
        <w:ind w:left="5664" w:firstLine="708"/>
        <w:jc w:val="both"/>
        <w:rPr>
          <w:sz w:val="18"/>
          <w:szCs w:val="18"/>
        </w:rPr>
      </w:pPr>
    </w:p>
    <w:p w14:paraId="0F62B7F5" w14:textId="03C5FB23" w:rsidR="002243B1" w:rsidRPr="002C71D7" w:rsidRDefault="002243B1" w:rsidP="002243B1">
      <w:pPr>
        <w:ind w:left="5664" w:firstLine="708"/>
        <w:jc w:val="both"/>
        <w:rPr>
          <w:sz w:val="18"/>
          <w:szCs w:val="18"/>
        </w:rPr>
      </w:pPr>
      <w:r w:rsidRPr="002C71D7">
        <w:rPr>
          <w:sz w:val="18"/>
          <w:szCs w:val="18"/>
        </w:rPr>
        <w:t>Öğrencinin Adı-Soyadı, İmzası</w:t>
      </w:r>
    </w:p>
    <w:p w14:paraId="5937E494" w14:textId="19B3EBB7" w:rsidR="002243B1" w:rsidRDefault="002243B1" w:rsidP="002243B1">
      <w:pPr>
        <w:jc w:val="both"/>
        <w:rPr>
          <w:sz w:val="18"/>
          <w:szCs w:val="18"/>
        </w:rPr>
      </w:pPr>
    </w:p>
    <w:p w14:paraId="266686AD" w14:textId="77777777" w:rsidR="0011110C" w:rsidRPr="002C71D7" w:rsidRDefault="0011110C" w:rsidP="002243B1">
      <w:pPr>
        <w:jc w:val="both"/>
        <w:rPr>
          <w:sz w:val="18"/>
          <w:szCs w:val="18"/>
        </w:rPr>
      </w:pPr>
    </w:p>
    <w:p w14:paraId="005A0C93" w14:textId="541C59F1" w:rsidR="002243B1" w:rsidRPr="002C71D7" w:rsidRDefault="002243B1" w:rsidP="002243B1">
      <w:pPr>
        <w:jc w:val="both"/>
        <w:rPr>
          <w:b/>
          <w:sz w:val="18"/>
          <w:szCs w:val="18"/>
        </w:rPr>
      </w:pPr>
    </w:p>
    <w:tbl>
      <w:tblPr>
        <w:tblStyle w:val="TabloKlavuzu"/>
        <w:tblW w:w="0" w:type="auto"/>
        <w:tblLook w:val="04A0" w:firstRow="1" w:lastRow="0" w:firstColumn="1" w:lastColumn="0" w:noHBand="0" w:noVBand="1"/>
      </w:tblPr>
      <w:tblGrid>
        <w:gridCol w:w="4561"/>
        <w:gridCol w:w="4503"/>
      </w:tblGrid>
      <w:tr w:rsidR="00DF40BE" w:rsidRPr="002C71D7" w14:paraId="44AA6DC5" w14:textId="77777777" w:rsidTr="00D44087">
        <w:trPr>
          <w:trHeight w:val="643"/>
        </w:trPr>
        <w:tc>
          <w:tcPr>
            <w:tcW w:w="9064" w:type="dxa"/>
            <w:gridSpan w:val="2"/>
          </w:tcPr>
          <w:p w14:paraId="52709900" w14:textId="1130E0E8" w:rsidR="00DF40BE" w:rsidRPr="002C71D7" w:rsidRDefault="00DF40BE" w:rsidP="00523F7E">
            <w:pPr>
              <w:jc w:val="both"/>
              <w:rPr>
                <w:sz w:val="18"/>
                <w:szCs w:val="18"/>
              </w:rPr>
            </w:pPr>
            <w:r w:rsidRPr="002C71D7">
              <w:rPr>
                <w:sz w:val="18"/>
                <w:szCs w:val="18"/>
              </w:rPr>
              <w:t xml:space="preserve">Yukarıda kimlik bilgileri bulunan öğrencinin kurumumuzda/kuruluşumuzda ……….. günlük </w:t>
            </w:r>
            <w:r w:rsidRPr="002C71D7">
              <w:rPr>
                <w:b/>
                <w:sz w:val="18"/>
                <w:szCs w:val="18"/>
              </w:rPr>
              <w:t>ZORUNLU STAJINI YAPMASI UYGUN GÖRÜLMÜŞTÜR/GÖRÜLMEMİŞTİR.</w:t>
            </w:r>
          </w:p>
        </w:tc>
      </w:tr>
      <w:tr w:rsidR="00F54DFD" w:rsidRPr="002C71D7" w14:paraId="619A3068" w14:textId="77777777" w:rsidTr="00693EC9">
        <w:tc>
          <w:tcPr>
            <w:tcW w:w="4561" w:type="dxa"/>
          </w:tcPr>
          <w:p w14:paraId="49C63642" w14:textId="77777777" w:rsidR="00F54DFD" w:rsidRPr="002C71D7" w:rsidRDefault="00F54DFD" w:rsidP="00F54DFD">
            <w:pPr>
              <w:jc w:val="both"/>
              <w:rPr>
                <w:b/>
                <w:sz w:val="18"/>
                <w:szCs w:val="18"/>
              </w:rPr>
            </w:pPr>
            <w:r w:rsidRPr="002C71D7">
              <w:rPr>
                <w:b/>
                <w:sz w:val="18"/>
                <w:szCs w:val="18"/>
              </w:rPr>
              <w:t>KURUM/KURULUŞ YETKİLİSİ</w:t>
            </w:r>
          </w:p>
          <w:p w14:paraId="3308841F" w14:textId="733FF6B2" w:rsidR="00F54DFD" w:rsidRPr="002C71D7" w:rsidRDefault="00F54DFD" w:rsidP="00F54DFD">
            <w:pPr>
              <w:jc w:val="both"/>
              <w:rPr>
                <w:b/>
                <w:sz w:val="18"/>
                <w:szCs w:val="18"/>
              </w:rPr>
            </w:pPr>
          </w:p>
        </w:tc>
        <w:tc>
          <w:tcPr>
            <w:tcW w:w="4503" w:type="dxa"/>
          </w:tcPr>
          <w:p w14:paraId="68C17B0A" w14:textId="77777777" w:rsidR="00F54DFD" w:rsidRPr="002C71D7" w:rsidRDefault="00F54DFD" w:rsidP="00195610">
            <w:pPr>
              <w:jc w:val="both"/>
              <w:rPr>
                <w:sz w:val="18"/>
                <w:szCs w:val="18"/>
              </w:rPr>
            </w:pPr>
          </w:p>
        </w:tc>
      </w:tr>
      <w:tr w:rsidR="00693EC9" w:rsidRPr="002C71D7" w14:paraId="32BB52A1" w14:textId="77777777" w:rsidTr="00693EC9">
        <w:tc>
          <w:tcPr>
            <w:tcW w:w="4561" w:type="dxa"/>
          </w:tcPr>
          <w:p w14:paraId="1F50C2AF" w14:textId="660D1322" w:rsidR="00693EC9" w:rsidRPr="002C71D7" w:rsidRDefault="00693EC9" w:rsidP="00693EC9">
            <w:pPr>
              <w:jc w:val="both"/>
              <w:rPr>
                <w:sz w:val="18"/>
                <w:szCs w:val="18"/>
              </w:rPr>
            </w:pPr>
            <w:r w:rsidRPr="002C71D7">
              <w:rPr>
                <w:sz w:val="18"/>
                <w:szCs w:val="18"/>
              </w:rPr>
              <w:t>ADI SOYADI</w:t>
            </w:r>
          </w:p>
        </w:tc>
        <w:tc>
          <w:tcPr>
            <w:tcW w:w="4503" w:type="dxa"/>
          </w:tcPr>
          <w:p w14:paraId="7849652C" w14:textId="77777777" w:rsidR="00693EC9" w:rsidRPr="002C71D7" w:rsidRDefault="00693EC9" w:rsidP="00693EC9">
            <w:pPr>
              <w:jc w:val="both"/>
              <w:rPr>
                <w:sz w:val="18"/>
                <w:szCs w:val="18"/>
              </w:rPr>
            </w:pPr>
          </w:p>
        </w:tc>
      </w:tr>
      <w:tr w:rsidR="00693EC9" w:rsidRPr="002C71D7" w14:paraId="0FE08163" w14:textId="77777777" w:rsidTr="00693EC9">
        <w:tc>
          <w:tcPr>
            <w:tcW w:w="4561" w:type="dxa"/>
          </w:tcPr>
          <w:p w14:paraId="594209A3" w14:textId="77777777" w:rsidR="00693EC9" w:rsidRPr="002C71D7" w:rsidRDefault="00693EC9" w:rsidP="00693EC9">
            <w:pPr>
              <w:jc w:val="both"/>
              <w:rPr>
                <w:sz w:val="18"/>
                <w:szCs w:val="18"/>
              </w:rPr>
            </w:pPr>
            <w:r w:rsidRPr="002C71D7">
              <w:rPr>
                <w:sz w:val="18"/>
                <w:szCs w:val="18"/>
              </w:rPr>
              <w:t>TARİH</w:t>
            </w:r>
          </w:p>
        </w:tc>
        <w:tc>
          <w:tcPr>
            <w:tcW w:w="4503" w:type="dxa"/>
          </w:tcPr>
          <w:p w14:paraId="5578A1B5" w14:textId="77777777" w:rsidR="00693EC9" w:rsidRPr="002C71D7" w:rsidRDefault="00693EC9" w:rsidP="00693EC9">
            <w:pPr>
              <w:jc w:val="both"/>
              <w:rPr>
                <w:sz w:val="18"/>
                <w:szCs w:val="18"/>
              </w:rPr>
            </w:pPr>
          </w:p>
        </w:tc>
      </w:tr>
      <w:tr w:rsidR="00693EC9" w:rsidRPr="002C71D7" w14:paraId="7FC56DEC" w14:textId="77777777" w:rsidTr="00693EC9">
        <w:trPr>
          <w:trHeight w:val="748"/>
        </w:trPr>
        <w:tc>
          <w:tcPr>
            <w:tcW w:w="4561" w:type="dxa"/>
          </w:tcPr>
          <w:p w14:paraId="32D06445" w14:textId="77777777" w:rsidR="00693EC9" w:rsidRPr="002C71D7" w:rsidRDefault="00693EC9" w:rsidP="00693EC9">
            <w:pPr>
              <w:jc w:val="both"/>
              <w:rPr>
                <w:sz w:val="18"/>
                <w:szCs w:val="18"/>
              </w:rPr>
            </w:pPr>
            <w:r w:rsidRPr="002C71D7">
              <w:rPr>
                <w:sz w:val="18"/>
                <w:szCs w:val="18"/>
              </w:rPr>
              <w:t>İMZA / KAŞE / MÜHÜR</w:t>
            </w:r>
          </w:p>
          <w:p w14:paraId="7FA37278" w14:textId="77777777" w:rsidR="00693EC9" w:rsidRPr="002C71D7" w:rsidRDefault="00693EC9" w:rsidP="00693EC9">
            <w:pPr>
              <w:jc w:val="both"/>
              <w:rPr>
                <w:sz w:val="18"/>
                <w:szCs w:val="18"/>
              </w:rPr>
            </w:pPr>
          </w:p>
        </w:tc>
        <w:tc>
          <w:tcPr>
            <w:tcW w:w="4503" w:type="dxa"/>
          </w:tcPr>
          <w:p w14:paraId="3C6B69C5" w14:textId="77777777" w:rsidR="00693EC9" w:rsidRPr="002C71D7" w:rsidRDefault="00693EC9" w:rsidP="00693EC9">
            <w:pPr>
              <w:jc w:val="both"/>
              <w:rPr>
                <w:sz w:val="18"/>
                <w:szCs w:val="18"/>
              </w:rPr>
            </w:pPr>
          </w:p>
        </w:tc>
      </w:tr>
    </w:tbl>
    <w:p w14:paraId="2B2CC9AF" w14:textId="77777777" w:rsidR="0011110C" w:rsidRDefault="0011110C" w:rsidP="002243B1">
      <w:pPr>
        <w:jc w:val="both"/>
        <w:rPr>
          <w:b/>
          <w:sz w:val="18"/>
          <w:szCs w:val="18"/>
        </w:rPr>
      </w:pPr>
    </w:p>
    <w:tbl>
      <w:tblPr>
        <w:tblStyle w:val="TabloKlavuzu"/>
        <w:tblW w:w="0" w:type="auto"/>
        <w:tblLook w:val="04A0" w:firstRow="1" w:lastRow="0" w:firstColumn="1" w:lastColumn="0" w:noHBand="0" w:noVBand="1"/>
      </w:tblPr>
      <w:tblGrid>
        <w:gridCol w:w="4532"/>
        <w:gridCol w:w="4532"/>
      </w:tblGrid>
      <w:tr w:rsidR="00F33942" w14:paraId="3879BD1A" w14:textId="77777777" w:rsidTr="00F33942">
        <w:tc>
          <w:tcPr>
            <w:tcW w:w="4532" w:type="dxa"/>
          </w:tcPr>
          <w:p w14:paraId="056A0899" w14:textId="77777777" w:rsidR="00F33942" w:rsidRDefault="00F33942" w:rsidP="00F33942">
            <w:pPr>
              <w:jc w:val="center"/>
              <w:rPr>
                <w:b/>
                <w:sz w:val="18"/>
                <w:szCs w:val="18"/>
              </w:rPr>
            </w:pPr>
            <w:r w:rsidRPr="002C71D7">
              <w:rPr>
                <w:b/>
                <w:sz w:val="18"/>
                <w:szCs w:val="18"/>
              </w:rPr>
              <w:t>BÖLÜM STAJ KOMİSYONU BAŞKANI / ÜYE</w:t>
            </w:r>
          </w:p>
          <w:p w14:paraId="666C83CD" w14:textId="4FD87B6C" w:rsidR="00F33942" w:rsidRDefault="00F33942" w:rsidP="00F33942">
            <w:pPr>
              <w:jc w:val="center"/>
              <w:rPr>
                <w:b/>
                <w:sz w:val="18"/>
                <w:szCs w:val="18"/>
              </w:rPr>
            </w:pPr>
            <w:r w:rsidRPr="002C71D7">
              <w:rPr>
                <w:sz w:val="18"/>
                <w:szCs w:val="18"/>
              </w:rPr>
              <w:t>Adı-Soyadı, İmzası</w:t>
            </w:r>
          </w:p>
        </w:tc>
        <w:tc>
          <w:tcPr>
            <w:tcW w:w="4532" w:type="dxa"/>
          </w:tcPr>
          <w:p w14:paraId="28B564B5" w14:textId="63979BFD" w:rsidR="00F33942" w:rsidRDefault="00F33942" w:rsidP="00F33942">
            <w:pPr>
              <w:jc w:val="center"/>
              <w:rPr>
                <w:b/>
                <w:sz w:val="18"/>
                <w:szCs w:val="18"/>
              </w:rPr>
            </w:pPr>
            <w:r w:rsidRPr="002C71D7">
              <w:rPr>
                <w:b/>
                <w:sz w:val="18"/>
                <w:szCs w:val="18"/>
              </w:rPr>
              <w:t>BÖLÜM BAŞKANI/YARD.</w:t>
            </w:r>
          </w:p>
          <w:p w14:paraId="4BF84AEB" w14:textId="77777777" w:rsidR="00F33942" w:rsidRPr="002C71D7" w:rsidRDefault="00F33942" w:rsidP="00F33942">
            <w:pPr>
              <w:jc w:val="center"/>
              <w:rPr>
                <w:sz w:val="18"/>
                <w:szCs w:val="18"/>
              </w:rPr>
            </w:pPr>
            <w:r w:rsidRPr="002C71D7">
              <w:rPr>
                <w:sz w:val="18"/>
                <w:szCs w:val="18"/>
              </w:rPr>
              <w:t>Adı-Soyadı, İmzası</w:t>
            </w:r>
          </w:p>
          <w:p w14:paraId="4A481FC9" w14:textId="77777777" w:rsidR="00F33942" w:rsidRPr="002C71D7" w:rsidRDefault="00F33942" w:rsidP="00F33942">
            <w:pPr>
              <w:jc w:val="center"/>
              <w:rPr>
                <w:b/>
                <w:sz w:val="18"/>
                <w:szCs w:val="18"/>
              </w:rPr>
            </w:pPr>
          </w:p>
          <w:p w14:paraId="6C09366C" w14:textId="77777777" w:rsidR="00F33942" w:rsidRDefault="00F33942" w:rsidP="00F33942">
            <w:pPr>
              <w:jc w:val="center"/>
              <w:rPr>
                <w:b/>
                <w:sz w:val="18"/>
                <w:szCs w:val="18"/>
              </w:rPr>
            </w:pPr>
          </w:p>
        </w:tc>
      </w:tr>
    </w:tbl>
    <w:p w14:paraId="1CA9F6CF" w14:textId="25EFCCDE" w:rsidR="002243B1" w:rsidRDefault="002243B1" w:rsidP="002243B1">
      <w:pPr>
        <w:jc w:val="both"/>
        <w:rPr>
          <w:sz w:val="16"/>
          <w:szCs w:val="18"/>
        </w:rPr>
      </w:pPr>
      <w:r w:rsidRPr="002C71D7">
        <w:rPr>
          <w:b/>
          <w:bCs/>
          <w:i/>
          <w:iCs/>
          <w:sz w:val="16"/>
          <w:szCs w:val="18"/>
        </w:rPr>
        <w:t xml:space="preserve">ÖNEMLİ NOT: </w:t>
      </w:r>
      <w:r w:rsidRPr="002C71D7">
        <w:rPr>
          <w:sz w:val="16"/>
          <w:szCs w:val="18"/>
        </w:rPr>
        <w:t xml:space="preserve">Öğrencinin bu formu, ilan edilen staj takviminde belirtilen staj başlama tarihinden en az 10 gün önce “Bölüm Staj Komisyonu”na teslim edilmek üzere bölüm sekreterliğine dilekçe ile teslim etmesi zorunludur. Bu form </w:t>
      </w:r>
      <w:r w:rsidR="005C1F70">
        <w:rPr>
          <w:b/>
          <w:bCs/>
          <w:i/>
          <w:iCs/>
          <w:sz w:val="16"/>
          <w:szCs w:val="18"/>
        </w:rPr>
        <w:t>3</w:t>
      </w:r>
      <w:r w:rsidRPr="002C71D7">
        <w:rPr>
          <w:b/>
          <w:bCs/>
          <w:i/>
          <w:iCs/>
          <w:sz w:val="16"/>
          <w:szCs w:val="18"/>
        </w:rPr>
        <w:t xml:space="preserve"> asıl kopya </w:t>
      </w:r>
      <w:r w:rsidRPr="002C71D7">
        <w:rPr>
          <w:sz w:val="16"/>
          <w:szCs w:val="18"/>
        </w:rPr>
        <w:t>olarak hazırlanmalıdır (Kopyalardan biri kurum/kuruluşta kalacak, diğer</w:t>
      </w:r>
      <w:r w:rsidR="00D706E8">
        <w:rPr>
          <w:sz w:val="16"/>
          <w:szCs w:val="18"/>
        </w:rPr>
        <w:t xml:space="preserve"> ikis</w:t>
      </w:r>
      <w:r w:rsidRPr="002C71D7">
        <w:rPr>
          <w:sz w:val="16"/>
          <w:szCs w:val="18"/>
        </w:rPr>
        <w:t>i Bölüm Staj Komisyonu’na verilmek üzere bölüm sekreterliğine öğrenci tarafından teslim edilecektir.)</w:t>
      </w:r>
    </w:p>
    <w:p w14:paraId="04B28796" w14:textId="77777777" w:rsidR="00523F7E" w:rsidRDefault="00523F7E" w:rsidP="002243B1">
      <w:pPr>
        <w:jc w:val="both"/>
        <w:rPr>
          <w:sz w:val="16"/>
          <w:szCs w:val="18"/>
        </w:rPr>
      </w:pPr>
    </w:p>
    <w:p w14:paraId="6C26FD91" w14:textId="6DBFE1F8" w:rsidR="002243B1" w:rsidRPr="006C6192" w:rsidRDefault="00A83081" w:rsidP="00945AC5">
      <w:pPr>
        <w:jc w:val="both"/>
        <w:rPr>
          <w:rFonts w:asciiTheme="minorHAnsi" w:hAnsiTheme="minorHAnsi"/>
          <w:b/>
          <w:bCs/>
        </w:rPr>
      </w:pPr>
      <w:r>
        <w:rPr>
          <w:noProof/>
          <w:lang w:val="en-GB" w:eastAsia="en-GB"/>
        </w:rPr>
        <w:lastRenderedPageBreak/>
        <mc:AlternateContent>
          <mc:Choice Requires="wps">
            <w:drawing>
              <wp:anchor distT="0" distB="0" distL="114300" distR="114300" simplePos="0" relativeHeight="251666432" behindDoc="0" locked="0" layoutInCell="1" allowOverlap="1" wp14:anchorId="0C642356" wp14:editId="070BCB7A">
                <wp:simplePos x="0" y="0"/>
                <wp:positionH relativeFrom="margin">
                  <wp:posOffset>5157470</wp:posOffset>
                </wp:positionH>
                <wp:positionV relativeFrom="paragraph">
                  <wp:posOffset>-53340</wp:posOffset>
                </wp:positionV>
                <wp:extent cx="806450" cy="958850"/>
                <wp:effectExtent l="0" t="0" r="12700" b="127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6450" cy="958850"/>
                        </a:xfrm>
                        <a:prstGeom prst="rect">
                          <a:avLst/>
                        </a:prstGeom>
                        <a:solidFill>
                          <a:srgbClr val="FFFFFF"/>
                        </a:solidFill>
                        <a:ln w="9525">
                          <a:solidFill>
                            <a:srgbClr val="000000"/>
                          </a:solidFill>
                          <a:miter lim="800000"/>
                          <a:headEnd/>
                          <a:tailEnd/>
                        </a:ln>
                      </wps:spPr>
                      <wps:txbx>
                        <w:txbxContent>
                          <w:p w14:paraId="0BB2C439" w14:textId="77777777" w:rsidR="00A83081" w:rsidRDefault="00A83081" w:rsidP="00A83081">
                            <w:pPr>
                              <w:jc w:val="center"/>
                            </w:pPr>
                            <w:r>
                              <w:t>Fotoğraf</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642356" id="Metin Kutusu 5" o:spid="_x0000_s1027" type="#_x0000_t202" style="position:absolute;left:0;text-align:left;margin-left:406.1pt;margin-top:-4.2pt;width:63.5pt;height:75.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">
                <v:textbox>
                  <w:txbxContent>
                    <w:p w14:paraId="0BB2C439" w14:textId="77777777" w:rsidR="00A83081" w:rsidRDefault="00A83081" w:rsidP="00A83081">
                      <w:pPr>
                        <w:jc w:val="center"/>
                      </w:pPr>
                      <w:r>
                        <w:t>Fotoğraf</w:t>
                      </w:r>
                    </w:p>
                  </w:txbxContent>
                </v:textbox>
                <w10:wrap anchorx="margin"/>
              </v:shape>
            </w:pict>
          </mc:Fallback>
        </mc:AlternateContent>
      </w:r>
      <w:r w:rsidR="00DC254C">
        <w:rPr>
          <w:rFonts w:asciiTheme="minorHAnsi" w:hAnsiTheme="minorHAnsi"/>
          <w:b/>
          <w:bCs/>
        </w:rPr>
        <w:t xml:space="preserve">                                                   </w:t>
      </w:r>
      <w:r w:rsidR="002243B1" w:rsidRPr="006C6192">
        <w:rPr>
          <w:rFonts w:asciiTheme="minorHAnsi" w:hAnsiTheme="minorHAnsi"/>
          <w:b/>
          <w:bCs/>
        </w:rPr>
        <w:t>IZMIR DEMOCRACY UNIVERSITY</w:t>
      </w:r>
    </w:p>
    <w:p w14:paraId="3CD99E0B" w14:textId="77777777" w:rsidR="00A177BE" w:rsidRPr="006C6192" w:rsidRDefault="00FA3E63" w:rsidP="00E341AD">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 xml:space="preserve">VOCATIONAL SCHOOL PARK AND GARDEN PLANTS DEPARTMENT </w:t>
      </w:r>
    </w:p>
    <w:p w14:paraId="14916347" w14:textId="77777777" w:rsidR="002243B1" w:rsidRPr="006C6192" w:rsidRDefault="002243B1" w:rsidP="00E341AD">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INTERNSHIP APPLICATION AND ACCEPTANCE FORM (AP-1)</w:t>
      </w:r>
    </w:p>
    <w:p w14:paraId="289A6593" w14:textId="77777777" w:rsidR="002243B1" w:rsidRPr="002C71D7" w:rsidRDefault="002243B1" w:rsidP="00E341AD">
      <w:pPr>
        <w:pStyle w:val="Default"/>
        <w:rPr>
          <w:rFonts w:asciiTheme="minorHAnsi" w:hAnsiTheme="minorHAnsi"/>
          <w:bCs/>
          <w:color w:val="auto"/>
          <w:sz w:val="18"/>
          <w:szCs w:val="18"/>
        </w:rPr>
      </w:pPr>
      <w:r w:rsidRPr="002C71D7">
        <w:rPr>
          <w:rFonts w:asciiTheme="minorHAnsi" w:hAnsiTheme="minorHAnsi"/>
          <w:bCs/>
          <w:color w:val="auto"/>
          <w:sz w:val="18"/>
          <w:szCs w:val="18"/>
        </w:rPr>
        <w:t>Issue:</w:t>
      </w:r>
    </w:p>
    <w:p w14:paraId="46377685" w14:textId="77777777" w:rsidR="002243B1" w:rsidRPr="002C71D7" w:rsidRDefault="002243B1" w:rsidP="002243B1">
      <w:pPr>
        <w:pStyle w:val="Default"/>
        <w:rPr>
          <w:rFonts w:asciiTheme="minorHAnsi" w:hAnsiTheme="minorHAnsi"/>
          <w:bCs/>
          <w:color w:val="auto"/>
          <w:sz w:val="18"/>
          <w:szCs w:val="18"/>
        </w:rPr>
      </w:pPr>
      <w:r w:rsidRPr="002C71D7">
        <w:rPr>
          <w:rFonts w:asciiTheme="minorHAnsi" w:hAnsiTheme="minorHAnsi"/>
          <w:bCs/>
          <w:color w:val="auto"/>
          <w:sz w:val="18"/>
          <w:szCs w:val="18"/>
        </w:rPr>
        <w:t>Subject: Internship Application</w:t>
      </w:r>
    </w:p>
    <w:p w14:paraId="58CA960B" w14:textId="77777777" w:rsidR="002243B1" w:rsidRPr="002C71D7" w:rsidRDefault="002243B1" w:rsidP="002243B1">
      <w:pPr>
        <w:pStyle w:val="Default"/>
        <w:rPr>
          <w:b/>
          <w:bCs/>
          <w:color w:val="auto"/>
          <w:sz w:val="18"/>
          <w:szCs w:val="18"/>
        </w:rPr>
      </w:pP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r>
      <w:r w:rsidRPr="002C71D7">
        <w:rPr>
          <w:b/>
          <w:bCs/>
          <w:color w:val="auto"/>
          <w:sz w:val="18"/>
          <w:szCs w:val="18"/>
        </w:rPr>
        <w:tab/>
        <w:t>……./……./…………..</w:t>
      </w:r>
    </w:p>
    <w:p w14:paraId="6EEB1A01" w14:textId="77777777" w:rsidR="002243B1" w:rsidRPr="002C71D7" w:rsidRDefault="002243B1" w:rsidP="002243B1">
      <w:pPr>
        <w:autoSpaceDE w:val="0"/>
        <w:autoSpaceDN w:val="0"/>
        <w:adjustRightInd w:val="0"/>
        <w:jc w:val="both"/>
        <w:rPr>
          <w:rFonts w:cs="Cambria"/>
          <w:sz w:val="18"/>
          <w:szCs w:val="18"/>
        </w:rPr>
      </w:pPr>
      <w:r w:rsidRPr="002C71D7">
        <w:rPr>
          <w:rFonts w:cs="Cambria"/>
          <w:b/>
          <w:bCs/>
          <w:sz w:val="18"/>
          <w:szCs w:val="18"/>
        </w:rPr>
        <w:t xml:space="preserve">To Whom It May Concern, </w:t>
      </w:r>
    </w:p>
    <w:p w14:paraId="4C519BC9" w14:textId="1C3E86AB" w:rsidR="002243B1" w:rsidRPr="002C71D7" w:rsidRDefault="002243B1" w:rsidP="002243B1">
      <w:pPr>
        <w:autoSpaceDE w:val="0"/>
        <w:autoSpaceDN w:val="0"/>
        <w:adjustRightInd w:val="0"/>
        <w:jc w:val="both"/>
        <w:rPr>
          <w:rFonts w:cs="Cambria"/>
          <w:sz w:val="18"/>
          <w:szCs w:val="18"/>
        </w:rPr>
      </w:pPr>
      <w:r w:rsidRPr="002C71D7">
        <w:rPr>
          <w:rFonts w:cs="Cambria"/>
          <w:sz w:val="18"/>
          <w:szCs w:val="18"/>
        </w:rPr>
        <w:t xml:space="preserve">Students of </w:t>
      </w:r>
      <w:r w:rsidR="00A177BE">
        <w:rPr>
          <w:rFonts w:cs="Cambria"/>
          <w:sz w:val="18"/>
          <w:szCs w:val="18"/>
        </w:rPr>
        <w:t>T</w:t>
      </w:r>
      <w:r w:rsidRPr="002C71D7">
        <w:rPr>
          <w:rFonts w:cs="Cambria"/>
          <w:sz w:val="18"/>
          <w:szCs w:val="18"/>
        </w:rPr>
        <w:t xml:space="preserve">he </w:t>
      </w:r>
      <w:r w:rsidR="00A177BE">
        <w:rPr>
          <w:rFonts w:cs="Cambria"/>
          <w:sz w:val="18"/>
          <w:szCs w:val="18"/>
        </w:rPr>
        <w:t>Vocational School</w:t>
      </w:r>
      <w:r w:rsidR="006F745F">
        <w:rPr>
          <w:rFonts w:cs="Cambria"/>
          <w:sz w:val="18"/>
          <w:szCs w:val="18"/>
        </w:rPr>
        <w:t>,</w:t>
      </w:r>
      <w:r w:rsidRPr="002C71D7">
        <w:rPr>
          <w:rFonts w:cs="Cambria"/>
          <w:sz w:val="18"/>
          <w:szCs w:val="18"/>
        </w:rPr>
        <w:t xml:space="preserve"> </w:t>
      </w:r>
      <w:r w:rsidR="00973DD1" w:rsidRPr="002C71D7">
        <w:rPr>
          <w:rFonts w:asciiTheme="minorHAnsi" w:hAnsiTheme="minorHAnsi"/>
          <w:bCs/>
          <w:sz w:val="18"/>
          <w:szCs w:val="18"/>
        </w:rPr>
        <w:t xml:space="preserve">Park </w:t>
      </w:r>
      <w:r w:rsidR="00A177BE">
        <w:rPr>
          <w:rFonts w:asciiTheme="minorHAnsi" w:hAnsiTheme="minorHAnsi"/>
          <w:bCs/>
          <w:sz w:val="18"/>
          <w:szCs w:val="18"/>
        </w:rPr>
        <w:t>a</w:t>
      </w:r>
      <w:r w:rsidR="00973DD1" w:rsidRPr="002C71D7">
        <w:rPr>
          <w:rFonts w:asciiTheme="minorHAnsi" w:hAnsiTheme="minorHAnsi"/>
          <w:bCs/>
          <w:sz w:val="18"/>
          <w:szCs w:val="18"/>
        </w:rPr>
        <w:t>nd Garden Plants Department</w:t>
      </w:r>
      <w:r w:rsidR="00973DD1" w:rsidRPr="002C71D7">
        <w:rPr>
          <w:rFonts w:cs="Cambria"/>
          <w:sz w:val="18"/>
          <w:szCs w:val="18"/>
        </w:rPr>
        <w:t xml:space="preserve"> </w:t>
      </w:r>
      <w:r w:rsidRPr="002C71D7">
        <w:rPr>
          <w:rFonts w:cs="Cambria"/>
          <w:sz w:val="18"/>
          <w:szCs w:val="18"/>
        </w:rPr>
        <w:t xml:space="preserve">are required to complete an internship at institutions/organizations pertaining to their education. As per the sub-paragraph (a) of the second paragraph of article 13 of the aforementioned Law, in the event that an occupational accident occurs, the authorized law enforcers as well as our department have to be notified. </w:t>
      </w:r>
    </w:p>
    <w:p w14:paraId="71D25EEF" w14:textId="5781E7D2" w:rsidR="002243B1" w:rsidRPr="002C71D7" w:rsidRDefault="002243B1" w:rsidP="002243B1">
      <w:pPr>
        <w:autoSpaceDE w:val="0"/>
        <w:autoSpaceDN w:val="0"/>
        <w:adjustRightInd w:val="0"/>
        <w:jc w:val="both"/>
        <w:rPr>
          <w:rFonts w:cs="Cambria"/>
          <w:sz w:val="18"/>
          <w:szCs w:val="18"/>
        </w:rPr>
      </w:pPr>
      <w:r w:rsidRPr="002C71D7">
        <w:rPr>
          <w:rFonts w:cs="Cambria"/>
          <w:sz w:val="18"/>
          <w:szCs w:val="18"/>
        </w:rPr>
        <w:t xml:space="preserve">If our student, whose information and record(s) are given below, is accepted as an intern in your company for …... days, please fill in and confirm the required fields of this form below and send it back to our </w:t>
      </w:r>
      <w:r w:rsidR="00A177BE">
        <w:rPr>
          <w:rFonts w:cs="Cambria"/>
          <w:sz w:val="18"/>
          <w:szCs w:val="18"/>
        </w:rPr>
        <w:t>departement</w:t>
      </w:r>
      <w:r w:rsidRPr="002C71D7">
        <w:rPr>
          <w:rFonts w:cs="Cambria"/>
          <w:sz w:val="18"/>
          <w:szCs w:val="18"/>
        </w:rPr>
        <w:t xml:space="preserve">. </w:t>
      </w:r>
    </w:p>
    <w:p w14:paraId="1A6E692D" w14:textId="77777777" w:rsidR="006F745F" w:rsidRDefault="006F745F" w:rsidP="002243B1">
      <w:pPr>
        <w:ind w:left="7080"/>
        <w:jc w:val="both"/>
        <w:rPr>
          <w:rFonts w:cs="Cambria"/>
          <w:sz w:val="18"/>
          <w:szCs w:val="18"/>
        </w:rPr>
      </w:pPr>
    </w:p>
    <w:p w14:paraId="2E90ECC3" w14:textId="4CCAC82E" w:rsidR="002243B1" w:rsidRPr="002C71D7" w:rsidRDefault="002243B1" w:rsidP="002243B1">
      <w:pPr>
        <w:ind w:left="7080"/>
        <w:jc w:val="both"/>
        <w:rPr>
          <w:sz w:val="18"/>
          <w:szCs w:val="18"/>
        </w:rPr>
      </w:pPr>
      <w:r w:rsidRPr="002C71D7">
        <w:rPr>
          <w:rFonts w:cs="Cambria"/>
          <w:sz w:val="18"/>
          <w:szCs w:val="18"/>
        </w:rPr>
        <w:t>Head of Department</w:t>
      </w:r>
    </w:p>
    <w:p w14:paraId="08D7CB16" w14:textId="77777777" w:rsidR="002243B1" w:rsidRPr="002C71D7" w:rsidRDefault="002243B1" w:rsidP="002243B1">
      <w:pPr>
        <w:ind w:left="7080" w:firstLine="708"/>
        <w:jc w:val="both"/>
        <w:rPr>
          <w:sz w:val="18"/>
          <w:szCs w:val="18"/>
        </w:rPr>
      </w:pPr>
    </w:p>
    <w:p w14:paraId="5996C117" w14:textId="77777777" w:rsidR="002243B1" w:rsidRPr="002C71D7" w:rsidRDefault="002243B1" w:rsidP="002243B1">
      <w:pPr>
        <w:jc w:val="both"/>
        <w:rPr>
          <w:b/>
          <w:sz w:val="18"/>
          <w:szCs w:val="18"/>
        </w:rPr>
      </w:pPr>
      <w:r w:rsidRPr="002C71D7">
        <w:rPr>
          <w:b/>
          <w:sz w:val="18"/>
          <w:szCs w:val="18"/>
        </w:rPr>
        <w:t>ID INFORMATION OF THE STUDENT</w:t>
      </w:r>
    </w:p>
    <w:tbl>
      <w:tblPr>
        <w:tblStyle w:val="TabloKlavuzu"/>
        <w:tblW w:w="0" w:type="auto"/>
        <w:tblLook w:val="04A0" w:firstRow="1" w:lastRow="0" w:firstColumn="1" w:lastColumn="0" w:noHBand="0" w:noVBand="1"/>
      </w:tblPr>
      <w:tblGrid>
        <w:gridCol w:w="4284"/>
        <w:gridCol w:w="4780"/>
      </w:tblGrid>
      <w:tr w:rsidR="002243B1" w:rsidRPr="002C71D7" w14:paraId="6B43AB0A" w14:textId="77777777" w:rsidTr="00195610">
        <w:tc>
          <w:tcPr>
            <w:tcW w:w="4370" w:type="dxa"/>
          </w:tcPr>
          <w:p w14:paraId="077A6EBE" w14:textId="77777777" w:rsidR="002243B1" w:rsidRPr="002C71D7" w:rsidRDefault="002243B1" w:rsidP="00195610">
            <w:pPr>
              <w:jc w:val="both"/>
              <w:rPr>
                <w:sz w:val="18"/>
                <w:szCs w:val="18"/>
              </w:rPr>
            </w:pPr>
            <w:r w:rsidRPr="002C71D7">
              <w:rPr>
                <w:sz w:val="18"/>
                <w:szCs w:val="18"/>
              </w:rPr>
              <w:t>SCHOOL NUMBER</w:t>
            </w:r>
          </w:p>
        </w:tc>
        <w:tc>
          <w:tcPr>
            <w:tcW w:w="4918" w:type="dxa"/>
          </w:tcPr>
          <w:p w14:paraId="7EF72B43" w14:textId="77777777" w:rsidR="002243B1" w:rsidRPr="002C71D7" w:rsidRDefault="002243B1" w:rsidP="00195610">
            <w:pPr>
              <w:jc w:val="both"/>
              <w:rPr>
                <w:sz w:val="18"/>
                <w:szCs w:val="18"/>
              </w:rPr>
            </w:pPr>
          </w:p>
        </w:tc>
      </w:tr>
      <w:tr w:rsidR="002243B1" w:rsidRPr="002C71D7" w14:paraId="3CC4B122" w14:textId="77777777" w:rsidTr="00195610">
        <w:tc>
          <w:tcPr>
            <w:tcW w:w="4370" w:type="dxa"/>
          </w:tcPr>
          <w:p w14:paraId="1E0588A9" w14:textId="77777777" w:rsidR="002243B1" w:rsidRPr="002C71D7" w:rsidRDefault="002243B1" w:rsidP="00195610">
            <w:pPr>
              <w:jc w:val="both"/>
              <w:rPr>
                <w:sz w:val="18"/>
                <w:szCs w:val="18"/>
              </w:rPr>
            </w:pPr>
            <w:r w:rsidRPr="002C71D7">
              <w:rPr>
                <w:sz w:val="18"/>
                <w:szCs w:val="18"/>
              </w:rPr>
              <w:t>NAME-SURNAME</w:t>
            </w:r>
          </w:p>
        </w:tc>
        <w:tc>
          <w:tcPr>
            <w:tcW w:w="4918" w:type="dxa"/>
          </w:tcPr>
          <w:p w14:paraId="55586FC5" w14:textId="77777777" w:rsidR="002243B1" w:rsidRPr="002C71D7" w:rsidRDefault="002243B1" w:rsidP="00195610">
            <w:pPr>
              <w:jc w:val="both"/>
              <w:rPr>
                <w:sz w:val="18"/>
                <w:szCs w:val="18"/>
              </w:rPr>
            </w:pPr>
          </w:p>
        </w:tc>
      </w:tr>
      <w:tr w:rsidR="002243B1" w:rsidRPr="002C71D7" w14:paraId="650CA42F" w14:textId="77777777" w:rsidTr="00195610">
        <w:tc>
          <w:tcPr>
            <w:tcW w:w="4370" w:type="dxa"/>
          </w:tcPr>
          <w:p w14:paraId="60CC33A6" w14:textId="77777777" w:rsidR="002243B1" w:rsidRPr="002C71D7" w:rsidRDefault="002243B1" w:rsidP="00195610">
            <w:pPr>
              <w:jc w:val="both"/>
              <w:rPr>
                <w:sz w:val="18"/>
                <w:szCs w:val="18"/>
              </w:rPr>
            </w:pPr>
            <w:r w:rsidRPr="002C71D7">
              <w:rPr>
                <w:sz w:val="18"/>
                <w:szCs w:val="18"/>
              </w:rPr>
              <w:t>ID NUMBER</w:t>
            </w:r>
          </w:p>
        </w:tc>
        <w:tc>
          <w:tcPr>
            <w:tcW w:w="4918" w:type="dxa"/>
          </w:tcPr>
          <w:p w14:paraId="14E66064" w14:textId="77777777" w:rsidR="002243B1" w:rsidRPr="002C71D7" w:rsidRDefault="002243B1" w:rsidP="00195610">
            <w:pPr>
              <w:jc w:val="both"/>
              <w:rPr>
                <w:sz w:val="18"/>
                <w:szCs w:val="18"/>
              </w:rPr>
            </w:pPr>
          </w:p>
        </w:tc>
      </w:tr>
      <w:tr w:rsidR="002243B1" w:rsidRPr="002C71D7" w14:paraId="4FA431C7" w14:textId="77777777" w:rsidTr="00195610">
        <w:tc>
          <w:tcPr>
            <w:tcW w:w="4370" w:type="dxa"/>
          </w:tcPr>
          <w:p w14:paraId="31038055" w14:textId="77777777" w:rsidR="002243B1" w:rsidRPr="002C71D7" w:rsidRDefault="002243B1" w:rsidP="00195610">
            <w:pPr>
              <w:jc w:val="both"/>
              <w:rPr>
                <w:sz w:val="18"/>
                <w:szCs w:val="18"/>
              </w:rPr>
            </w:pPr>
            <w:r w:rsidRPr="002C71D7">
              <w:rPr>
                <w:sz w:val="18"/>
                <w:szCs w:val="18"/>
              </w:rPr>
              <w:t>ADDRESS</w:t>
            </w:r>
          </w:p>
        </w:tc>
        <w:tc>
          <w:tcPr>
            <w:tcW w:w="4918" w:type="dxa"/>
          </w:tcPr>
          <w:p w14:paraId="6E5F0DE0" w14:textId="77777777" w:rsidR="002243B1" w:rsidRPr="002C71D7" w:rsidRDefault="002243B1" w:rsidP="00195610">
            <w:pPr>
              <w:jc w:val="both"/>
              <w:rPr>
                <w:sz w:val="18"/>
                <w:szCs w:val="18"/>
              </w:rPr>
            </w:pPr>
          </w:p>
        </w:tc>
      </w:tr>
      <w:tr w:rsidR="002243B1" w:rsidRPr="002C71D7" w14:paraId="62F69D60" w14:textId="77777777" w:rsidTr="00195610">
        <w:tc>
          <w:tcPr>
            <w:tcW w:w="4370" w:type="dxa"/>
          </w:tcPr>
          <w:p w14:paraId="69166C3E" w14:textId="77777777" w:rsidR="002243B1" w:rsidRPr="002C71D7" w:rsidRDefault="002243B1" w:rsidP="00195610">
            <w:pPr>
              <w:jc w:val="both"/>
              <w:rPr>
                <w:sz w:val="18"/>
                <w:szCs w:val="18"/>
              </w:rPr>
            </w:pPr>
            <w:r w:rsidRPr="002C71D7">
              <w:rPr>
                <w:sz w:val="18"/>
                <w:szCs w:val="18"/>
              </w:rPr>
              <w:t>PHONE NUMBER</w:t>
            </w:r>
          </w:p>
        </w:tc>
        <w:tc>
          <w:tcPr>
            <w:tcW w:w="4918" w:type="dxa"/>
          </w:tcPr>
          <w:p w14:paraId="1C437545" w14:textId="77777777" w:rsidR="002243B1" w:rsidRPr="002C71D7" w:rsidRDefault="002243B1" w:rsidP="00195610">
            <w:pPr>
              <w:jc w:val="both"/>
              <w:rPr>
                <w:sz w:val="18"/>
                <w:szCs w:val="18"/>
              </w:rPr>
            </w:pPr>
          </w:p>
        </w:tc>
      </w:tr>
      <w:tr w:rsidR="002243B1" w:rsidRPr="002C71D7" w14:paraId="7A861D92" w14:textId="77777777" w:rsidTr="00195610">
        <w:tc>
          <w:tcPr>
            <w:tcW w:w="4370" w:type="dxa"/>
          </w:tcPr>
          <w:p w14:paraId="2A004664" w14:textId="77777777" w:rsidR="002243B1" w:rsidRPr="002C71D7" w:rsidRDefault="002243B1" w:rsidP="00195610">
            <w:pPr>
              <w:jc w:val="both"/>
              <w:rPr>
                <w:sz w:val="18"/>
                <w:szCs w:val="18"/>
              </w:rPr>
            </w:pPr>
            <w:r w:rsidRPr="002C71D7">
              <w:rPr>
                <w:sz w:val="18"/>
                <w:szCs w:val="18"/>
              </w:rPr>
              <w:t>E-MAIL</w:t>
            </w:r>
          </w:p>
        </w:tc>
        <w:tc>
          <w:tcPr>
            <w:tcW w:w="4918" w:type="dxa"/>
          </w:tcPr>
          <w:p w14:paraId="67992DFC" w14:textId="77777777" w:rsidR="002243B1" w:rsidRPr="002C71D7" w:rsidRDefault="002243B1" w:rsidP="00195610">
            <w:pPr>
              <w:jc w:val="both"/>
              <w:rPr>
                <w:sz w:val="18"/>
                <w:szCs w:val="18"/>
              </w:rPr>
            </w:pPr>
          </w:p>
        </w:tc>
      </w:tr>
      <w:tr w:rsidR="002243B1" w:rsidRPr="002C71D7" w14:paraId="57CC1D73" w14:textId="77777777" w:rsidTr="00195610">
        <w:tc>
          <w:tcPr>
            <w:tcW w:w="4370" w:type="dxa"/>
          </w:tcPr>
          <w:p w14:paraId="06296201" w14:textId="77777777" w:rsidR="002243B1" w:rsidRPr="002C71D7" w:rsidRDefault="002243B1" w:rsidP="00195610">
            <w:pPr>
              <w:jc w:val="both"/>
              <w:rPr>
                <w:sz w:val="18"/>
                <w:szCs w:val="18"/>
              </w:rPr>
            </w:pPr>
            <w:r w:rsidRPr="002C71D7">
              <w:rPr>
                <w:sz w:val="18"/>
                <w:szCs w:val="18"/>
              </w:rPr>
              <w:t>CLASS/SEMESTER</w:t>
            </w:r>
          </w:p>
        </w:tc>
        <w:tc>
          <w:tcPr>
            <w:tcW w:w="4918" w:type="dxa"/>
          </w:tcPr>
          <w:p w14:paraId="7CA16C7E" w14:textId="77777777" w:rsidR="002243B1" w:rsidRPr="002C71D7" w:rsidRDefault="002243B1" w:rsidP="00195610">
            <w:pPr>
              <w:jc w:val="both"/>
              <w:rPr>
                <w:sz w:val="18"/>
                <w:szCs w:val="18"/>
              </w:rPr>
            </w:pPr>
          </w:p>
        </w:tc>
      </w:tr>
      <w:tr w:rsidR="002243B1" w:rsidRPr="002C71D7" w14:paraId="5A8CF010" w14:textId="77777777" w:rsidTr="00195610">
        <w:tc>
          <w:tcPr>
            <w:tcW w:w="4370" w:type="dxa"/>
          </w:tcPr>
          <w:p w14:paraId="4C92B266" w14:textId="77777777" w:rsidR="002243B1" w:rsidRPr="002C71D7" w:rsidRDefault="002243B1" w:rsidP="00195610">
            <w:pPr>
              <w:jc w:val="both"/>
              <w:rPr>
                <w:sz w:val="18"/>
                <w:szCs w:val="18"/>
              </w:rPr>
            </w:pPr>
            <w:r w:rsidRPr="002C71D7">
              <w:rPr>
                <w:sz w:val="18"/>
                <w:szCs w:val="18"/>
              </w:rPr>
              <w:t>REGISTERED IN SOCIAL SECURITY SYSTEM</w:t>
            </w:r>
          </w:p>
        </w:tc>
        <w:tc>
          <w:tcPr>
            <w:tcW w:w="4918" w:type="dxa"/>
          </w:tcPr>
          <w:p w14:paraId="32D2C2EE" w14:textId="77777777" w:rsidR="002243B1" w:rsidRPr="002C71D7" w:rsidRDefault="002243B1" w:rsidP="00195610">
            <w:pPr>
              <w:jc w:val="both"/>
              <w:rPr>
                <w:sz w:val="18"/>
                <w:szCs w:val="18"/>
              </w:rPr>
            </w:pPr>
            <w:r w:rsidRPr="002C71D7">
              <w:rPr>
                <w:sz w:val="18"/>
                <w:szCs w:val="18"/>
              </w:rPr>
              <w:t>YES   /   NO</w:t>
            </w:r>
          </w:p>
        </w:tc>
      </w:tr>
    </w:tbl>
    <w:p w14:paraId="6BE27A37" w14:textId="77777777" w:rsidR="002243B1" w:rsidRPr="002C71D7" w:rsidRDefault="002243B1" w:rsidP="002243B1">
      <w:pPr>
        <w:jc w:val="both"/>
        <w:rPr>
          <w:b/>
          <w:sz w:val="18"/>
          <w:szCs w:val="18"/>
        </w:rPr>
      </w:pPr>
      <w:r w:rsidRPr="002C71D7">
        <w:rPr>
          <w:b/>
          <w:sz w:val="18"/>
          <w:szCs w:val="18"/>
        </w:rPr>
        <w:t>INTERNSHIP INFORMATION</w:t>
      </w:r>
    </w:p>
    <w:tbl>
      <w:tblPr>
        <w:tblStyle w:val="TabloKlavuzu"/>
        <w:tblW w:w="0" w:type="auto"/>
        <w:tblLook w:val="04A0" w:firstRow="1" w:lastRow="0" w:firstColumn="1" w:lastColumn="0" w:noHBand="0" w:noVBand="1"/>
      </w:tblPr>
      <w:tblGrid>
        <w:gridCol w:w="4272"/>
        <w:gridCol w:w="4792"/>
      </w:tblGrid>
      <w:tr w:rsidR="002243B1" w:rsidRPr="002C71D7" w14:paraId="0483EE54" w14:textId="77777777" w:rsidTr="00195610">
        <w:tc>
          <w:tcPr>
            <w:tcW w:w="4606" w:type="dxa"/>
          </w:tcPr>
          <w:p w14:paraId="6A77791A" w14:textId="77777777" w:rsidR="002243B1" w:rsidRPr="002C71D7" w:rsidRDefault="002243B1" w:rsidP="00195610">
            <w:pPr>
              <w:jc w:val="both"/>
              <w:rPr>
                <w:sz w:val="18"/>
                <w:szCs w:val="18"/>
              </w:rPr>
            </w:pPr>
            <w:r w:rsidRPr="002C71D7">
              <w:rPr>
                <w:sz w:val="18"/>
                <w:szCs w:val="18"/>
              </w:rPr>
              <w:t>NAME OF THE PLACE</w:t>
            </w:r>
          </w:p>
        </w:tc>
        <w:tc>
          <w:tcPr>
            <w:tcW w:w="5283" w:type="dxa"/>
          </w:tcPr>
          <w:p w14:paraId="046DD4A8" w14:textId="77777777" w:rsidR="002243B1" w:rsidRPr="002C71D7" w:rsidRDefault="002243B1" w:rsidP="00195610">
            <w:pPr>
              <w:jc w:val="both"/>
              <w:rPr>
                <w:sz w:val="18"/>
                <w:szCs w:val="18"/>
              </w:rPr>
            </w:pPr>
          </w:p>
        </w:tc>
      </w:tr>
      <w:tr w:rsidR="002243B1" w:rsidRPr="002C71D7" w14:paraId="16794CB4" w14:textId="77777777" w:rsidTr="00195610">
        <w:tc>
          <w:tcPr>
            <w:tcW w:w="4606" w:type="dxa"/>
          </w:tcPr>
          <w:p w14:paraId="545AAFF5" w14:textId="77777777" w:rsidR="002243B1" w:rsidRPr="002C71D7" w:rsidRDefault="002243B1" w:rsidP="00195610">
            <w:pPr>
              <w:jc w:val="both"/>
              <w:rPr>
                <w:sz w:val="18"/>
                <w:szCs w:val="18"/>
              </w:rPr>
            </w:pPr>
            <w:r w:rsidRPr="002C71D7">
              <w:rPr>
                <w:sz w:val="18"/>
                <w:szCs w:val="18"/>
              </w:rPr>
              <w:t>ADDRESS</w:t>
            </w:r>
          </w:p>
        </w:tc>
        <w:tc>
          <w:tcPr>
            <w:tcW w:w="5283" w:type="dxa"/>
          </w:tcPr>
          <w:p w14:paraId="361D209F" w14:textId="77777777" w:rsidR="002243B1" w:rsidRPr="002C71D7" w:rsidRDefault="002243B1" w:rsidP="00195610">
            <w:pPr>
              <w:jc w:val="both"/>
              <w:rPr>
                <w:sz w:val="18"/>
                <w:szCs w:val="18"/>
              </w:rPr>
            </w:pPr>
          </w:p>
        </w:tc>
      </w:tr>
      <w:tr w:rsidR="002243B1" w:rsidRPr="002C71D7" w14:paraId="11864D2E" w14:textId="77777777" w:rsidTr="00195610">
        <w:tc>
          <w:tcPr>
            <w:tcW w:w="4606" w:type="dxa"/>
          </w:tcPr>
          <w:p w14:paraId="4680602B" w14:textId="77777777" w:rsidR="002243B1" w:rsidRPr="002C71D7" w:rsidRDefault="002243B1" w:rsidP="00195610">
            <w:pPr>
              <w:jc w:val="both"/>
              <w:rPr>
                <w:sz w:val="18"/>
                <w:szCs w:val="18"/>
              </w:rPr>
            </w:pPr>
            <w:r w:rsidRPr="002C71D7">
              <w:rPr>
                <w:sz w:val="18"/>
                <w:szCs w:val="18"/>
              </w:rPr>
              <w:t>FIELD OF OPERATION</w:t>
            </w:r>
          </w:p>
        </w:tc>
        <w:tc>
          <w:tcPr>
            <w:tcW w:w="5283" w:type="dxa"/>
          </w:tcPr>
          <w:p w14:paraId="45F6361A" w14:textId="77777777" w:rsidR="002243B1" w:rsidRPr="002C71D7" w:rsidRDefault="002243B1" w:rsidP="00195610">
            <w:pPr>
              <w:jc w:val="both"/>
              <w:rPr>
                <w:sz w:val="18"/>
                <w:szCs w:val="18"/>
              </w:rPr>
            </w:pPr>
          </w:p>
        </w:tc>
      </w:tr>
      <w:tr w:rsidR="002243B1" w:rsidRPr="002C71D7" w14:paraId="30C1BA6F" w14:textId="77777777" w:rsidTr="00195610">
        <w:tc>
          <w:tcPr>
            <w:tcW w:w="4606" w:type="dxa"/>
          </w:tcPr>
          <w:p w14:paraId="684B86FF" w14:textId="77777777" w:rsidR="002243B1" w:rsidRPr="002C71D7" w:rsidRDefault="002243B1" w:rsidP="00195610">
            <w:pPr>
              <w:jc w:val="both"/>
              <w:rPr>
                <w:sz w:val="18"/>
                <w:szCs w:val="18"/>
              </w:rPr>
            </w:pPr>
            <w:r w:rsidRPr="002C71D7">
              <w:rPr>
                <w:sz w:val="18"/>
                <w:szCs w:val="18"/>
              </w:rPr>
              <w:t>PHONE NUMBER</w:t>
            </w:r>
          </w:p>
        </w:tc>
        <w:tc>
          <w:tcPr>
            <w:tcW w:w="5283" w:type="dxa"/>
          </w:tcPr>
          <w:p w14:paraId="3486C1B3" w14:textId="77777777" w:rsidR="002243B1" w:rsidRPr="002C71D7" w:rsidRDefault="002243B1" w:rsidP="00195610">
            <w:pPr>
              <w:jc w:val="both"/>
              <w:rPr>
                <w:sz w:val="18"/>
                <w:szCs w:val="18"/>
              </w:rPr>
            </w:pPr>
          </w:p>
        </w:tc>
      </w:tr>
      <w:tr w:rsidR="002243B1" w:rsidRPr="002C71D7" w14:paraId="523D132A" w14:textId="77777777" w:rsidTr="00195610">
        <w:tc>
          <w:tcPr>
            <w:tcW w:w="4606" w:type="dxa"/>
          </w:tcPr>
          <w:p w14:paraId="1319F5F7" w14:textId="77777777" w:rsidR="002243B1" w:rsidRPr="002C71D7" w:rsidRDefault="002243B1" w:rsidP="00195610">
            <w:pPr>
              <w:jc w:val="both"/>
              <w:rPr>
                <w:sz w:val="18"/>
                <w:szCs w:val="18"/>
              </w:rPr>
            </w:pPr>
            <w:r w:rsidRPr="002C71D7">
              <w:rPr>
                <w:sz w:val="18"/>
                <w:szCs w:val="18"/>
              </w:rPr>
              <w:t>E-MAIL</w:t>
            </w:r>
          </w:p>
        </w:tc>
        <w:tc>
          <w:tcPr>
            <w:tcW w:w="5283" w:type="dxa"/>
          </w:tcPr>
          <w:p w14:paraId="65FDBCB3" w14:textId="77777777" w:rsidR="002243B1" w:rsidRPr="002C71D7" w:rsidRDefault="002243B1" w:rsidP="00195610">
            <w:pPr>
              <w:jc w:val="both"/>
              <w:rPr>
                <w:sz w:val="18"/>
                <w:szCs w:val="18"/>
              </w:rPr>
            </w:pPr>
          </w:p>
        </w:tc>
      </w:tr>
    </w:tbl>
    <w:p w14:paraId="0C1520EE" w14:textId="77777777" w:rsidR="002243B1" w:rsidRPr="002C71D7" w:rsidRDefault="002243B1" w:rsidP="002243B1">
      <w:pPr>
        <w:jc w:val="both"/>
        <w:rPr>
          <w:b/>
          <w:sz w:val="18"/>
          <w:szCs w:val="18"/>
        </w:rPr>
      </w:pPr>
      <w:r w:rsidRPr="002C71D7">
        <w:rPr>
          <w:b/>
          <w:sz w:val="18"/>
          <w:szCs w:val="18"/>
        </w:rPr>
        <w:t>INTERNSHIP</w:t>
      </w:r>
    </w:p>
    <w:tbl>
      <w:tblPr>
        <w:tblStyle w:val="TabloKlavuzu"/>
        <w:tblW w:w="0" w:type="auto"/>
        <w:tblLook w:val="04A0" w:firstRow="1" w:lastRow="0" w:firstColumn="1" w:lastColumn="0" w:noHBand="0" w:noVBand="1"/>
      </w:tblPr>
      <w:tblGrid>
        <w:gridCol w:w="4279"/>
        <w:gridCol w:w="4785"/>
      </w:tblGrid>
      <w:tr w:rsidR="002243B1" w:rsidRPr="002C71D7" w14:paraId="3D841875" w14:textId="77777777" w:rsidTr="00195610">
        <w:tc>
          <w:tcPr>
            <w:tcW w:w="4606" w:type="dxa"/>
          </w:tcPr>
          <w:p w14:paraId="219D08CE" w14:textId="77777777" w:rsidR="002243B1" w:rsidRPr="002C71D7" w:rsidRDefault="002243B1" w:rsidP="00195610">
            <w:pPr>
              <w:jc w:val="both"/>
              <w:rPr>
                <w:sz w:val="18"/>
                <w:szCs w:val="18"/>
              </w:rPr>
            </w:pPr>
            <w:r w:rsidRPr="002C71D7">
              <w:rPr>
                <w:sz w:val="18"/>
                <w:szCs w:val="18"/>
              </w:rPr>
              <w:t>TYPE</w:t>
            </w:r>
          </w:p>
        </w:tc>
        <w:tc>
          <w:tcPr>
            <w:tcW w:w="5283" w:type="dxa"/>
          </w:tcPr>
          <w:p w14:paraId="20677F1C" w14:textId="77777777" w:rsidR="002243B1" w:rsidRPr="002C71D7" w:rsidRDefault="002243B1" w:rsidP="00195610">
            <w:pPr>
              <w:jc w:val="both"/>
              <w:rPr>
                <w:sz w:val="18"/>
                <w:szCs w:val="18"/>
              </w:rPr>
            </w:pPr>
          </w:p>
        </w:tc>
      </w:tr>
      <w:tr w:rsidR="002243B1" w:rsidRPr="002C71D7" w14:paraId="513B31A0" w14:textId="77777777" w:rsidTr="00195610">
        <w:tc>
          <w:tcPr>
            <w:tcW w:w="4606" w:type="dxa"/>
          </w:tcPr>
          <w:p w14:paraId="0FAB1EB1" w14:textId="77777777" w:rsidR="002243B1" w:rsidRPr="002C71D7" w:rsidRDefault="002243B1" w:rsidP="00195610">
            <w:pPr>
              <w:jc w:val="both"/>
              <w:rPr>
                <w:sz w:val="18"/>
                <w:szCs w:val="18"/>
              </w:rPr>
            </w:pPr>
            <w:r w:rsidRPr="002C71D7">
              <w:rPr>
                <w:sz w:val="18"/>
                <w:szCs w:val="18"/>
              </w:rPr>
              <w:t>START AND COMPLETION DATE</w:t>
            </w:r>
          </w:p>
        </w:tc>
        <w:tc>
          <w:tcPr>
            <w:tcW w:w="5283" w:type="dxa"/>
          </w:tcPr>
          <w:p w14:paraId="32C52C24" w14:textId="77777777" w:rsidR="002243B1" w:rsidRPr="002C71D7" w:rsidRDefault="002243B1" w:rsidP="00195610">
            <w:pPr>
              <w:jc w:val="both"/>
              <w:rPr>
                <w:sz w:val="18"/>
                <w:szCs w:val="18"/>
              </w:rPr>
            </w:pPr>
          </w:p>
        </w:tc>
      </w:tr>
      <w:tr w:rsidR="002243B1" w:rsidRPr="002C71D7" w14:paraId="2D17210C" w14:textId="77777777" w:rsidTr="00195610">
        <w:tc>
          <w:tcPr>
            <w:tcW w:w="4606" w:type="dxa"/>
          </w:tcPr>
          <w:p w14:paraId="66EBAB14" w14:textId="77777777" w:rsidR="002243B1" w:rsidRPr="002C71D7" w:rsidRDefault="002243B1" w:rsidP="00195610">
            <w:pPr>
              <w:jc w:val="both"/>
              <w:rPr>
                <w:sz w:val="18"/>
                <w:szCs w:val="18"/>
              </w:rPr>
            </w:pPr>
            <w:r w:rsidRPr="002C71D7">
              <w:rPr>
                <w:sz w:val="18"/>
                <w:szCs w:val="18"/>
              </w:rPr>
              <w:t>NUMBER OF DATES</w:t>
            </w:r>
          </w:p>
        </w:tc>
        <w:tc>
          <w:tcPr>
            <w:tcW w:w="5283" w:type="dxa"/>
          </w:tcPr>
          <w:p w14:paraId="7A0F03F1" w14:textId="77777777" w:rsidR="002243B1" w:rsidRPr="002C71D7" w:rsidRDefault="002243B1" w:rsidP="00195610">
            <w:pPr>
              <w:jc w:val="both"/>
              <w:rPr>
                <w:sz w:val="18"/>
                <w:szCs w:val="18"/>
              </w:rPr>
            </w:pPr>
          </w:p>
        </w:tc>
      </w:tr>
    </w:tbl>
    <w:p w14:paraId="6B5BA3CC" w14:textId="77777777" w:rsidR="002243B1" w:rsidRPr="002C71D7" w:rsidRDefault="002243B1" w:rsidP="002243B1">
      <w:pPr>
        <w:jc w:val="both"/>
        <w:rPr>
          <w:sz w:val="18"/>
          <w:szCs w:val="18"/>
        </w:rPr>
      </w:pPr>
    </w:p>
    <w:p w14:paraId="7F78E1EF" w14:textId="77777777" w:rsidR="00A177BE" w:rsidRDefault="00A177BE" w:rsidP="00A177BE">
      <w:pPr>
        <w:autoSpaceDE w:val="0"/>
        <w:autoSpaceDN w:val="0"/>
        <w:adjustRightInd w:val="0"/>
        <w:jc w:val="both"/>
        <w:rPr>
          <w:rFonts w:ascii="Calibri" w:hAnsi="Calibri" w:cs="Calibri"/>
          <w:sz w:val="18"/>
          <w:szCs w:val="18"/>
        </w:rPr>
      </w:pPr>
    </w:p>
    <w:p w14:paraId="35A7AC2A" w14:textId="30CE3AD8" w:rsidR="002243B1" w:rsidRPr="006C6192" w:rsidRDefault="002243B1" w:rsidP="002243B1">
      <w:pPr>
        <w:autoSpaceDE w:val="0"/>
        <w:autoSpaceDN w:val="0"/>
        <w:adjustRightInd w:val="0"/>
        <w:jc w:val="both"/>
        <w:rPr>
          <w:sz w:val="18"/>
          <w:szCs w:val="18"/>
        </w:rPr>
      </w:pPr>
      <w:r w:rsidRPr="006C6192">
        <w:rPr>
          <w:sz w:val="18"/>
          <w:szCs w:val="18"/>
        </w:rPr>
        <w:t>I hereby declare and guarantee that the information and record(s) submitted as indicated above are correct and I will carry out ……. days internship programme and in case I fail to start or have to withdraw from the internship programme or have made any changes to my internship, I will submit the “</w:t>
      </w:r>
      <w:r w:rsidRPr="006C6192">
        <w:rPr>
          <w:i/>
          <w:iCs/>
          <w:sz w:val="18"/>
          <w:szCs w:val="18"/>
        </w:rPr>
        <w:t xml:space="preserve">Internship Site Change/Cancellation Form” </w:t>
      </w:r>
      <w:r w:rsidRPr="006C6192">
        <w:rPr>
          <w:sz w:val="18"/>
          <w:szCs w:val="18"/>
        </w:rPr>
        <w:t xml:space="preserve">to the </w:t>
      </w:r>
      <w:r w:rsidR="006F745F">
        <w:rPr>
          <w:sz w:val="18"/>
          <w:szCs w:val="18"/>
        </w:rPr>
        <w:t xml:space="preserve">Head of Programme Internship Commision </w:t>
      </w:r>
      <w:r w:rsidRPr="006C6192">
        <w:rPr>
          <w:sz w:val="18"/>
          <w:szCs w:val="18"/>
        </w:rPr>
        <w:t xml:space="preserve"> at least 10 days in advance; otherwise I will compensate for the pecuniary damages which may arise due to the unpaid Social Security premiums. </w:t>
      </w:r>
      <w:r w:rsidRPr="006F745F">
        <w:rPr>
          <w:sz w:val="18"/>
          <w:szCs w:val="18"/>
        </w:rPr>
        <w:t xml:space="preserve"> ……./……./…………..</w:t>
      </w:r>
    </w:p>
    <w:p w14:paraId="7C84A630" w14:textId="77777777" w:rsidR="002243B1" w:rsidRPr="006F745F" w:rsidRDefault="002243B1" w:rsidP="002243B1">
      <w:pPr>
        <w:ind w:left="5664" w:firstLine="708"/>
        <w:jc w:val="both"/>
        <w:rPr>
          <w:sz w:val="18"/>
          <w:szCs w:val="18"/>
        </w:rPr>
      </w:pPr>
      <w:r w:rsidRPr="006F745F">
        <w:rPr>
          <w:sz w:val="18"/>
          <w:szCs w:val="18"/>
        </w:rPr>
        <w:t>Student’s Name-Surname, Signature</w:t>
      </w:r>
    </w:p>
    <w:p w14:paraId="07E884F7" w14:textId="77777777" w:rsidR="002243B1" w:rsidRPr="006F745F" w:rsidRDefault="002243B1" w:rsidP="002243B1">
      <w:pPr>
        <w:jc w:val="both"/>
        <w:rPr>
          <w:sz w:val="18"/>
          <w:szCs w:val="18"/>
        </w:rPr>
      </w:pPr>
    </w:p>
    <w:p w14:paraId="7E419F37" w14:textId="77777777" w:rsidR="002243B1" w:rsidRPr="006F745F" w:rsidRDefault="002243B1" w:rsidP="002243B1">
      <w:pPr>
        <w:jc w:val="both"/>
        <w:rPr>
          <w:sz w:val="18"/>
          <w:szCs w:val="18"/>
        </w:rPr>
      </w:pPr>
    </w:p>
    <w:p w14:paraId="3E2BB804" w14:textId="77777777" w:rsidR="006F745F" w:rsidRPr="006F745F" w:rsidRDefault="006F745F" w:rsidP="002243B1">
      <w:pPr>
        <w:jc w:val="both"/>
        <w:rPr>
          <w:b/>
          <w:sz w:val="18"/>
          <w:szCs w:val="18"/>
        </w:rPr>
      </w:pPr>
    </w:p>
    <w:tbl>
      <w:tblPr>
        <w:tblStyle w:val="TabloKlavuzu"/>
        <w:tblW w:w="0" w:type="auto"/>
        <w:tblLook w:val="04A0" w:firstRow="1" w:lastRow="0" w:firstColumn="1" w:lastColumn="0" w:noHBand="0" w:noVBand="1"/>
      </w:tblPr>
      <w:tblGrid>
        <w:gridCol w:w="4584"/>
        <w:gridCol w:w="4480"/>
      </w:tblGrid>
      <w:tr w:rsidR="00945AC5" w:rsidRPr="002C71D7" w14:paraId="13973073" w14:textId="77777777" w:rsidTr="008B592D">
        <w:tc>
          <w:tcPr>
            <w:tcW w:w="9064" w:type="dxa"/>
            <w:gridSpan w:val="2"/>
          </w:tcPr>
          <w:p w14:paraId="1568F4C7" w14:textId="77777777" w:rsidR="00945AC5" w:rsidRDefault="00945AC5" w:rsidP="00945AC5">
            <w:pPr>
              <w:jc w:val="both"/>
              <w:rPr>
                <w:sz w:val="18"/>
                <w:szCs w:val="18"/>
              </w:rPr>
            </w:pPr>
            <w:r w:rsidRPr="006F745F">
              <w:rPr>
                <w:b/>
                <w:sz w:val="18"/>
                <w:szCs w:val="18"/>
              </w:rPr>
              <w:t>IT IS APPROPRIATE/NOT APPROPRIATE</w:t>
            </w:r>
            <w:r w:rsidRPr="006F745F">
              <w:rPr>
                <w:sz w:val="18"/>
                <w:szCs w:val="18"/>
              </w:rPr>
              <w:t xml:space="preserve"> to have daily compulsory internship of the student in our institution/organization whose ID information is above.</w:t>
            </w:r>
          </w:p>
          <w:p w14:paraId="50F9A0B5" w14:textId="77777777" w:rsidR="00945AC5" w:rsidRPr="002C71D7" w:rsidRDefault="00945AC5" w:rsidP="00195610">
            <w:pPr>
              <w:jc w:val="both"/>
              <w:rPr>
                <w:sz w:val="18"/>
                <w:szCs w:val="18"/>
              </w:rPr>
            </w:pPr>
          </w:p>
        </w:tc>
      </w:tr>
      <w:tr w:rsidR="00945AC5" w:rsidRPr="002C71D7" w14:paraId="21288D95" w14:textId="77777777" w:rsidTr="00945AC5">
        <w:tc>
          <w:tcPr>
            <w:tcW w:w="4584" w:type="dxa"/>
          </w:tcPr>
          <w:p w14:paraId="1FD7BB7F" w14:textId="77777777" w:rsidR="00945AC5" w:rsidRDefault="00945AC5" w:rsidP="00945AC5">
            <w:pPr>
              <w:jc w:val="both"/>
              <w:rPr>
                <w:b/>
                <w:sz w:val="18"/>
                <w:szCs w:val="18"/>
              </w:rPr>
            </w:pPr>
            <w:r w:rsidRPr="006F745F">
              <w:rPr>
                <w:b/>
                <w:sz w:val="18"/>
                <w:szCs w:val="18"/>
              </w:rPr>
              <w:t>INSTITUTION/ORGANIZATION OR AUTHORIZED PERSON</w:t>
            </w:r>
          </w:p>
          <w:p w14:paraId="67CBE96B" w14:textId="77777777" w:rsidR="00945AC5" w:rsidRPr="002C71D7" w:rsidRDefault="00945AC5" w:rsidP="00195610">
            <w:pPr>
              <w:jc w:val="both"/>
              <w:rPr>
                <w:sz w:val="18"/>
                <w:szCs w:val="18"/>
              </w:rPr>
            </w:pPr>
          </w:p>
        </w:tc>
        <w:tc>
          <w:tcPr>
            <w:tcW w:w="4480" w:type="dxa"/>
          </w:tcPr>
          <w:p w14:paraId="14C69400" w14:textId="77777777" w:rsidR="00945AC5" w:rsidRPr="002C71D7" w:rsidRDefault="00945AC5" w:rsidP="00195610">
            <w:pPr>
              <w:jc w:val="both"/>
              <w:rPr>
                <w:sz w:val="18"/>
                <w:szCs w:val="18"/>
              </w:rPr>
            </w:pPr>
          </w:p>
        </w:tc>
      </w:tr>
      <w:tr w:rsidR="00945AC5" w:rsidRPr="002C71D7" w14:paraId="769A2765" w14:textId="77777777" w:rsidTr="00945AC5">
        <w:tc>
          <w:tcPr>
            <w:tcW w:w="4584" w:type="dxa"/>
          </w:tcPr>
          <w:p w14:paraId="7B04E3F7" w14:textId="4FEE2FDB" w:rsidR="00945AC5" w:rsidRPr="002C71D7" w:rsidRDefault="00945AC5" w:rsidP="00945AC5">
            <w:pPr>
              <w:jc w:val="both"/>
              <w:rPr>
                <w:sz w:val="18"/>
                <w:szCs w:val="18"/>
              </w:rPr>
            </w:pPr>
            <w:r w:rsidRPr="002C71D7">
              <w:rPr>
                <w:sz w:val="18"/>
                <w:szCs w:val="18"/>
              </w:rPr>
              <w:t>NAME-SURNAME</w:t>
            </w:r>
          </w:p>
        </w:tc>
        <w:tc>
          <w:tcPr>
            <w:tcW w:w="4480" w:type="dxa"/>
          </w:tcPr>
          <w:p w14:paraId="05AA7012" w14:textId="77777777" w:rsidR="00945AC5" w:rsidRPr="002C71D7" w:rsidRDefault="00945AC5" w:rsidP="00945AC5">
            <w:pPr>
              <w:jc w:val="both"/>
              <w:rPr>
                <w:sz w:val="18"/>
                <w:szCs w:val="18"/>
              </w:rPr>
            </w:pPr>
          </w:p>
        </w:tc>
      </w:tr>
      <w:tr w:rsidR="00945AC5" w:rsidRPr="002C71D7" w14:paraId="6A530969" w14:textId="77777777" w:rsidTr="00945AC5">
        <w:tc>
          <w:tcPr>
            <w:tcW w:w="4584" w:type="dxa"/>
          </w:tcPr>
          <w:p w14:paraId="2A2A6673" w14:textId="77777777" w:rsidR="00945AC5" w:rsidRPr="002C71D7" w:rsidRDefault="00945AC5" w:rsidP="00945AC5">
            <w:pPr>
              <w:jc w:val="both"/>
              <w:rPr>
                <w:sz w:val="18"/>
                <w:szCs w:val="18"/>
              </w:rPr>
            </w:pPr>
            <w:r w:rsidRPr="002C71D7">
              <w:rPr>
                <w:sz w:val="18"/>
                <w:szCs w:val="18"/>
              </w:rPr>
              <w:t>DATE</w:t>
            </w:r>
          </w:p>
        </w:tc>
        <w:tc>
          <w:tcPr>
            <w:tcW w:w="4480" w:type="dxa"/>
          </w:tcPr>
          <w:p w14:paraId="37A905DF" w14:textId="77777777" w:rsidR="00945AC5" w:rsidRPr="002C71D7" w:rsidRDefault="00945AC5" w:rsidP="00945AC5">
            <w:pPr>
              <w:jc w:val="both"/>
              <w:rPr>
                <w:sz w:val="18"/>
                <w:szCs w:val="18"/>
              </w:rPr>
            </w:pPr>
          </w:p>
        </w:tc>
      </w:tr>
      <w:tr w:rsidR="00945AC5" w:rsidRPr="002C71D7" w14:paraId="27E8346C" w14:textId="77777777" w:rsidTr="00945AC5">
        <w:trPr>
          <w:trHeight w:val="748"/>
        </w:trPr>
        <w:tc>
          <w:tcPr>
            <w:tcW w:w="4584" w:type="dxa"/>
          </w:tcPr>
          <w:p w14:paraId="0E9CF357" w14:textId="77777777" w:rsidR="00945AC5" w:rsidRPr="002C71D7" w:rsidRDefault="00945AC5" w:rsidP="00945AC5">
            <w:pPr>
              <w:jc w:val="both"/>
              <w:rPr>
                <w:sz w:val="18"/>
                <w:szCs w:val="18"/>
              </w:rPr>
            </w:pPr>
            <w:r w:rsidRPr="002C71D7">
              <w:rPr>
                <w:sz w:val="18"/>
                <w:szCs w:val="18"/>
              </w:rPr>
              <w:t>SIGNATURE-SEAL/STAMP</w:t>
            </w:r>
          </w:p>
          <w:p w14:paraId="362FFD30" w14:textId="77777777" w:rsidR="00945AC5" w:rsidRPr="002C71D7" w:rsidRDefault="00945AC5" w:rsidP="00945AC5">
            <w:pPr>
              <w:jc w:val="both"/>
              <w:rPr>
                <w:sz w:val="18"/>
                <w:szCs w:val="18"/>
              </w:rPr>
            </w:pPr>
          </w:p>
        </w:tc>
        <w:tc>
          <w:tcPr>
            <w:tcW w:w="4480" w:type="dxa"/>
          </w:tcPr>
          <w:p w14:paraId="6A10F732" w14:textId="77777777" w:rsidR="00945AC5" w:rsidRPr="002C71D7" w:rsidRDefault="00945AC5" w:rsidP="00945AC5">
            <w:pPr>
              <w:jc w:val="both"/>
              <w:rPr>
                <w:sz w:val="18"/>
                <w:szCs w:val="18"/>
              </w:rPr>
            </w:pPr>
          </w:p>
        </w:tc>
      </w:tr>
    </w:tbl>
    <w:p w14:paraId="122FE55C" w14:textId="77777777" w:rsidR="002243B1" w:rsidRPr="002C71D7" w:rsidRDefault="002243B1" w:rsidP="002243B1">
      <w:pPr>
        <w:jc w:val="both"/>
        <w:rPr>
          <w:sz w:val="18"/>
          <w:szCs w:val="18"/>
        </w:rPr>
      </w:pPr>
    </w:p>
    <w:p w14:paraId="527EB0E5" w14:textId="77777777" w:rsidR="002243B1" w:rsidRPr="002C71D7" w:rsidRDefault="002243B1" w:rsidP="002243B1">
      <w:pPr>
        <w:jc w:val="both"/>
        <w:rPr>
          <w:b/>
          <w:sz w:val="18"/>
          <w:szCs w:val="18"/>
        </w:rPr>
      </w:pPr>
      <w:r w:rsidRPr="002C71D7">
        <w:rPr>
          <w:b/>
          <w:sz w:val="18"/>
          <w:szCs w:val="18"/>
        </w:rPr>
        <w:t>HEAD OF PROGRAMME INTERNSHIP COMMISSION</w:t>
      </w:r>
      <w:r w:rsidRPr="002C71D7">
        <w:rPr>
          <w:b/>
          <w:sz w:val="18"/>
          <w:szCs w:val="18"/>
        </w:rPr>
        <w:tab/>
      </w:r>
      <w:r w:rsidRPr="002C71D7">
        <w:rPr>
          <w:b/>
          <w:sz w:val="18"/>
          <w:szCs w:val="18"/>
        </w:rPr>
        <w:tab/>
      </w:r>
      <w:r w:rsidRPr="002C71D7">
        <w:rPr>
          <w:b/>
          <w:sz w:val="18"/>
          <w:szCs w:val="18"/>
        </w:rPr>
        <w:tab/>
      </w:r>
      <w:r w:rsidRPr="002C71D7">
        <w:rPr>
          <w:b/>
          <w:sz w:val="18"/>
          <w:szCs w:val="18"/>
        </w:rPr>
        <w:tab/>
      </w:r>
    </w:p>
    <w:p w14:paraId="61551D0D" w14:textId="77777777" w:rsidR="002243B1" w:rsidRPr="002C71D7" w:rsidRDefault="002243B1" w:rsidP="002243B1">
      <w:pPr>
        <w:jc w:val="both"/>
        <w:rPr>
          <w:b/>
          <w:sz w:val="18"/>
          <w:szCs w:val="18"/>
        </w:rPr>
      </w:pPr>
      <w:r w:rsidRPr="002C71D7">
        <w:rPr>
          <w:sz w:val="18"/>
          <w:szCs w:val="18"/>
        </w:rPr>
        <w:t>NAME-SURNAME, SIGNATURE</w:t>
      </w:r>
      <w:r w:rsidRPr="002C71D7">
        <w:rPr>
          <w:sz w:val="18"/>
          <w:szCs w:val="18"/>
        </w:rPr>
        <w:tab/>
      </w:r>
      <w:r w:rsidRPr="002C71D7">
        <w:rPr>
          <w:sz w:val="18"/>
          <w:szCs w:val="18"/>
        </w:rPr>
        <w:tab/>
      </w:r>
      <w:r w:rsidRPr="002C71D7">
        <w:rPr>
          <w:sz w:val="18"/>
          <w:szCs w:val="18"/>
        </w:rPr>
        <w:tab/>
      </w:r>
      <w:r w:rsidRPr="002C71D7">
        <w:rPr>
          <w:sz w:val="18"/>
          <w:szCs w:val="18"/>
        </w:rPr>
        <w:tab/>
      </w:r>
      <w:r w:rsidRPr="002C71D7">
        <w:rPr>
          <w:sz w:val="18"/>
          <w:szCs w:val="18"/>
        </w:rPr>
        <w:tab/>
      </w:r>
      <w:r w:rsidRPr="002C71D7">
        <w:rPr>
          <w:sz w:val="18"/>
          <w:szCs w:val="18"/>
        </w:rPr>
        <w:tab/>
      </w:r>
    </w:p>
    <w:p w14:paraId="19487017" w14:textId="77777777" w:rsidR="002243B1" w:rsidRPr="002C71D7" w:rsidRDefault="002243B1" w:rsidP="002243B1">
      <w:pPr>
        <w:jc w:val="both"/>
        <w:rPr>
          <w:b/>
          <w:sz w:val="18"/>
          <w:szCs w:val="18"/>
        </w:rPr>
      </w:pPr>
    </w:p>
    <w:p w14:paraId="62DE7D0C" w14:textId="77777777" w:rsidR="006F745F" w:rsidRDefault="006F745F" w:rsidP="002243B1">
      <w:pPr>
        <w:jc w:val="both"/>
        <w:rPr>
          <w:b/>
          <w:bCs/>
          <w:i/>
          <w:iCs/>
          <w:sz w:val="16"/>
          <w:szCs w:val="18"/>
        </w:rPr>
      </w:pPr>
    </w:p>
    <w:p w14:paraId="0B00D935" w14:textId="25D540CE" w:rsidR="002243B1" w:rsidRPr="002C71D7" w:rsidRDefault="002243B1" w:rsidP="002243B1">
      <w:pPr>
        <w:jc w:val="both"/>
        <w:rPr>
          <w:bCs/>
          <w:i/>
          <w:iCs/>
          <w:sz w:val="16"/>
          <w:szCs w:val="18"/>
        </w:rPr>
      </w:pPr>
      <w:r w:rsidRPr="002C71D7">
        <w:rPr>
          <w:b/>
          <w:bCs/>
          <w:i/>
          <w:iCs/>
          <w:sz w:val="16"/>
          <w:szCs w:val="18"/>
        </w:rPr>
        <w:t xml:space="preserve">ATTENTION: </w:t>
      </w:r>
      <w:r w:rsidRPr="002C71D7">
        <w:rPr>
          <w:bCs/>
          <w:i/>
          <w:iCs/>
          <w:sz w:val="16"/>
          <w:szCs w:val="18"/>
        </w:rPr>
        <w:t xml:space="preserve">The student must deliver this form during the indicated period in the Internship Manual of the Department before start of internship to the Internship Commission of the Department. This form must be prepared in </w:t>
      </w:r>
      <w:r w:rsidR="005C1F70">
        <w:rPr>
          <w:bCs/>
          <w:i/>
          <w:iCs/>
          <w:sz w:val="16"/>
          <w:szCs w:val="18"/>
        </w:rPr>
        <w:t>three</w:t>
      </w:r>
      <w:r w:rsidRPr="002C71D7">
        <w:rPr>
          <w:bCs/>
          <w:i/>
          <w:iCs/>
          <w:sz w:val="16"/>
          <w:szCs w:val="18"/>
        </w:rPr>
        <w:t xml:space="preserve"> original copies (one copy for the Institute/Organization, </w:t>
      </w:r>
      <w:r w:rsidR="00D706E8">
        <w:rPr>
          <w:bCs/>
          <w:i/>
          <w:iCs/>
          <w:sz w:val="16"/>
          <w:szCs w:val="18"/>
        </w:rPr>
        <w:t xml:space="preserve">other </w:t>
      </w:r>
      <w:r w:rsidRPr="002C71D7">
        <w:rPr>
          <w:bCs/>
          <w:i/>
          <w:iCs/>
          <w:sz w:val="16"/>
          <w:szCs w:val="18"/>
        </w:rPr>
        <w:t>cop</w:t>
      </w:r>
      <w:r w:rsidR="00D706E8">
        <w:rPr>
          <w:bCs/>
          <w:i/>
          <w:iCs/>
          <w:sz w:val="16"/>
          <w:szCs w:val="18"/>
        </w:rPr>
        <w:t>ies</w:t>
      </w:r>
      <w:r w:rsidRPr="002C71D7">
        <w:rPr>
          <w:bCs/>
          <w:i/>
          <w:iCs/>
          <w:sz w:val="16"/>
          <w:szCs w:val="18"/>
        </w:rPr>
        <w:t xml:space="preserve"> for the Departmental Internship Commission.).</w:t>
      </w:r>
    </w:p>
    <w:p w14:paraId="1BF95BB5" w14:textId="77777777" w:rsidR="005D623E" w:rsidRDefault="005D623E" w:rsidP="005B5445">
      <w:pPr>
        <w:pStyle w:val="Default"/>
        <w:jc w:val="center"/>
        <w:rPr>
          <w:rFonts w:asciiTheme="minorHAnsi" w:hAnsiTheme="minorHAnsi"/>
          <w:b/>
          <w:bCs/>
          <w:color w:val="auto"/>
          <w:sz w:val="22"/>
          <w:szCs w:val="22"/>
        </w:rPr>
      </w:pPr>
    </w:p>
    <w:p w14:paraId="2162E0C3" w14:textId="7FAFDE54" w:rsidR="002C24F7" w:rsidRDefault="002C24F7" w:rsidP="005B5445">
      <w:pPr>
        <w:pStyle w:val="Default"/>
        <w:jc w:val="center"/>
        <w:rPr>
          <w:rFonts w:asciiTheme="minorHAnsi" w:hAnsiTheme="minorHAnsi"/>
          <w:b/>
          <w:bCs/>
          <w:color w:val="auto"/>
          <w:sz w:val="22"/>
          <w:szCs w:val="22"/>
        </w:rPr>
      </w:pPr>
    </w:p>
    <w:p w14:paraId="18F1305C" w14:textId="77D8E600" w:rsidR="006B2675" w:rsidRDefault="006B2675" w:rsidP="005B5445">
      <w:pPr>
        <w:pStyle w:val="Default"/>
        <w:jc w:val="center"/>
        <w:rPr>
          <w:rFonts w:asciiTheme="minorHAnsi" w:hAnsiTheme="minorHAnsi"/>
          <w:b/>
          <w:bCs/>
          <w:color w:val="auto"/>
          <w:sz w:val="22"/>
          <w:szCs w:val="22"/>
        </w:rPr>
      </w:pPr>
    </w:p>
    <w:p w14:paraId="56FC9120" w14:textId="32584DAB" w:rsidR="006B2675" w:rsidRDefault="006B2675" w:rsidP="005B5445">
      <w:pPr>
        <w:pStyle w:val="Default"/>
        <w:jc w:val="center"/>
        <w:rPr>
          <w:rFonts w:asciiTheme="minorHAnsi" w:hAnsiTheme="minorHAnsi"/>
          <w:b/>
          <w:bCs/>
          <w:color w:val="auto"/>
          <w:sz w:val="22"/>
          <w:szCs w:val="22"/>
        </w:rPr>
      </w:pPr>
    </w:p>
    <w:p w14:paraId="0B3A9020" w14:textId="77777777" w:rsidR="002C24F7" w:rsidRDefault="002C24F7" w:rsidP="005B5445">
      <w:pPr>
        <w:pStyle w:val="Default"/>
        <w:jc w:val="center"/>
        <w:rPr>
          <w:rFonts w:asciiTheme="minorHAnsi" w:hAnsiTheme="minorHAnsi"/>
          <w:b/>
          <w:bCs/>
          <w:color w:val="auto"/>
          <w:sz w:val="22"/>
          <w:szCs w:val="22"/>
        </w:rPr>
      </w:pPr>
    </w:p>
    <w:p w14:paraId="4FEA19FD" w14:textId="69555F6C" w:rsidR="005B5445" w:rsidRPr="006C6192" w:rsidRDefault="005B5445" w:rsidP="005B5445">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İZMİR DEMOKRASİ ÜNİVERSİTESİ</w:t>
      </w:r>
    </w:p>
    <w:p w14:paraId="3D75CEF4" w14:textId="786F714D" w:rsidR="00A177BE" w:rsidRPr="006C6192" w:rsidRDefault="00E341AD" w:rsidP="00E341AD">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 xml:space="preserve">MESLEK </w:t>
      </w:r>
      <w:r w:rsidR="00025149">
        <w:rPr>
          <w:rFonts w:asciiTheme="minorHAnsi" w:hAnsiTheme="minorHAnsi"/>
          <w:b/>
          <w:bCs/>
          <w:color w:val="auto"/>
          <w:sz w:val="22"/>
          <w:szCs w:val="22"/>
        </w:rPr>
        <w:t>YÜKSEKOKULU</w:t>
      </w:r>
      <w:r w:rsidRPr="006C6192">
        <w:rPr>
          <w:rFonts w:asciiTheme="minorHAnsi" w:hAnsiTheme="minorHAnsi"/>
          <w:b/>
          <w:bCs/>
          <w:color w:val="auto"/>
          <w:sz w:val="22"/>
          <w:szCs w:val="22"/>
        </w:rPr>
        <w:t xml:space="preserve"> PARK VE BAHÇE BİTKİLERİ BÖLÜMÜ</w:t>
      </w:r>
    </w:p>
    <w:p w14:paraId="3FB250B7" w14:textId="34A9DF62" w:rsidR="005B5445" w:rsidRDefault="005B5445" w:rsidP="005B5445">
      <w:pPr>
        <w:pStyle w:val="Default"/>
        <w:jc w:val="center"/>
        <w:rPr>
          <w:rFonts w:asciiTheme="minorHAnsi" w:hAnsiTheme="minorHAnsi"/>
          <w:b/>
          <w:bCs/>
          <w:color w:val="auto"/>
          <w:sz w:val="22"/>
          <w:szCs w:val="22"/>
        </w:rPr>
      </w:pPr>
      <w:r w:rsidRPr="006C6192">
        <w:rPr>
          <w:rFonts w:asciiTheme="minorHAnsi" w:hAnsiTheme="minorHAnsi"/>
          <w:b/>
          <w:bCs/>
          <w:color w:val="auto"/>
          <w:sz w:val="22"/>
          <w:szCs w:val="22"/>
        </w:rPr>
        <w:t>KURUM/KURULUŞ ÖĞRENCİ STAJ DEĞERLENDİRME FORMU (EK-2)</w:t>
      </w:r>
    </w:p>
    <w:p w14:paraId="36CF58B8" w14:textId="77777777" w:rsidR="005B5445" w:rsidRPr="002C71D7" w:rsidRDefault="005B5445" w:rsidP="005B5445">
      <w:pPr>
        <w:pStyle w:val="Default"/>
        <w:rPr>
          <w:rFonts w:asciiTheme="minorHAnsi" w:hAnsiTheme="minorHAnsi"/>
          <w:b/>
          <w:bCs/>
          <w:color w:val="auto"/>
          <w:sz w:val="20"/>
          <w:szCs w:val="20"/>
        </w:rPr>
      </w:pPr>
    </w:p>
    <w:p w14:paraId="4B8B5552" w14:textId="77777777" w:rsidR="005B5445" w:rsidRPr="002C71D7" w:rsidRDefault="005B5445" w:rsidP="005B5445">
      <w:pPr>
        <w:pStyle w:val="Default"/>
        <w:rPr>
          <w:rFonts w:asciiTheme="minorHAnsi" w:hAnsiTheme="minorHAnsi"/>
          <w:b/>
          <w:bCs/>
          <w:color w:val="auto"/>
          <w:sz w:val="20"/>
          <w:szCs w:val="20"/>
        </w:rPr>
      </w:pPr>
      <w:r w:rsidRPr="002C71D7">
        <w:rPr>
          <w:rFonts w:asciiTheme="minorHAnsi" w:hAnsiTheme="minorHAnsi"/>
          <w:b/>
          <w:bCs/>
          <w:color w:val="auto"/>
          <w:sz w:val="20"/>
          <w:szCs w:val="20"/>
        </w:rPr>
        <w:t>ÖĞRENCİNİN,</w:t>
      </w:r>
    </w:p>
    <w:tbl>
      <w:tblPr>
        <w:tblStyle w:val="TabloKlavuzu"/>
        <w:tblW w:w="0" w:type="auto"/>
        <w:tblLook w:val="04A0" w:firstRow="1" w:lastRow="0" w:firstColumn="1" w:lastColumn="0" w:noHBand="0" w:noVBand="1"/>
      </w:tblPr>
      <w:tblGrid>
        <w:gridCol w:w="3681"/>
        <w:gridCol w:w="5383"/>
      </w:tblGrid>
      <w:tr w:rsidR="005B5445" w:rsidRPr="00834F92" w14:paraId="42AFB173" w14:textId="77777777" w:rsidTr="004A5483">
        <w:tc>
          <w:tcPr>
            <w:tcW w:w="3681" w:type="dxa"/>
          </w:tcPr>
          <w:p w14:paraId="3B5519C2" w14:textId="77777777" w:rsidR="005B5445" w:rsidRPr="006C6192" w:rsidRDefault="005B5445" w:rsidP="00195610">
            <w:pPr>
              <w:pStyle w:val="Default"/>
              <w:rPr>
                <w:bCs/>
                <w:color w:val="auto"/>
                <w:sz w:val="22"/>
                <w:szCs w:val="22"/>
              </w:rPr>
            </w:pPr>
            <w:r w:rsidRPr="006C6192">
              <w:rPr>
                <w:bCs/>
                <w:color w:val="auto"/>
                <w:sz w:val="22"/>
                <w:szCs w:val="22"/>
              </w:rPr>
              <w:t>ADI-SOYADI</w:t>
            </w:r>
          </w:p>
        </w:tc>
        <w:tc>
          <w:tcPr>
            <w:tcW w:w="5383" w:type="dxa"/>
          </w:tcPr>
          <w:p w14:paraId="4ACA01B1" w14:textId="77777777" w:rsidR="005B5445" w:rsidRPr="006C6192" w:rsidRDefault="005B5445" w:rsidP="00195610">
            <w:pPr>
              <w:pStyle w:val="Default"/>
              <w:rPr>
                <w:b/>
                <w:bCs/>
                <w:color w:val="auto"/>
                <w:sz w:val="22"/>
                <w:szCs w:val="22"/>
              </w:rPr>
            </w:pPr>
          </w:p>
        </w:tc>
      </w:tr>
      <w:tr w:rsidR="005B5445" w:rsidRPr="00834F92" w14:paraId="018B2DAD" w14:textId="77777777" w:rsidTr="004A5483">
        <w:tc>
          <w:tcPr>
            <w:tcW w:w="3681" w:type="dxa"/>
          </w:tcPr>
          <w:p w14:paraId="693773EC" w14:textId="77777777" w:rsidR="005B5445" w:rsidRPr="006C6192" w:rsidRDefault="005B5445" w:rsidP="00195610">
            <w:pPr>
              <w:pStyle w:val="Default"/>
              <w:rPr>
                <w:bCs/>
                <w:color w:val="auto"/>
                <w:sz w:val="22"/>
                <w:szCs w:val="22"/>
              </w:rPr>
            </w:pPr>
            <w:r w:rsidRPr="006C6192">
              <w:rPr>
                <w:bCs/>
                <w:color w:val="auto"/>
                <w:sz w:val="22"/>
                <w:szCs w:val="22"/>
              </w:rPr>
              <w:t>OKUL NUMARASI</w:t>
            </w:r>
          </w:p>
        </w:tc>
        <w:tc>
          <w:tcPr>
            <w:tcW w:w="5383" w:type="dxa"/>
          </w:tcPr>
          <w:p w14:paraId="0F671B33" w14:textId="77777777" w:rsidR="005B5445" w:rsidRPr="006C6192" w:rsidRDefault="005B5445" w:rsidP="00195610">
            <w:pPr>
              <w:pStyle w:val="Default"/>
              <w:rPr>
                <w:b/>
                <w:bCs/>
                <w:color w:val="auto"/>
                <w:sz w:val="22"/>
                <w:szCs w:val="22"/>
              </w:rPr>
            </w:pPr>
          </w:p>
        </w:tc>
      </w:tr>
      <w:tr w:rsidR="005B5445" w:rsidRPr="00834F92" w14:paraId="6BB8B421" w14:textId="77777777" w:rsidTr="004A5483">
        <w:tc>
          <w:tcPr>
            <w:tcW w:w="3681" w:type="dxa"/>
          </w:tcPr>
          <w:p w14:paraId="5363F786" w14:textId="77777777" w:rsidR="005B5445" w:rsidRPr="006C6192" w:rsidRDefault="005B5445" w:rsidP="00195610">
            <w:pPr>
              <w:pStyle w:val="Default"/>
              <w:rPr>
                <w:bCs/>
                <w:color w:val="auto"/>
                <w:sz w:val="22"/>
                <w:szCs w:val="22"/>
              </w:rPr>
            </w:pPr>
            <w:r w:rsidRPr="006C6192">
              <w:rPr>
                <w:bCs/>
                <w:color w:val="auto"/>
                <w:sz w:val="22"/>
                <w:szCs w:val="22"/>
              </w:rPr>
              <w:t>TC KİMLİK NO</w:t>
            </w:r>
          </w:p>
        </w:tc>
        <w:tc>
          <w:tcPr>
            <w:tcW w:w="5383" w:type="dxa"/>
          </w:tcPr>
          <w:p w14:paraId="3D1BB9EE" w14:textId="77777777" w:rsidR="005B5445" w:rsidRPr="006C6192" w:rsidRDefault="005B5445" w:rsidP="00195610">
            <w:pPr>
              <w:pStyle w:val="Default"/>
              <w:rPr>
                <w:b/>
                <w:bCs/>
                <w:color w:val="auto"/>
                <w:sz w:val="22"/>
                <w:szCs w:val="22"/>
              </w:rPr>
            </w:pPr>
          </w:p>
        </w:tc>
      </w:tr>
      <w:tr w:rsidR="005B5445" w:rsidRPr="00834F92" w14:paraId="347543FC" w14:textId="77777777" w:rsidTr="004A5483">
        <w:tc>
          <w:tcPr>
            <w:tcW w:w="3681" w:type="dxa"/>
          </w:tcPr>
          <w:p w14:paraId="27E33992" w14:textId="77777777" w:rsidR="005B5445" w:rsidRPr="006C6192" w:rsidRDefault="005B5445" w:rsidP="00195610">
            <w:pPr>
              <w:pStyle w:val="Default"/>
              <w:rPr>
                <w:bCs/>
                <w:color w:val="auto"/>
                <w:sz w:val="22"/>
                <w:szCs w:val="22"/>
              </w:rPr>
            </w:pPr>
            <w:r w:rsidRPr="006C6192">
              <w:rPr>
                <w:bCs/>
                <w:color w:val="auto"/>
                <w:sz w:val="22"/>
                <w:szCs w:val="22"/>
              </w:rPr>
              <w:t>ADRES</w:t>
            </w:r>
          </w:p>
        </w:tc>
        <w:tc>
          <w:tcPr>
            <w:tcW w:w="5383" w:type="dxa"/>
          </w:tcPr>
          <w:p w14:paraId="532458F3" w14:textId="77777777" w:rsidR="005B5445" w:rsidRPr="006C6192" w:rsidRDefault="005B5445" w:rsidP="00195610">
            <w:pPr>
              <w:pStyle w:val="Default"/>
              <w:rPr>
                <w:b/>
                <w:bCs/>
                <w:color w:val="auto"/>
                <w:sz w:val="22"/>
                <w:szCs w:val="22"/>
              </w:rPr>
            </w:pPr>
          </w:p>
        </w:tc>
      </w:tr>
      <w:tr w:rsidR="005B5445" w:rsidRPr="00834F92" w14:paraId="4275BD7A" w14:textId="77777777" w:rsidTr="004A5483">
        <w:tc>
          <w:tcPr>
            <w:tcW w:w="3681" w:type="dxa"/>
          </w:tcPr>
          <w:p w14:paraId="11BDEEFF" w14:textId="77777777" w:rsidR="005B5445" w:rsidRPr="006C6192" w:rsidRDefault="005B5445" w:rsidP="00195610">
            <w:pPr>
              <w:pStyle w:val="Default"/>
              <w:rPr>
                <w:bCs/>
                <w:color w:val="auto"/>
                <w:sz w:val="22"/>
                <w:szCs w:val="22"/>
              </w:rPr>
            </w:pPr>
            <w:r w:rsidRPr="006C6192">
              <w:rPr>
                <w:bCs/>
                <w:color w:val="auto"/>
                <w:sz w:val="22"/>
                <w:szCs w:val="22"/>
              </w:rPr>
              <w:t>TELEFON NUMARASI</w:t>
            </w:r>
          </w:p>
        </w:tc>
        <w:tc>
          <w:tcPr>
            <w:tcW w:w="5383" w:type="dxa"/>
          </w:tcPr>
          <w:p w14:paraId="3E8654F3" w14:textId="77777777" w:rsidR="005B5445" w:rsidRPr="006C6192" w:rsidRDefault="005B5445" w:rsidP="00195610">
            <w:pPr>
              <w:pStyle w:val="Default"/>
              <w:rPr>
                <w:b/>
                <w:bCs/>
                <w:color w:val="auto"/>
                <w:sz w:val="22"/>
                <w:szCs w:val="22"/>
              </w:rPr>
            </w:pPr>
          </w:p>
        </w:tc>
      </w:tr>
      <w:tr w:rsidR="005B5445" w:rsidRPr="00834F92" w14:paraId="2B371765" w14:textId="77777777" w:rsidTr="004A5483">
        <w:trPr>
          <w:trHeight w:val="146"/>
        </w:trPr>
        <w:tc>
          <w:tcPr>
            <w:tcW w:w="3681" w:type="dxa"/>
          </w:tcPr>
          <w:p w14:paraId="39F2CAEF" w14:textId="77777777" w:rsidR="005B5445" w:rsidRPr="006C6192" w:rsidRDefault="005B5445" w:rsidP="00195610">
            <w:pPr>
              <w:pStyle w:val="Default"/>
              <w:rPr>
                <w:bCs/>
                <w:color w:val="auto"/>
                <w:sz w:val="22"/>
                <w:szCs w:val="22"/>
              </w:rPr>
            </w:pPr>
            <w:r w:rsidRPr="006C6192">
              <w:rPr>
                <w:bCs/>
                <w:color w:val="auto"/>
                <w:sz w:val="22"/>
                <w:szCs w:val="22"/>
              </w:rPr>
              <w:t>STAJ BAŞLANGIÇ VE BİTİŞ TARİHİ</w:t>
            </w:r>
          </w:p>
        </w:tc>
        <w:tc>
          <w:tcPr>
            <w:tcW w:w="5383" w:type="dxa"/>
          </w:tcPr>
          <w:p w14:paraId="326015F5" w14:textId="68A820B4" w:rsidR="005B5445" w:rsidRPr="006C6192" w:rsidRDefault="00124140" w:rsidP="00195610">
            <w:pPr>
              <w:pStyle w:val="Default"/>
              <w:rPr>
                <w:b/>
                <w:bCs/>
                <w:color w:val="auto"/>
                <w:sz w:val="22"/>
                <w:szCs w:val="22"/>
              </w:rPr>
            </w:pPr>
            <w:r>
              <w:rPr>
                <w:b/>
                <w:bCs/>
                <w:color w:val="auto"/>
                <w:sz w:val="22"/>
                <w:szCs w:val="22"/>
              </w:rPr>
              <w:t>…………………./…………………</w:t>
            </w:r>
          </w:p>
        </w:tc>
      </w:tr>
    </w:tbl>
    <w:p w14:paraId="7B894ACA" w14:textId="77777777" w:rsidR="005B5445" w:rsidRPr="002C71D7" w:rsidRDefault="005B5445" w:rsidP="005B5445">
      <w:pPr>
        <w:pStyle w:val="Default"/>
        <w:rPr>
          <w:bCs/>
          <w:i/>
          <w:color w:val="auto"/>
          <w:sz w:val="18"/>
          <w:szCs w:val="18"/>
        </w:rPr>
      </w:pPr>
      <w:r w:rsidRPr="002C71D7">
        <w:rPr>
          <w:bCs/>
          <w:i/>
          <w:color w:val="auto"/>
          <w:sz w:val="18"/>
          <w:szCs w:val="18"/>
        </w:rPr>
        <w:t>Bu Bölüm Öğrenci Tarafından Doldurulacaktır.</w:t>
      </w:r>
    </w:p>
    <w:p w14:paraId="5D072410" w14:textId="77777777" w:rsidR="005B5445" w:rsidRPr="002C71D7" w:rsidRDefault="005B5445" w:rsidP="005B5445">
      <w:pPr>
        <w:pStyle w:val="Default"/>
        <w:rPr>
          <w:b/>
          <w:bCs/>
          <w:color w:val="auto"/>
          <w:sz w:val="20"/>
          <w:szCs w:val="20"/>
        </w:rPr>
      </w:pPr>
    </w:p>
    <w:p w14:paraId="75FF5D3D" w14:textId="77777777" w:rsidR="005B5445" w:rsidRPr="002C71D7" w:rsidRDefault="005B5445" w:rsidP="005B5445">
      <w:pPr>
        <w:pStyle w:val="Default"/>
        <w:rPr>
          <w:bCs/>
          <w:color w:val="auto"/>
          <w:sz w:val="20"/>
          <w:szCs w:val="20"/>
        </w:rPr>
      </w:pPr>
      <w:r w:rsidRPr="002C71D7">
        <w:rPr>
          <w:bCs/>
          <w:color w:val="auto"/>
          <w:sz w:val="20"/>
          <w:szCs w:val="20"/>
        </w:rPr>
        <w:t>Değerlendirme kriterlerinden en az 7 maddenin “Başarılı” olması gerekmektedir.</w:t>
      </w:r>
    </w:p>
    <w:tbl>
      <w:tblPr>
        <w:tblStyle w:val="TabloKlavuzu"/>
        <w:tblW w:w="0" w:type="auto"/>
        <w:tblLook w:val="04A0" w:firstRow="1" w:lastRow="0" w:firstColumn="1" w:lastColumn="0" w:noHBand="0" w:noVBand="1"/>
      </w:tblPr>
      <w:tblGrid>
        <w:gridCol w:w="4561"/>
        <w:gridCol w:w="2372"/>
        <w:gridCol w:w="2131"/>
      </w:tblGrid>
      <w:tr w:rsidR="005B5445" w:rsidRPr="00834F92" w14:paraId="4BDD7826" w14:textId="77777777" w:rsidTr="00195610">
        <w:tc>
          <w:tcPr>
            <w:tcW w:w="9212" w:type="dxa"/>
            <w:gridSpan w:val="3"/>
          </w:tcPr>
          <w:p w14:paraId="60A8EEC9" w14:textId="77777777" w:rsidR="005B5445" w:rsidRPr="006C6192" w:rsidRDefault="005B5445" w:rsidP="00195610">
            <w:pPr>
              <w:jc w:val="center"/>
              <w:rPr>
                <w:b/>
              </w:rPr>
            </w:pPr>
            <w:r w:rsidRPr="006C6192">
              <w:rPr>
                <w:b/>
              </w:rPr>
              <w:t>ÖĞRENCİ DEĞERLENDİRME FORMU</w:t>
            </w:r>
          </w:p>
        </w:tc>
      </w:tr>
      <w:tr w:rsidR="005B5445" w:rsidRPr="00834F92" w14:paraId="471EA610" w14:textId="77777777" w:rsidTr="00195610">
        <w:tc>
          <w:tcPr>
            <w:tcW w:w="4644" w:type="dxa"/>
          </w:tcPr>
          <w:p w14:paraId="0A572F90" w14:textId="77777777" w:rsidR="005B5445" w:rsidRPr="006C6192" w:rsidRDefault="005B5445" w:rsidP="00195610">
            <w:pPr>
              <w:rPr>
                <w:b/>
              </w:rPr>
            </w:pPr>
            <w:r w:rsidRPr="006C6192">
              <w:rPr>
                <w:b/>
              </w:rPr>
              <w:t>DEĞERLENDİRME KRİTERLERİ</w:t>
            </w:r>
          </w:p>
        </w:tc>
        <w:tc>
          <w:tcPr>
            <w:tcW w:w="2410" w:type="dxa"/>
          </w:tcPr>
          <w:p w14:paraId="4DC84E0D" w14:textId="77777777" w:rsidR="005B5445" w:rsidRPr="006C6192" w:rsidRDefault="005B5445" w:rsidP="00124140">
            <w:pPr>
              <w:jc w:val="center"/>
              <w:rPr>
                <w:b/>
              </w:rPr>
            </w:pPr>
            <w:r w:rsidRPr="006C6192">
              <w:rPr>
                <w:b/>
              </w:rPr>
              <w:t>BAŞARILI</w:t>
            </w:r>
          </w:p>
        </w:tc>
        <w:tc>
          <w:tcPr>
            <w:tcW w:w="2158" w:type="dxa"/>
          </w:tcPr>
          <w:p w14:paraId="18671F0B" w14:textId="77777777" w:rsidR="005B5445" w:rsidRPr="006C6192" w:rsidRDefault="005B5445" w:rsidP="00124140">
            <w:pPr>
              <w:jc w:val="center"/>
              <w:rPr>
                <w:b/>
              </w:rPr>
            </w:pPr>
            <w:r w:rsidRPr="006C6192">
              <w:rPr>
                <w:b/>
              </w:rPr>
              <w:t>BAŞARISIZ</w:t>
            </w:r>
          </w:p>
        </w:tc>
      </w:tr>
      <w:tr w:rsidR="005B5445" w:rsidRPr="00834F92" w14:paraId="75554B95" w14:textId="77777777" w:rsidTr="00195610">
        <w:tc>
          <w:tcPr>
            <w:tcW w:w="4644" w:type="dxa"/>
          </w:tcPr>
          <w:p w14:paraId="7DD58F12" w14:textId="77777777" w:rsidR="005B5445" w:rsidRPr="006C6192" w:rsidRDefault="005B5445" w:rsidP="00195610">
            <w:r w:rsidRPr="006C6192">
              <w:t>Mesleki Bilgisi</w:t>
            </w:r>
          </w:p>
        </w:tc>
        <w:tc>
          <w:tcPr>
            <w:tcW w:w="2410" w:type="dxa"/>
          </w:tcPr>
          <w:p w14:paraId="04DEAEE3" w14:textId="77777777" w:rsidR="005B5445" w:rsidRPr="006C6192" w:rsidRDefault="005B5445" w:rsidP="00195610"/>
        </w:tc>
        <w:tc>
          <w:tcPr>
            <w:tcW w:w="2158" w:type="dxa"/>
          </w:tcPr>
          <w:p w14:paraId="6DE7EBFD" w14:textId="77777777" w:rsidR="005B5445" w:rsidRPr="006C6192" w:rsidRDefault="005B5445" w:rsidP="00195610"/>
        </w:tc>
      </w:tr>
      <w:tr w:rsidR="005B5445" w:rsidRPr="00834F92" w14:paraId="6E81D770" w14:textId="77777777" w:rsidTr="00195610">
        <w:tc>
          <w:tcPr>
            <w:tcW w:w="4644" w:type="dxa"/>
          </w:tcPr>
          <w:p w14:paraId="64418AF0" w14:textId="77777777" w:rsidR="005B5445" w:rsidRPr="006C6192" w:rsidRDefault="005B5445" w:rsidP="00195610">
            <w:r w:rsidRPr="006C6192">
              <w:t>Mesleki Becerisi</w:t>
            </w:r>
          </w:p>
        </w:tc>
        <w:tc>
          <w:tcPr>
            <w:tcW w:w="2410" w:type="dxa"/>
          </w:tcPr>
          <w:p w14:paraId="417C041C" w14:textId="77777777" w:rsidR="005B5445" w:rsidRPr="006C6192" w:rsidRDefault="005B5445" w:rsidP="00195610"/>
        </w:tc>
        <w:tc>
          <w:tcPr>
            <w:tcW w:w="2158" w:type="dxa"/>
          </w:tcPr>
          <w:p w14:paraId="4DB687BA" w14:textId="77777777" w:rsidR="005B5445" w:rsidRPr="006C6192" w:rsidRDefault="005B5445" w:rsidP="00195610"/>
        </w:tc>
      </w:tr>
      <w:tr w:rsidR="005B5445" w:rsidRPr="00834F92" w14:paraId="3B819725" w14:textId="77777777" w:rsidTr="00195610">
        <w:tc>
          <w:tcPr>
            <w:tcW w:w="4644" w:type="dxa"/>
          </w:tcPr>
          <w:p w14:paraId="0632E0F9" w14:textId="77777777" w:rsidR="005B5445" w:rsidRPr="006C6192" w:rsidRDefault="005B5445" w:rsidP="00195610">
            <w:r w:rsidRPr="006C6192">
              <w:t>İletişim Becerisi</w:t>
            </w:r>
          </w:p>
        </w:tc>
        <w:tc>
          <w:tcPr>
            <w:tcW w:w="2410" w:type="dxa"/>
          </w:tcPr>
          <w:p w14:paraId="68ED588B" w14:textId="77777777" w:rsidR="005B5445" w:rsidRPr="006C6192" w:rsidRDefault="005B5445" w:rsidP="00195610"/>
        </w:tc>
        <w:tc>
          <w:tcPr>
            <w:tcW w:w="2158" w:type="dxa"/>
          </w:tcPr>
          <w:p w14:paraId="746AAD27" w14:textId="77777777" w:rsidR="005B5445" w:rsidRPr="006C6192" w:rsidRDefault="005B5445" w:rsidP="00195610"/>
        </w:tc>
      </w:tr>
      <w:tr w:rsidR="005B5445" w:rsidRPr="00834F92" w14:paraId="1A593350" w14:textId="77777777" w:rsidTr="00195610">
        <w:tc>
          <w:tcPr>
            <w:tcW w:w="4644" w:type="dxa"/>
          </w:tcPr>
          <w:p w14:paraId="75904885" w14:textId="77777777" w:rsidR="005B5445" w:rsidRPr="006C6192" w:rsidRDefault="005B5445" w:rsidP="00195610">
            <w:r w:rsidRPr="006C6192">
              <w:t>Ekip Çalışmasına Yatkınlığı</w:t>
            </w:r>
          </w:p>
        </w:tc>
        <w:tc>
          <w:tcPr>
            <w:tcW w:w="2410" w:type="dxa"/>
          </w:tcPr>
          <w:p w14:paraId="3B3B0D9A" w14:textId="77777777" w:rsidR="005B5445" w:rsidRPr="006C6192" w:rsidRDefault="005B5445" w:rsidP="00195610"/>
        </w:tc>
        <w:tc>
          <w:tcPr>
            <w:tcW w:w="2158" w:type="dxa"/>
          </w:tcPr>
          <w:p w14:paraId="6385AD60" w14:textId="77777777" w:rsidR="005B5445" w:rsidRPr="006C6192" w:rsidRDefault="005B5445" w:rsidP="00195610"/>
        </w:tc>
      </w:tr>
      <w:tr w:rsidR="005B5445" w:rsidRPr="00834F92" w14:paraId="6F57F8DA" w14:textId="77777777" w:rsidTr="00195610">
        <w:tc>
          <w:tcPr>
            <w:tcW w:w="4644" w:type="dxa"/>
          </w:tcPr>
          <w:p w14:paraId="6B124C11" w14:textId="77777777" w:rsidR="005B5445" w:rsidRPr="006C6192" w:rsidRDefault="005B5445" w:rsidP="00195610">
            <w:r w:rsidRPr="006C6192">
              <w:t>Kendini Geliştirme Yeteneği</w:t>
            </w:r>
          </w:p>
        </w:tc>
        <w:tc>
          <w:tcPr>
            <w:tcW w:w="2410" w:type="dxa"/>
          </w:tcPr>
          <w:p w14:paraId="37FD175F" w14:textId="77777777" w:rsidR="005B5445" w:rsidRPr="006C6192" w:rsidRDefault="005B5445" w:rsidP="00195610"/>
        </w:tc>
        <w:tc>
          <w:tcPr>
            <w:tcW w:w="2158" w:type="dxa"/>
          </w:tcPr>
          <w:p w14:paraId="03766045" w14:textId="77777777" w:rsidR="005B5445" w:rsidRPr="006C6192" w:rsidRDefault="005B5445" w:rsidP="00195610"/>
        </w:tc>
      </w:tr>
      <w:tr w:rsidR="005B5445" w:rsidRPr="00834F92" w14:paraId="659FD08C" w14:textId="77777777" w:rsidTr="00195610">
        <w:tc>
          <w:tcPr>
            <w:tcW w:w="4644" w:type="dxa"/>
          </w:tcPr>
          <w:p w14:paraId="1CF2AF78" w14:textId="77777777" w:rsidR="005B5445" w:rsidRPr="006C6192" w:rsidRDefault="005B5445" w:rsidP="00195610">
            <w:r w:rsidRPr="006C6192">
              <w:t>Temsil Yeteneği</w:t>
            </w:r>
          </w:p>
        </w:tc>
        <w:tc>
          <w:tcPr>
            <w:tcW w:w="2410" w:type="dxa"/>
          </w:tcPr>
          <w:p w14:paraId="25425434" w14:textId="77777777" w:rsidR="005B5445" w:rsidRPr="006C6192" w:rsidRDefault="005B5445" w:rsidP="00195610"/>
        </w:tc>
        <w:tc>
          <w:tcPr>
            <w:tcW w:w="2158" w:type="dxa"/>
          </w:tcPr>
          <w:p w14:paraId="7CA51EE9" w14:textId="77777777" w:rsidR="005B5445" w:rsidRPr="006C6192" w:rsidRDefault="005B5445" w:rsidP="00195610"/>
        </w:tc>
      </w:tr>
      <w:tr w:rsidR="005B5445" w:rsidRPr="00834F92" w14:paraId="2D3E11A9" w14:textId="77777777" w:rsidTr="00195610">
        <w:tc>
          <w:tcPr>
            <w:tcW w:w="4644" w:type="dxa"/>
          </w:tcPr>
          <w:p w14:paraId="3F106719" w14:textId="77777777" w:rsidR="005B5445" w:rsidRPr="006C6192" w:rsidRDefault="005B5445" w:rsidP="00195610">
            <w:r w:rsidRPr="006C6192">
              <w:t>Özverili Çalışması</w:t>
            </w:r>
          </w:p>
        </w:tc>
        <w:tc>
          <w:tcPr>
            <w:tcW w:w="2410" w:type="dxa"/>
          </w:tcPr>
          <w:p w14:paraId="734FF48F" w14:textId="77777777" w:rsidR="005B5445" w:rsidRPr="006C6192" w:rsidRDefault="005B5445" w:rsidP="00195610"/>
        </w:tc>
        <w:tc>
          <w:tcPr>
            <w:tcW w:w="2158" w:type="dxa"/>
          </w:tcPr>
          <w:p w14:paraId="5D6600EB" w14:textId="77777777" w:rsidR="005B5445" w:rsidRPr="006C6192" w:rsidRDefault="005B5445" w:rsidP="00195610"/>
        </w:tc>
      </w:tr>
      <w:tr w:rsidR="005B5445" w:rsidRPr="00834F92" w14:paraId="02722200" w14:textId="77777777" w:rsidTr="00195610">
        <w:tc>
          <w:tcPr>
            <w:tcW w:w="4644" w:type="dxa"/>
          </w:tcPr>
          <w:p w14:paraId="41385583" w14:textId="77777777" w:rsidR="005B5445" w:rsidRPr="006C6192" w:rsidRDefault="005B5445" w:rsidP="00195610">
            <w:r w:rsidRPr="006C6192">
              <w:t>Zaman Yönetimi</w:t>
            </w:r>
          </w:p>
        </w:tc>
        <w:tc>
          <w:tcPr>
            <w:tcW w:w="2410" w:type="dxa"/>
          </w:tcPr>
          <w:p w14:paraId="2935699E" w14:textId="77777777" w:rsidR="005B5445" w:rsidRPr="006C6192" w:rsidRDefault="005B5445" w:rsidP="00195610"/>
        </w:tc>
        <w:tc>
          <w:tcPr>
            <w:tcW w:w="2158" w:type="dxa"/>
          </w:tcPr>
          <w:p w14:paraId="0121A2E0" w14:textId="77777777" w:rsidR="005B5445" w:rsidRPr="006C6192" w:rsidRDefault="005B5445" w:rsidP="00195610"/>
        </w:tc>
      </w:tr>
      <w:tr w:rsidR="005B5445" w:rsidRPr="00834F92" w14:paraId="74540006" w14:textId="77777777" w:rsidTr="00195610">
        <w:tc>
          <w:tcPr>
            <w:tcW w:w="4644" w:type="dxa"/>
          </w:tcPr>
          <w:p w14:paraId="6F8F1D6F" w14:textId="77777777" w:rsidR="005B5445" w:rsidRPr="006C6192" w:rsidRDefault="005B5445" w:rsidP="00195610">
            <w:r w:rsidRPr="006C6192">
              <w:t>İş Disiplini</w:t>
            </w:r>
          </w:p>
        </w:tc>
        <w:tc>
          <w:tcPr>
            <w:tcW w:w="2410" w:type="dxa"/>
          </w:tcPr>
          <w:p w14:paraId="606922F1" w14:textId="77777777" w:rsidR="005B5445" w:rsidRPr="006C6192" w:rsidRDefault="005B5445" w:rsidP="00195610"/>
        </w:tc>
        <w:tc>
          <w:tcPr>
            <w:tcW w:w="2158" w:type="dxa"/>
          </w:tcPr>
          <w:p w14:paraId="3C6E738F" w14:textId="77777777" w:rsidR="005B5445" w:rsidRPr="006C6192" w:rsidRDefault="005B5445" w:rsidP="00195610"/>
        </w:tc>
      </w:tr>
      <w:tr w:rsidR="005B5445" w:rsidRPr="00834F92" w14:paraId="6DA855CF" w14:textId="77777777" w:rsidTr="00195610">
        <w:tc>
          <w:tcPr>
            <w:tcW w:w="4644" w:type="dxa"/>
          </w:tcPr>
          <w:p w14:paraId="5591E688" w14:textId="77777777" w:rsidR="005B5445" w:rsidRPr="006C6192" w:rsidRDefault="005B5445" w:rsidP="00195610">
            <w:r w:rsidRPr="006C6192">
              <w:t>Kurallara Uyumu</w:t>
            </w:r>
          </w:p>
        </w:tc>
        <w:tc>
          <w:tcPr>
            <w:tcW w:w="2410" w:type="dxa"/>
          </w:tcPr>
          <w:p w14:paraId="5945CF17" w14:textId="77777777" w:rsidR="005B5445" w:rsidRPr="006C6192" w:rsidRDefault="005B5445" w:rsidP="00195610"/>
        </w:tc>
        <w:tc>
          <w:tcPr>
            <w:tcW w:w="2158" w:type="dxa"/>
          </w:tcPr>
          <w:p w14:paraId="66267D78" w14:textId="77777777" w:rsidR="005B5445" w:rsidRPr="006C6192" w:rsidRDefault="005B5445" w:rsidP="00195610"/>
        </w:tc>
      </w:tr>
      <w:tr w:rsidR="005B5445" w:rsidRPr="00834F92" w14:paraId="4AA79310" w14:textId="77777777" w:rsidTr="00195610">
        <w:tc>
          <w:tcPr>
            <w:tcW w:w="9212" w:type="dxa"/>
            <w:gridSpan w:val="3"/>
          </w:tcPr>
          <w:p w14:paraId="6DF0D1A5" w14:textId="77777777" w:rsidR="005B5445" w:rsidRPr="006C6192" w:rsidRDefault="005B5445" w:rsidP="00195610">
            <w:pPr>
              <w:tabs>
                <w:tab w:val="left" w:pos="2655"/>
              </w:tabs>
              <w:jc w:val="both"/>
              <w:rPr>
                <w:b/>
              </w:rPr>
            </w:pPr>
            <w:r w:rsidRPr="006C6192">
              <w:rPr>
                <w:b/>
              </w:rPr>
              <w:t>AŞAĞIDAKİ BÖLÜMLERİ AÇIKLAYICI ŞEKİLDE YAZMANIZI RİCA EDERİZ.</w:t>
            </w:r>
          </w:p>
        </w:tc>
      </w:tr>
      <w:tr w:rsidR="005B5445" w:rsidRPr="00834F92" w14:paraId="3FE9DADF" w14:textId="77777777" w:rsidTr="00195610">
        <w:trPr>
          <w:trHeight w:val="404"/>
        </w:trPr>
        <w:tc>
          <w:tcPr>
            <w:tcW w:w="4644" w:type="dxa"/>
          </w:tcPr>
          <w:p w14:paraId="19C1AADA" w14:textId="77777777" w:rsidR="005B5445" w:rsidRPr="006C6192" w:rsidRDefault="005B5445" w:rsidP="00195610">
            <w:pPr>
              <w:pStyle w:val="Default"/>
              <w:rPr>
                <w:color w:val="auto"/>
                <w:sz w:val="22"/>
                <w:szCs w:val="22"/>
              </w:rPr>
            </w:pPr>
            <w:r w:rsidRPr="006C6192">
              <w:rPr>
                <w:color w:val="auto"/>
                <w:sz w:val="22"/>
                <w:szCs w:val="22"/>
              </w:rPr>
              <w:t xml:space="preserve">Öğrencinin en güçlü yönleri nelerdir? </w:t>
            </w:r>
          </w:p>
        </w:tc>
        <w:tc>
          <w:tcPr>
            <w:tcW w:w="4568" w:type="dxa"/>
            <w:gridSpan w:val="2"/>
          </w:tcPr>
          <w:p w14:paraId="35C41F19" w14:textId="77777777" w:rsidR="005B5445" w:rsidRPr="006C6192" w:rsidRDefault="005B5445" w:rsidP="00195610"/>
        </w:tc>
      </w:tr>
      <w:tr w:rsidR="005B5445" w:rsidRPr="00834F92" w14:paraId="6EE6845E" w14:textId="77777777" w:rsidTr="00195610">
        <w:trPr>
          <w:trHeight w:val="423"/>
        </w:trPr>
        <w:tc>
          <w:tcPr>
            <w:tcW w:w="4644" w:type="dxa"/>
          </w:tcPr>
          <w:p w14:paraId="097E8038" w14:textId="77777777" w:rsidR="005B5445" w:rsidRPr="006C6192" w:rsidRDefault="005B5445" w:rsidP="00195610">
            <w:pPr>
              <w:pStyle w:val="Default"/>
              <w:rPr>
                <w:color w:val="auto"/>
                <w:sz w:val="22"/>
                <w:szCs w:val="22"/>
              </w:rPr>
            </w:pPr>
            <w:r w:rsidRPr="006C6192">
              <w:rPr>
                <w:color w:val="auto"/>
                <w:sz w:val="22"/>
                <w:szCs w:val="22"/>
              </w:rPr>
              <w:t xml:space="preserve">Öğrencinin eksik bulduğunuz yönleri nelerdir? </w:t>
            </w:r>
          </w:p>
        </w:tc>
        <w:tc>
          <w:tcPr>
            <w:tcW w:w="4568" w:type="dxa"/>
            <w:gridSpan w:val="2"/>
          </w:tcPr>
          <w:p w14:paraId="5509AAB3" w14:textId="77777777" w:rsidR="005B5445" w:rsidRPr="006C6192" w:rsidRDefault="005B5445" w:rsidP="00195610"/>
        </w:tc>
      </w:tr>
      <w:tr w:rsidR="005B5445" w:rsidRPr="00834F92" w14:paraId="02D5A001" w14:textId="77777777" w:rsidTr="00195610">
        <w:tc>
          <w:tcPr>
            <w:tcW w:w="4644" w:type="dxa"/>
          </w:tcPr>
          <w:p w14:paraId="1C710735" w14:textId="77777777" w:rsidR="005B5445" w:rsidRPr="006C6192" w:rsidRDefault="005B5445" w:rsidP="00FA3E63">
            <w:pPr>
              <w:pStyle w:val="Default"/>
              <w:rPr>
                <w:color w:val="auto"/>
                <w:sz w:val="22"/>
                <w:szCs w:val="22"/>
              </w:rPr>
            </w:pPr>
            <w:r w:rsidRPr="006C6192">
              <w:rPr>
                <w:color w:val="auto"/>
                <w:sz w:val="22"/>
                <w:szCs w:val="22"/>
              </w:rPr>
              <w:t xml:space="preserve">Öğrencinin </w:t>
            </w:r>
            <w:r w:rsidR="00FA3E63" w:rsidRPr="006C6192">
              <w:rPr>
                <w:color w:val="auto"/>
                <w:sz w:val="22"/>
                <w:szCs w:val="22"/>
              </w:rPr>
              <w:t xml:space="preserve">MYO’da </w:t>
            </w:r>
            <w:r w:rsidRPr="006C6192">
              <w:rPr>
                <w:color w:val="auto"/>
                <w:sz w:val="22"/>
                <w:szCs w:val="22"/>
              </w:rPr>
              <w:t xml:space="preserve">aldığı eğitim-öğretimin kalitesi konusunda genel görüşünüzü belirtiniz. </w:t>
            </w:r>
          </w:p>
        </w:tc>
        <w:tc>
          <w:tcPr>
            <w:tcW w:w="4568" w:type="dxa"/>
            <w:gridSpan w:val="2"/>
          </w:tcPr>
          <w:p w14:paraId="372E35E0" w14:textId="77777777" w:rsidR="005B5445" w:rsidRPr="006C6192" w:rsidRDefault="005B5445" w:rsidP="00195610"/>
        </w:tc>
      </w:tr>
      <w:tr w:rsidR="005B5445" w:rsidRPr="00834F92" w14:paraId="3EA296A0" w14:textId="77777777" w:rsidTr="00195610">
        <w:tc>
          <w:tcPr>
            <w:tcW w:w="4644" w:type="dxa"/>
          </w:tcPr>
          <w:p w14:paraId="586800BB" w14:textId="77777777" w:rsidR="005B5445" w:rsidRPr="006C6192" w:rsidRDefault="005B5445" w:rsidP="00195610">
            <w:pPr>
              <w:pStyle w:val="Default"/>
              <w:rPr>
                <w:color w:val="auto"/>
                <w:sz w:val="22"/>
                <w:szCs w:val="22"/>
              </w:rPr>
            </w:pPr>
            <w:r w:rsidRPr="006C6192">
              <w:rPr>
                <w:color w:val="auto"/>
                <w:sz w:val="22"/>
                <w:szCs w:val="22"/>
              </w:rPr>
              <w:t xml:space="preserve">Bu öğrenciyi mezuniyetten sonra istihdam etmeyi düşünür müsünüz? </w:t>
            </w:r>
          </w:p>
        </w:tc>
        <w:tc>
          <w:tcPr>
            <w:tcW w:w="4568" w:type="dxa"/>
            <w:gridSpan w:val="2"/>
          </w:tcPr>
          <w:p w14:paraId="28F0F2E2" w14:textId="77777777" w:rsidR="005B5445" w:rsidRPr="006C6192" w:rsidRDefault="005B5445" w:rsidP="00195610"/>
        </w:tc>
      </w:tr>
      <w:tr w:rsidR="005B5445" w:rsidRPr="00834F92" w14:paraId="717E5ED6" w14:textId="77777777" w:rsidTr="00195610">
        <w:tc>
          <w:tcPr>
            <w:tcW w:w="4644" w:type="dxa"/>
          </w:tcPr>
          <w:p w14:paraId="7E795FBF" w14:textId="77777777" w:rsidR="005B5445" w:rsidRPr="006C6192" w:rsidRDefault="005B5445" w:rsidP="00195610">
            <w:pPr>
              <w:pStyle w:val="Default"/>
              <w:rPr>
                <w:color w:val="auto"/>
                <w:sz w:val="22"/>
                <w:szCs w:val="22"/>
              </w:rPr>
            </w:pPr>
            <w:r w:rsidRPr="006C6192">
              <w:rPr>
                <w:color w:val="auto"/>
                <w:sz w:val="22"/>
                <w:szCs w:val="22"/>
              </w:rPr>
              <w:t xml:space="preserve">Öğrencilerin daha iyi yetişebilmeleri için ek önerileriniz varsa lütfen belirtiniz. </w:t>
            </w:r>
          </w:p>
        </w:tc>
        <w:tc>
          <w:tcPr>
            <w:tcW w:w="4568" w:type="dxa"/>
            <w:gridSpan w:val="2"/>
          </w:tcPr>
          <w:p w14:paraId="115B2A9C" w14:textId="77777777" w:rsidR="005B5445" w:rsidRPr="006C6192" w:rsidRDefault="005B5445" w:rsidP="00195610"/>
        </w:tc>
      </w:tr>
    </w:tbl>
    <w:p w14:paraId="1809327A" w14:textId="77777777" w:rsidR="005B5445" w:rsidRPr="002C71D7" w:rsidRDefault="005B5445" w:rsidP="005B5445">
      <w:pPr>
        <w:rPr>
          <w:sz w:val="20"/>
          <w:szCs w:val="20"/>
        </w:rPr>
      </w:pPr>
    </w:p>
    <w:p w14:paraId="33E23A2D" w14:textId="77777777" w:rsidR="005B5445" w:rsidRPr="002C71D7" w:rsidRDefault="005B5445" w:rsidP="005B5445">
      <w:pPr>
        <w:rPr>
          <w:b/>
          <w:sz w:val="20"/>
          <w:szCs w:val="20"/>
        </w:rPr>
      </w:pPr>
      <w:r w:rsidRPr="002C71D7">
        <w:rPr>
          <w:b/>
          <w:sz w:val="20"/>
          <w:szCs w:val="20"/>
        </w:rPr>
        <w:t>STAJ YERİ BİLGİLERİ</w:t>
      </w:r>
    </w:p>
    <w:tbl>
      <w:tblPr>
        <w:tblStyle w:val="TabloKlavuzu"/>
        <w:tblW w:w="0" w:type="auto"/>
        <w:tblLook w:val="04A0" w:firstRow="1" w:lastRow="0" w:firstColumn="1" w:lastColumn="0" w:noHBand="0" w:noVBand="1"/>
      </w:tblPr>
      <w:tblGrid>
        <w:gridCol w:w="4540"/>
        <w:gridCol w:w="4524"/>
      </w:tblGrid>
      <w:tr w:rsidR="005B5445" w:rsidRPr="002C71D7" w14:paraId="3F588FBD" w14:textId="77777777" w:rsidTr="00195610">
        <w:tc>
          <w:tcPr>
            <w:tcW w:w="4606" w:type="dxa"/>
          </w:tcPr>
          <w:p w14:paraId="08DEB19C" w14:textId="77777777" w:rsidR="005B5445" w:rsidRPr="002C71D7" w:rsidRDefault="005B5445" w:rsidP="00195610">
            <w:pPr>
              <w:rPr>
                <w:sz w:val="20"/>
                <w:szCs w:val="20"/>
              </w:rPr>
            </w:pPr>
            <w:r w:rsidRPr="002C71D7">
              <w:rPr>
                <w:sz w:val="20"/>
                <w:szCs w:val="20"/>
              </w:rPr>
              <w:t>ADI</w:t>
            </w:r>
          </w:p>
        </w:tc>
        <w:tc>
          <w:tcPr>
            <w:tcW w:w="4606" w:type="dxa"/>
          </w:tcPr>
          <w:p w14:paraId="6250584E" w14:textId="77777777" w:rsidR="005B5445" w:rsidRPr="002C71D7" w:rsidRDefault="005B5445" w:rsidP="00195610">
            <w:pPr>
              <w:rPr>
                <w:sz w:val="20"/>
                <w:szCs w:val="20"/>
              </w:rPr>
            </w:pPr>
          </w:p>
        </w:tc>
      </w:tr>
      <w:tr w:rsidR="005B5445" w:rsidRPr="002C71D7" w14:paraId="74A6A32D" w14:textId="77777777" w:rsidTr="00195610">
        <w:tc>
          <w:tcPr>
            <w:tcW w:w="4606" w:type="dxa"/>
          </w:tcPr>
          <w:p w14:paraId="438F129D" w14:textId="77777777" w:rsidR="005B5445" w:rsidRPr="002C71D7" w:rsidRDefault="005B5445" w:rsidP="00195610">
            <w:pPr>
              <w:rPr>
                <w:sz w:val="20"/>
                <w:szCs w:val="20"/>
              </w:rPr>
            </w:pPr>
            <w:r w:rsidRPr="002C71D7">
              <w:rPr>
                <w:sz w:val="20"/>
                <w:szCs w:val="20"/>
              </w:rPr>
              <w:t>ADRESİ</w:t>
            </w:r>
          </w:p>
        </w:tc>
        <w:tc>
          <w:tcPr>
            <w:tcW w:w="4606" w:type="dxa"/>
          </w:tcPr>
          <w:p w14:paraId="62C9D96A" w14:textId="77777777" w:rsidR="005B5445" w:rsidRPr="002C71D7" w:rsidRDefault="005B5445" w:rsidP="00195610">
            <w:pPr>
              <w:rPr>
                <w:sz w:val="20"/>
                <w:szCs w:val="20"/>
              </w:rPr>
            </w:pPr>
          </w:p>
        </w:tc>
      </w:tr>
      <w:tr w:rsidR="005B5445" w:rsidRPr="002C71D7" w14:paraId="48492A99" w14:textId="77777777" w:rsidTr="00195610">
        <w:tc>
          <w:tcPr>
            <w:tcW w:w="4606" w:type="dxa"/>
          </w:tcPr>
          <w:p w14:paraId="37CEF63A" w14:textId="77777777" w:rsidR="005B5445" w:rsidRPr="002C71D7" w:rsidRDefault="005B5445" w:rsidP="00195610">
            <w:pPr>
              <w:rPr>
                <w:sz w:val="20"/>
                <w:szCs w:val="20"/>
              </w:rPr>
            </w:pPr>
            <w:r w:rsidRPr="002C71D7">
              <w:rPr>
                <w:sz w:val="20"/>
                <w:szCs w:val="20"/>
              </w:rPr>
              <w:t>TELEFON / FAKS</w:t>
            </w:r>
          </w:p>
        </w:tc>
        <w:tc>
          <w:tcPr>
            <w:tcW w:w="4606" w:type="dxa"/>
          </w:tcPr>
          <w:p w14:paraId="19C8D2BC" w14:textId="77777777" w:rsidR="005B5445" w:rsidRPr="002C71D7" w:rsidRDefault="005B5445" w:rsidP="00195610">
            <w:pPr>
              <w:rPr>
                <w:sz w:val="20"/>
                <w:szCs w:val="20"/>
              </w:rPr>
            </w:pPr>
          </w:p>
        </w:tc>
      </w:tr>
      <w:tr w:rsidR="005B5445" w:rsidRPr="002C71D7" w14:paraId="42B72EB3" w14:textId="77777777" w:rsidTr="00195610">
        <w:tc>
          <w:tcPr>
            <w:tcW w:w="4606" w:type="dxa"/>
          </w:tcPr>
          <w:p w14:paraId="39F4012E" w14:textId="77777777" w:rsidR="005B5445" w:rsidRPr="002C71D7" w:rsidRDefault="005B5445" w:rsidP="00195610">
            <w:pPr>
              <w:rPr>
                <w:sz w:val="20"/>
                <w:szCs w:val="20"/>
              </w:rPr>
            </w:pPr>
            <w:r w:rsidRPr="002C71D7">
              <w:rPr>
                <w:sz w:val="20"/>
                <w:szCs w:val="20"/>
              </w:rPr>
              <w:t>E-MAIL</w:t>
            </w:r>
          </w:p>
        </w:tc>
        <w:tc>
          <w:tcPr>
            <w:tcW w:w="4606" w:type="dxa"/>
          </w:tcPr>
          <w:p w14:paraId="60DE1421" w14:textId="77777777" w:rsidR="005B5445" w:rsidRPr="002C71D7" w:rsidRDefault="005B5445" w:rsidP="00195610">
            <w:pPr>
              <w:rPr>
                <w:sz w:val="20"/>
                <w:szCs w:val="20"/>
              </w:rPr>
            </w:pPr>
          </w:p>
        </w:tc>
      </w:tr>
    </w:tbl>
    <w:p w14:paraId="08875469" w14:textId="77777777" w:rsidR="005B5445" w:rsidRPr="002C71D7" w:rsidRDefault="005B5445" w:rsidP="005B5445">
      <w:pPr>
        <w:rPr>
          <w:b/>
          <w:sz w:val="20"/>
          <w:szCs w:val="20"/>
        </w:rPr>
      </w:pPr>
    </w:p>
    <w:p w14:paraId="4ABDE948" w14:textId="77777777" w:rsidR="005B5445" w:rsidRPr="002C71D7" w:rsidRDefault="005B5445" w:rsidP="005B5445">
      <w:pPr>
        <w:rPr>
          <w:b/>
          <w:sz w:val="20"/>
          <w:szCs w:val="20"/>
        </w:rPr>
      </w:pPr>
      <w:r w:rsidRPr="002C71D7">
        <w:rPr>
          <w:b/>
          <w:sz w:val="20"/>
          <w:szCs w:val="20"/>
        </w:rPr>
        <w:t>KURUM/KURULUŞUN STAJDAN SORUMLU PERSONELİNİN</w:t>
      </w:r>
    </w:p>
    <w:tbl>
      <w:tblPr>
        <w:tblStyle w:val="TabloKlavuzu"/>
        <w:tblW w:w="0" w:type="auto"/>
        <w:tblLook w:val="04A0" w:firstRow="1" w:lastRow="0" w:firstColumn="1" w:lastColumn="0" w:noHBand="0" w:noVBand="1"/>
      </w:tblPr>
      <w:tblGrid>
        <w:gridCol w:w="4538"/>
        <w:gridCol w:w="4526"/>
      </w:tblGrid>
      <w:tr w:rsidR="005B5445" w:rsidRPr="002C71D7" w14:paraId="2B20F9CD" w14:textId="77777777" w:rsidTr="00195610">
        <w:tc>
          <w:tcPr>
            <w:tcW w:w="4606" w:type="dxa"/>
          </w:tcPr>
          <w:p w14:paraId="72AB3E47" w14:textId="77777777" w:rsidR="005B5445" w:rsidRPr="002C71D7" w:rsidRDefault="005B5445" w:rsidP="00195610">
            <w:pPr>
              <w:rPr>
                <w:sz w:val="20"/>
                <w:szCs w:val="20"/>
              </w:rPr>
            </w:pPr>
            <w:r w:rsidRPr="002C71D7">
              <w:rPr>
                <w:sz w:val="20"/>
                <w:szCs w:val="20"/>
              </w:rPr>
              <w:t>ADI-SOYADI</w:t>
            </w:r>
          </w:p>
        </w:tc>
        <w:tc>
          <w:tcPr>
            <w:tcW w:w="4606" w:type="dxa"/>
          </w:tcPr>
          <w:p w14:paraId="2E8122CE" w14:textId="77777777" w:rsidR="005B5445" w:rsidRPr="002C71D7" w:rsidRDefault="005B5445" w:rsidP="00195610">
            <w:pPr>
              <w:rPr>
                <w:sz w:val="20"/>
                <w:szCs w:val="20"/>
              </w:rPr>
            </w:pPr>
          </w:p>
        </w:tc>
      </w:tr>
      <w:tr w:rsidR="005B5445" w:rsidRPr="002C71D7" w14:paraId="3E08BDA9" w14:textId="77777777" w:rsidTr="00195610">
        <w:tc>
          <w:tcPr>
            <w:tcW w:w="4606" w:type="dxa"/>
          </w:tcPr>
          <w:p w14:paraId="2B1BF375" w14:textId="77777777" w:rsidR="005B5445" w:rsidRPr="002C71D7" w:rsidRDefault="005B5445" w:rsidP="00195610">
            <w:pPr>
              <w:rPr>
                <w:sz w:val="20"/>
                <w:szCs w:val="20"/>
              </w:rPr>
            </w:pPr>
            <w:r w:rsidRPr="002C71D7">
              <w:rPr>
                <w:sz w:val="20"/>
                <w:szCs w:val="20"/>
              </w:rPr>
              <w:t>ÜNVANI</w:t>
            </w:r>
          </w:p>
        </w:tc>
        <w:tc>
          <w:tcPr>
            <w:tcW w:w="4606" w:type="dxa"/>
          </w:tcPr>
          <w:p w14:paraId="6A579C01" w14:textId="77777777" w:rsidR="005B5445" w:rsidRPr="002C71D7" w:rsidRDefault="005B5445" w:rsidP="00195610">
            <w:pPr>
              <w:rPr>
                <w:sz w:val="20"/>
                <w:szCs w:val="20"/>
              </w:rPr>
            </w:pPr>
          </w:p>
        </w:tc>
      </w:tr>
      <w:tr w:rsidR="005B5445" w:rsidRPr="002C71D7" w14:paraId="32323803" w14:textId="77777777" w:rsidTr="00195610">
        <w:trPr>
          <w:trHeight w:val="972"/>
        </w:trPr>
        <w:tc>
          <w:tcPr>
            <w:tcW w:w="4606" w:type="dxa"/>
          </w:tcPr>
          <w:p w14:paraId="7060DA6D" w14:textId="77777777" w:rsidR="005B5445" w:rsidRPr="002C71D7" w:rsidRDefault="005B5445" w:rsidP="00195610">
            <w:pPr>
              <w:rPr>
                <w:sz w:val="20"/>
                <w:szCs w:val="20"/>
              </w:rPr>
            </w:pPr>
            <w:r w:rsidRPr="002C71D7">
              <w:rPr>
                <w:sz w:val="20"/>
                <w:szCs w:val="20"/>
              </w:rPr>
              <w:t>İMZA - MÜHÜR</w:t>
            </w:r>
          </w:p>
        </w:tc>
        <w:tc>
          <w:tcPr>
            <w:tcW w:w="4606" w:type="dxa"/>
          </w:tcPr>
          <w:p w14:paraId="4EA8863A" w14:textId="77777777" w:rsidR="005B5445" w:rsidRPr="002C71D7" w:rsidRDefault="005B5445" w:rsidP="00195610">
            <w:pPr>
              <w:rPr>
                <w:sz w:val="20"/>
                <w:szCs w:val="20"/>
              </w:rPr>
            </w:pPr>
          </w:p>
        </w:tc>
      </w:tr>
    </w:tbl>
    <w:p w14:paraId="4B9B95DE" w14:textId="77777777" w:rsidR="005B5445" w:rsidRPr="002C71D7" w:rsidRDefault="005B5445" w:rsidP="005B5445">
      <w:pPr>
        <w:rPr>
          <w:i/>
          <w:sz w:val="20"/>
          <w:szCs w:val="20"/>
        </w:rPr>
      </w:pPr>
      <w:r w:rsidRPr="002C71D7">
        <w:rPr>
          <w:bCs/>
          <w:i/>
          <w:sz w:val="18"/>
          <w:szCs w:val="18"/>
        </w:rPr>
        <w:t>Bu Bölümler Kurum/Kuruluş Yetkilileri Tarafından Doldurulacaktır.</w:t>
      </w:r>
    </w:p>
    <w:p w14:paraId="2AD14A21" w14:textId="77777777" w:rsidR="005B5445" w:rsidRPr="002C71D7" w:rsidRDefault="005B5445" w:rsidP="005B5445">
      <w:pPr>
        <w:rPr>
          <w:sz w:val="20"/>
          <w:szCs w:val="20"/>
        </w:rPr>
      </w:pPr>
      <w:r w:rsidRPr="002C71D7">
        <w:rPr>
          <w:sz w:val="20"/>
          <w:szCs w:val="20"/>
        </w:rPr>
        <w:t>*Ayırdığınız zaman ve emek için teşekkür ederiz. Lütfen belgeyi öğrenciye kapalı zarfta teslim ediniz.</w:t>
      </w:r>
    </w:p>
    <w:p w14:paraId="043DE4E4" w14:textId="77777777" w:rsidR="002C24F7" w:rsidRDefault="002C24F7" w:rsidP="005B5445">
      <w:pPr>
        <w:pStyle w:val="Default"/>
        <w:jc w:val="center"/>
        <w:rPr>
          <w:rFonts w:asciiTheme="minorHAnsi" w:hAnsiTheme="minorHAnsi"/>
          <w:b/>
          <w:bCs/>
          <w:color w:val="auto"/>
          <w:sz w:val="20"/>
          <w:szCs w:val="20"/>
        </w:rPr>
      </w:pPr>
    </w:p>
    <w:p w14:paraId="1349BD23" w14:textId="5A3DAE4E" w:rsidR="002C24F7" w:rsidRDefault="002C24F7" w:rsidP="005B5445">
      <w:pPr>
        <w:pStyle w:val="Default"/>
        <w:jc w:val="center"/>
        <w:rPr>
          <w:rFonts w:asciiTheme="minorHAnsi" w:hAnsiTheme="minorHAnsi"/>
          <w:b/>
          <w:bCs/>
          <w:color w:val="auto"/>
          <w:sz w:val="20"/>
          <w:szCs w:val="20"/>
        </w:rPr>
      </w:pPr>
    </w:p>
    <w:p w14:paraId="0B54C2F4" w14:textId="4DC7B6B3" w:rsidR="006B2675" w:rsidRDefault="006B2675" w:rsidP="005B5445">
      <w:pPr>
        <w:pStyle w:val="Default"/>
        <w:jc w:val="center"/>
        <w:rPr>
          <w:rFonts w:asciiTheme="minorHAnsi" w:hAnsiTheme="minorHAnsi"/>
          <w:b/>
          <w:bCs/>
          <w:color w:val="auto"/>
          <w:sz w:val="20"/>
          <w:szCs w:val="20"/>
        </w:rPr>
      </w:pPr>
    </w:p>
    <w:p w14:paraId="01B8C361" w14:textId="282C0541" w:rsidR="006B2675" w:rsidRDefault="006B2675" w:rsidP="005B5445">
      <w:pPr>
        <w:pStyle w:val="Default"/>
        <w:jc w:val="center"/>
        <w:rPr>
          <w:rFonts w:asciiTheme="minorHAnsi" w:hAnsiTheme="minorHAnsi"/>
          <w:b/>
          <w:bCs/>
          <w:color w:val="auto"/>
          <w:sz w:val="20"/>
          <w:szCs w:val="20"/>
        </w:rPr>
      </w:pPr>
    </w:p>
    <w:p w14:paraId="3BD25E1D" w14:textId="77777777" w:rsidR="006B2675" w:rsidRDefault="006B2675" w:rsidP="005B5445">
      <w:pPr>
        <w:pStyle w:val="Default"/>
        <w:jc w:val="center"/>
        <w:rPr>
          <w:rFonts w:asciiTheme="minorHAnsi" w:hAnsiTheme="minorHAnsi"/>
          <w:b/>
          <w:bCs/>
          <w:color w:val="auto"/>
          <w:sz w:val="20"/>
          <w:szCs w:val="20"/>
        </w:rPr>
      </w:pPr>
    </w:p>
    <w:p w14:paraId="55E3E0BD" w14:textId="5582BAEB"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lastRenderedPageBreak/>
        <w:t>IZMIR DEMOCRACY UNIVERSITY</w:t>
      </w:r>
    </w:p>
    <w:p w14:paraId="7980288F" w14:textId="77777777" w:rsidR="00834F92" w:rsidRDefault="00152ECC"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VOCATIONAL SCHOOL</w:t>
      </w:r>
      <w:r w:rsidR="00FA3E63" w:rsidRPr="002C71D7">
        <w:rPr>
          <w:rFonts w:asciiTheme="minorHAnsi" w:hAnsiTheme="minorHAnsi"/>
          <w:b/>
          <w:bCs/>
          <w:color w:val="auto"/>
          <w:sz w:val="20"/>
          <w:szCs w:val="20"/>
        </w:rPr>
        <w:t xml:space="preserve"> PARK AND GARDEN PLANTS DEPARTMENT </w:t>
      </w:r>
    </w:p>
    <w:p w14:paraId="6506F838"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INSTITUTION/ORGANIZATION STUDENT INTERNSHIP EVALUATION FORM (AP-2)</w:t>
      </w:r>
    </w:p>
    <w:p w14:paraId="576D5AFA" w14:textId="77777777" w:rsidR="005B5445" w:rsidRPr="002C71D7" w:rsidRDefault="005B5445" w:rsidP="005B5445">
      <w:pPr>
        <w:pStyle w:val="Default"/>
        <w:rPr>
          <w:rFonts w:asciiTheme="minorHAnsi" w:hAnsiTheme="minorHAnsi"/>
          <w:b/>
          <w:bCs/>
          <w:color w:val="auto"/>
          <w:sz w:val="20"/>
          <w:szCs w:val="20"/>
        </w:rPr>
      </w:pPr>
    </w:p>
    <w:p w14:paraId="19481279" w14:textId="77777777" w:rsidR="005B5445" w:rsidRPr="002C71D7" w:rsidRDefault="005B5445" w:rsidP="005B5445">
      <w:pPr>
        <w:pStyle w:val="Default"/>
        <w:rPr>
          <w:rFonts w:asciiTheme="minorHAnsi" w:hAnsiTheme="minorHAnsi"/>
          <w:b/>
          <w:bCs/>
          <w:color w:val="auto"/>
          <w:sz w:val="20"/>
          <w:szCs w:val="20"/>
        </w:rPr>
      </w:pPr>
      <w:r w:rsidRPr="002C71D7">
        <w:rPr>
          <w:rFonts w:asciiTheme="minorHAnsi" w:hAnsiTheme="minorHAnsi"/>
          <w:b/>
          <w:bCs/>
          <w:color w:val="auto"/>
          <w:sz w:val="20"/>
          <w:szCs w:val="20"/>
        </w:rPr>
        <w:t>STUDENT INFORMATION</w:t>
      </w:r>
    </w:p>
    <w:tbl>
      <w:tblPr>
        <w:tblStyle w:val="TabloKlavuzu"/>
        <w:tblW w:w="0" w:type="auto"/>
        <w:tblLook w:val="04A0" w:firstRow="1" w:lastRow="0" w:firstColumn="1" w:lastColumn="0" w:noHBand="0" w:noVBand="1"/>
      </w:tblPr>
      <w:tblGrid>
        <w:gridCol w:w="3256"/>
        <w:gridCol w:w="5808"/>
      </w:tblGrid>
      <w:tr w:rsidR="005B5445" w:rsidRPr="002C71D7" w14:paraId="6BDA6BAF" w14:textId="77777777" w:rsidTr="007E3D5C">
        <w:tc>
          <w:tcPr>
            <w:tcW w:w="3256" w:type="dxa"/>
          </w:tcPr>
          <w:p w14:paraId="7CF963C6" w14:textId="77777777" w:rsidR="005B5445" w:rsidRPr="002C71D7" w:rsidRDefault="005B5445" w:rsidP="00195610">
            <w:pPr>
              <w:pStyle w:val="Default"/>
              <w:rPr>
                <w:bCs/>
                <w:color w:val="auto"/>
                <w:sz w:val="20"/>
                <w:szCs w:val="20"/>
              </w:rPr>
            </w:pPr>
            <w:r w:rsidRPr="002C71D7">
              <w:rPr>
                <w:bCs/>
                <w:color w:val="auto"/>
                <w:sz w:val="20"/>
                <w:szCs w:val="20"/>
              </w:rPr>
              <w:t>NAME-SURNAME</w:t>
            </w:r>
          </w:p>
        </w:tc>
        <w:tc>
          <w:tcPr>
            <w:tcW w:w="5808" w:type="dxa"/>
          </w:tcPr>
          <w:p w14:paraId="0675AF80" w14:textId="77777777" w:rsidR="005B5445" w:rsidRPr="002C71D7" w:rsidRDefault="005B5445" w:rsidP="00195610">
            <w:pPr>
              <w:pStyle w:val="Default"/>
              <w:rPr>
                <w:b/>
                <w:bCs/>
                <w:color w:val="auto"/>
                <w:sz w:val="20"/>
                <w:szCs w:val="20"/>
              </w:rPr>
            </w:pPr>
          </w:p>
        </w:tc>
      </w:tr>
      <w:tr w:rsidR="005B5445" w:rsidRPr="002C71D7" w14:paraId="25F1BB15" w14:textId="77777777" w:rsidTr="007E3D5C">
        <w:tc>
          <w:tcPr>
            <w:tcW w:w="3256" w:type="dxa"/>
          </w:tcPr>
          <w:p w14:paraId="3561FC88" w14:textId="77777777" w:rsidR="005B5445" w:rsidRPr="002C71D7" w:rsidRDefault="005B5445" w:rsidP="00195610">
            <w:pPr>
              <w:pStyle w:val="Default"/>
              <w:rPr>
                <w:bCs/>
                <w:color w:val="auto"/>
                <w:sz w:val="20"/>
                <w:szCs w:val="20"/>
              </w:rPr>
            </w:pPr>
            <w:r w:rsidRPr="002C71D7">
              <w:rPr>
                <w:bCs/>
                <w:color w:val="auto"/>
                <w:sz w:val="20"/>
                <w:szCs w:val="20"/>
              </w:rPr>
              <w:t>STUDENT NUMBER</w:t>
            </w:r>
          </w:p>
        </w:tc>
        <w:tc>
          <w:tcPr>
            <w:tcW w:w="5808" w:type="dxa"/>
          </w:tcPr>
          <w:p w14:paraId="0B21ACE0" w14:textId="77777777" w:rsidR="005B5445" w:rsidRPr="002C71D7" w:rsidRDefault="005B5445" w:rsidP="00195610">
            <w:pPr>
              <w:pStyle w:val="Default"/>
              <w:rPr>
                <w:b/>
                <w:bCs/>
                <w:color w:val="auto"/>
                <w:sz w:val="20"/>
                <w:szCs w:val="20"/>
              </w:rPr>
            </w:pPr>
          </w:p>
        </w:tc>
      </w:tr>
      <w:tr w:rsidR="005B5445" w:rsidRPr="002C71D7" w14:paraId="204A303F" w14:textId="77777777" w:rsidTr="007E3D5C">
        <w:tc>
          <w:tcPr>
            <w:tcW w:w="3256" w:type="dxa"/>
          </w:tcPr>
          <w:p w14:paraId="45A2E6D3" w14:textId="77777777" w:rsidR="005B5445" w:rsidRPr="002C71D7" w:rsidRDefault="005B5445" w:rsidP="00195610">
            <w:pPr>
              <w:pStyle w:val="Default"/>
              <w:rPr>
                <w:bCs/>
                <w:color w:val="auto"/>
                <w:sz w:val="20"/>
                <w:szCs w:val="20"/>
              </w:rPr>
            </w:pPr>
            <w:r w:rsidRPr="002C71D7">
              <w:rPr>
                <w:bCs/>
                <w:color w:val="auto"/>
                <w:sz w:val="20"/>
                <w:szCs w:val="20"/>
              </w:rPr>
              <w:t>ID NUMBER</w:t>
            </w:r>
          </w:p>
        </w:tc>
        <w:tc>
          <w:tcPr>
            <w:tcW w:w="5808" w:type="dxa"/>
          </w:tcPr>
          <w:p w14:paraId="157E1076" w14:textId="77777777" w:rsidR="005B5445" w:rsidRPr="002C71D7" w:rsidRDefault="005B5445" w:rsidP="00195610">
            <w:pPr>
              <w:pStyle w:val="Default"/>
              <w:rPr>
                <w:b/>
                <w:bCs/>
                <w:color w:val="auto"/>
                <w:sz w:val="20"/>
                <w:szCs w:val="20"/>
              </w:rPr>
            </w:pPr>
          </w:p>
        </w:tc>
      </w:tr>
      <w:tr w:rsidR="005B5445" w:rsidRPr="002C71D7" w14:paraId="312431A5" w14:textId="77777777" w:rsidTr="007E3D5C">
        <w:tc>
          <w:tcPr>
            <w:tcW w:w="3256" w:type="dxa"/>
          </w:tcPr>
          <w:p w14:paraId="5929AF43" w14:textId="77777777" w:rsidR="005B5445" w:rsidRPr="002C71D7" w:rsidRDefault="005B5445" w:rsidP="00195610">
            <w:pPr>
              <w:pStyle w:val="Default"/>
              <w:rPr>
                <w:bCs/>
                <w:color w:val="auto"/>
                <w:sz w:val="20"/>
                <w:szCs w:val="20"/>
              </w:rPr>
            </w:pPr>
            <w:r w:rsidRPr="002C71D7">
              <w:rPr>
                <w:bCs/>
                <w:color w:val="auto"/>
                <w:sz w:val="20"/>
                <w:szCs w:val="20"/>
              </w:rPr>
              <w:t>ADDRESS</w:t>
            </w:r>
          </w:p>
        </w:tc>
        <w:tc>
          <w:tcPr>
            <w:tcW w:w="5808" w:type="dxa"/>
          </w:tcPr>
          <w:p w14:paraId="2F357708" w14:textId="77777777" w:rsidR="005B5445" w:rsidRPr="002C71D7" w:rsidRDefault="005B5445" w:rsidP="00195610">
            <w:pPr>
              <w:pStyle w:val="Default"/>
              <w:rPr>
                <w:b/>
                <w:bCs/>
                <w:color w:val="auto"/>
                <w:sz w:val="20"/>
                <w:szCs w:val="20"/>
              </w:rPr>
            </w:pPr>
          </w:p>
        </w:tc>
      </w:tr>
      <w:tr w:rsidR="005B5445" w:rsidRPr="002C71D7" w14:paraId="6D6C6E83" w14:textId="77777777" w:rsidTr="007E3D5C">
        <w:tc>
          <w:tcPr>
            <w:tcW w:w="3256" w:type="dxa"/>
          </w:tcPr>
          <w:p w14:paraId="54914235" w14:textId="77777777" w:rsidR="005B5445" w:rsidRPr="002C71D7" w:rsidRDefault="005B5445" w:rsidP="00195610">
            <w:pPr>
              <w:pStyle w:val="Default"/>
              <w:rPr>
                <w:bCs/>
                <w:color w:val="auto"/>
                <w:sz w:val="20"/>
                <w:szCs w:val="20"/>
              </w:rPr>
            </w:pPr>
            <w:r w:rsidRPr="002C71D7">
              <w:rPr>
                <w:bCs/>
                <w:color w:val="auto"/>
                <w:sz w:val="20"/>
                <w:szCs w:val="20"/>
              </w:rPr>
              <w:t>PHONE</w:t>
            </w:r>
          </w:p>
        </w:tc>
        <w:tc>
          <w:tcPr>
            <w:tcW w:w="5808" w:type="dxa"/>
          </w:tcPr>
          <w:p w14:paraId="63A5DF17" w14:textId="77777777" w:rsidR="005B5445" w:rsidRPr="002C71D7" w:rsidRDefault="005B5445" w:rsidP="00195610">
            <w:pPr>
              <w:pStyle w:val="Default"/>
              <w:rPr>
                <w:b/>
                <w:bCs/>
                <w:color w:val="auto"/>
                <w:sz w:val="20"/>
                <w:szCs w:val="20"/>
              </w:rPr>
            </w:pPr>
          </w:p>
        </w:tc>
      </w:tr>
      <w:tr w:rsidR="005B5445" w:rsidRPr="002C71D7" w14:paraId="17FACC69" w14:textId="77777777" w:rsidTr="007E3D5C">
        <w:trPr>
          <w:trHeight w:val="146"/>
        </w:trPr>
        <w:tc>
          <w:tcPr>
            <w:tcW w:w="3256" w:type="dxa"/>
          </w:tcPr>
          <w:p w14:paraId="73D88CC6" w14:textId="77777777" w:rsidR="005B5445" w:rsidRPr="002C71D7" w:rsidRDefault="005B5445" w:rsidP="00195610">
            <w:pPr>
              <w:pStyle w:val="Default"/>
              <w:rPr>
                <w:bCs/>
                <w:color w:val="auto"/>
                <w:sz w:val="20"/>
                <w:szCs w:val="20"/>
              </w:rPr>
            </w:pPr>
            <w:r w:rsidRPr="002C71D7">
              <w:rPr>
                <w:bCs/>
                <w:color w:val="auto"/>
                <w:sz w:val="20"/>
                <w:szCs w:val="20"/>
              </w:rPr>
              <w:t>INTERNSHIP START-END DATES</w:t>
            </w:r>
          </w:p>
        </w:tc>
        <w:tc>
          <w:tcPr>
            <w:tcW w:w="5808" w:type="dxa"/>
          </w:tcPr>
          <w:p w14:paraId="559D8B6E" w14:textId="3F326634" w:rsidR="005B5445" w:rsidRPr="002C71D7" w:rsidRDefault="007E3D5C" w:rsidP="00195610">
            <w:pPr>
              <w:pStyle w:val="Default"/>
              <w:rPr>
                <w:b/>
                <w:bCs/>
                <w:color w:val="auto"/>
                <w:sz w:val="20"/>
                <w:szCs w:val="20"/>
              </w:rPr>
            </w:pPr>
            <w:r>
              <w:rPr>
                <w:b/>
                <w:bCs/>
                <w:color w:val="auto"/>
                <w:sz w:val="20"/>
                <w:szCs w:val="20"/>
              </w:rPr>
              <w:t>…………………………/……………………..</w:t>
            </w:r>
          </w:p>
        </w:tc>
      </w:tr>
    </w:tbl>
    <w:p w14:paraId="0B809CA2" w14:textId="77777777" w:rsidR="005B5445" w:rsidRPr="002C71D7" w:rsidRDefault="005B5445" w:rsidP="005B5445">
      <w:pPr>
        <w:pStyle w:val="Default"/>
        <w:rPr>
          <w:bCs/>
          <w:i/>
          <w:color w:val="auto"/>
          <w:sz w:val="18"/>
          <w:szCs w:val="18"/>
        </w:rPr>
      </w:pPr>
      <w:r w:rsidRPr="002C71D7">
        <w:rPr>
          <w:bCs/>
          <w:i/>
          <w:color w:val="auto"/>
          <w:sz w:val="18"/>
          <w:szCs w:val="18"/>
        </w:rPr>
        <w:t>This part will be filled by student.</w:t>
      </w:r>
    </w:p>
    <w:p w14:paraId="6005A713" w14:textId="77777777" w:rsidR="005B5445" w:rsidRPr="002C71D7" w:rsidRDefault="005B5445" w:rsidP="005B5445">
      <w:pPr>
        <w:pStyle w:val="Default"/>
        <w:rPr>
          <w:b/>
          <w:bCs/>
          <w:color w:val="auto"/>
          <w:sz w:val="20"/>
          <w:szCs w:val="20"/>
        </w:rPr>
      </w:pPr>
    </w:p>
    <w:p w14:paraId="53E774E5" w14:textId="77777777" w:rsidR="005B5445" w:rsidRPr="002C71D7" w:rsidRDefault="005B5445" w:rsidP="005B5445">
      <w:pPr>
        <w:pStyle w:val="Default"/>
        <w:rPr>
          <w:bCs/>
          <w:color w:val="auto"/>
          <w:sz w:val="20"/>
          <w:szCs w:val="20"/>
        </w:rPr>
      </w:pPr>
      <w:r w:rsidRPr="002C71D7">
        <w:rPr>
          <w:bCs/>
          <w:color w:val="auto"/>
          <w:sz w:val="20"/>
          <w:szCs w:val="20"/>
        </w:rPr>
        <w:t>At least 7 criteria must be successful in order to be accepted the internship.</w:t>
      </w:r>
    </w:p>
    <w:tbl>
      <w:tblPr>
        <w:tblStyle w:val="TabloKlavuzu"/>
        <w:tblW w:w="0" w:type="auto"/>
        <w:tblLook w:val="04A0" w:firstRow="1" w:lastRow="0" w:firstColumn="1" w:lastColumn="0" w:noHBand="0" w:noVBand="1"/>
      </w:tblPr>
      <w:tblGrid>
        <w:gridCol w:w="4543"/>
        <w:gridCol w:w="2377"/>
        <w:gridCol w:w="2144"/>
      </w:tblGrid>
      <w:tr w:rsidR="005B5445" w:rsidRPr="00D86F9A" w14:paraId="48723D45" w14:textId="77777777" w:rsidTr="00195610">
        <w:tc>
          <w:tcPr>
            <w:tcW w:w="9212" w:type="dxa"/>
            <w:gridSpan w:val="3"/>
          </w:tcPr>
          <w:p w14:paraId="717C4BBB" w14:textId="77777777" w:rsidR="005B5445" w:rsidRPr="006C6192" w:rsidRDefault="005B5445" w:rsidP="00195610">
            <w:pPr>
              <w:jc w:val="center"/>
              <w:rPr>
                <w:b/>
              </w:rPr>
            </w:pPr>
            <w:r w:rsidRPr="006C6192">
              <w:rPr>
                <w:b/>
              </w:rPr>
              <w:t>INTERN EVALUATION FORM</w:t>
            </w:r>
          </w:p>
        </w:tc>
      </w:tr>
      <w:tr w:rsidR="005B5445" w:rsidRPr="00D86F9A" w14:paraId="0BF01FF0" w14:textId="77777777" w:rsidTr="00195610">
        <w:tc>
          <w:tcPr>
            <w:tcW w:w="4644" w:type="dxa"/>
          </w:tcPr>
          <w:p w14:paraId="61A54F1D" w14:textId="77777777" w:rsidR="005B5445" w:rsidRPr="006C6192" w:rsidRDefault="005B5445" w:rsidP="00195610">
            <w:pPr>
              <w:rPr>
                <w:b/>
              </w:rPr>
            </w:pPr>
            <w:r w:rsidRPr="006C6192">
              <w:rPr>
                <w:b/>
              </w:rPr>
              <w:t>Evaluation Criteria</w:t>
            </w:r>
          </w:p>
        </w:tc>
        <w:tc>
          <w:tcPr>
            <w:tcW w:w="2410" w:type="dxa"/>
          </w:tcPr>
          <w:p w14:paraId="1DD8FD94" w14:textId="77777777" w:rsidR="005B5445" w:rsidRPr="006C6192" w:rsidRDefault="005B5445" w:rsidP="007E3D5C">
            <w:pPr>
              <w:jc w:val="center"/>
              <w:rPr>
                <w:b/>
              </w:rPr>
            </w:pPr>
            <w:r w:rsidRPr="006C6192">
              <w:rPr>
                <w:b/>
              </w:rPr>
              <w:t>SUCCESSFUL</w:t>
            </w:r>
          </w:p>
        </w:tc>
        <w:tc>
          <w:tcPr>
            <w:tcW w:w="2158" w:type="dxa"/>
          </w:tcPr>
          <w:p w14:paraId="2884DBC7" w14:textId="77777777" w:rsidR="005B5445" w:rsidRPr="006C6192" w:rsidRDefault="005B5445" w:rsidP="007E3D5C">
            <w:pPr>
              <w:jc w:val="center"/>
              <w:rPr>
                <w:b/>
              </w:rPr>
            </w:pPr>
            <w:r w:rsidRPr="006C6192">
              <w:rPr>
                <w:b/>
              </w:rPr>
              <w:t>UNSUCCESSFUL</w:t>
            </w:r>
          </w:p>
        </w:tc>
      </w:tr>
      <w:tr w:rsidR="005B5445" w:rsidRPr="00D86F9A" w14:paraId="466DE096" w14:textId="77777777" w:rsidTr="00195610">
        <w:tc>
          <w:tcPr>
            <w:tcW w:w="4644" w:type="dxa"/>
          </w:tcPr>
          <w:p w14:paraId="1605E7F9" w14:textId="77777777" w:rsidR="005B5445" w:rsidRPr="006C6192" w:rsidRDefault="005B5445" w:rsidP="00195610">
            <w:r w:rsidRPr="006C6192">
              <w:t>Field Knowledge</w:t>
            </w:r>
          </w:p>
        </w:tc>
        <w:tc>
          <w:tcPr>
            <w:tcW w:w="2410" w:type="dxa"/>
          </w:tcPr>
          <w:p w14:paraId="7BA0EE41" w14:textId="77777777" w:rsidR="005B5445" w:rsidRPr="006C6192" w:rsidRDefault="005B5445" w:rsidP="00195610"/>
        </w:tc>
        <w:tc>
          <w:tcPr>
            <w:tcW w:w="2158" w:type="dxa"/>
          </w:tcPr>
          <w:p w14:paraId="67E139A8" w14:textId="77777777" w:rsidR="005B5445" w:rsidRPr="006C6192" w:rsidRDefault="005B5445" w:rsidP="00195610"/>
        </w:tc>
      </w:tr>
      <w:tr w:rsidR="005B5445" w:rsidRPr="00D86F9A" w14:paraId="49BDB1F3" w14:textId="77777777" w:rsidTr="00195610">
        <w:tc>
          <w:tcPr>
            <w:tcW w:w="4644" w:type="dxa"/>
          </w:tcPr>
          <w:p w14:paraId="004DAC51" w14:textId="77777777" w:rsidR="005B5445" w:rsidRPr="006C6192" w:rsidRDefault="005B5445" w:rsidP="00195610">
            <w:r w:rsidRPr="006C6192">
              <w:t>Professional skill</w:t>
            </w:r>
          </w:p>
        </w:tc>
        <w:tc>
          <w:tcPr>
            <w:tcW w:w="2410" w:type="dxa"/>
          </w:tcPr>
          <w:p w14:paraId="3ED86064" w14:textId="77777777" w:rsidR="005B5445" w:rsidRPr="006C6192" w:rsidRDefault="005B5445" w:rsidP="00195610"/>
        </w:tc>
        <w:tc>
          <w:tcPr>
            <w:tcW w:w="2158" w:type="dxa"/>
          </w:tcPr>
          <w:p w14:paraId="0DF6A251" w14:textId="77777777" w:rsidR="005B5445" w:rsidRPr="006C6192" w:rsidRDefault="005B5445" w:rsidP="00195610"/>
        </w:tc>
      </w:tr>
      <w:tr w:rsidR="005B5445" w:rsidRPr="00D86F9A" w14:paraId="3B8A7374" w14:textId="77777777" w:rsidTr="00195610">
        <w:tc>
          <w:tcPr>
            <w:tcW w:w="4644" w:type="dxa"/>
          </w:tcPr>
          <w:p w14:paraId="0D609DC8" w14:textId="77777777" w:rsidR="005B5445" w:rsidRPr="006C6192" w:rsidRDefault="005B5445" w:rsidP="00195610">
            <w:r w:rsidRPr="006C6192">
              <w:t>Communication Skills</w:t>
            </w:r>
          </w:p>
        </w:tc>
        <w:tc>
          <w:tcPr>
            <w:tcW w:w="2410" w:type="dxa"/>
          </w:tcPr>
          <w:p w14:paraId="4E91C7B7" w14:textId="77777777" w:rsidR="005B5445" w:rsidRPr="006C6192" w:rsidRDefault="005B5445" w:rsidP="00195610"/>
        </w:tc>
        <w:tc>
          <w:tcPr>
            <w:tcW w:w="2158" w:type="dxa"/>
          </w:tcPr>
          <w:p w14:paraId="49A78AF3" w14:textId="77777777" w:rsidR="005B5445" w:rsidRPr="006C6192" w:rsidRDefault="005B5445" w:rsidP="00195610"/>
        </w:tc>
      </w:tr>
      <w:tr w:rsidR="005B5445" w:rsidRPr="00D86F9A" w14:paraId="29FD7EDF" w14:textId="77777777" w:rsidTr="00195610">
        <w:tc>
          <w:tcPr>
            <w:tcW w:w="4644" w:type="dxa"/>
          </w:tcPr>
          <w:p w14:paraId="497C078D" w14:textId="77777777" w:rsidR="005B5445" w:rsidRPr="006C6192" w:rsidRDefault="005B5445" w:rsidP="00195610">
            <w:r w:rsidRPr="006C6192">
              <w:t>Inclined to team work</w:t>
            </w:r>
          </w:p>
        </w:tc>
        <w:tc>
          <w:tcPr>
            <w:tcW w:w="2410" w:type="dxa"/>
          </w:tcPr>
          <w:p w14:paraId="363A80F8" w14:textId="77777777" w:rsidR="005B5445" w:rsidRPr="006C6192" w:rsidRDefault="005B5445" w:rsidP="00195610"/>
        </w:tc>
        <w:tc>
          <w:tcPr>
            <w:tcW w:w="2158" w:type="dxa"/>
          </w:tcPr>
          <w:p w14:paraId="7D726E46" w14:textId="77777777" w:rsidR="005B5445" w:rsidRPr="006C6192" w:rsidRDefault="005B5445" w:rsidP="00195610"/>
        </w:tc>
      </w:tr>
      <w:tr w:rsidR="005B5445" w:rsidRPr="00D86F9A" w14:paraId="3C906595" w14:textId="77777777" w:rsidTr="00195610">
        <w:tc>
          <w:tcPr>
            <w:tcW w:w="4644" w:type="dxa"/>
          </w:tcPr>
          <w:p w14:paraId="7CF90C32" w14:textId="77777777" w:rsidR="005B5445" w:rsidRPr="006C6192" w:rsidRDefault="005B5445" w:rsidP="00195610">
            <w:r w:rsidRPr="006C6192">
              <w:t>Self-Development</w:t>
            </w:r>
          </w:p>
        </w:tc>
        <w:tc>
          <w:tcPr>
            <w:tcW w:w="2410" w:type="dxa"/>
          </w:tcPr>
          <w:p w14:paraId="7955DC89" w14:textId="77777777" w:rsidR="005B5445" w:rsidRPr="006C6192" w:rsidRDefault="005B5445" w:rsidP="00195610"/>
        </w:tc>
        <w:tc>
          <w:tcPr>
            <w:tcW w:w="2158" w:type="dxa"/>
          </w:tcPr>
          <w:p w14:paraId="6DFA7611" w14:textId="77777777" w:rsidR="005B5445" w:rsidRPr="006C6192" w:rsidRDefault="005B5445" w:rsidP="00195610"/>
        </w:tc>
      </w:tr>
      <w:tr w:rsidR="005B5445" w:rsidRPr="00D86F9A" w14:paraId="1CBEA77B" w14:textId="77777777" w:rsidTr="00195610">
        <w:tc>
          <w:tcPr>
            <w:tcW w:w="4644" w:type="dxa"/>
          </w:tcPr>
          <w:p w14:paraId="0A95E544" w14:textId="77777777" w:rsidR="005B5445" w:rsidRPr="006C6192" w:rsidRDefault="005B5445" w:rsidP="00195610">
            <w:r w:rsidRPr="006C6192">
              <w:t>Representational Skills</w:t>
            </w:r>
          </w:p>
        </w:tc>
        <w:tc>
          <w:tcPr>
            <w:tcW w:w="2410" w:type="dxa"/>
          </w:tcPr>
          <w:p w14:paraId="338916E7" w14:textId="77777777" w:rsidR="005B5445" w:rsidRPr="006C6192" w:rsidRDefault="005B5445" w:rsidP="00195610"/>
        </w:tc>
        <w:tc>
          <w:tcPr>
            <w:tcW w:w="2158" w:type="dxa"/>
          </w:tcPr>
          <w:p w14:paraId="2D407469" w14:textId="77777777" w:rsidR="005B5445" w:rsidRPr="006C6192" w:rsidRDefault="005B5445" w:rsidP="00195610"/>
        </w:tc>
      </w:tr>
      <w:tr w:rsidR="005B5445" w:rsidRPr="00D86F9A" w14:paraId="4D2EBD5D" w14:textId="77777777" w:rsidTr="00195610">
        <w:tc>
          <w:tcPr>
            <w:tcW w:w="4644" w:type="dxa"/>
          </w:tcPr>
          <w:p w14:paraId="592BCA29" w14:textId="77777777" w:rsidR="005B5445" w:rsidRPr="006C6192" w:rsidRDefault="005B5445" w:rsidP="00195610">
            <w:r w:rsidRPr="006C6192">
              <w:t>Devotion to Work</w:t>
            </w:r>
          </w:p>
        </w:tc>
        <w:tc>
          <w:tcPr>
            <w:tcW w:w="2410" w:type="dxa"/>
          </w:tcPr>
          <w:p w14:paraId="7FF774BC" w14:textId="77777777" w:rsidR="005B5445" w:rsidRPr="006C6192" w:rsidRDefault="005B5445" w:rsidP="00195610"/>
        </w:tc>
        <w:tc>
          <w:tcPr>
            <w:tcW w:w="2158" w:type="dxa"/>
          </w:tcPr>
          <w:p w14:paraId="53465B70" w14:textId="77777777" w:rsidR="005B5445" w:rsidRPr="006C6192" w:rsidRDefault="005B5445" w:rsidP="00195610"/>
        </w:tc>
      </w:tr>
      <w:tr w:rsidR="005B5445" w:rsidRPr="00D86F9A" w14:paraId="20857B37" w14:textId="77777777" w:rsidTr="00195610">
        <w:tc>
          <w:tcPr>
            <w:tcW w:w="4644" w:type="dxa"/>
          </w:tcPr>
          <w:p w14:paraId="15238549" w14:textId="77777777" w:rsidR="005B5445" w:rsidRPr="006C6192" w:rsidRDefault="005B5445" w:rsidP="00195610">
            <w:r w:rsidRPr="006C6192">
              <w:t>Time Management</w:t>
            </w:r>
          </w:p>
        </w:tc>
        <w:tc>
          <w:tcPr>
            <w:tcW w:w="2410" w:type="dxa"/>
          </w:tcPr>
          <w:p w14:paraId="0EBCF599" w14:textId="77777777" w:rsidR="005B5445" w:rsidRPr="006C6192" w:rsidRDefault="005B5445" w:rsidP="00195610"/>
        </w:tc>
        <w:tc>
          <w:tcPr>
            <w:tcW w:w="2158" w:type="dxa"/>
          </w:tcPr>
          <w:p w14:paraId="0226AB47" w14:textId="77777777" w:rsidR="005B5445" w:rsidRPr="006C6192" w:rsidRDefault="005B5445" w:rsidP="00195610"/>
        </w:tc>
      </w:tr>
      <w:tr w:rsidR="005B5445" w:rsidRPr="00D86F9A" w14:paraId="36E822E5" w14:textId="77777777" w:rsidTr="00195610">
        <w:tc>
          <w:tcPr>
            <w:tcW w:w="4644" w:type="dxa"/>
          </w:tcPr>
          <w:p w14:paraId="3BD4BE35" w14:textId="77777777" w:rsidR="005B5445" w:rsidRPr="006C6192" w:rsidRDefault="005B5445" w:rsidP="00195610">
            <w:r w:rsidRPr="006C6192">
              <w:t>Discipline</w:t>
            </w:r>
          </w:p>
        </w:tc>
        <w:tc>
          <w:tcPr>
            <w:tcW w:w="2410" w:type="dxa"/>
          </w:tcPr>
          <w:p w14:paraId="6B91BDD6" w14:textId="77777777" w:rsidR="005B5445" w:rsidRPr="006C6192" w:rsidRDefault="005B5445" w:rsidP="00195610"/>
        </w:tc>
        <w:tc>
          <w:tcPr>
            <w:tcW w:w="2158" w:type="dxa"/>
          </w:tcPr>
          <w:p w14:paraId="512C98A0" w14:textId="77777777" w:rsidR="005B5445" w:rsidRPr="006C6192" w:rsidRDefault="005B5445" w:rsidP="00195610"/>
        </w:tc>
      </w:tr>
      <w:tr w:rsidR="005B5445" w:rsidRPr="00D86F9A" w14:paraId="5F37FA44" w14:textId="77777777" w:rsidTr="00195610">
        <w:tc>
          <w:tcPr>
            <w:tcW w:w="4644" w:type="dxa"/>
          </w:tcPr>
          <w:p w14:paraId="028F6CD5" w14:textId="77777777" w:rsidR="005B5445" w:rsidRPr="006C6192" w:rsidRDefault="005B5445" w:rsidP="00195610">
            <w:r w:rsidRPr="006C6192">
              <w:t>Attendance at work</w:t>
            </w:r>
          </w:p>
        </w:tc>
        <w:tc>
          <w:tcPr>
            <w:tcW w:w="2410" w:type="dxa"/>
          </w:tcPr>
          <w:p w14:paraId="534EDF59" w14:textId="77777777" w:rsidR="005B5445" w:rsidRPr="006C6192" w:rsidRDefault="005B5445" w:rsidP="00195610"/>
        </w:tc>
        <w:tc>
          <w:tcPr>
            <w:tcW w:w="2158" w:type="dxa"/>
          </w:tcPr>
          <w:p w14:paraId="13DB4D7A" w14:textId="77777777" w:rsidR="005B5445" w:rsidRPr="006C6192" w:rsidRDefault="005B5445" w:rsidP="00195610"/>
        </w:tc>
      </w:tr>
      <w:tr w:rsidR="005B5445" w:rsidRPr="00D86F9A" w14:paraId="7AC68F10" w14:textId="77777777" w:rsidTr="00195610">
        <w:tc>
          <w:tcPr>
            <w:tcW w:w="9212" w:type="dxa"/>
            <w:gridSpan w:val="3"/>
          </w:tcPr>
          <w:p w14:paraId="0188DE58" w14:textId="77777777" w:rsidR="005B5445" w:rsidRPr="006C6192" w:rsidRDefault="005B5445" w:rsidP="00195610">
            <w:pPr>
              <w:tabs>
                <w:tab w:val="left" w:pos="2655"/>
              </w:tabs>
              <w:jc w:val="both"/>
              <w:rPr>
                <w:b/>
              </w:rPr>
            </w:pPr>
            <w:r w:rsidRPr="006C6192">
              <w:rPr>
                <w:b/>
              </w:rPr>
              <w:t>Please explain;</w:t>
            </w:r>
          </w:p>
        </w:tc>
      </w:tr>
      <w:tr w:rsidR="005B5445" w:rsidRPr="00D86F9A" w14:paraId="717E05FC" w14:textId="77777777" w:rsidTr="00195610">
        <w:trPr>
          <w:trHeight w:val="404"/>
        </w:trPr>
        <w:tc>
          <w:tcPr>
            <w:tcW w:w="4644" w:type="dxa"/>
          </w:tcPr>
          <w:p w14:paraId="2E6B4264" w14:textId="77777777" w:rsidR="005B5445" w:rsidRPr="006C6192" w:rsidRDefault="005B5445" w:rsidP="00195610">
            <w:pPr>
              <w:pStyle w:val="Default"/>
              <w:rPr>
                <w:color w:val="auto"/>
                <w:sz w:val="22"/>
                <w:szCs w:val="22"/>
              </w:rPr>
            </w:pPr>
            <w:r w:rsidRPr="006C6192">
              <w:rPr>
                <w:color w:val="auto"/>
                <w:sz w:val="22"/>
                <w:szCs w:val="22"/>
              </w:rPr>
              <w:t>Intern’s strengths</w:t>
            </w:r>
          </w:p>
        </w:tc>
        <w:tc>
          <w:tcPr>
            <w:tcW w:w="4568" w:type="dxa"/>
            <w:gridSpan w:val="2"/>
          </w:tcPr>
          <w:p w14:paraId="63DEB2CB" w14:textId="77777777" w:rsidR="005B5445" w:rsidRPr="006C6192" w:rsidRDefault="005B5445" w:rsidP="00195610"/>
        </w:tc>
      </w:tr>
      <w:tr w:rsidR="005B5445" w:rsidRPr="00D86F9A" w14:paraId="4B96A607" w14:textId="77777777" w:rsidTr="00195610">
        <w:trPr>
          <w:trHeight w:val="423"/>
        </w:trPr>
        <w:tc>
          <w:tcPr>
            <w:tcW w:w="4644" w:type="dxa"/>
          </w:tcPr>
          <w:p w14:paraId="0AB89880" w14:textId="77777777" w:rsidR="005B5445" w:rsidRPr="006C6192" w:rsidRDefault="005B5445" w:rsidP="00195610">
            <w:pPr>
              <w:pStyle w:val="Default"/>
              <w:rPr>
                <w:color w:val="auto"/>
                <w:sz w:val="22"/>
                <w:szCs w:val="22"/>
              </w:rPr>
            </w:pPr>
            <w:r w:rsidRPr="006C6192">
              <w:rPr>
                <w:color w:val="auto"/>
                <w:sz w:val="22"/>
                <w:szCs w:val="22"/>
              </w:rPr>
              <w:t>Intern’s weaknesses</w:t>
            </w:r>
          </w:p>
        </w:tc>
        <w:tc>
          <w:tcPr>
            <w:tcW w:w="4568" w:type="dxa"/>
            <w:gridSpan w:val="2"/>
          </w:tcPr>
          <w:p w14:paraId="66BF1507" w14:textId="77777777" w:rsidR="005B5445" w:rsidRPr="006C6192" w:rsidRDefault="005B5445" w:rsidP="00195610"/>
        </w:tc>
      </w:tr>
      <w:tr w:rsidR="005B5445" w:rsidRPr="00D86F9A" w14:paraId="5C949398" w14:textId="77777777" w:rsidTr="00195610">
        <w:tc>
          <w:tcPr>
            <w:tcW w:w="4644" w:type="dxa"/>
          </w:tcPr>
          <w:p w14:paraId="6D6C3760" w14:textId="77777777" w:rsidR="005B5445" w:rsidRPr="006C6192" w:rsidRDefault="005B5445" w:rsidP="00195610">
            <w:pPr>
              <w:pStyle w:val="Default"/>
              <w:rPr>
                <w:color w:val="auto"/>
                <w:sz w:val="22"/>
                <w:szCs w:val="22"/>
              </w:rPr>
            </w:pPr>
            <w:r w:rsidRPr="006C6192">
              <w:rPr>
                <w:color w:val="auto"/>
                <w:sz w:val="22"/>
                <w:szCs w:val="22"/>
              </w:rPr>
              <w:t>General opinions about the quality of intern’s education provided by vocational school?</w:t>
            </w:r>
          </w:p>
        </w:tc>
        <w:tc>
          <w:tcPr>
            <w:tcW w:w="4568" w:type="dxa"/>
            <w:gridSpan w:val="2"/>
          </w:tcPr>
          <w:p w14:paraId="6B956019" w14:textId="77777777" w:rsidR="005B5445" w:rsidRPr="006C6192" w:rsidRDefault="005B5445" w:rsidP="00195610"/>
        </w:tc>
      </w:tr>
      <w:tr w:rsidR="005B5445" w:rsidRPr="00D86F9A" w14:paraId="6275EA49" w14:textId="77777777" w:rsidTr="00195610">
        <w:tc>
          <w:tcPr>
            <w:tcW w:w="4644" w:type="dxa"/>
          </w:tcPr>
          <w:p w14:paraId="4AEF1971" w14:textId="77777777" w:rsidR="005B5445" w:rsidRPr="006C6192" w:rsidRDefault="005B5445" w:rsidP="00195610">
            <w:pPr>
              <w:pStyle w:val="Default"/>
              <w:rPr>
                <w:color w:val="auto"/>
                <w:sz w:val="22"/>
                <w:szCs w:val="22"/>
              </w:rPr>
            </w:pPr>
            <w:r w:rsidRPr="006C6192">
              <w:rPr>
                <w:color w:val="auto"/>
                <w:sz w:val="22"/>
                <w:szCs w:val="22"/>
              </w:rPr>
              <w:t>Would you consider to employ this intern after his/her graduation?</w:t>
            </w:r>
          </w:p>
        </w:tc>
        <w:tc>
          <w:tcPr>
            <w:tcW w:w="4568" w:type="dxa"/>
            <w:gridSpan w:val="2"/>
          </w:tcPr>
          <w:p w14:paraId="51AFDB1E" w14:textId="77777777" w:rsidR="005B5445" w:rsidRPr="006C6192" w:rsidRDefault="005B5445" w:rsidP="00195610"/>
        </w:tc>
      </w:tr>
      <w:tr w:rsidR="005B5445" w:rsidRPr="00D86F9A" w14:paraId="2C701130" w14:textId="77777777" w:rsidTr="00195610">
        <w:trPr>
          <w:trHeight w:val="446"/>
        </w:trPr>
        <w:tc>
          <w:tcPr>
            <w:tcW w:w="4644" w:type="dxa"/>
          </w:tcPr>
          <w:p w14:paraId="60A9CAEF" w14:textId="77777777" w:rsidR="005B5445" w:rsidRPr="006C6192" w:rsidRDefault="005B5445" w:rsidP="00195610">
            <w:pPr>
              <w:pStyle w:val="Default"/>
              <w:rPr>
                <w:color w:val="auto"/>
                <w:sz w:val="22"/>
                <w:szCs w:val="22"/>
              </w:rPr>
            </w:pPr>
            <w:r w:rsidRPr="006C6192">
              <w:rPr>
                <w:color w:val="auto"/>
                <w:sz w:val="22"/>
                <w:szCs w:val="22"/>
              </w:rPr>
              <w:t>If any, additional suggestions:</w:t>
            </w:r>
          </w:p>
        </w:tc>
        <w:tc>
          <w:tcPr>
            <w:tcW w:w="4568" w:type="dxa"/>
            <w:gridSpan w:val="2"/>
          </w:tcPr>
          <w:p w14:paraId="6CDB198C" w14:textId="77777777" w:rsidR="005B5445" w:rsidRPr="006C6192" w:rsidRDefault="005B5445" w:rsidP="00195610"/>
        </w:tc>
      </w:tr>
    </w:tbl>
    <w:p w14:paraId="625025B1" w14:textId="77777777" w:rsidR="005B5445" w:rsidRPr="002C71D7" w:rsidRDefault="005B5445" w:rsidP="005B5445">
      <w:pPr>
        <w:rPr>
          <w:sz w:val="20"/>
          <w:szCs w:val="20"/>
        </w:rPr>
      </w:pPr>
    </w:p>
    <w:p w14:paraId="37C2ED8A" w14:textId="77777777" w:rsidR="005B5445" w:rsidRPr="002C71D7" w:rsidRDefault="005B5445" w:rsidP="005B5445">
      <w:pPr>
        <w:rPr>
          <w:b/>
          <w:sz w:val="20"/>
          <w:szCs w:val="20"/>
        </w:rPr>
      </w:pPr>
      <w:r w:rsidRPr="002C71D7">
        <w:rPr>
          <w:b/>
          <w:sz w:val="20"/>
          <w:szCs w:val="20"/>
        </w:rPr>
        <w:t>INSTITUTIONAL/ORGANIZATIONAL INFORMATION</w:t>
      </w:r>
    </w:p>
    <w:tbl>
      <w:tblPr>
        <w:tblStyle w:val="TabloKlavuzu"/>
        <w:tblW w:w="0" w:type="auto"/>
        <w:tblLook w:val="04A0" w:firstRow="1" w:lastRow="0" w:firstColumn="1" w:lastColumn="0" w:noHBand="0" w:noVBand="1"/>
      </w:tblPr>
      <w:tblGrid>
        <w:gridCol w:w="4540"/>
        <w:gridCol w:w="4524"/>
      </w:tblGrid>
      <w:tr w:rsidR="005B5445" w:rsidRPr="002C71D7" w14:paraId="13062E28" w14:textId="77777777" w:rsidTr="00195610">
        <w:tc>
          <w:tcPr>
            <w:tcW w:w="4606" w:type="dxa"/>
          </w:tcPr>
          <w:p w14:paraId="4C1F92BC" w14:textId="77777777" w:rsidR="005B5445" w:rsidRPr="002C71D7" w:rsidRDefault="005B5445" w:rsidP="00195610">
            <w:pPr>
              <w:rPr>
                <w:sz w:val="20"/>
                <w:szCs w:val="20"/>
              </w:rPr>
            </w:pPr>
            <w:r w:rsidRPr="002C71D7">
              <w:rPr>
                <w:sz w:val="20"/>
                <w:szCs w:val="20"/>
              </w:rPr>
              <w:t>NAME</w:t>
            </w:r>
          </w:p>
        </w:tc>
        <w:tc>
          <w:tcPr>
            <w:tcW w:w="4606" w:type="dxa"/>
          </w:tcPr>
          <w:p w14:paraId="724D1AB3" w14:textId="77777777" w:rsidR="005B5445" w:rsidRPr="002C71D7" w:rsidRDefault="005B5445" w:rsidP="00195610">
            <w:pPr>
              <w:rPr>
                <w:sz w:val="20"/>
                <w:szCs w:val="20"/>
              </w:rPr>
            </w:pPr>
          </w:p>
        </w:tc>
      </w:tr>
      <w:tr w:rsidR="005B5445" w:rsidRPr="002C71D7" w14:paraId="65799957" w14:textId="77777777" w:rsidTr="00195610">
        <w:tc>
          <w:tcPr>
            <w:tcW w:w="4606" w:type="dxa"/>
          </w:tcPr>
          <w:p w14:paraId="6F256203" w14:textId="77777777" w:rsidR="005B5445" w:rsidRPr="002C71D7" w:rsidRDefault="005B5445" w:rsidP="00195610">
            <w:pPr>
              <w:rPr>
                <w:sz w:val="20"/>
                <w:szCs w:val="20"/>
              </w:rPr>
            </w:pPr>
            <w:r w:rsidRPr="002C71D7">
              <w:rPr>
                <w:sz w:val="20"/>
                <w:szCs w:val="20"/>
              </w:rPr>
              <w:t>ADDRESS</w:t>
            </w:r>
          </w:p>
        </w:tc>
        <w:tc>
          <w:tcPr>
            <w:tcW w:w="4606" w:type="dxa"/>
          </w:tcPr>
          <w:p w14:paraId="082DF0C0" w14:textId="77777777" w:rsidR="005B5445" w:rsidRPr="002C71D7" w:rsidRDefault="005B5445" w:rsidP="00195610">
            <w:pPr>
              <w:rPr>
                <w:sz w:val="20"/>
                <w:szCs w:val="20"/>
              </w:rPr>
            </w:pPr>
          </w:p>
        </w:tc>
      </w:tr>
      <w:tr w:rsidR="005B5445" w:rsidRPr="002C71D7" w14:paraId="555E6EBF" w14:textId="77777777" w:rsidTr="00195610">
        <w:tc>
          <w:tcPr>
            <w:tcW w:w="4606" w:type="dxa"/>
          </w:tcPr>
          <w:p w14:paraId="04FC832A" w14:textId="77777777" w:rsidR="005B5445" w:rsidRPr="002C71D7" w:rsidRDefault="005B5445" w:rsidP="00195610">
            <w:pPr>
              <w:rPr>
                <w:sz w:val="20"/>
                <w:szCs w:val="20"/>
              </w:rPr>
            </w:pPr>
            <w:r w:rsidRPr="002C71D7">
              <w:rPr>
                <w:sz w:val="20"/>
                <w:szCs w:val="20"/>
              </w:rPr>
              <w:t>PHONE / FAX</w:t>
            </w:r>
          </w:p>
        </w:tc>
        <w:tc>
          <w:tcPr>
            <w:tcW w:w="4606" w:type="dxa"/>
          </w:tcPr>
          <w:p w14:paraId="66408C97" w14:textId="77777777" w:rsidR="005B5445" w:rsidRPr="002C71D7" w:rsidRDefault="005B5445" w:rsidP="00195610">
            <w:pPr>
              <w:rPr>
                <w:sz w:val="20"/>
                <w:szCs w:val="20"/>
              </w:rPr>
            </w:pPr>
          </w:p>
        </w:tc>
      </w:tr>
      <w:tr w:rsidR="005B5445" w:rsidRPr="002C71D7" w14:paraId="24268E2B" w14:textId="77777777" w:rsidTr="00195610">
        <w:tc>
          <w:tcPr>
            <w:tcW w:w="4606" w:type="dxa"/>
          </w:tcPr>
          <w:p w14:paraId="22CB72D3" w14:textId="77777777" w:rsidR="005B5445" w:rsidRPr="002C71D7" w:rsidRDefault="005B5445" w:rsidP="00195610">
            <w:pPr>
              <w:rPr>
                <w:sz w:val="20"/>
                <w:szCs w:val="20"/>
              </w:rPr>
            </w:pPr>
            <w:r w:rsidRPr="002C71D7">
              <w:rPr>
                <w:sz w:val="20"/>
                <w:szCs w:val="20"/>
              </w:rPr>
              <w:t>E-MAIL</w:t>
            </w:r>
          </w:p>
        </w:tc>
        <w:tc>
          <w:tcPr>
            <w:tcW w:w="4606" w:type="dxa"/>
          </w:tcPr>
          <w:p w14:paraId="7200CF88" w14:textId="77777777" w:rsidR="005B5445" w:rsidRPr="002C71D7" w:rsidRDefault="005B5445" w:rsidP="00195610">
            <w:pPr>
              <w:rPr>
                <w:sz w:val="20"/>
                <w:szCs w:val="20"/>
              </w:rPr>
            </w:pPr>
          </w:p>
        </w:tc>
      </w:tr>
    </w:tbl>
    <w:p w14:paraId="7628C18A" w14:textId="77777777" w:rsidR="005B5445" w:rsidRPr="002C71D7" w:rsidRDefault="005B5445" w:rsidP="005B5445">
      <w:pPr>
        <w:rPr>
          <w:b/>
          <w:sz w:val="20"/>
          <w:szCs w:val="20"/>
        </w:rPr>
      </w:pPr>
    </w:p>
    <w:p w14:paraId="1495B4A3" w14:textId="77777777" w:rsidR="005B5445" w:rsidRPr="002C71D7" w:rsidRDefault="005B5445" w:rsidP="005B5445">
      <w:pPr>
        <w:rPr>
          <w:b/>
          <w:sz w:val="20"/>
          <w:szCs w:val="20"/>
        </w:rPr>
      </w:pPr>
      <w:r w:rsidRPr="002C71D7">
        <w:rPr>
          <w:b/>
          <w:sz w:val="20"/>
          <w:szCs w:val="20"/>
        </w:rPr>
        <w:t>INSTITUTIONAL/ORGANIZATIONAL AUTHORITY</w:t>
      </w:r>
    </w:p>
    <w:tbl>
      <w:tblPr>
        <w:tblStyle w:val="TabloKlavuzu"/>
        <w:tblW w:w="0" w:type="auto"/>
        <w:tblLook w:val="04A0" w:firstRow="1" w:lastRow="0" w:firstColumn="1" w:lastColumn="0" w:noHBand="0" w:noVBand="1"/>
      </w:tblPr>
      <w:tblGrid>
        <w:gridCol w:w="4542"/>
        <w:gridCol w:w="4522"/>
      </w:tblGrid>
      <w:tr w:rsidR="005B5445" w:rsidRPr="002C71D7" w14:paraId="7C8476D7" w14:textId="77777777" w:rsidTr="00195610">
        <w:tc>
          <w:tcPr>
            <w:tcW w:w="4606" w:type="dxa"/>
          </w:tcPr>
          <w:p w14:paraId="4E3F7B19" w14:textId="77777777" w:rsidR="005B5445" w:rsidRPr="002C71D7" w:rsidRDefault="005B5445" w:rsidP="00195610">
            <w:pPr>
              <w:rPr>
                <w:sz w:val="20"/>
                <w:szCs w:val="20"/>
              </w:rPr>
            </w:pPr>
            <w:r w:rsidRPr="002C71D7">
              <w:rPr>
                <w:sz w:val="20"/>
                <w:szCs w:val="20"/>
              </w:rPr>
              <w:t>NAME-SURNAME</w:t>
            </w:r>
          </w:p>
        </w:tc>
        <w:tc>
          <w:tcPr>
            <w:tcW w:w="4606" w:type="dxa"/>
          </w:tcPr>
          <w:p w14:paraId="74625C86" w14:textId="77777777" w:rsidR="005B5445" w:rsidRPr="002C71D7" w:rsidRDefault="005B5445" w:rsidP="00195610">
            <w:pPr>
              <w:rPr>
                <w:sz w:val="20"/>
                <w:szCs w:val="20"/>
              </w:rPr>
            </w:pPr>
          </w:p>
        </w:tc>
      </w:tr>
      <w:tr w:rsidR="005B5445" w:rsidRPr="002C71D7" w14:paraId="50119E9B" w14:textId="77777777" w:rsidTr="00195610">
        <w:tc>
          <w:tcPr>
            <w:tcW w:w="4606" w:type="dxa"/>
          </w:tcPr>
          <w:p w14:paraId="00D0012F" w14:textId="77777777" w:rsidR="005B5445" w:rsidRPr="002C71D7" w:rsidRDefault="005B5445" w:rsidP="00195610">
            <w:pPr>
              <w:rPr>
                <w:sz w:val="20"/>
                <w:szCs w:val="20"/>
              </w:rPr>
            </w:pPr>
            <w:r w:rsidRPr="002C71D7">
              <w:rPr>
                <w:sz w:val="20"/>
                <w:szCs w:val="20"/>
              </w:rPr>
              <w:t>TITLE</w:t>
            </w:r>
          </w:p>
        </w:tc>
        <w:tc>
          <w:tcPr>
            <w:tcW w:w="4606" w:type="dxa"/>
          </w:tcPr>
          <w:p w14:paraId="46CA0AEA" w14:textId="77777777" w:rsidR="005B5445" w:rsidRPr="002C71D7" w:rsidRDefault="005B5445" w:rsidP="00195610">
            <w:pPr>
              <w:rPr>
                <w:sz w:val="20"/>
                <w:szCs w:val="20"/>
              </w:rPr>
            </w:pPr>
          </w:p>
        </w:tc>
      </w:tr>
      <w:tr w:rsidR="005B5445" w:rsidRPr="002C71D7" w14:paraId="55250D2A" w14:textId="77777777" w:rsidTr="00195610">
        <w:trPr>
          <w:trHeight w:val="972"/>
        </w:trPr>
        <w:tc>
          <w:tcPr>
            <w:tcW w:w="4606" w:type="dxa"/>
          </w:tcPr>
          <w:p w14:paraId="4EFE7F51" w14:textId="77777777" w:rsidR="005B5445" w:rsidRPr="002C71D7" w:rsidRDefault="005B5445" w:rsidP="00195610">
            <w:pPr>
              <w:rPr>
                <w:sz w:val="20"/>
                <w:szCs w:val="20"/>
              </w:rPr>
            </w:pPr>
            <w:r w:rsidRPr="002C71D7">
              <w:rPr>
                <w:sz w:val="20"/>
                <w:szCs w:val="20"/>
              </w:rPr>
              <w:t>SIGNATURE - STAMP</w:t>
            </w:r>
          </w:p>
        </w:tc>
        <w:tc>
          <w:tcPr>
            <w:tcW w:w="4606" w:type="dxa"/>
          </w:tcPr>
          <w:p w14:paraId="14672C8E" w14:textId="77777777" w:rsidR="005B5445" w:rsidRPr="002C71D7" w:rsidRDefault="005B5445" w:rsidP="00195610">
            <w:pPr>
              <w:rPr>
                <w:sz w:val="20"/>
                <w:szCs w:val="20"/>
              </w:rPr>
            </w:pPr>
          </w:p>
        </w:tc>
      </w:tr>
    </w:tbl>
    <w:p w14:paraId="0976EC56" w14:textId="77777777" w:rsidR="005B5445" w:rsidRPr="002C71D7" w:rsidRDefault="005B5445" w:rsidP="005B5445">
      <w:pPr>
        <w:rPr>
          <w:bCs/>
          <w:i/>
          <w:sz w:val="18"/>
          <w:szCs w:val="18"/>
        </w:rPr>
      </w:pPr>
      <w:r w:rsidRPr="002C71D7">
        <w:rPr>
          <w:bCs/>
          <w:i/>
          <w:sz w:val="18"/>
          <w:szCs w:val="18"/>
        </w:rPr>
        <w:t>This part will be filled by authorized staff of the establishment.</w:t>
      </w:r>
    </w:p>
    <w:p w14:paraId="32555E2F" w14:textId="77777777" w:rsidR="005B5445" w:rsidRPr="002C71D7" w:rsidRDefault="005B5445" w:rsidP="005B5445">
      <w:pPr>
        <w:rPr>
          <w:sz w:val="20"/>
          <w:szCs w:val="20"/>
        </w:rPr>
      </w:pPr>
      <w:r w:rsidRPr="002C71D7">
        <w:rPr>
          <w:sz w:val="20"/>
          <w:szCs w:val="20"/>
        </w:rPr>
        <w:t>*</w:t>
      </w:r>
      <w:r w:rsidRPr="002C71D7">
        <w:t xml:space="preserve"> </w:t>
      </w:r>
      <w:r w:rsidRPr="002C71D7">
        <w:rPr>
          <w:sz w:val="20"/>
          <w:szCs w:val="20"/>
        </w:rPr>
        <w:t>Thank you for your time and effort. Please deliver the document to the student in a closed envelope</w:t>
      </w:r>
    </w:p>
    <w:p w14:paraId="100AFABB" w14:textId="77777777" w:rsidR="005B5445" w:rsidRPr="002C71D7" w:rsidRDefault="005B5445" w:rsidP="005B5445">
      <w:pPr>
        <w:pStyle w:val="Default"/>
        <w:jc w:val="center"/>
        <w:rPr>
          <w:rFonts w:asciiTheme="minorHAnsi" w:hAnsiTheme="minorHAnsi"/>
          <w:b/>
          <w:bCs/>
          <w:color w:val="auto"/>
          <w:sz w:val="20"/>
          <w:szCs w:val="20"/>
        </w:rPr>
      </w:pPr>
    </w:p>
    <w:p w14:paraId="1041A09E" w14:textId="77777777" w:rsidR="005B5445" w:rsidRPr="002C71D7" w:rsidRDefault="005B5445" w:rsidP="005B5445">
      <w:pPr>
        <w:pStyle w:val="Default"/>
        <w:jc w:val="center"/>
        <w:rPr>
          <w:rFonts w:asciiTheme="minorHAnsi" w:hAnsiTheme="minorHAnsi"/>
          <w:b/>
          <w:bCs/>
          <w:color w:val="auto"/>
          <w:sz w:val="20"/>
          <w:szCs w:val="20"/>
        </w:rPr>
      </w:pPr>
    </w:p>
    <w:p w14:paraId="40BB8838" w14:textId="0EE9B38C" w:rsidR="005B5445" w:rsidRDefault="005B5445" w:rsidP="005B5445">
      <w:pPr>
        <w:pStyle w:val="Default"/>
        <w:jc w:val="center"/>
        <w:rPr>
          <w:rFonts w:asciiTheme="minorHAnsi" w:hAnsiTheme="minorHAnsi"/>
          <w:b/>
          <w:bCs/>
          <w:color w:val="auto"/>
          <w:sz w:val="20"/>
          <w:szCs w:val="20"/>
        </w:rPr>
      </w:pPr>
    </w:p>
    <w:p w14:paraId="3699AE71" w14:textId="107164AA" w:rsidR="002C24F7" w:rsidRDefault="002C24F7" w:rsidP="005B5445">
      <w:pPr>
        <w:pStyle w:val="Default"/>
        <w:jc w:val="center"/>
        <w:rPr>
          <w:rFonts w:asciiTheme="minorHAnsi" w:hAnsiTheme="minorHAnsi"/>
          <w:b/>
          <w:bCs/>
          <w:color w:val="auto"/>
          <w:sz w:val="20"/>
          <w:szCs w:val="20"/>
        </w:rPr>
      </w:pPr>
    </w:p>
    <w:p w14:paraId="692F9756" w14:textId="61CDA651" w:rsidR="006B2675" w:rsidRDefault="006B2675" w:rsidP="005B5445">
      <w:pPr>
        <w:pStyle w:val="Default"/>
        <w:jc w:val="center"/>
        <w:rPr>
          <w:rFonts w:asciiTheme="minorHAnsi" w:hAnsiTheme="minorHAnsi"/>
          <w:b/>
          <w:bCs/>
          <w:color w:val="auto"/>
          <w:sz w:val="20"/>
          <w:szCs w:val="20"/>
        </w:rPr>
      </w:pPr>
    </w:p>
    <w:p w14:paraId="297256BB" w14:textId="22760D97" w:rsidR="006B2675" w:rsidRDefault="006B2675" w:rsidP="005B5445">
      <w:pPr>
        <w:pStyle w:val="Default"/>
        <w:jc w:val="center"/>
        <w:rPr>
          <w:rFonts w:asciiTheme="minorHAnsi" w:hAnsiTheme="minorHAnsi"/>
          <w:b/>
          <w:bCs/>
          <w:color w:val="auto"/>
          <w:sz w:val="20"/>
          <w:szCs w:val="20"/>
        </w:rPr>
      </w:pPr>
    </w:p>
    <w:p w14:paraId="25F4228A" w14:textId="77777777" w:rsidR="006B2675" w:rsidRDefault="006B2675" w:rsidP="005B5445">
      <w:pPr>
        <w:pStyle w:val="Default"/>
        <w:jc w:val="center"/>
        <w:rPr>
          <w:rFonts w:asciiTheme="minorHAnsi" w:hAnsiTheme="minorHAnsi"/>
          <w:b/>
          <w:bCs/>
          <w:color w:val="auto"/>
          <w:sz w:val="20"/>
          <w:szCs w:val="20"/>
        </w:rPr>
      </w:pPr>
    </w:p>
    <w:p w14:paraId="07405D76" w14:textId="77777777" w:rsidR="002C24F7" w:rsidRPr="002C71D7" w:rsidRDefault="002C24F7" w:rsidP="005B5445">
      <w:pPr>
        <w:pStyle w:val="Default"/>
        <w:jc w:val="center"/>
        <w:rPr>
          <w:rFonts w:asciiTheme="minorHAnsi" w:hAnsiTheme="minorHAnsi"/>
          <w:b/>
          <w:bCs/>
          <w:color w:val="auto"/>
          <w:sz w:val="20"/>
          <w:szCs w:val="20"/>
        </w:rPr>
      </w:pPr>
    </w:p>
    <w:p w14:paraId="565DDD07" w14:textId="77777777" w:rsidR="005D623E" w:rsidRDefault="005D623E" w:rsidP="005B5445">
      <w:pPr>
        <w:pStyle w:val="Default"/>
        <w:jc w:val="center"/>
        <w:rPr>
          <w:rFonts w:asciiTheme="minorHAnsi" w:hAnsiTheme="minorHAnsi"/>
          <w:b/>
          <w:bCs/>
          <w:color w:val="auto"/>
          <w:sz w:val="20"/>
          <w:szCs w:val="20"/>
        </w:rPr>
      </w:pPr>
    </w:p>
    <w:p w14:paraId="7FD7F79A" w14:textId="483FE5C0"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lastRenderedPageBreak/>
        <w:t>İZMİR DEMOKRASİ ÜNİVERSİTESİ</w:t>
      </w:r>
    </w:p>
    <w:p w14:paraId="2948F532" w14:textId="3C2FCD7A" w:rsidR="00A674FB" w:rsidRDefault="00DC4B08" w:rsidP="00DC4B08">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 xml:space="preserve">MESLEK </w:t>
      </w:r>
      <w:r w:rsidR="00025149">
        <w:rPr>
          <w:rFonts w:asciiTheme="minorHAnsi" w:hAnsiTheme="minorHAnsi"/>
          <w:b/>
          <w:bCs/>
          <w:color w:val="auto"/>
          <w:sz w:val="20"/>
          <w:szCs w:val="20"/>
        </w:rPr>
        <w:t>YÜKSEKOKULU</w:t>
      </w:r>
      <w:r w:rsidRPr="002C71D7">
        <w:rPr>
          <w:rFonts w:asciiTheme="minorHAnsi" w:hAnsiTheme="minorHAnsi"/>
          <w:b/>
          <w:bCs/>
          <w:color w:val="auto"/>
          <w:sz w:val="20"/>
          <w:szCs w:val="20"/>
        </w:rPr>
        <w:t xml:space="preserve"> PARK VE BAHÇE BİTKİLERİ BÖLÜMÜ </w:t>
      </w:r>
    </w:p>
    <w:p w14:paraId="6C767D88" w14:textId="69F52D0F"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STAJ TAMAMLAMA BELGESİ (EK-3)</w:t>
      </w:r>
    </w:p>
    <w:p w14:paraId="18BAC97D" w14:textId="77777777" w:rsidR="005B5445" w:rsidRPr="002C71D7" w:rsidRDefault="005B5445" w:rsidP="005B5445">
      <w:pPr>
        <w:pStyle w:val="Default"/>
        <w:jc w:val="center"/>
        <w:rPr>
          <w:rFonts w:asciiTheme="minorHAnsi" w:hAnsiTheme="minorHAnsi"/>
          <w:b/>
          <w:bCs/>
          <w:color w:val="auto"/>
          <w:sz w:val="20"/>
          <w:szCs w:val="20"/>
        </w:rPr>
      </w:pPr>
    </w:p>
    <w:p w14:paraId="50D07648" w14:textId="77777777" w:rsidR="005B5445" w:rsidRPr="002C71D7" w:rsidRDefault="005B5445" w:rsidP="005B5445">
      <w:pPr>
        <w:pStyle w:val="Default"/>
        <w:jc w:val="center"/>
        <w:rPr>
          <w:rFonts w:asciiTheme="minorHAnsi" w:hAnsiTheme="minorHAnsi"/>
          <w:b/>
          <w:bCs/>
          <w:color w:val="auto"/>
          <w:sz w:val="20"/>
          <w:szCs w:val="20"/>
        </w:rPr>
      </w:pPr>
    </w:p>
    <w:p w14:paraId="685698FF" w14:textId="77777777" w:rsidR="005B5445" w:rsidRPr="002C71D7" w:rsidRDefault="005B5445" w:rsidP="005B5445">
      <w:pPr>
        <w:pStyle w:val="Default"/>
        <w:jc w:val="center"/>
        <w:rPr>
          <w:rFonts w:asciiTheme="minorHAnsi" w:hAnsiTheme="minorHAnsi"/>
          <w:b/>
          <w:bCs/>
          <w:color w:val="auto"/>
          <w:sz w:val="20"/>
          <w:szCs w:val="20"/>
        </w:rPr>
      </w:pPr>
    </w:p>
    <w:p w14:paraId="5D385D9B" w14:textId="77777777" w:rsidR="005B5445" w:rsidRPr="002C71D7" w:rsidRDefault="005B5445" w:rsidP="005B5445">
      <w:pPr>
        <w:pStyle w:val="Default"/>
        <w:jc w:val="center"/>
        <w:rPr>
          <w:rFonts w:asciiTheme="minorHAnsi" w:hAnsiTheme="minorHAnsi"/>
          <w:b/>
          <w:bCs/>
          <w:color w:val="auto"/>
          <w:sz w:val="20"/>
          <w:szCs w:val="20"/>
        </w:rPr>
      </w:pPr>
    </w:p>
    <w:p w14:paraId="566BDD85" w14:textId="77777777" w:rsidR="005B5445" w:rsidRPr="002C71D7" w:rsidRDefault="005B5445" w:rsidP="005B5445">
      <w:pPr>
        <w:pStyle w:val="Default"/>
        <w:jc w:val="center"/>
        <w:rPr>
          <w:rFonts w:asciiTheme="minorHAnsi" w:hAnsiTheme="minorHAnsi"/>
          <w:b/>
          <w:bCs/>
          <w:color w:val="auto"/>
          <w:sz w:val="20"/>
          <w:szCs w:val="20"/>
        </w:rPr>
      </w:pPr>
    </w:p>
    <w:p w14:paraId="031E2BD5"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İZMİR DEMOKRASİ ÜNİVERSİTESİ</w:t>
      </w:r>
    </w:p>
    <w:p w14:paraId="37844F2A" w14:textId="137A63A1" w:rsidR="00DC4B08" w:rsidRPr="002C71D7" w:rsidRDefault="00DC4B08" w:rsidP="00DC4B08">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 xml:space="preserve">MESLEK </w:t>
      </w:r>
      <w:r w:rsidR="00025149">
        <w:rPr>
          <w:rFonts w:asciiTheme="minorHAnsi" w:hAnsiTheme="minorHAnsi"/>
          <w:b/>
          <w:bCs/>
          <w:color w:val="auto"/>
          <w:sz w:val="20"/>
          <w:szCs w:val="20"/>
        </w:rPr>
        <w:t>YÜKSEKOKULU</w:t>
      </w:r>
      <w:r w:rsidRPr="002C71D7">
        <w:rPr>
          <w:rFonts w:asciiTheme="minorHAnsi" w:hAnsiTheme="minorHAnsi"/>
          <w:b/>
          <w:bCs/>
          <w:color w:val="auto"/>
          <w:sz w:val="20"/>
          <w:szCs w:val="20"/>
        </w:rPr>
        <w:t xml:space="preserve"> MÜDÜRLÜĞÜ’NE</w:t>
      </w:r>
    </w:p>
    <w:p w14:paraId="69DDCE5B" w14:textId="77777777" w:rsidR="005B5445" w:rsidRPr="002C71D7" w:rsidRDefault="005B5445" w:rsidP="005B5445">
      <w:pPr>
        <w:pStyle w:val="Default"/>
        <w:jc w:val="center"/>
        <w:rPr>
          <w:rFonts w:asciiTheme="minorHAnsi" w:hAnsiTheme="minorHAnsi"/>
          <w:b/>
          <w:bCs/>
          <w:color w:val="auto"/>
          <w:sz w:val="20"/>
          <w:szCs w:val="20"/>
        </w:rPr>
      </w:pPr>
    </w:p>
    <w:p w14:paraId="7D427091" w14:textId="77777777" w:rsidR="005B5445" w:rsidRPr="002C71D7" w:rsidRDefault="005B5445" w:rsidP="005B5445">
      <w:pPr>
        <w:pStyle w:val="Default"/>
        <w:jc w:val="center"/>
        <w:rPr>
          <w:rFonts w:asciiTheme="minorHAnsi" w:hAnsiTheme="minorHAnsi"/>
          <w:b/>
          <w:bCs/>
          <w:color w:val="auto"/>
          <w:sz w:val="20"/>
          <w:szCs w:val="20"/>
        </w:rPr>
      </w:pPr>
    </w:p>
    <w:p w14:paraId="12A13E51" w14:textId="77777777" w:rsidR="005B5445" w:rsidRPr="007E3D5C" w:rsidRDefault="005B5445" w:rsidP="006C6192">
      <w:pPr>
        <w:pStyle w:val="Default"/>
        <w:spacing w:line="360" w:lineRule="auto"/>
        <w:jc w:val="center"/>
        <w:rPr>
          <w:rFonts w:asciiTheme="minorHAnsi" w:hAnsiTheme="minorHAnsi"/>
          <w:b/>
          <w:bCs/>
          <w:color w:val="auto"/>
        </w:rPr>
      </w:pPr>
    </w:p>
    <w:p w14:paraId="4EE05A34" w14:textId="483802D0" w:rsidR="005B5445" w:rsidRPr="007E3D5C" w:rsidRDefault="00DC4B08" w:rsidP="006C6192">
      <w:pPr>
        <w:pStyle w:val="Default"/>
        <w:spacing w:line="360" w:lineRule="auto"/>
        <w:jc w:val="both"/>
        <w:rPr>
          <w:rFonts w:asciiTheme="minorHAnsi" w:hAnsiTheme="minorHAnsi"/>
          <w:bCs/>
          <w:color w:val="auto"/>
        </w:rPr>
      </w:pPr>
      <w:r w:rsidRPr="007E3D5C">
        <w:rPr>
          <w:rFonts w:asciiTheme="minorHAnsi" w:hAnsiTheme="minorHAnsi"/>
          <w:bCs/>
          <w:color w:val="auto"/>
        </w:rPr>
        <w:t>M</w:t>
      </w:r>
      <w:r w:rsidR="002320D3" w:rsidRPr="007E3D5C">
        <w:rPr>
          <w:rFonts w:asciiTheme="minorHAnsi" w:hAnsiTheme="minorHAnsi"/>
          <w:bCs/>
          <w:color w:val="auto"/>
        </w:rPr>
        <w:t xml:space="preserve">eslek Yüksekokulunuz </w:t>
      </w:r>
      <w:r w:rsidRPr="007E3D5C">
        <w:rPr>
          <w:rFonts w:asciiTheme="minorHAnsi" w:hAnsiTheme="minorHAnsi"/>
          <w:bCs/>
          <w:color w:val="auto"/>
        </w:rPr>
        <w:t>Park ve Bahçe Bitkileri Bölümü</w:t>
      </w:r>
      <w:r w:rsidR="00CE0180" w:rsidRPr="007E3D5C">
        <w:rPr>
          <w:rFonts w:asciiTheme="minorHAnsi" w:hAnsiTheme="minorHAnsi"/>
          <w:bCs/>
          <w:color w:val="auto"/>
        </w:rPr>
        <w:t xml:space="preserve"> </w:t>
      </w:r>
      <w:r w:rsidR="005B5445" w:rsidRPr="007E3D5C">
        <w:rPr>
          <w:rFonts w:asciiTheme="minorHAnsi" w:hAnsiTheme="minorHAnsi"/>
          <w:bCs/>
          <w:color w:val="auto"/>
        </w:rPr>
        <w:t xml:space="preserve"> öğrencilerinden</w:t>
      </w:r>
      <w:r w:rsidR="00CE0180" w:rsidRPr="007E3D5C">
        <w:rPr>
          <w:rFonts w:asciiTheme="minorHAnsi" w:hAnsiTheme="minorHAnsi"/>
          <w:bCs/>
          <w:color w:val="auto"/>
        </w:rPr>
        <w:t xml:space="preserve"> </w:t>
      </w:r>
      <w:r w:rsidR="005B5445" w:rsidRPr="007E3D5C">
        <w:rPr>
          <w:rFonts w:asciiTheme="minorHAnsi" w:hAnsiTheme="minorHAnsi"/>
          <w:bCs/>
          <w:color w:val="auto"/>
        </w:rPr>
        <w:t>………………………………………………..</w:t>
      </w:r>
      <w:r w:rsidR="00CE0180" w:rsidRPr="007E3D5C">
        <w:rPr>
          <w:rFonts w:asciiTheme="minorHAnsi" w:hAnsiTheme="minorHAnsi"/>
          <w:bCs/>
          <w:color w:val="auto"/>
        </w:rPr>
        <w:t xml:space="preserve"> </w:t>
      </w:r>
      <w:r w:rsidR="005B5445" w:rsidRPr="007E3D5C">
        <w:rPr>
          <w:rFonts w:asciiTheme="minorHAnsi" w:hAnsiTheme="minorHAnsi"/>
          <w:bCs/>
          <w:color w:val="auto"/>
        </w:rPr>
        <w:t>numaralı</w:t>
      </w:r>
      <w:r w:rsidR="00CE0180" w:rsidRPr="007E3D5C">
        <w:rPr>
          <w:rFonts w:asciiTheme="minorHAnsi" w:hAnsiTheme="minorHAnsi"/>
          <w:bCs/>
          <w:color w:val="auto"/>
        </w:rPr>
        <w:t xml:space="preserve"> </w:t>
      </w:r>
      <w:r w:rsidR="005B5445" w:rsidRPr="007E3D5C">
        <w:rPr>
          <w:rFonts w:asciiTheme="minorHAnsi" w:hAnsiTheme="minorHAnsi"/>
          <w:bCs/>
          <w:color w:val="auto"/>
        </w:rPr>
        <w:t>………………………………………………………………… , işletmemizde ……../………/20…. - ………/………./20…….. tarihleri arasında  ………… gün staj yapmıştır.</w:t>
      </w:r>
    </w:p>
    <w:p w14:paraId="088875D4" w14:textId="77777777" w:rsidR="002320D3" w:rsidRPr="007E3D5C" w:rsidRDefault="002320D3" w:rsidP="006C6192">
      <w:pPr>
        <w:pStyle w:val="Default"/>
        <w:spacing w:line="360" w:lineRule="auto"/>
        <w:jc w:val="both"/>
        <w:rPr>
          <w:rFonts w:asciiTheme="minorHAnsi" w:hAnsiTheme="minorHAnsi"/>
          <w:bCs/>
          <w:color w:val="auto"/>
        </w:rPr>
      </w:pPr>
    </w:p>
    <w:p w14:paraId="0FF16040" w14:textId="17E6B3B2" w:rsidR="005B5445" w:rsidRPr="007E3D5C" w:rsidRDefault="005B5445" w:rsidP="006C6192">
      <w:pPr>
        <w:pStyle w:val="Default"/>
        <w:spacing w:line="360" w:lineRule="auto"/>
        <w:jc w:val="both"/>
        <w:rPr>
          <w:rFonts w:asciiTheme="minorHAnsi" w:hAnsiTheme="minorHAnsi"/>
          <w:bCs/>
          <w:color w:val="auto"/>
        </w:rPr>
      </w:pPr>
      <w:r w:rsidRPr="007E3D5C">
        <w:rPr>
          <w:rFonts w:asciiTheme="minorHAnsi" w:hAnsiTheme="minorHAnsi"/>
          <w:bCs/>
          <w:color w:val="auto"/>
        </w:rPr>
        <w:t>Bilgilerinize saygılarımla arz ve rica ederim.</w:t>
      </w:r>
    </w:p>
    <w:p w14:paraId="3A06252F" w14:textId="77777777" w:rsidR="005B5445" w:rsidRPr="002C71D7" w:rsidRDefault="005B5445" w:rsidP="006C6192">
      <w:pPr>
        <w:pStyle w:val="Default"/>
        <w:spacing w:line="360" w:lineRule="auto"/>
        <w:jc w:val="both"/>
        <w:rPr>
          <w:rFonts w:asciiTheme="minorHAnsi" w:hAnsiTheme="minorHAnsi"/>
          <w:bCs/>
          <w:color w:val="auto"/>
          <w:sz w:val="20"/>
          <w:szCs w:val="20"/>
        </w:rPr>
      </w:pPr>
    </w:p>
    <w:p w14:paraId="18CD3CD1" w14:textId="761D0866" w:rsidR="005B5445" w:rsidRDefault="005B5445" w:rsidP="006C6192">
      <w:pPr>
        <w:pStyle w:val="Default"/>
        <w:spacing w:line="360" w:lineRule="auto"/>
        <w:jc w:val="both"/>
        <w:rPr>
          <w:rFonts w:asciiTheme="minorHAnsi" w:hAnsiTheme="minorHAnsi"/>
          <w:bCs/>
          <w:color w:val="auto"/>
          <w:sz w:val="20"/>
          <w:szCs w:val="20"/>
        </w:rPr>
      </w:pPr>
    </w:p>
    <w:p w14:paraId="52D82EB5" w14:textId="77777777" w:rsidR="002320D3" w:rsidRPr="002C71D7" w:rsidRDefault="002320D3" w:rsidP="006C6192">
      <w:pPr>
        <w:pStyle w:val="Default"/>
        <w:spacing w:line="360" w:lineRule="auto"/>
        <w:jc w:val="both"/>
        <w:rPr>
          <w:rFonts w:asciiTheme="minorHAnsi" w:hAnsiTheme="minorHAnsi"/>
          <w:bCs/>
          <w:color w:val="auto"/>
          <w:sz w:val="20"/>
          <w:szCs w:val="20"/>
        </w:rPr>
      </w:pPr>
    </w:p>
    <w:p w14:paraId="14A2CF02" w14:textId="77777777" w:rsidR="005B5445" w:rsidRPr="002C71D7" w:rsidRDefault="005B5445" w:rsidP="005B5445">
      <w:pPr>
        <w:pStyle w:val="Default"/>
        <w:jc w:val="both"/>
        <w:rPr>
          <w:rFonts w:asciiTheme="minorHAnsi" w:hAnsiTheme="minorHAnsi"/>
          <w:bCs/>
          <w:color w:val="auto"/>
          <w:sz w:val="20"/>
          <w:szCs w:val="20"/>
        </w:rPr>
      </w:pPr>
    </w:p>
    <w:p w14:paraId="44EC323A" w14:textId="77777777" w:rsidR="005B5445" w:rsidRPr="009879DE" w:rsidRDefault="005B5445" w:rsidP="005B5445">
      <w:pPr>
        <w:pStyle w:val="Default"/>
        <w:jc w:val="both"/>
        <w:rPr>
          <w:rFonts w:asciiTheme="minorHAnsi" w:hAnsiTheme="minorHAnsi"/>
          <w:bCs/>
          <w:color w:val="auto"/>
        </w:rPr>
      </w:pPr>
    </w:p>
    <w:p w14:paraId="344FC53F" w14:textId="77777777" w:rsidR="005B5445" w:rsidRPr="009879DE" w:rsidRDefault="005B5445" w:rsidP="006C6192">
      <w:pPr>
        <w:pStyle w:val="Default"/>
        <w:spacing w:line="480" w:lineRule="auto"/>
        <w:jc w:val="both"/>
        <w:rPr>
          <w:rFonts w:asciiTheme="minorHAnsi" w:hAnsiTheme="minorHAnsi"/>
          <w:bCs/>
          <w:color w:val="auto"/>
        </w:rPr>
      </w:pP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r>
      <w:r w:rsidRPr="009879DE">
        <w:rPr>
          <w:rFonts w:asciiTheme="minorHAnsi" w:hAnsiTheme="minorHAnsi"/>
          <w:bCs/>
          <w:color w:val="auto"/>
        </w:rPr>
        <w:tab/>
        <w:t>………/………./20………</w:t>
      </w:r>
    </w:p>
    <w:p w14:paraId="0A99B3F0" w14:textId="77777777" w:rsidR="002320D3" w:rsidRPr="009879DE" w:rsidRDefault="00DC4B08" w:rsidP="002320D3">
      <w:pPr>
        <w:pStyle w:val="Default"/>
        <w:spacing w:line="480" w:lineRule="auto"/>
        <w:ind w:left="4956" w:firstLine="2124"/>
        <w:jc w:val="both"/>
        <w:rPr>
          <w:rFonts w:asciiTheme="minorHAnsi" w:hAnsiTheme="minorHAnsi"/>
          <w:bCs/>
          <w:color w:val="auto"/>
        </w:rPr>
      </w:pPr>
      <w:r w:rsidRPr="009879DE">
        <w:rPr>
          <w:rFonts w:asciiTheme="minorHAnsi" w:hAnsiTheme="minorHAnsi"/>
          <w:bCs/>
          <w:color w:val="auto"/>
        </w:rPr>
        <w:t xml:space="preserve">  </w:t>
      </w:r>
    </w:p>
    <w:p w14:paraId="734EC41F" w14:textId="3356236C" w:rsidR="005B5445" w:rsidRPr="009879DE" w:rsidRDefault="00DC4B08" w:rsidP="006C6192">
      <w:pPr>
        <w:pStyle w:val="Default"/>
        <w:spacing w:line="480" w:lineRule="auto"/>
        <w:ind w:left="4956" w:firstLine="2124"/>
        <w:jc w:val="both"/>
        <w:rPr>
          <w:rFonts w:asciiTheme="minorHAnsi" w:hAnsiTheme="minorHAnsi"/>
          <w:bCs/>
          <w:color w:val="auto"/>
        </w:rPr>
      </w:pPr>
      <w:r w:rsidRPr="009879DE">
        <w:rPr>
          <w:rFonts w:asciiTheme="minorHAnsi" w:hAnsiTheme="minorHAnsi"/>
          <w:bCs/>
          <w:color w:val="auto"/>
        </w:rPr>
        <w:t xml:space="preserve">       </w:t>
      </w:r>
      <w:r w:rsidR="005B5445" w:rsidRPr="009879DE">
        <w:rPr>
          <w:rFonts w:asciiTheme="minorHAnsi" w:hAnsiTheme="minorHAnsi"/>
          <w:bCs/>
          <w:color w:val="auto"/>
        </w:rPr>
        <w:t xml:space="preserve">Yetkilinin </w:t>
      </w:r>
    </w:p>
    <w:p w14:paraId="2FC6C8FB" w14:textId="77777777" w:rsidR="005B5445" w:rsidRPr="009879DE" w:rsidRDefault="005B5445" w:rsidP="006C6192">
      <w:pPr>
        <w:pStyle w:val="Default"/>
        <w:spacing w:line="480" w:lineRule="auto"/>
        <w:ind w:left="4956" w:firstLine="2124"/>
        <w:jc w:val="both"/>
        <w:rPr>
          <w:rFonts w:asciiTheme="minorHAnsi" w:hAnsiTheme="minorHAnsi"/>
          <w:bCs/>
          <w:color w:val="auto"/>
        </w:rPr>
      </w:pPr>
      <w:r w:rsidRPr="009879DE">
        <w:rPr>
          <w:rFonts w:asciiTheme="minorHAnsi" w:hAnsiTheme="minorHAnsi"/>
          <w:bCs/>
          <w:color w:val="auto"/>
        </w:rPr>
        <w:t>Adı-Soyadı, Unvan,</w:t>
      </w:r>
    </w:p>
    <w:p w14:paraId="7819186D" w14:textId="77777777" w:rsidR="00DC4B08" w:rsidRPr="009879DE" w:rsidRDefault="00DC4B08" w:rsidP="006C6192">
      <w:pPr>
        <w:pStyle w:val="Default"/>
        <w:spacing w:line="480" w:lineRule="auto"/>
        <w:ind w:left="4956" w:firstLine="2124"/>
        <w:jc w:val="both"/>
        <w:rPr>
          <w:rFonts w:asciiTheme="minorHAnsi" w:hAnsiTheme="minorHAnsi"/>
          <w:bCs/>
          <w:color w:val="auto"/>
        </w:rPr>
      </w:pPr>
    </w:p>
    <w:p w14:paraId="75CB063B" w14:textId="77777777" w:rsidR="005B5445" w:rsidRPr="009879DE" w:rsidRDefault="005B5445" w:rsidP="006C6192">
      <w:pPr>
        <w:pStyle w:val="Default"/>
        <w:spacing w:line="480" w:lineRule="auto"/>
        <w:ind w:left="4956" w:firstLine="2124"/>
        <w:jc w:val="both"/>
        <w:rPr>
          <w:rFonts w:asciiTheme="minorHAnsi" w:hAnsiTheme="minorHAnsi"/>
          <w:bCs/>
          <w:color w:val="auto"/>
        </w:rPr>
      </w:pPr>
      <w:r w:rsidRPr="009879DE">
        <w:rPr>
          <w:rFonts w:asciiTheme="minorHAnsi" w:hAnsiTheme="minorHAnsi"/>
          <w:bCs/>
          <w:color w:val="auto"/>
        </w:rPr>
        <w:t>Kaşe</w:t>
      </w:r>
    </w:p>
    <w:p w14:paraId="08BAF05C" w14:textId="77777777" w:rsidR="005B5445" w:rsidRPr="002C71D7" w:rsidRDefault="005B5445" w:rsidP="006C6192">
      <w:pPr>
        <w:pStyle w:val="Default"/>
        <w:spacing w:line="480" w:lineRule="auto"/>
        <w:jc w:val="both"/>
        <w:rPr>
          <w:rFonts w:asciiTheme="minorHAnsi" w:hAnsiTheme="minorHAnsi"/>
          <w:bCs/>
          <w:color w:val="auto"/>
          <w:sz w:val="20"/>
          <w:szCs w:val="20"/>
        </w:rPr>
      </w:pPr>
    </w:p>
    <w:p w14:paraId="06A3B4B2" w14:textId="77777777" w:rsidR="005B5445" w:rsidRPr="002C71D7" w:rsidRDefault="005B5445" w:rsidP="006C6192">
      <w:pPr>
        <w:pStyle w:val="Default"/>
        <w:spacing w:line="480" w:lineRule="auto"/>
        <w:rPr>
          <w:rFonts w:asciiTheme="minorHAnsi" w:hAnsiTheme="minorHAnsi"/>
          <w:bCs/>
          <w:color w:val="auto"/>
          <w:sz w:val="20"/>
          <w:szCs w:val="20"/>
        </w:rPr>
      </w:pPr>
    </w:p>
    <w:p w14:paraId="5157B7C7" w14:textId="77777777" w:rsidR="005B5445" w:rsidRPr="002C71D7" w:rsidRDefault="005B5445" w:rsidP="005B5445">
      <w:pPr>
        <w:pStyle w:val="Default"/>
        <w:rPr>
          <w:rFonts w:asciiTheme="minorHAnsi" w:hAnsiTheme="minorHAnsi"/>
          <w:bCs/>
          <w:color w:val="auto"/>
          <w:sz w:val="20"/>
          <w:szCs w:val="20"/>
        </w:rPr>
      </w:pPr>
    </w:p>
    <w:p w14:paraId="2D322017" w14:textId="77777777" w:rsidR="005B5445" w:rsidRPr="002C71D7" w:rsidRDefault="005B5445" w:rsidP="005B5445">
      <w:pPr>
        <w:pStyle w:val="Default"/>
        <w:rPr>
          <w:rFonts w:asciiTheme="minorHAnsi" w:hAnsiTheme="minorHAnsi"/>
          <w:bCs/>
          <w:color w:val="auto"/>
          <w:sz w:val="20"/>
          <w:szCs w:val="20"/>
        </w:rPr>
      </w:pPr>
    </w:p>
    <w:p w14:paraId="7705E12D" w14:textId="77777777" w:rsidR="005B5445" w:rsidRPr="002C71D7" w:rsidRDefault="005B5445" w:rsidP="005B5445">
      <w:pPr>
        <w:pStyle w:val="Default"/>
        <w:rPr>
          <w:rFonts w:asciiTheme="minorHAnsi" w:hAnsiTheme="minorHAnsi"/>
          <w:bCs/>
          <w:color w:val="auto"/>
          <w:sz w:val="20"/>
          <w:szCs w:val="20"/>
        </w:rPr>
      </w:pPr>
    </w:p>
    <w:p w14:paraId="379C7ED9" w14:textId="77777777" w:rsidR="005B5445" w:rsidRPr="002C71D7" w:rsidRDefault="005B5445" w:rsidP="005B5445">
      <w:pPr>
        <w:pStyle w:val="Default"/>
        <w:rPr>
          <w:rFonts w:asciiTheme="minorHAnsi" w:hAnsiTheme="minorHAnsi"/>
          <w:bCs/>
          <w:color w:val="auto"/>
          <w:sz w:val="20"/>
          <w:szCs w:val="20"/>
        </w:rPr>
      </w:pPr>
    </w:p>
    <w:p w14:paraId="09BB1C48" w14:textId="77777777" w:rsidR="005B5445" w:rsidRPr="002C71D7"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Staj yapılan Kurum/Kuruluşun;</w:t>
      </w:r>
    </w:p>
    <w:p w14:paraId="6A38BAA3" w14:textId="77777777" w:rsidR="005B5445" w:rsidRPr="002C71D7"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Adresi:</w:t>
      </w:r>
    </w:p>
    <w:p w14:paraId="1D5D002B" w14:textId="77777777" w:rsidR="005B5445" w:rsidRPr="002C71D7"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Tel:</w:t>
      </w:r>
    </w:p>
    <w:p w14:paraId="13DC3C41" w14:textId="5254780C" w:rsidR="005B5445"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E-mail:</w:t>
      </w:r>
    </w:p>
    <w:p w14:paraId="0D8E5488" w14:textId="77777777" w:rsidR="009C58B6" w:rsidRPr="002C71D7" w:rsidRDefault="009C58B6" w:rsidP="006C6192">
      <w:pPr>
        <w:pStyle w:val="Default"/>
        <w:spacing w:line="360" w:lineRule="auto"/>
        <w:rPr>
          <w:rFonts w:asciiTheme="minorHAnsi" w:hAnsiTheme="minorHAnsi"/>
          <w:bCs/>
          <w:color w:val="auto"/>
          <w:sz w:val="20"/>
          <w:szCs w:val="20"/>
        </w:rPr>
      </w:pPr>
    </w:p>
    <w:p w14:paraId="030039CC" w14:textId="77777777" w:rsidR="005B5445" w:rsidRPr="002C71D7" w:rsidRDefault="005B5445" w:rsidP="005B5445">
      <w:pPr>
        <w:pStyle w:val="Default"/>
        <w:rPr>
          <w:rFonts w:asciiTheme="minorHAnsi" w:hAnsiTheme="minorHAnsi"/>
          <w:bCs/>
          <w:color w:val="auto"/>
          <w:sz w:val="20"/>
          <w:szCs w:val="20"/>
        </w:rPr>
      </w:pPr>
    </w:p>
    <w:p w14:paraId="3AB5F2B8" w14:textId="77777777" w:rsidR="005B5445" w:rsidRPr="002C71D7" w:rsidRDefault="005B5445" w:rsidP="005B5445">
      <w:pPr>
        <w:pStyle w:val="Default"/>
        <w:rPr>
          <w:rFonts w:asciiTheme="minorHAnsi" w:hAnsiTheme="minorHAnsi"/>
          <w:bCs/>
          <w:color w:val="auto"/>
          <w:sz w:val="20"/>
          <w:szCs w:val="20"/>
        </w:rPr>
      </w:pPr>
    </w:p>
    <w:p w14:paraId="2E789340"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IZMIR DEMOCRACY UNIVERSITY</w:t>
      </w:r>
    </w:p>
    <w:p w14:paraId="0BBABC49" w14:textId="77777777" w:rsidR="00A674FB" w:rsidRDefault="006031D5" w:rsidP="006031D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 xml:space="preserve">VOCATIONAL SCHOOL PARK AND GARDEN PLANTS DEPARTMENT </w:t>
      </w:r>
    </w:p>
    <w:p w14:paraId="745545DA"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INTERNSHIP COMPLETION DOCUMENT (AP-3)</w:t>
      </w:r>
    </w:p>
    <w:p w14:paraId="0665C23F" w14:textId="77777777" w:rsidR="005B5445" w:rsidRPr="002C71D7" w:rsidRDefault="005B5445" w:rsidP="005B5445">
      <w:pPr>
        <w:pStyle w:val="Default"/>
        <w:jc w:val="center"/>
        <w:rPr>
          <w:rFonts w:asciiTheme="minorHAnsi" w:hAnsiTheme="minorHAnsi"/>
          <w:b/>
          <w:bCs/>
          <w:color w:val="auto"/>
          <w:sz w:val="20"/>
          <w:szCs w:val="20"/>
        </w:rPr>
      </w:pPr>
    </w:p>
    <w:p w14:paraId="08D99CB8" w14:textId="77777777" w:rsidR="005B5445" w:rsidRPr="002C71D7" w:rsidRDefault="005B5445" w:rsidP="005B5445">
      <w:pPr>
        <w:pStyle w:val="Default"/>
        <w:jc w:val="center"/>
        <w:rPr>
          <w:rFonts w:asciiTheme="minorHAnsi" w:hAnsiTheme="minorHAnsi"/>
          <w:b/>
          <w:bCs/>
          <w:color w:val="auto"/>
          <w:sz w:val="20"/>
          <w:szCs w:val="20"/>
        </w:rPr>
      </w:pPr>
    </w:p>
    <w:p w14:paraId="1F5DEA4E" w14:textId="77777777" w:rsidR="005B5445" w:rsidRPr="002C71D7" w:rsidRDefault="005B5445" w:rsidP="005B5445">
      <w:pPr>
        <w:pStyle w:val="Default"/>
        <w:jc w:val="center"/>
        <w:rPr>
          <w:rFonts w:asciiTheme="minorHAnsi" w:hAnsiTheme="minorHAnsi"/>
          <w:b/>
          <w:bCs/>
          <w:color w:val="auto"/>
          <w:sz w:val="20"/>
          <w:szCs w:val="20"/>
        </w:rPr>
      </w:pPr>
    </w:p>
    <w:p w14:paraId="70F2734C" w14:textId="77777777" w:rsidR="005B5445" w:rsidRPr="002C71D7" w:rsidRDefault="005B5445" w:rsidP="005B5445">
      <w:pPr>
        <w:pStyle w:val="Default"/>
        <w:jc w:val="center"/>
        <w:rPr>
          <w:rFonts w:asciiTheme="minorHAnsi" w:hAnsiTheme="minorHAnsi"/>
          <w:b/>
          <w:bCs/>
          <w:color w:val="auto"/>
          <w:sz w:val="20"/>
          <w:szCs w:val="20"/>
        </w:rPr>
      </w:pPr>
    </w:p>
    <w:p w14:paraId="203E16F5" w14:textId="77777777" w:rsidR="005B5445" w:rsidRPr="002C71D7" w:rsidRDefault="005B5445" w:rsidP="005B5445">
      <w:pPr>
        <w:pStyle w:val="Default"/>
        <w:jc w:val="center"/>
        <w:rPr>
          <w:rFonts w:asciiTheme="minorHAnsi" w:hAnsiTheme="minorHAnsi"/>
          <w:b/>
          <w:bCs/>
          <w:color w:val="auto"/>
          <w:sz w:val="20"/>
          <w:szCs w:val="20"/>
        </w:rPr>
      </w:pPr>
    </w:p>
    <w:p w14:paraId="090381A9"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IZMIR DEMOCRACY UNIVERSITY</w:t>
      </w:r>
    </w:p>
    <w:p w14:paraId="6691DCE6" w14:textId="1BB8341F" w:rsidR="006031D5" w:rsidRPr="002C71D7" w:rsidRDefault="006031D5" w:rsidP="006031D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VOCATIONAL SCHOOL</w:t>
      </w:r>
      <w:r w:rsidR="002320D3" w:rsidRPr="002320D3">
        <w:rPr>
          <w:rFonts w:asciiTheme="minorHAnsi" w:hAnsiTheme="minorHAnsi"/>
          <w:b/>
          <w:bCs/>
          <w:color w:val="auto"/>
          <w:sz w:val="20"/>
          <w:szCs w:val="20"/>
        </w:rPr>
        <w:t xml:space="preserve"> DIRECTORATE</w:t>
      </w:r>
    </w:p>
    <w:p w14:paraId="04D45FB7" w14:textId="77777777" w:rsidR="005B5445" w:rsidRPr="002C71D7" w:rsidRDefault="005B5445" w:rsidP="005B5445">
      <w:pPr>
        <w:pStyle w:val="Default"/>
        <w:jc w:val="center"/>
        <w:rPr>
          <w:rFonts w:asciiTheme="minorHAnsi" w:hAnsiTheme="minorHAnsi"/>
          <w:b/>
          <w:bCs/>
          <w:color w:val="auto"/>
          <w:sz w:val="20"/>
          <w:szCs w:val="20"/>
        </w:rPr>
      </w:pPr>
    </w:p>
    <w:p w14:paraId="6268A221" w14:textId="77777777" w:rsidR="005B5445" w:rsidRPr="002C71D7" w:rsidRDefault="005B5445" w:rsidP="005B5445">
      <w:pPr>
        <w:pStyle w:val="Default"/>
        <w:jc w:val="center"/>
        <w:rPr>
          <w:rFonts w:asciiTheme="minorHAnsi" w:hAnsiTheme="minorHAnsi"/>
          <w:b/>
          <w:bCs/>
          <w:color w:val="auto"/>
          <w:sz w:val="20"/>
          <w:szCs w:val="20"/>
        </w:rPr>
      </w:pPr>
    </w:p>
    <w:p w14:paraId="6320C419" w14:textId="77777777" w:rsidR="005B5445" w:rsidRPr="002C71D7" w:rsidRDefault="005B5445" w:rsidP="005B5445">
      <w:pPr>
        <w:pStyle w:val="Default"/>
        <w:jc w:val="center"/>
        <w:rPr>
          <w:rFonts w:asciiTheme="minorHAnsi" w:hAnsiTheme="minorHAnsi"/>
          <w:b/>
          <w:bCs/>
          <w:color w:val="auto"/>
          <w:sz w:val="20"/>
          <w:szCs w:val="20"/>
        </w:rPr>
      </w:pPr>
    </w:p>
    <w:p w14:paraId="7B0FD370" w14:textId="77777777" w:rsidR="005B5445" w:rsidRPr="002C71D7" w:rsidRDefault="005B5445" w:rsidP="006C6192">
      <w:pPr>
        <w:pStyle w:val="Default"/>
        <w:spacing w:line="360" w:lineRule="auto"/>
        <w:jc w:val="center"/>
        <w:rPr>
          <w:rFonts w:asciiTheme="minorHAnsi" w:hAnsiTheme="minorHAnsi"/>
          <w:b/>
          <w:bCs/>
          <w:color w:val="auto"/>
          <w:sz w:val="20"/>
          <w:szCs w:val="20"/>
        </w:rPr>
      </w:pPr>
    </w:p>
    <w:p w14:paraId="292F6028" w14:textId="6E155443" w:rsidR="005B5445" w:rsidRPr="004F0859" w:rsidRDefault="005B5445" w:rsidP="006C6192">
      <w:pPr>
        <w:pStyle w:val="Default"/>
        <w:spacing w:line="360" w:lineRule="auto"/>
        <w:jc w:val="both"/>
        <w:rPr>
          <w:rFonts w:asciiTheme="minorHAnsi" w:hAnsiTheme="minorHAnsi"/>
          <w:bCs/>
          <w:color w:val="auto"/>
        </w:rPr>
      </w:pPr>
      <w:r w:rsidRPr="004F0859">
        <w:rPr>
          <w:rFonts w:asciiTheme="minorHAnsi" w:hAnsiTheme="minorHAnsi"/>
          <w:bCs/>
          <w:color w:val="auto"/>
        </w:rPr>
        <w:t xml:space="preserve">……………………………………………………………………………………………………………………, the student of your </w:t>
      </w:r>
      <w:r w:rsidR="006031D5" w:rsidRPr="004F0859">
        <w:rPr>
          <w:rFonts w:asciiTheme="minorHAnsi" w:hAnsiTheme="minorHAnsi"/>
          <w:bCs/>
          <w:color w:val="auto"/>
        </w:rPr>
        <w:t>Vocatıonal School Park And Garden Plants Department</w:t>
      </w:r>
      <w:r w:rsidRPr="004F0859">
        <w:rPr>
          <w:rFonts w:asciiTheme="minorHAnsi" w:hAnsiTheme="minorHAnsi"/>
          <w:bCs/>
          <w:color w:val="auto"/>
        </w:rPr>
        <w:t xml:space="preserve"> made a ………………-day internship in our business between ……./……../20……. - ……./……../20………….</w:t>
      </w:r>
    </w:p>
    <w:p w14:paraId="1988AABC" w14:textId="77777777" w:rsidR="005B5445" w:rsidRPr="004F0859" w:rsidRDefault="005B5445" w:rsidP="006C6192">
      <w:pPr>
        <w:pStyle w:val="Default"/>
        <w:spacing w:line="360" w:lineRule="auto"/>
        <w:jc w:val="both"/>
        <w:rPr>
          <w:rFonts w:asciiTheme="minorHAnsi" w:hAnsiTheme="minorHAnsi"/>
          <w:bCs/>
          <w:color w:val="auto"/>
        </w:rPr>
      </w:pPr>
    </w:p>
    <w:p w14:paraId="2B0ABDB9" w14:textId="77777777" w:rsidR="005B5445" w:rsidRPr="004F0859" w:rsidRDefault="005B5445" w:rsidP="006C6192">
      <w:pPr>
        <w:pStyle w:val="Default"/>
        <w:spacing w:line="360" w:lineRule="auto"/>
        <w:jc w:val="both"/>
        <w:rPr>
          <w:rFonts w:asciiTheme="minorHAnsi" w:hAnsiTheme="minorHAnsi"/>
          <w:bCs/>
          <w:color w:val="auto"/>
        </w:rPr>
      </w:pPr>
      <w:r w:rsidRPr="004F0859">
        <w:rPr>
          <w:rFonts w:asciiTheme="minorHAnsi" w:hAnsiTheme="minorHAnsi"/>
          <w:bCs/>
          <w:color w:val="auto"/>
        </w:rPr>
        <w:t>Kind regards and I would like to offer your information.</w:t>
      </w:r>
    </w:p>
    <w:p w14:paraId="561D2A5D" w14:textId="77777777" w:rsidR="005B5445" w:rsidRPr="004F0859" w:rsidRDefault="005B5445" w:rsidP="006C6192">
      <w:pPr>
        <w:pStyle w:val="Default"/>
        <w:spacing w:line="360" w:lineRule="auto"/>
        <w:jc w:val="both"/>
        <w:rPr>
          <w:rFonts w:asciiTheme="minorHAnsi" w:hAnsiTheme="minorHAnsi"/>
          <w:bCs/>
          <w:color w:val="auto"/>
        </w:rPr>
      </w:pPr>
    </w:p>
    <w:p w14:paraId="37EF088E" w14:textId="77777777" w:rsidR="005B5445" w:rsidRPr="004F0859" w:rsidRDefault="005B5445" w:rsidP="006C6192">
      <w:pPr>
        <w:pStyle w:val="Default"/>
        <w:spacing w:line="360" w:lineRule="auto"/>
        <w:jc w:val="both"/>
        <w:rPr>
          <w:rFonts w:asciiTheme="minorHAnsi" w:hAnsiTheme="minorHAnsi"/>
          <w:bCs/>
          <w:color w:val="auto"/>
        </w:rPr>
      </w:pPr>
    </w:p>
    <w:p w14:paraId="6827F019" w14:textId="77777777" w:rsidR="005B5445" w:rsidRPr="004F0859" w:rsidRDefault="005B5445" w:rsidP="006C6192">
      <w:pPr>
        <w:pStyle w:val="Default"/>
        <w:spacing w:line="360" w:lineRule="auto"/>
        <w:jc w:val="both"/>
        <w:rPr>
          <w:rFonts w:asciiTheme="minorHAnsi" w:hAnsiTheme="minorHAnsi"/>
          <w:bCs/>
          <w:color w:val="auto"/>
        </w:rPr>
      </w:pP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r>
      <w:r w:rsidRPr="004F0859">
        <w:rPr>
          <w:rFonts w:asciiTheme="minorHAnsi" w:hAnsiTheme="minorHAnsi"/>
          <w:bCs/>
          <w:color w:val="auto"/>
        </w:rPr>
        <w:tab/>
        <w:t>………/………./20………</w:t>
      </w:r>
    </w:p>
    <w:p w14:paraId="5F32D7FB" w14:textId="77777777" w:rsidR="005B5445" w:rsidRPr="004F0859" w:rsidRDefault="005B5445" w:rsidP="006C6192">
      <w:pPr>
        <w:pStyle w:val="Default"/>
        <w:spacing w:line="360" w:lineRule="auto"/>
        <w:ind w:left="5664"/>
        <w:jc w:val="both"/>
        <w:rPr>
          <w:rFonts w:asciiTheme="minorHAnsi" w:hAnsiTheme="minorHAnsi"/>
          <w:bCs/>
          <w:color w:val="auto"/>
        </w:rPr>
      </w:pPr>
      <w:r w:rsidRPr="004F0859">
        <w:rPr>
          <w:rFonts w:asciiTheme="minorHAnsi" w:hAnsiTheme="minorHAnsi"/>
          <w:bCs/>
          <w:color w:val="auto"/>
        </w:rPr>
        <w:t xml:space="preserve">            Name-Surname, Signature, Stamp</w:t>
      </w:r>
    </w:p>
    <w:p w14:paraId="3C949D6A" w14:textId="77777777" w:rsidR="005B5445" w:rsidRPr="004F0859" w:rsidRDefault="005B5445" w:rsidP="006C6192">
      <w:pPr>
        <w:pStyle w:val="Default"/>
        <w:spacing w:line="360" w:lineRule="auto"/>
        <w:jc w:val="both"/>
        <w:rPr>
          <w:rFonts w:asciiTheme="minorHAnsi" w:hAnsiTheme="minorHAnsi"/>
          <w:bCs/>
          <w:color w:val="auto"/>
        </w:rPr>
      </w:pPr>
    </w:p>
    <w:p w14:paraId="2C67AE32" w14:textId="77777777" w:rsidR="005B5445" w:rsidRPr="004F0859" w:rsidRDefault="005B5445" w:rsidP="006C6192">
      <w:pPr>
        <w:pStyle w:val="Default"/>
        <w:spacing w:line="360" w:lineRule="auto"/>
        <w:rPr>
          <w:rFonts w:asciiTheme="minorHAnsi" w:hAnsiTheme="minorHAnsi"/>
          <w:bCs/>
          <w:color w:val="auto"/>
        </w:rPr>
      </w:pPr>
    </w:p>
    <w:p w14:paraId="209280F8" w14:textId="77777777" w:rsidR="005B5445" w:rsidRPr="004F0859" w:rsidRDefault="005B5445" w:rsidP="006C6192">
      <w:pPr>
        <w:pStyle w:val="Default"/>
        <w:spacing w:line="360" w:lineRule="auto"/>
        <w:rPr>
          <w:rFonts w:asciiTheme="minorHAnsi" w:hAnsiTheme="minorHAnsi"/>
          <w:bCs/>
          <w:color w:val="auto"/>
        </w:rPr>
      </w:pPr>
    </w:p>
    <w:p w14:paraId="2F6A648A" w14:textId="77777777" w:rsidR="005B5445" w:rsidRPr="002C71D7" w:rsidRDefault="005B5445" w:rsidP="006C6192">
      <w:pPr>
        <w:pStyle w:val="Default"/>
        <w:spacing w:line="360" w:lineRule="auto"/>
        <w:rPr>
          <w:rFonts w:asciiTheme="minorHAnsi" w:hAnsiTheme="minorHAnsi"/>
          <w:bCs/>
          <w:color w:val="auto"/>
          <w:sz w:val="20"/>
          <w:szCs w:val="20"/>
        </w:rPr>
      </w:pPr>
    </w:p>
    <w:p w14:paraId="1F9FCFB0" w14:textId="77777777" w:rsidR="005B5445" w:rsidRPr="002C71D7" w:rsidRDefault="005B5445" w:rsidP="006C6192">
      <w:pPr>
        <w:pStyle w:val="Default"/>
        <w:spacing w:line="360" w:lineRule="auto"/>
        <w:rPr>
          <w:rFonts w:asciiTheme="minorHAnsi" w:hAnsiTheme="minorHAnsi"/>
          <w:bCs/>
          <w:color w:val="auto"/>
          <w:sz w:val="20"/>
          <w:szCs w:val="20"/>
        </w:rPr>
      </w:pPr>
    </w:p>
    <w:p w14:paraId="50EF4656" w14:textId="77777777" w:rsidR="005B5445" w:rsidRPr="002C71D7" w:rsidRDefault="005B5445" w:rsidP="006C6192">
      <w:pPr>
        <w:pStyle w:val="Default"/>
        <w:spacing w:line="360" w:lineRule="auto"/>
        <w:rPr>
          <w:rFonts w:asciiTheme="minorHAnsi" w:hAnsiTheme="minorHAnsi"/>
          <w:bCs/>
          <w:color w:val="auto"/>
          <w:sz w:val="20"/>
          <w:szCs w:val="20"/>
        </w:rPr>
      </w:pPr>
    </w:p>
    <w:p w14:paraId="066A4250" w14:textId="77777777" w:rsidR="005B5445" w:rsidRPr="002C71D7"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Address:</w:t>
      </w:r>
    </w:p>
    <w:p w14:paraId="357EAE36" w14:textId="77777777" w:rsidR="005B5445" w:rsidRPr="002C71D7"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Phone:</w:t>
      </w:r>
    </w:p>
    <w:p w14:paraId="57EE1B77" w14:textId="77777777" w:rsidR="005B5445" w:rsidRPr="002C71D7" w:rsidRDefault="005B5445" w:rsidP="006C6192">
      <w:pPr>
        <w:pStyle w:val="Default"/>
        <w:spacing w:line="360" w:lineRule="auto"/>
        <w:rPr>
          <w:rFonts w:asciiTheme="minorHAnsi" w:hAnsiTheme="minorHAnsi"/>
          <w:bCs/>
          <w:color w:val="auto"/>
          <w:sz w:val="20"/>
          <w:szCs w:val="20"/>
        </w:rPr>
      </w:pPr>
      <w:r w:rsidRPr="002C71D7">
        <w:rPr>
          <w:rFonts w:asciiTheme="minorHAnsi" w:hAnsiTheme="minorHAnsi"/>
          <w:bCs/>
          <w:color w:val="auto"/>
          <w:sz w:val="20"/>
          <w:szCs w:val="20"/>
        </w:rPr>
        <w:t>E-mail:</w:t>
      </w:r>
    </w:p>
    <w:p w14:paraId="64A099DE" w14:textId="77777777" w:rsidR="005B5445" w:rsidRPr="002C71D7" w:rsidRDefault="005B5445" w:rsidP="006C6192">
      <w:pPr>
        <w:pStyle w:val="Default"/>
        <w:spacing w:line="360" w:lineRule="auto"/>
        <w:rPr>
          <w:rFonts w:asciiTheme="minorHAnsi" w:hAnsiTheme="minorHAnsi"/>
          <w:bCs/>
          <w:color w:val="auto"/>
          <w:sz w:val="20"/>
          <w:szCs w:val="20"/>
        </w:rPr>
      </w:pPr>
    </w:p>
    <w:p w14:paraId="003BBA3C" w14:textId="77777777" w:rsidR="005B5445" w:rsidRPr="002C71D7" w:rsidRDefault="005B5445" w:rsidP="005B5445">
      <w:pPr>
        <w:pStyle w:val="Default"/>
        <w:rPr>
          <w:rFonts w:asciiTheme="minorHAnsi" w:hAnsiTheme="minorHAnsi"/>
          <w:bCs/>
          <w:color w:val="auto"/>
          <w:sz w:val="20"/>
          <w:szCs w:val="20"/>
        </w:rPr>
      </w:pPr>
    </w:p>
    <w:p w14:paraId="0E644872" w14:textId="77777777" w:rsidR="005B5445" w:rsidRPr="002C71D7" w:rsidRDefault="005B5445" w:rsidP="005B5445">
      <w:pPr>
        <w:pStyle w:val="Default"/>
        <w:rPr>
          <w:rFonts w:asciiTheme="minorHAnsi" w:hAnsiTheme="minorHAnsi"/>
          <w:bCs/>
          <w:color w:val="auto"/>
          <w:sz w:val="20"/>
          <w:szCs w:val="20"/>
        </w:rPr>
      </w:pPr>
    </w:p>
    <w:p w14:paraId="383BFD2E" w14:textId="77777777" w:rsidR="005B5445" w:rsidRPr="002C71D7" w:rsidRDefault="005B5445" w:rsidP="005B5445">
      <w:pPr>
        <w:pStyle w:val="Default"/>
        <w:rPr>
          <w:rFonts w:asciiTheme="minorHAnsi" w:hAnsiTheme="minorHAnsi"/>
          <w:bCs/>
          <w:color w:val="auto"/>
          <w:sz w:val="20"/>
          <w:szCs w:val="20"/>
        </w:rPr>
      </w:pPr>
    </w:p>
    <w:p w14:paraId="706CA5A8" w14:textId="77777777" w:rsidR="005B5445" w:rsidRPr="002C71D7" w:rsidRDefault="005B5445" w:rsidP="005B5445">
      <w:pPr>
        <w:pStyle w:val="Default"/>
        <w:rPr>
          <w:rFonts w:asciiTheme="minorHAnsi" w:hAnsiTheme="minorHAnsi"/>
          <w:bCs/>
          <w:color w:val="auto"/>
          <w:sz w:val="20"/>
          <w:szCs w:val="20"/>
        </w:rPr>
      </w:pPr>
    </w:p>
    <w:p w14:paraId="131C092F" w14:textId="77777777" w:rsidR="005B5445" w:rsidRPr="002C71D7" w:rsidRDefault="005B5445" w:rsidP="005B5445">
      <w:pPr>
        <w:pStyle w:val="Default"/>
        <w:rPr>
          <w:rFonts w:asciiTheme="minorHAnsi" w:hAnsiTheme="minorHAnsi"/>
          <w:bCs/>
          <w:color w:val="auto"/>
          <w:sz w:val="20"/>
          <w:szCs w:val="20"/>
        </w:rPr>
      </w:pPr>
    </w:p>
    <w:p w14:paraId="3598F9F6" w14:textId="77777777" w:rsidR="005B5445" w:rsidRPr="002C71D7" w:rsidRDefault="005B5445" w:rsidP="005B5445">
      <w:pPr>
        <w:pStyle w:val="Default"/>
        <w:rPr>
          <w:rFonts w:asciiTheme="minorHAnsi" w:hAnsiTheme="minorHAnsi"/>
          <w:bCs/>
          <w:color w:val="auto"/>
          <w:sz w:val="20"/>
          <w:szCs w:val="20"/>
        </w:rPr>
      </w:pPr>
    </w:p>
    <w:p w14:paraId="48BA1A73" w14:textId="77777777" w:rsidR="005B5445" w:rsidRPr="002C71D7" w:rsidRDefault="005B5445" w:rsidP="005B5445">
      <w:pPr>
        <w:pStyle w:val="Default"/>
        <w:rPr>
          <w:rFonts w:asciiTheme="minorHAnsi" w:hAnsiTheme="minorHAnsi"/>
          <w:bCs/>
          <w:color w:val="auto"/>
          <w:sz w:val="20"/>
          <w:szCs w:val="20"/>
        </w:rPr>
      </w:pPr>
    </w:p>
    <w:p w14:paraId="26957D94" w14:textId="77777777" w:rsidR="005B5445" w:rsidRPr="002C71D7" w:rsidRDefault="005B5445" w:rsidP="005B5445">
      <w:pPr>
        <w:pStyle w:val="Default"/>
        <w:rPr>
          <w:rFonts w:asciiTheme="minorHAnsi" w:hAnsiTheme="minorHAnsi"/>
          <w:bCs/>
          <w:color w:val="auto"/>
          <w:sz w:val="20"/>
          <w:szCs w:val="20"/>
        </w:rPr>
      </w:pPr>
    </w:p>
    <w:p w14:paraId="4FFF5B66" w14:textId="77777777" w:rsidR="005B5445" w:rsidRPr="002C71D7" w:rsidRDefault="005B5445" w:rsidP="005B5445">
      <w:pPr>
        <w:pStyle w:val="Default"/>
        <w:rPr>
          <w:rFonts w:asciiTheme="minorHAnsi" w:hAnsiTheme="minorHAnsi"/>
          <w:bCs/>
          <w:color w:val="auto"/>
          <w:sz w:val="20"/>
          <w:szCs w:val="20"/>
        </w:rPr>
      </w:pPr>
    </w:p>
    <w:p w14:paraId="12624095" w14:textId="77777777" w:rsidR="005B5445" w:rsidRPr="002C71D7" w:rsidRDefault="005B5445" w:rsidP="005B5445">
      <w:pPr>
        <w:pStyle w:val="Default"/>
        <w:rPr>
          <w:rFonts w:asciiTheme="minorHAnsi" w:hAnsiTheme="minorHAnsi"/>
          <w:bCs/>
          <w:color w:val="auto"/>
          <w:sz w:val="20"/>
          <w:szCs w:val="20"/>
        </w:rPr>
      </w:pPr>
    </w:p>
    <w:p w14:paraId="5E545684" w14:textId="77777777" w:rsidR="005B5445" w:rsidRPr="002C71D7" w:rsidRDefault="005B5445" w:rsidP="005B5445">
      <w:pPr>
        <w:pStyle w:val="Default"/>
        <w:rPr>
          <w:rFonts w:asciiTheme="minorHAnsi" w:hAnsiTheme="minorHAnsi"/>
          <w:bCs/>
          <w:color w:val="auto"/>
          <w:sz w:val="20"/>
          <w:szCs w:val="20"/>
        </w:rPr>
      </w:pPr>
    </w:p>
    <w:p w14:paraId="6487DD3E" w14:textId="7DCE7847" w:rsidR="005B5445" w:rsidRDefault="005B5445" w:rsidP="005B5445">
      <w:pPr>
        <w:pStyle w:val="Default"/>
        <w:rPr>
          <w:rFonts w:asciiTheme="minorHAnsi" w:hAnsiTheme="minorHAnsi"/>
          <w:bCs/>
          <w:color w:val="auto"/>
          <w:sz w:val="20"/>
          <w:szCs w:val="20"/>
        </w:rPr>
      </w:pPr>
    </w:p>
    <w:p w14:paraId="74E94835" w14:textId="290B73EF" w:rsidR="005D623E" w:rsidRDefault="005D623E" w:rsidP="005B5445">
      <w:pPr>
        <w:pStyle w:val="Default"/>
        <w:rPr>
          <w:rFonts w:asciiTheme="minorHAnsi" w:hAnsiTheme="minorHAnsi"/>
          <w:bCs/>
          <w:color w:val="auto"/>
          <w:sz w:val="20"/>
          <w:szCs w:val="20"/>
        </w:rPr>
      </w:pPr>
    </w:p>
    <w:p w14:paraId="376B508C" w14:textId="7361BC52" w:rsidR="002C24F7" w:rsidRDefault="002C24F7" w:rsidP="005B5445">
      <w:pPr>
        <w:pStyle w:val="Default"/>
        <w:rPr>
          <w:rFonts w:asciiTheme="minorHAnsi" w:hAnsiTheme="minorHAnsi"/>
          <w:bCs/>
          <w:color w:val="auto"/>
          <w:sz w:val="20"/>
          <w:szCs w:val="20"/>
        </w:rPr>
      </w:pPr>
    </w:p>
    <w:p w14:paraId="5ED711FA" w14:textId="77777777" w:rsidR="005B5445" w:rsidRPr="002C71D7" w:rsidRDefault="005B5445" w:rsidP="005B5445">
      <w:pPr>
        <w:pStyle w:val="Default"/>
        <w:rPr>
          <w:rFonts w:asciiTheme="minorHAnsi" w:hAnsiTheme="minorHAnsi"/>
          <w:bCs/>
          <w:color w:val="auto"/>
          <w:sz w:val="20"/>
          <w:szCs w:val="20"/>
        </w:rPr>
      </w:pPr>
    </w:p>
    <w:p w14:paraId="1F73B342" w14:textId="77777777" w:rsidR="005B5445" w:rsidRPr="002C71D7" w:rsidRDefault="005B5445" w:rsidP="005B5445">
      <w:pPr>
        <w:jc w:val="center"/>
        <w:rPr>
          <w:b/>
          <w:sz w:val="20"/>
          <w:szCs w:val="20"/>
        </w:rPr>
      </w:pPr>
      <w:r w:rsidRPr="002C71D7">
        <w:rPr>
          <w:b/>
          <w:sz w:val="20"/>
          <w:szCs w:val="20"/>
        </w:rPr>
        <w:t>İZMİR DEMORKASİ ÜNİVERSİTESİ</w:t>
      </w:r>
    </w:p>
    <w:p w14:paraId="4640406A" w14:textId="743DFE71" w:rsidR="00A674FB" w:rsidRDefault="00CE3C55" w:rsidP="00CE3C5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 xml:space="preserve">MESLEK </w:t>
      </w:r>
      <w:r w:rsidR="00025149">
        <w:rPr>
          <w:rFonts w:asciiTheme="minorHAnsi" w:hAnsiTheme="minorHAnsi"/>
          <w:b/>
          <w:bCs/>
          <w:color w:val="auto"/>
          <w:sz w:val="20"/>
          <w:szCs w:val="20"/>
        </w:rPr>
        <w:t>YÜKSEKOKULU</w:t>
      </w:r>
      <w:r w:rsidRPr="002C71D7">
        <w:rPr>
          <w:rFonts w:asciiTheme="minorHAnsi" w:hAnsiTheme="minorHAnsi"/>
          <w:b/>
          <w:bCs/>
          <w:color w:val="auto"/>
          <w:sz w:val="20"/>
          <w:szCs w:val="20"/>
        </w:rPr>
        <w:t xml:space="preserve"> PARK VE BAHÇE BİTKİLERİ BÖLÜMÜ</w:t>
      </w:r>
    </w:p>
    <w:p w14:paraId="191C29B7" w14:textId="77777777" w:rsidR="00F74200" w:rsidRDefault="00F74200" w:rsidP="00F74200">
      <w:pPr>
        <w:pStyle w:val="Default"/>
        <w:jc w:val="center"/>
        <w:rPr>
          <w:rFonts w:asciiTheme="minorHAnsi" w:hAnsiTheme="minorHAnsi"/>
          <w:b/>
          <w:bCs/>
          <w:color w:val="auto"/>
          <w:sz w:val="20"/>
          <w:szCs w:val="20"/>
        </w:rPr>
      </w:pPr>
    </w:p>
    <w:p w14:paraId="787645E5" w14:textId="4BC8DD0B" w:rsidR="005B5445" w:rsidRPr="002C71D7" w:rsidRDefault="00A674FB" w:rsidP="006C6192">
      <w:pPr>
        <w:pStyle w:val="Default"/>
        <w:jc w:val="center"/>
        <w:rPr>
          <w:b/>
          <w:sz w:val="20"/>
          <w:szCs w:val="20"/>
        </w:rPr>
      </w:pPr>
      <w:r>
        <w:rPr>
          <w:rFonts w:asciiTheme="minorHAnsi" w:hAnsiTheme="minorHAnsi"/>
          <w:b/>
          <w:bCs/>
          <w:color w:val="auto"/>
          <w:sz w:val="20"/>
          <w:szCs w:val="20"/>
        </w:rPr>
        <w:t>BÖLÜM STAJ KOMİSYONU</w:t>
      </w:r>
    </w:p>
    <w:p w14:paraId="6C644D1D" w14:textId="77777777" w:rsidR="005B5445" w:rsidRPr="002C71D7" w:rsidRDefault="005B5445" w:rsidP="005B5445">
      <w:pPr>
        <w:jc w:val="center"/>
        <w:rPr>
          <w:b/>
          <w:sz w:val="20"/>
          <w:szCs w:val="20"/>
        </w:rPr>
      </w:pPr>
      <w:r w:rsidRPr="002C71D7">
        <w:rPr>
          <w:b/>
          <w:sz w:val="20"/>
          <w:szCs w:val="20"/>
        </w:rPr>
        <w:t>ÖĞRENCİ STAJ DEĞERLENDİRME FORMU (EK-4)</w:t>
      </w:r>
    </w:p>
    <w:p w14:paraId="5EEF332A" w14:textId="77777777" w:rsidR="005B5445" w:rsidRPr="002C71D7" w:rsidRDefault="005B5445" w:rsidP="005B5445">
      <w:pPr>
        <w:jc w:val="center"/>
        <w:rPr>
          <w:b/>
          <w:sz w:val="20"/>
          <w:szCs w:val="20"/>
        </w:rPr>
      </w:pPr>
    </w:p>
    <w:p w14:paraId="198AC62D" w14:textId="77777777" w:rsidR="005B5445" w:rsidRPr="002C71D7" w:rsidRDefault="005B5445" w:rsidP="005B5445">
      <w:pPr>
        <w:rPr>
          <w:b/>
          <w:sz w:val="20"/>
          <w:szCs w:val="20"/>
        </w:rPr>
      </w:pPr>
      <w:r w:rsidRPr="002C71D7">
        <w:rPr>
          <w:b/>
          <w:sz w:val="20"/>
          <w:szCs w:val="20"/>
        </w:rPr>
        <w:t>ÖĞRENCİNİN;</w:t>
      </w:r>
    </w:p>
    <w:tbl>
      <w:tblPr>
        <w:tblStyle w:val="TabloKlavuzu"/>
        <w:tblW w:w="0" w:type="auto"/>
        <w:tblLook w:val="04A0" w:firstRow="1" w:lastRow="0" w:firstColumn="1" w:lastColumn="0" w:noHBand="0" w:noVBand="1"/>
      </w:tblPr>
      <w:tblGrid>
        <w:gridCol w:w="4541"/>
        <w:gridCol w:w="4523"/>
      </w:tblGrid>
      <w:tr w:rsidR="005B5445" w:rsidRPr="002C71D7" w14:paraId="30108264" w14:textId="77777777" w:rsidTr="00195610">
        <w:tc>
          <w:tcPr>
            <w:tcW w:w="4606" w:type="dxa"/>
          </w:tcPr>
          <w:p w14:paraId="7BE15FBF" w14:textId="77777777" w:rsidR="005B5445" w:rsidRPr="002C71D7" w:rsidRDefault="005B5445" w:rsidP="00195610">
            <w:pPr>
              <w:rPr>
                <w:sz w:val="20"/>
                <w:szCs w:val="20"/>
              </w:rPr>
            </w:pPr>
            <w:r w:rsidRPr="002C71D7">
              <w:rPr>
                <w:sz w:val="20"/>
                <w:szCs w:val="20"/>
              </w:rPr>
              <w:t>ADI SOYADI</w:t>
            </w:r>
          </w:p>
          <w:p w14:paraId="10231375" w14:textId="77777777" w:rsidR="005B5445" w:rsidRPr="002C71D7" w:rsidRDefault="005B5445" w:rsidP="00195610">
            <w:pPr>
              <w:rPr>
                <w:sz w:val="20"/>
                <w:szCs w:val="20"/>
              </w:rPr>
            </w:pPr>
          </w:p>
        </w:tc>
        <w:tc>
          <w:tcPr>
            <w:tcW w:w="4606" w:type="dxa"/>
          </w:tcPr>
          <w:p w14:paraId="2CAE26BA" w14:textId="77777777" w:rsidR="005B5445" w:rsidRPr="002C71D7" w:rsidRDefault="005B5445" w:rsidP="00195610">
            <w:pPr>
              <w:rPr>
                <w:b/>
                <w:sz w:val="20"/>
                <w:szCs w:val="20"/>
              </w:rPr>
            </w:pPr>
          </w:p>
        </w:tc>
      </w:tr>
      <w:tr w:rsidR="005B5445" w:rsidRPr="002C71D7" w14:paraId="41D5BCC6" w14:textId="77777777" w:rsidTr="00195610">
        <w:tc>
          <w:tcPr>
            <w:tcW w:w="4606" w:type="dxa"/>
          </w:tcPr>
          <w:p w14:paraId="0467017C" w14:textId="77777777" w:rsidR="005B5445" w:rsidRPr="002C71D7" w:rsidRDefault="005B5445" w:rsidP="00195610">
            <w:pPr>
              <w:rPr>
                <w:sz w:val="20"/>
                <w:szCs w:val="20"/>
              </w:rPr>
            </w:pPr>
            <w:r w:rsidRPr="002C71D7">
              <w:rPr>
                <w:sz w:val="20"/>
                <w:szCs w:val="20"/>
              </w:rPr>
              <w:t>ÖĞRENCİ NUMARASI</w:t>
            </w:r>
          </w:p>
          <w:p w14:paraId="7EB0ACA3" w14:textId="77777777" w:rsidR="005B5445" w:rsidRPr="002C71D7" w:rsidRDefault="005B5445" w:rsidP="00195610">
            <w:pPr>
              <w:rPr>
                <w:sz w:val="20"/>
                <w:szCs w:val="20"/>
              </w:rPr>
            </w:pPr>
          </w:p>
        </w:tc>
        <w:tc>
          <w:tcPr>
            <w:tcW w:w="4606" w:type="dxa"/>
          </w:tcPr>
          <w:p w14:paraId="5ADBEB10" w14:textId="77777777" w:rsidR="005B5445" w:rsidRPr="002C71D7" w:rsidRDefault="005B5445" w:rsidP="00195610">
            <w:pPr>
              <w:rPr>
                <w:b/>
                <w:sz w:val="20"/>
                <w:szCs w:val="20"/>
              </w:rPr>
            </w:pPr>
          </w:p>
        </w:tc>
      </w:tr>
      <w:tr w:rsidR="005B5445" w:rsidRPr="002C71D7" w14:paraId="0B823861" w14:textId="77777777" w:rsidTr="00195610">
        <w:tc>
          <w:tcPr>
            <w:tcW w:w="4606" w:type="dxa"/>
          </w:tcPr>
          <w:p w14:paraId="3FB7CA5A" w14:textId="77777777" w:rsidR="005B5445" w:rsidRPr="002C71D7" w:rsidRDefault="005B5445" w:rsidP="00195610">
            <w:pPr>
              <w:rPr>
                <w:sz w:val="20"/>
                <w:szCs w:val="20"/>
              </w:rPr>
            </w:pPr>
            <w:r w:rsidRPr="002C71D7">
              <w:rPr>
                <w:sz w:val="20"/>
                <w:szCs w:val="20"/>
              </w:rPr>
              <w:t>TC KİMLİK NUMARASI</w:t>
            </w:r>
          </w:p>
          <w:p w14:paraId="08DAB10C" w14:textId="77777777" w:rsidR="005B5445" w:rsidRPr="002C71D7" w:rsidRDefault="005B5445" w:rsidP="00195610">
            <w:pPr>
              <w:rPr>
                <w:sz w:val="20"/>
                <w:szCs w:val="20"/>
              </w:rPr>
            </w:pPr>
          </w:p>
        </w:tc>
        <w:tc>
          <w:tcPr>
            <w:tcW w:w="4606" w:type="dxa"/>
          </w:tcPr>
          <w:p w14:paraId="48C6BE60" w14:textId="77777777" w:rsidR="005B5445" w:rsidRPr="002C71D7" w:rsidRDefault="005B5445" w:rsidP="00195610">
            <w:pPr>
              <w:rPr>
                <w:b/>
                <w:sz w:val="20"/>
                <w:szCs w:val="20"/>
              </w:rPr>
            </w:pPr>
          </w:p>
        </w:tc>
      </w:tr>
    </w:tbl>
    <w:p w14:paraId="1DB98A00" w14:textId="77777777" w:rsidR="005B5445" w:rsidRPr="002C71D7" w:rsidRDefault="005B5445" w:rsidP="005B5445">
      <w:pPr>
        <w:rPr>
          <w:b/>
          <w:sz w:val="20"/>
          <w:szCs w:val="20"/>
        </w:rPr>
      </w:pPr>
    </w:p>
    <w:tbl>
      <w:tblPr>
        <w:tblStyle w:val="TabloKlavuzu"/>
        <w:tblW w:w="0" w:type="auto"/>
        <w:tblLook w:val="04A0" w:firstRow="1" w:lastRow="0" w:firstColumn="1" w:lastColumn="0" w:noHBand="0" w:noVBand="1"/>
      </w:tblPr>
      <w:tblGrid>
        <w:gridCol w:w="4545"/>
        <w:gridCol w:w="4519"/>
      </w:tblGrid>
      <w:tr w:rsidR="005B5445" w:rsidRPr="002C71D7" w14:paraId="36304E54" w14:textId="77777777" w:rsidTr="00195610">
        <w:tc>
          <w:tcPr>
            <w:tcW w:w="4606" w:type="dxa"/>
          </w:tcPr>
          <w:p w14:paraId="71EFF4A5" w14:textId="77777777" w:rsidR="005B5445" w:rsidRPr="002C71D7" w:rsidRDefault="005B5445" w:rsidP="00DC1057">
            <w:pPr>
              <w:jc w:val="center"/>
              <w:rPr>
                <w:b/>
                <w:sz w:val="20"/>
                <w:szCs w:val="20"/>
              </w:rPr>
            </w:pPr>
            <w:r w:rsidRPr="002C71D7">
              <w:rPr>
                <w:b/>
                <w:sz w:val="20"/>
                <w:szCs w:val="20"/>
              </w:rPr>
              <w:t>DEĞERLENDİRME</w:t>
            </w:r>
          </w:p>
        </w:tc>
        <w:tc>
          <w:tcPr>
            <w:tcW w:w="4606" w:type="dxa"/>
          </w:tcPr>
          <w:p w14:paraId="1D894532" w14:textId="77777777" w:rsidR="005B5445" w:rsidRPr="002C71D7" w:rsidRDefault="005B5445" w:rsidP="004F0859">
            <w:pPr>
              <w:jc w:val="center"/>
              <w:rPr>
                <w:b/>
                <w:sz w:val="20"/>
                <w:szCs w:val="20"/>
              </w:rPr>
            </w:pPr>
            <w:r w:rsidRPr="002C71D7">
              <w:rPr>
                <w:b/>
                <w:sz w:val="20"/>
                <w:szCs w:val="20"/>
              </w:rPr>
              <w:t>SONUÇ</w:t>
            </w:r>
          </w:p>
        </w:tc>
      </w:tr>
      <w:tr w:rsidR="005B5445" w:rsidRPr="002C71D7" w14:paraId="5910D005" w14:textId="77777777" w:rsidTr="00195610">
        <w:tc>
          <w:tcPr>
            <w:tcW w:w="4606" w:type="dxa"/>
          </w:tcPr>
          <w:p w14:paraId="7639CB12" w14:textId="77777777" w:rsidR="005B5445" w:rsidRPr="002C71D7" w:rsidRDefault="005B5445" w:rsidP="00195610">
            <w:pPr>
              <w:rPr>
                <w:sz w:val="20"/>
                <w:szCs w:val="20"/>
              </w:rPr>
            </w:pPr>
            <w:r w:rsidRPr="002C71D7">
              <w:rPr>
                <w:sz w:val="20"/>
                <w:szCs w:val="20"/>
              </w:rPr>
              <w:t>KURUM/KURULUŞ STAJ DEĞERLENDİRMESİ</w:t>
            </w:r>
          </w:p>
          <w:p w14:paraId="22307A96" w14:textId="77777777" w:rsidR="005B5445" w:rsidRPr="002C71D7" w:rsidRDefault="005B5445" w:rsidP="00195610">
            <w:pPr>
              <w:rPr>
                <w:sz w:val="20"/>
                <w:szCs w:val="20"/>
              </w:rPr>
            </w:pPr>
          </w:p>
        </w:tc>
        <w:tc>
          <w:tcPr>
            <w:tcW w:w="4606" w:type="dxa"/>
          </w:tcPr>
          <w:p w14:paraId="38DB8883" w14:textId="77777777" w:rsidR="005B5445" w:rsidRPr="002C71D7" w:rsidRDefault="005B5445" w:rsidP="00195610">
            <w:pPr>
              <w:rPr>
                <w:b/>
                <w:sz w:val="20"/>
                <w:szCs w:val="20"/>
              </w:rPr>
            </w:pPr>
          </w:p>
        </w:tc>
      </w:tr>
      <w:tr w:rsidR="005B5445" w:rsidRPr="002C71D7" w14:paraId="0AA47863" w14:textId="77777777" w:rsidTr="00195610">
        <w:tc>
          <w:tcPr>
            <w:tcW w:w="4606" w:type="dxa"/>
          </w:tcPr>
          <w:p w14:paraId="75094620" w14:textId="77777777" w:rsidR="005B5445" w:rsidRPr="002C71D7" w:rsidRDefault="005B5445" w:rsidP="00195610">
            <w:pPr>
              <w:rPr>
                <w:sz w:val="20"/>
                <w:szCs w:val="20"/>
              </w:rPr>
            </w:pPr>
            <w:r w:rsidRPr="002C71D7">
              <w:rPr>
                <w:sz w:val="20"/>
                <w:szCs w:val="20"/>
              </w:rPr>
              <w:t>STAJ DEĞERLENDİRME KOMİSYONU DEĞERLENDİRMESİ</w:t>
            </w:r>
          </w:p>
        </w:tc>
        <w:tc>
          <w:tcPr>
            <w:tcW w:w="4606" w:type="dxa"/>
          </w:tcPr>
          <w:p w14:paraId="7FD4328E" w14:textId="77777777" w:rsidR="005B5445" w:rsidRPr="002C71D7" w:rsidRDefault="005B5445" w:rsidP="00195610">
            <w:pPr>
              <w:rPr>
                <w:b/>
                <w:sz w:val="20"/>
                <w:szCs w:val="20"/>
              </w:rPr>
            </w:pPr>
          </w:p>
        </w:tc>
      </w:tr>
    </w:tbl>
    <w:p w14:paraId="62AB18BF" w14:textId="77777777" w:rsidR="005B5445" w:rsidRPr="002C71D7" w:rsidRDefault="005B5445" w:rsidP="005B5445">
      <w:pPr>
        <w:rPr>
          <w:b/>
          <w:sz w:val="20"/>
          <w:szCs w:val="20"/>
        </w:rPr>
      </w:pPr>
    </w:p>
    <w:tbl>
      <w:tblPr>
        <w:tblStyle w:val="TabloKlavuzu"/>
        <w:tblW w:w="0" w:type="auto"/>
        <w:tblLook w:val="04A0" w:firstRow="1" w:lastRow="0" w:firstColumn="1" w:lastColumn="0" w:noHBand="0" w:noVBand="1"/>
      </w:tblPr>
      <w:tblGrid>
        <w:gridCol w:w="4531"/>
        <w:gridCol w:w="4533"/>
      </w:tblGrid>
      <w:tr w:rsidR="005B5445" w:rsidRPr="002C71D7" w14:paraId="7FD09578" w14:textId="77777777" w:rsidTr="00195610">
        <w:tc>
          <w:tcPr>
            <w:tcW w:w="4606" w:type="dxa"/>
          </w:tcPr>
          <w:p w14:paraId="58E14CB9" w14:textId="77777777" w:rsidR="005B5445" w:rsidRPr="002C71D7" w:rsidRDefault="005B5445" w:rsidP="00195610">
            <w:pPr>
              <w:jc w:val="center"/>
              <w:rPr>
                <w:b/>
                <w:sz w:val="20"/>
                <w:szCs w:val="20"/>
              </w:rPr>
            </w:pPr>
            <w:r w:rsidRPr="002C71D7">
              <w:rPr>
                <w:b/>
                <w:sz w:val="20"/>
                <w:szCs w:val="20"/>
              </w:rPr>
              <w:t>BAŞARILI</w:t>
            </w:r>
          </w:p>
          <w:p w14:paraId="56494047" w14:textId="77777777" w:rsidR="005B5445" w:rsidRPr="002C71D7" w:rsidRDefault="005B5445" w:rsidP="00195610">
            <w:pPr>
              <w:jc w:val="center"/>
              <w:rPr>
                <w:b/>
                <w:sz w:val="20"/>
                <w:szCs w:val="20"/>
              </w:rPr>
            </w:pPr>
          </w:p>
        </w:tc>
        <w:tc>
          <w:tcPr>
            <w:tcW w:w="4606" w:type="dxa"/>
          </w:tcPr>
          <w:p w14:paraId="5333D349" w14:textId="77777777" w:rsidR="005B5445" w:rsidRPr="002C71D7" w:rsidRDefault="005B5445" w:rsidP="00195610">
            <w:pPr>
              <w:jc w:val="center"/>
              <w:rPr>
                <w:b/>
                <w:sz w:val="20"/>
                <w:szCs w:val="20"/>
              </w:rPr>
            </w:pPr>
            <w:r w:rsidRPr="002C71D7">
              <w:rPr>
                <w:b/>
                <w:sz w:val="20"/>
                <w:szCs w:val="20"/>
              </w:rPr>
              <w:t>BAŞARISIZ</w:t>
            </w:r>
          </w:p>
          <w:p w14:paraId="063D7C27" w14:textId="77777777" w:rsidR="005B5445" w:rsidRPr="002C71D7" w:rsidRDefault="005B5445" w:rsidP="00195610">
            <w:pPr>
              <w:jc w:val="center"/>
              <w:rPr>
                <w:b/>
                <w:sz w:val="20"/>
                <w:szCs w:val="20"/>
              </w:rPr>
            </w:pPr>
          </w:p>
        </w:tc>
      </w:tr>
      <w:tr w:rsidR="005B5445" w:rsidRPr="002C71D7" w14:paraId="2515E3D1" w14:textId="77777777" w:rsidTr="00195610">
        <w:tc>
          <w:tcPr>
            <w:tcW w:w="9212" w:type="dxa"/>
            <w:gridSpan w:val="2"/>
          </w:tcPr>
          <w:p w14:paraId="00030A5E" w14:textId="77777777" w:rsidR="005B5445" w:rsidRPr="002C71D7" w:rsidRDefault="005B5445" w:rsidP="00195610">
            <w:pPr>
              <w:rPr>
                <w:sz w:val="20"/>
                <w:szCs w:val="20"/>
              </w:rPr>
            </w:pPr>
            <w:r w:rsidRPr="002C71D7">
              <w:rPr>
                <w:sz w:val="20"/>
                <w:szCs w:val="20"/>
              </w:rPr>
              <w:t>BAŞARISIZ ise gerekçesi:</w:t>
            </w:r>
          </w:p>
          <w:p w14:paraId="0FB16FAC" w14:textId="77777777" w:rsidR="005B5445" w:rsidRPr="002C71D7" w:rsidRDefault="005B5445" w:rsidP="00195610">
            <w:pPr>
              <w:rPr>
                <w:b/>
                <w:sz w:val="20"/>
                <w:szCs w:val="20"/>
              </w:rPr>
            </w:pPr>
          </w:p>
        </w:tc>
      </w:tr>
    </w:tbl>
    <w:p w14:paraId="53D1916B" w14:textId="77777777" w:rsidR="005B5445" w:rsidRPr="002C71D7" w:rsidRDefault="005B5445" w:rsidP="005B5445">
      <w:pPr>
        <w:jc w:val="center"/>
        <w:rPr>
          <w:b/>
          <w:sz w:val="20"/>
          <w:szCs w:val="20"/>
        </w:rPr>
      </w:pPr>
    </w:p>
    <w:p w14:paraId="29C498D1" w14:textId="77777777" w:rsidR="005B5445" w:rsidRPr="002C71D7" w:rsidRDefault="005B5445" w:rsidP="005B5445">
      <w:pPr>
        <w:rPr>
          <w:b/>
          <w:bCs/>
          <w:iCs/>
          <w:sz w:val="20"/>
          <w:szCs w:val="20"/>
          <w:u w:val="single"/>
        </w:rPr>
      </w:pPr>
      <w:r w:rsidRPr="002C71D7">
        <w:rPr>
          <w:b/>
          <w:sz w:val="20"/>
          <w:szCs w:val="20"/>
          <w:u w:val="single"/>
        </w:rPr>
        <w:t>BÖLÜM STAJ KOMİSYONU</w:t>
      </w:r>
      <w:r w:rsidRPr="002C71D7">
        <w:rPr>
          <w:b/>
          <w:bCs/>
          <w:iCs/>
          <w:sz w:val="20"/>
          <w:szCs w:val="20"/>
          <w:u w:val="single"/>
        </w:rPr>
        <w:t xml:space="preserve"> DEĞERLENDİRME TARİHİ:</w:t>
      </w:r>
    </w:p>
    <w:p w14:paraId="76274B1C" w14:textId="77777777" w:rsidR="005B5445" w:rsidRPr="002C71D7" w:rsidRDefault="005B5445" w:rsidP="005B5445">
      <w:pPr>
        <w:rPr>
          <w:b/>
          <w:bCs/>
          <w:iCs/>
          <w:sz w:val="20"/>
          <w:szCs w:val="20"/>
          <w:u w:val="single"/>
        </w:rPr>
      </w:pPr>
    </w:p>
    <w:p w14:paraId="5C79726C" w14:textId="77777777" w:rsidR="005B5445" w:rsidRPr="002C71D7" w:rsidRDefault="005B5445" w:rsidP="005B5445">
      <w:pPr>
        <w:rPr>
          <w:b/>
          <w:sz w:val="20"/>
          <w:szCs w:val="20"/>
        </w:rPr>
      </w:pPr>
      <w:r w:rsidRPr="002C71D7">
        <w:rPr>
          <w:b/>
          <w:sz w:val="20"/>
          <w:szCs w:val="20"/>
        </w:rPr>
        <w:t>BAŞKAN</w:t>
      </w:r>
    </w:p>
    <w:tbl>
      <w:tblPr>
        <w:tblStyle w:val="TabloKlavuzu"/>
        <w:tblW w:w="0" w:type="auto"/>
        <w:tblLook w:val="04A0" w:firstRow="1" w:lastRow="0" w:firstColumn="1" w:lastColumn="0" w:noHBand="0" w:noVBand="1"/>
      </w:tblPr>
      <w:tblGrid>
        <w:gridCol w:w="4538"/>
        <w:gridCol w:w="4526"/>
      </w:tblGrid>
      <w:tr w:rsidR="005B5445" w:rsidRPr="002C71D7" w14:paraId="382F9571" w14:textId="77777777" w:rsidTr="00195610">
        <w:tc>
          <w:tcPr>
            <w:tcW w:w="4606" w:type="dxa"/>
          </w:tcPr>
          <w:p w14:paraId="3A277FD0" w14:textId="77777777" w:rsidR="005B5445" w:rsidRPr="002C71D7" w:rsidRDefault="005B5445" w:rsidP="00195610">
            <w:pPr>
              <w:rPr>
                <w:sz w:val="20"/>
                <w:szCs w:val="20"/>
              </w:rPr>
            </w:pPr>
            <w:r w:rsidRPr="002C71D7">
              <w:rPr>
                <w:sz w:val="20"/>
                <w:szCs w:val="20"/>
              </w:rPr>
              <w:t>ADI SOYADI</w:t>
            </w:r>
          </w:p>
          <w:p w14:paraId="185F1B97" w14:textId="77777777" w:rsidR="005B5445" w:rsidRPr="002C71D7" w:rsidRDefault="005B5445" w:rsidP="00195610">
            <w:pPr>
              <w:rPr>
                <w:sz w:val="20"/>
                <w:szCs w:val="20"/>
              </w:rPr>
            </w:pPr>
          </w:p>
        </w:tc>
        <w:tc>
          <w:tcPr>
            <w:tcW w:w="4606" w:type="dxa"/>
          </w:tcPr>
          <w:p w14:paraId="13B23F35" w14:textId="77777777" w:rsidR="005B5445" w:rsidRPr="002C71D7" w:rsidRDefault="005B5445" w:rsidP="00195610">
            <w:pPr>
              <w:rPr>
                <w:b/>
                <w:sz w:val="20"/>
                <w:szCs w:val="20"/>
              </w:rPr>
            </w:pPr>
          </w:p>
        </w:tc>
      </w:tr>
      <w:tr w:rsidR="005B5445" w:rsidRPr="002C71D7" w14:paraId="38984FE5" w14:textId="77777777" w:rsidTr="00195610">
        <w:tc>
          <w:tcPr>
            <w:tcW w:w="4606" w:type="dxa"/>
          </w:tcPr>
          <w:p w14:paraId="1484EAF1" w14:textId="77777777" w:rsidR="005B5445" w:rsidRPr="002C71D7" w:rsidRDefault="005B5445" w:rsidP="00195610">
            <w:pPr>
              <w:rPr>
                <w:sz w:val="20"/>
                <w:szCs w:val="20"/>
              </w:rPr>
            </w:pPr>
            <w:r w:rsidRPr="002C71D7">
              <w:rPr>
                <w:sz w:val="20"/>
                <w:szCs w:val="20"/>
              </w:rPr>
              <w:t>ÜNVANI</w:t>
            </w:r>
          </w:p>
          <w:p w14:paraId="4A35DFB0" w14:textId="77777777" w:rsidR="005B5445" w:rsidRPr="002C71D7" w:rsidRDefault="005B5445" w:rsidP="00195610">
            <w:pPr>
              <w:rPr>
                <w:sz w:val="20"/>
                <w:szCs w:val="20"/>
              </w:rPr>
            </w:pPr>
          </w:p>
        </w:tc>
        <w:tc>
          <w:tcPr>
            <w:tcW w:w="4606" w:type="dxa"/>
          </w:tcPr>
          <w:p w14:paraId="0FD34F5D" w14:textId="77777777" w:rsidR="005B5445" w:rsidRPr="002C71D7" w:rsidRDefault="005B5445" w:rsidP="00195610">
            <w:pPr>
              <w:rPr>
                <w:b/>
                <w:sz w:val="20"/>
                <w:szCs w:val="20"/>
              </w:rPr>
            </w:pPr>
          </w:p>
        </w:tc>
      </w:tr>
      <w:tr w:rsidR="005B5445" w:rsidRPr="002C71D7" w14:paraId="3C52CDFC" w14:textId="77777777" w:rsidTr="00195610">
        <w:tc>
          <w:tcPr>
            <w:tcW w:w="4606" w:type="dxa"/>
          </w:tcPr>
          <w:p w14:paraId="463DC501" w14:textId="77777777" w:rsidR="005B5445" w:rsidRPr="002C71D7" w:rsidRDefault="005B5445" w:rsidP="00195610">
            <w:pPr>
              <w:rPr>
                <w:sz w:val="20"/>
                <w:szCs w:val="20"/>
              </w:rPr>
            </w:pPr>
            <w:r w:rsidRPr="002C71D7">
              <w:rPr>
                <w:sz w:val="20"/>
                <w:szCs w:val="20"/>
              </w:rPr>
              <w:t>İMZASI</w:t>
            </w:r>
          </w:p>
          <w:p w14:paraId="4ABB95C6" w14:textId="77777777" w:rsidR="005B5445" w:rsidRPr="002C71D7" w:rsidRDefault="005B5445" w:rsidP="00195610">
            <w:pPr>
              <w:rPr>
                <w:sz w:val="20"/>
                <w:szCs w:val="20"/>
              </w:rPr>
            </w:pPr>
          </w:p>
          <w:p w14:paraId="196DA1AD" w14:textId="77777777" w:rsidR="005B5445" w:rsidRPr="002C71D7" w:rsidRDefault="005B5445" w:rsidP="00195610">
            <w:pPr>
              <w:rPr>
                <w:sz w:val="20"/>
                <w:szCs w:val="20"/>
              </w:rPr>
            </w:pPr>
          </w:p>
        </w:tc>
        <w:tc>
          <w:tcPr>
            <w:tcW w:w="4606" w:type="dxa"/>
          </w:tcPr>
          <w:p w14:paraId="1DE02E09" w14:textId="77777777" w:rsidR="005B5445" w:rsidRPr="002C71D7" w:rsidRDefault="005B5445" w:rsidP="00195610">
            <w:pPr>
              <w:rPr>
                <w:b/>
                <w:sz w:val="20"/>
                <w:szCs w:val="20"/>
              </w:rPr>
            </w:pPr>
          </w:p>
        </w:tc>
      </w:tr>
    </w:tbl>
    <w:p w14:paraId="4FB517A9" w14:textId="77777777" w:rsidR="005B5445" w:rsidRPr="002C71D7" w:rsidRDefault="005B5445" w:rsidP="005B5445">
      <w:pPr>
        <w:rPr>
          <w:b/>
          <w:sz w:val="20"/>
          <w:szCs w:val="20"/>
        </w:rPr>
      </w:pPr>
      <w:r w:rsidRPr="002C71D7">
        <w:rPr>
          <w:b/>
          <w:sz w:val="20"/>
          <w:szCs w:val="20"/>
        </w:rPr>
        <w:t>ÜYE</w:t>
      </w:r>
    </w:p>
    <w:tbl>
      <w:tblPr>
        <w:tblStyle w:val="TabloKlavuzu"/>
        <w:tblW w:w="0" w:type="auto"/>
        <w:tblLook w:val="04A0" w:firstRow="1" w:lastRow="0" w:firstColumn="1" w:lastColumn="0" w:noHBand="0" w:noVBand="1"/>
      </w:tblPr>
      <w:tblGrid>
        <w:gridCol w:w="4538"/>
        <w:gridCol w:w="4526"/>
      </w:tblGrid>
      <w:tr w:rsidR="005B5445" w:rsidRPr="002C71D7" w14:paraId="45C17789" w14:textId="77777777" w:rsidTr="00195610">
        <w:tc>
          <w:tcPr>
            <w:tcW w:w="4606" w:type="dxa"/>
          </w:tcPr>
          <w:p w14:paraId="7159836F" w14:textId="77777777" w:rsidR="005B5445" w:rsidRPr="002C71D7" w:rsidRDefault="005B5445" w:rsidP="00195610">
            <w:pPr>
              <w:rPr>
                <w:sz w:val="20"/>
                <w:szCs w:val="20"/>
              </w:rPr>
            </w:pPr>
            <w:r w:rsidRPr="002C71D7">
              <w:rPr>
                <w:sz w:val="20"/>
                <w:szCs w:val="20"/>
              </w:rPr>
              <w:t>ADI SOYADI</w:t>
            </w:r>
          </w:p>
          <w:p w14:paraId="12143FC0" w14:textId="77777777" w:rsidR="005B5445" w:rsidRPr="002C71D7" w:rsidRDefault="005B5445" w:rsidP="00195610">
            <w:pPr>
              <w:rPr>
                <w:sz w:val="20"/>
                <w:szCs w:val="20"/>
              </w:rPr>
            </w:pPr>
          </w:p>
        </w:tc>
        <w:tc>
          <w:tcPr>
            <w:tcW w:w="4606" w:type="dxa"/>
          </w:tcPr>
          <w:p w14:paraId="2DDE5722" w14:textId="77777777" w:rsidR="005B5445" w:rsidRPr="002C71D7" w:rsidRDefault="005B5445" w:rsidP="00195610">
            <w:pPr>
              <w:rPr>
                <w:b/>
                <w:sz w:val="20"/>
                <w:szCs w:val="20"/>
              </w:rPr>
            </w:pPr>
          </w:p>
        </w:tc>
      </w:tr>
      <w:tr w:rsidR="005B5445" w:rsidRPr="002C71D7" w14:paraId="4E342910" w14:textId="77777777" w:rsidTr="00195610">
        <w:tc>
          <w:tcPr>
            <w:tcW w:w="4606" w:type="dxa"/>
          </w:tcPr>
          <w:p w14:paraId="2A13A7D9" w14:textId="77777777" w:rsidR="005B5445" w:rsidRPr="002C71D7" w:rsidRDefault="005B5445" w:rsidP="00195610">
            <w:pPr>
              <w:rPr>
                <w:sz w:val="20"/>
                <w:szCs w:val="20"/>
              </w:rPr>
            </w:pPr>
            <w:r w:rsidRPr="002C71D7">
              <w:rPr>
                <w:sz w:val="20"/>
                <w:szCs w:val="20"/>
              </w:rPr>
              <w:t>ÜNVANI</w:t>
            </w:r>
          </w:p>
          <w:p w14:paraId="4F1B0AF2" w14:textId="77777777" w:rsidR="005B5445" w:rsidRPr="002C71D7" w:rsidRDefault="005B5445" w:rsidP="00195610">
            <w:pPr>
              <w:rPr>
                <w:sz w:val="20"/>
                <w:szCs w:val="20"/>
              </w:rPr>
            </w:pPr>
          </w:p>
        </w:tc>
        <w:tc>
          <w:tcPr>
            <w:tcW w:w="4606" w:type="dxa"/>
          </w:tcPr>
          <w:p w14:paraId="5B7FBAF5" w14:textId="77777777" w:rsidR="005B5445" w:rsidRPr="002C71D7" w:rsidRDefault="005B5445" w:rsidP="00195610">
            <w:pPr>
              <w:rPr>
                <w:b/>
                <w:sz w:val="20"/>
                <w:szCs w:val="20"/>
              </w:rPr>
            </w:pPr>
          </w:p>
        </w:tc>
      </w:tr>
      <w:tr w:rsidR="005B5445" w:rsidRPr="002C71D7" w14:paraId="0D2E8837" w14:textId="77777777" w:rsidTr="00195610">
        <w:tc>
          <w:tcPr>
            <w:tcW w:w="4606" w:type="dxa"/>
          </w:tcPr>
          <w:p w14:paraId="42181F68" w14:textId="77777777" w:rsidR="005B5445" w:rsidRPr="002C71D7" w:rsidRDefault="005B5445" w:rsidP="00195610">
            <w:pPr>
              <w:rPr>
                <w:sz w:val="20"/>
                <w:szCs w:val="20"/>
              </w:rPr>
            </w:pPr>
            <w:r w:rsidRPr="002C71D7">
              <w:rPr>
                <w:sz w:val="20"/>
                <w:szCs w:val="20"/>
              </w:rPr>
              <w:t>İMZASI</w:t>
            </w:r>
          </w:p>
          <w:p w14:paraId="3279B565" w14:textId="77777777" w:rsidR="005B5445" w:rsidRPr="002C71D7" w:rsidRDefault="005B5445" w:rsidP="00195610">
            <w:pPr>
              <w:rPr>
                <w:sz w:val="20"/>
                <w:szCs w:val="20"/>
              </w:rPr>
            </w:pPr>
          </w:p>
          <w:p w14:paraId="0230AAA7" w14:textId="77777777" w:rsidR="005B5445" w:rsidRPr="002C71D7" w:rsidRDefault="005B5445" w:rsidP="00195610">
            <w:pPr>
              <w:rPr>
                <w:sz w:val="20"/>
                <w:szCs w:val="20"/>
              </w:rPr>
            </w:pPr>
          </w:p>
        </w:tc>
        <w:tc>
          <w:tcPr>
            <w:tcW w:w="4606" w:type="dxa"/>
          </w:tcPr>
          <w:p w14:paraId="200F7CAC" w14:textId="77777777" w:rsidR="005B5445" w:rsidRPr="002C71D7" w:rsidRDefault="005B5445" w:rsidP="00195610">
            <w:pPr>
              <w:rPr>
                <w:b/>
                <w:sz w:val="20"/>
                <w:szCs w:val="20"/>
              </w:rPr>
            </w:pPr>
          </w:p>
        </w:tc>
      </w:tr>
    </w:tbl>
    <w:p w14:paraId="4D2C5329" w14:textId="77777777" w:rsidR="005B5445" w:rsidRPr="002C71D7" w:rsidRDefault="005B5445" w:rsidP="005B5445">
      <w:pPr>
        <w:rPr>
          <w:b/>
          <w:sz w:val="20"/>
          <w:szCs w:val="20"/>
        </w:rPr>
      </w:pPr>
      <w:r w:rsidRPr="002C71D7">
        <w:rPr>
          <w:b/>
          <w:sz w:val="20"/>
          <w:szCs w:val="20"/>
        </w:rPr>
        <w:t>ÜYE</w:t>
      </w:r>
    </w:p>
    <w:tbl>
      <w:tblPr>
        <w:tblStyle w:val="TabloKlavuzu"/>
        <w:tblW w:w="0" w:type="auto"/>
        <w:tblLook w:val="04A0" w:firstRow="1" w:lastRow="0" w:firstColumn="1" w:lastColumn="0" w:noHBand="0" w:noVBand="1"/>
      </w:tblPr>
      <w:tblGrid>
        <w:gridCol w:w="4538"/>
        <w:gridCol w:w="4526"/>
      </w:tblGrid>
      <w:tr w:rsidR="005B5445" w:rsidRPr="002C71D7" w14:paraId="2DE0BF39" w14:textId="77777777" w:rsidTr="00195610">
        <w:tc>
          <w:tcPr>
            <w:tcW w:w="4606" w:type="dxa"/>
          </w:tcPr>
          <w:p w14:paraId="387F3A0A" w14:textId="77777777" w:rsidR="005B5445" w:rsidRPr="002C71D7" w:rsidRDefault="005B5445" w:rsidP="00195610">
            <w:pPr>
              <w:rPr>
                <w:sz w:val="20"/>
                <w:szCs w:val="20"/>
              </w:rPr>
            </w:pPr>
            <w:r w:rsidRPr="002C71D7">
              <w:rPr>
                <w:sz w:val="20"/>
                <w:szCs w:val="20"/>
              </w:rPr>
              <w:t>ADI SOYADI</w:t>
            </w:r>
          </w:p>
          <w:p w14:paraId="03E26BED" w14:textId="77777777" w:rsidR="005B5445" w:rsidRPr="002C71D7" w:rsidRDefault="005B5445" w:rsidP="00195610">
            <w:pPr>
              <w:rPr>
                <w:sz w:val="20"/>
                <w:szCs w:val="20"/>
              </w:rPr>
            </w:pPr>
          </w:p>
        </w:tc>
        <w:tc>
          <w:tcPr>
            <w:tcW w:w="4606" w:type="dxa"/>
          </w:tcPr>
          <w:p w14:paraId="205311DB" w14:textId="77777777" w:rsidR="005B5445" w:rsidRPr="002C71D7" w:rsidRDefault="005B5445" w:rsidP="00195610">
            <w:pPr>
              <w:rPr>
                <w:b/>
                <w:sz w:val="20"/>
                <w:szCs w:val="20"/>
              </w:rPr>
            </w:pPr>
          </w:p>
        </w:tc>
      </w:tr>
      <w:tr w:rsidR="005B5445" w:rsidRPr="002C71D7" w14:paraId="289B57FE" w14:textId="77777777" w:rsidTr="00195610">
        <w:tc>
          <w:tcPr>
            <w:tcW w:w="4606" w:type="dxa"/>
          </w:tcPr>
          <w:p w14:paraId="2214BE2F" w14:textId="77777777" w:rsidR="005B5445" w:rsidRPr="002C71D7" w:rsidRDefault="005B5445" w:rsidP="00195610">
            <w:pPr>
              <w:rPr>
                <w:sz w:val="20"/>
                <w:szCs w:val="20"/>
              </w:rPr>
            </w:pPr>
            <w:r w:rsidRPr="002C71D7">
              <w:rPr>
                <w:sz w:val="20"/>
                <w:szCs w:val="20"/>
              </w:rPr>
              <w:t>ÜNVANI</w:t>
            </w:r>
          </w:p>
          <w:p w14:paraId="10D0C7B3" w14:textId="77777777" w:rsidR="005B5445" w:rsidRPr="002C71D7" w:rsidRDefault="005B5445" w:rsidP="00195610">
            <w:pPr>
              <w:rPr>
                <w:sz w:val="20"/>
                <w:szCs w:val="20"/>
              </w:rPr>
            </w:pPr>
          </w:p>
        </w:tc>
        <w:tc>
          <w:tcPr>
            <w:tcW w:w="4606" w:type="dxa"/>
          </w:tcPr>
          <w:p w14:paraId="3489E177" w14:textId="77777777" w:rsidR="005B5445" w:rsidRPr="002C71D7" w:rsidRDefault="005B5445" w:rsidP="00195610">
            <w:pPr>
              <w:rPr>
                <w:b/>
                <w:sz w:val="20"/>
                <w:szCs w:val="20"/>
              </w:rPr>
            </w:pPr>
          </w:p>
        </w:tc>
      </w:tr>
      <w:tr w:rsidR="005B5445" w:rsidRPr="002C71D7" w14:paraId="53CA3D1D" w14:textId="77777777" w:rsidTr="00195610">
        <w:tc>
          <w:tcPr>
            <w:tcW w:w="4606" w:type="dxa"/>
          </w:tcPr>
          <w:p w14:paraId="6A8B62DE" w14:textId="77777777" w:rsidR="005B5445" w:rsidRPr="002C71D7" w:rsidRDefault="005B5445" w:rsidP="00195610">
            <w:pPr>
              <w:rPr>
                <w:sz w:val="20"/>
                <w:szCs w:val="20"/>
              </w:rPr>
            </w:pPr>
            <w:r w:rsidRPr="002C71D7">
              <w:rPr>
                <w:sz w:val="20"/>
                <w:szCs w:val="20"/>
              </w:rPr>
              <w:t>İMZASI</w:t>
            </w:r>
          </w:p>
          <w:p w14:paraId="005CD650" w14:textId="77777777" w:rsidR="005B5445" w:rsidRPr="002C71D7" w:rsidRDefault="005B5445" w:rsidP="00195610">
            <w:pPr>
              <w:rPr>
                <w:sz w:val="20"/>
                <w:szCs w:val="20"/>
              </w:rPr>
            </w:pPr>
          </w:p>
          <w:p w14:paraId="0496719D" w14:textId="77777777" w:rsidR="005B5445" w:rsidRPr="002C71D7" w:rsidRDefault="005B5445" w:rsidP="00195610">
            <w:pPr>
              <w:rPr>
                <w:sz w:val="20"/>
                <w:szCs w:val="20"/>
              </w:rPr>
            </w:pPr>
          </w:p>
        </w:tc>
        <w:tc>
          <w:tcPr>
            <w:tcW w:w="4606" w:type="dxa"/>
          </w:tcPr>
          <w:p w14:paraId="1A915082" w14:textId="77777777" w:rsidR="005B5445" w:rsidRPr="002C71D7" w:rsidRDefault="005B5445" w:rsidP="00195610">
            <w:pPr>
              <w:rPr>
                <w:b/>
                <w:sz w:val="20"/>
                <w:szCs w:val="20"/>
              </w:rPr>
            </w:pPr>
          </w:p>
        </w:tc>
      </w:tr>
    </w:tbl>
    <w:p w14:paraId="109769CD" w14:textId="77777777" w:rsidR="005B5445" w:rsidRPr="002C71D7" w:rsidRDefault="005B5445" w:rsidP="005B5445">
      <w:pPr>
        <w:rPr>
          <w:b/>
          <w:sz w:val="18"/>
          <w:szCs w:val="20"/>
        </w:rPr>
      </w:pPr>
      <w:r w:rsidRPr="002C71D7">
        <w:rPr>
          <w:b/>
          <w:bCs/>
          <w:i/>
          <w:iCs/>
          <w:sz w:val="18"/>
          <w:szCs w:val="20"/>
        </w:rPr>
        <w:t xml:space="preserve">*ÖNEMLİ NOT: </w:t>
      </w:r>
      <w:r w:rsidRPr="002C71D7">
        <w:rPr>
          <w:sz w:val="18"/>
          <w:szCs w:val="20"/>
        </w:rPr>
        <w:t>Bu form Bölüm Staj Komisyonu tarafından doldurulacaktır.</w:t>
      </w:r>
    </w:p>
    <w:p w14:paraId="1BC29A9E" w14:textId="77777777" w:rsidR="005B5445" w:rsidRPr="002C71D7" w:rsidRDefault="005B5445" w:rsidP="005B5445">
      <w:pPr>
        <w:jc w:val="center"/>
        <w:rPr>
          <w:b/>
          <w:sz w:val="20"/>
          <w:szCs w:val="20"/>
        </w:rPr>
      </w:pPr>
    </w:p>
    <w:p w14:paraId="13B25B45" w14:textId="77777777" w:rsidR="005B5445" w:rsidRPr="002C71D7" w:rsidRDefault="005B5445" w:rsidP="005B5445">
      <w:pPr>
        <w:jc w:val="center"/>
        <w:rPr>
          <w:b/>
          <w:sz w:val="20"/>
          <w:szCs w:val="20"/>
        </w:rPr>
      </w:pPr>
    </w:p>
    <w:p w14:paraId="3C641E90" w14:textId="0C5CC451" w:rsidR="005B5445" w:rsidRDefault="005B5445" w:rsidP="005B5445">
      <w:pPr>
        <w:jc w:val="center"/>
        <w:rPr>
          <w:b/>
          <w:sz w:val="20"/>
          <w:szCs w:val="20"/>
        </w:rPr>
      </w:pPr>
    </w:p>
    <w:p w14:paraId="5DE410F8" w14:textId="116BE71E" w:rsidR="00523F7E" w:rsidRDefault="00523F7E" w:rsidP="005B5445">
      <w:pPr>
        <w:jc w:val="center"/>
        <w:rPr>
          <w:b/>
          <w:sz w:val="20"/>
          <w:szCs w:val="20"/>
        </w:rPr>
      </w:pPr>
    </w:p>
    <w:p w14:paraId="738E2863" w14:textId="2FB04A8A" w:rsidR="00523F7E" w:rsidRDefault="00523F7E" w:rsidP="005B5445">
      <w:pPr>
        <w:jc w:val="center"/>
        <w:rPr>
          <w:b/>
          <w:sz w:val="20"/>
          <w:szCs w:val="20"/>
        </w:rPr>
      </w:pPr>
    </w:p>
    <w:p w14:paraId="19284B41" w14:textId="77777777" w:rsidR="00523F7E" w:rsidRPr="002C71D7" w:rsidRDefault="00523F7E" w:rsidP="005B5445">
      <w:pPr>
        <w:jc w:val="center"/>
        <w:rPr>
          <w:b/>
          <w:sz w:val="20"/>
          <w:szCs w:val="20"/>
        </w:rPr>
      </w:pPr>
    </w:p>
    <w:p w14:paraId="67F55280" w14:textId="516ECA4C" w:rsidR="005B5445" w:rsidRDefault="005B5445" w:rsidP="005B5445">
      <w:pPr>
        <w:jc w:val="center"/>
        <w:rPr>
          <w:b/>
          <w:sz w:val="20"/>
          <w:szCs w:val="20"/>
        </w:rPr>
      </w:pPr>
    </w:p>
    <w:p w14:paraId="2253A765" w14:textId="7E4982BD" w:rsidR="002C24F7" w:rsidRDefault="002C24F7" w:rsidP="005B5445">
      <w:pPr>
        <w:jc w:val="center"/>
        <w:rPr>
          <w:b/>
          <w:sz w:val="20"/>
          <w:szCs w:val="20"/>
        </w:rPr>
      </w:pPr>
    </w:p>
    <w:p w14:paraId="65297D93" w14:textId="77777777" w:rsidR="002C24F7" w:rsidRPr="002C71D7" w:rsidRDefault="002C24F7" w:rsidP="005B5445">
      <w:pPr>
        <w:jc w:val="center"/>
        <w:rPr>
          <w:b/>
          <w:sz w:val="20"/>
          <w:szCs w:val="20"/>
        </w:rPr>
      </w:pPr>
    </w:p>
    <w:p w14:paraId="496AF0AF" w14:textId="77777777" w:rsidR="005B5445" w:rsidRPr="002C71D7" w:rsidRDefault="005B5445" w:rsidP="005B5445">
      <w:pPr>
        <w:jc w:val="center"/>
        <w:rPr>
          <w:b/>
          <w:sz w:val="20"/>
          <w:szCs w:val="20"/>
        </w:rPr>
      </w:pPr>
    </w:p>
    <w:p w14:paraId="26A050E7" w14:textId="77777777" w:rsidR="005B5445" w:rsidRPr="002C71D7" w:rsidRDefault="005B5445" w:rsidP="005B5445">
      <w:pPr>
        <w:jc w:val="center"/>
        <w:rPr>
          <w:b/>
          <w:sz w:val="20"/>
          <w:szCs w:val="20"/>
        </w:rPr>
      </w:pPr>
    </w:p>
    <w:p w14:paraId="6F4C73E6" w14:textId="77777777" w:rsidR="005B5445" w:rsidRPr="002C71D7" w:rsidRDefault="005B5445" w:rsidP="005B5445">
      <w:pPr>
        <w:jc w:val="center"/>
        <w:rPr>
          <w:b/>
          <w:sz w:val="20"/>
          <w:szCs w:val="20"/>
        </w:rPr>
      </w:pPr>
    </w:p>
    <w:p w14:paraId="6307316B" w14:textId="77777777" w:rsidR="005B5445" w:rsidRPr="002C71D7" w:rsidRDefault="005B5445" w:rsidP="005B5445">
      <w:pPr>
        <w:jc w:val="center"/>
        <w:rPr>
          <w:rFonts w:asciiTheme="minorHAnsi" w:hAnsiTheme="minorHAnsi"/>
          <w:b/>
          <w:sz w:val="20"/>
          <w:szCs w:val="20"/>
        </w:rPr>
      </w:pPr>
      <w:r w:rsidRPr="002C71D7">
        <w:rPr>
          <w:rFonts w:asciiTheme="minorHAnsi" w:hAnsiTheme="minorHAnsi"/>
          <w:b/>
          <w:sz w:val="20"/>
          <w:szCs w:val="20"/>
        </w:rPr>
        <w:t>IZMIR DEMOCRACY UNIVERSITY</w:t>
      </w:r>
    </w:p>
    <w:p w14:paraId="24036DA0" w14:textId="77777777" w:rsidR="00F74200" w:rsidRDefault="00CE3C55" w:rsidP="00CE3C5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VOCATIONAL SCHOOL PARK AND GARDEN PLANTS DEPARTMENT</w:t>
      </w:r>
    </w:p>
    <w:p w14:paraId="5FA54C86" w14:textId="77777777" w:rsidR="005B5445" w:rsidRPr="002C71D7" w:rsidRDefault="005B5445" w:rsidP="005B5445">
      <w:pPr>
        <w:jc w:val="center"/>
        <w:rPr>
          <w:b/>
          <w:sz w:val="20"/>
          <w:szCs w:val="20"/>
        </w:rPr>
      </w:pPr>
      <w:r w:rsidRPr="002C71D7">
        <w:rPr>
          <w:rFonts w:asciiTheme="minorHAnsi" w:hAnsiTheme="minorHAnsi"/>
          <w:b/>
          <w:bCs/>
          <w:sz w:val="20"/>
          <w:szCs w:val="20"/>
        </w:rPr>
        <w:t xml:space="preserve">INTERNSHIP EVALUATION FORM </w:t>
      </w:r>
      <w:r w:rsidRPr="002C71D7">
        <w:rPr>
          <w:rFonts w:asciiTheme="minorHAnsi" w:hAnsiTheme="minorHAnsi"/>
          <w:b/>
          <w:sz w:val="20"/>
          <w:szCs w:val="20"/>
        </w:rPr>
        <w:t>(A</w:t>
      </w:r>
      <w:r w:rsidRPr="002C71D7">
        <w:rPr>
          <w:b/>
          <w:sz w:val="20"/>
          <w:szCs w:val="20"/>
        </w:rPr>
        <w:t>P-4)</w:t>
      </w:r>
    </w:p>
    <w:p w14:paraId="6375AB30" w14:textId="77777777" w:rsidR="005B5445" w:rsidRPr="002C71D7" w:rsidRDefault="005B5445" w:rsidP="005B5445">
      <w:pPr>
        <w:jc w:val="center"/>
        <w:rPr>
          <w:b/>
          <w:sz w:val="20"/>
          <w:szCs w:val="20"/>
        </w:rPr>
      </w:pPr>
    </w:p>
    <w:p w14:paraId="3435299A" w14:textId="77777777" w:rsidR="005B5445" w:rsidRPr="002C71D7" w:rsidRDefault="005B5445" w:rsidP="005B5445">
      <w:pPr>
        <w:rPr>
          <w:b/>
          <w:sz w:val="20"/>
          <w:szCs w:val="20"/>
        </w:rPr>
      </w:pPr>
      <w:r w:rsidRPr="002C71D7">
        <w:rPr>
          <w:b/>
          <w:sz w:val="20"/>
          <w:szCs w:val="20"/>
        </w:rPr>
        <w:t>STUDENT’S</w:t>
      </w:r>
    </w:p>
    <w:tbl>
      <w:tblPr>
        <w:tblStyle w:val="TabloKlavuzu"/>
        <w:tblW w:w="0" w:type="auto"/>
        <w:tblLook w:val="04A0" w:firstRow="1" w:lastRow="0" w:firstColumn="1" w:lastColumn="0" w:noHBand="0" w:noVBand="1"/>
      </w:tblPr>
      <w:tblGrid>
        <w:gridCol w:w="4540"/>
        <w:gridCol w:w="4524"/>
      </w:tblGrid>
      <w:tr w:rsidR="005B5445" w:rsidRPr="002C71D7" w14:paraId="7C76D157" w14:textId="77777777" w:rsidTr="00195610">
        <w:tc>
          <w:tcPr>
            <w:tcW w:w="4606" w:type="dxa"/>
          </w:tcPr>
          <w:p w14:paraId="7689D8A0" w14:textId="77777777" w:rsidR="005B5445" w:rsidRPr="002C71D7" w:rsidRDefault="005B5445" w:rsidP="00195610">
            <w:pPr>
              <w:rPr>
                <w:sz w:val="20"/>
                <w:szCs w:val="20"/>
              </w:rPr>
            </w:pPr>
            <w:r w:rsidRPr="002C71D7">
              <w:rPr>
                <w:sz w:val="20"/>
                <w:szCs w:val="20"/>
              </w:rPr>
              <w:t>NAME SURNAME</w:t>
            </w:r>
          </w:p>
          <w:p w14:paraId="2148709B" w14:textId="77777777" w:rsidR="005B5445" w:rsidRPr="002C71D7" w:rsidRDefault="005B5445" w:rsidP="00195610">
            <w:pPr>
              <w:rPr>
                <w:sz w:val="20"/>
                <w:szCs w:val="20"/>
              </w:rPr>
            </w:pPr>
          </w:p>
        </w:tc>
        <w:tc>
          <w:tcPr>
            <w:tcW w:w="4606" w:type="dxa"/>
          </w:tcPr>
          <w:p w14:paraId="7314B529" w14:textId="77777777" w:rsidR="005B5445" w:rsidRPr="002C71D7" w:rsidRDefault="005B5445" w:rsidP="00195610">
            <w:pPr>
              <w:rPr>
                <w:b/>
                <w:sz w:val="20"/>
                <w:szCs w:val="20"/>
              </w:rPr>
            </w:pPr>
          </w:p>
        </w:tc>
      </w:tr>
      <w:tr w:rsidR="005B5445" w:rsidRPr="002C71D7" w14:paraId="04731911" w14:textId="77777777" w:rsidTr="00195610">
        <w:tc>
          <w:tcPr>
            <w:tcW w:w="4606" w:type="dxa"/>
          </w:tcPr>
          <w:p w14:paraId="7549E2B9" w14:textId="77777777" w:rsidR="005B5445" w:rsidRPr="002C71D7" w:rsidRDefault="005B5445" w:rsidP="00195610">
            <w:pPr>
              <w:rPr>
                <w:sz w:val="20"/>
                <w:szCs w:val="20"/>
              </w:rPr>
            </w:pPr>
            <w:r w:rsidRPr="002C71D7">
              <w:rPr>
                <w:sz w:val="20"/>
                <w:szCs w:val="20"/>
              </w:rPr>
              <w:t>STUDENT NUMBER</w:t>
            </w:r>
          </w:p>
          <w:p w14:paraId="2E8BD79B" w14:textId="77777777" w:rsidR="005B5445" w:rsidRPr="002C71D7" w:rsidRDefault="005B5445" w:rsidP="00195610">
            <w:pPr>
              <w:rPr>
                <w:sz w:val="20"/>
                <w:szCs w:val="20"/>
              </w:rPr>
            </w:pPr>
          </w:p>
        </w:tc>
        <w:tc>
          <w:tcPr>
            <w:tcW w:w="4606" w:type="dxa"/>
          </w:tcPr>
          <w:p w14:paraId="45DB2DA6" w14:textId="77777777" w:rsidR="005B5445" w:rsidRPr="002C71D7" w:rsidRDefault="005B5445" w:rsidP="00195610">
            <w:pPr>
              <w:rPr>
                <w:b/>
                <w:sz w:val="20"/>
                <w:szCs w:val="20"/>
              </w:rPr>
            </w:pPr>
          </w:p>
        </w:tc>
      </w:tr>
      <w:tr w:rsidR="005B5445" w:rsidRPr="002C71D7" w14:paraId="09BD490F" w14:textId="77777777" w:rsidTr="00195610">
        <w:tc>
          <w:tcPr>
            <w:tcW w:w="4606" w:type="dxa"/>
          </w:tcPr>
          <w:p w14:paraId="4E9559E5" w14:textId="77777777" w:rsidR="005B5445" w:rsidRPr="002C71D7" w:rsidRDefault="005B5445" w:rsidP="00195610">
            <w:pPr>
              <w:rPr>
                <w:sz w:val="20"/>
                <w:szCs w:val="20"/>
              </w:rPr>
            </w:pPr>
            <w:r w:rsidRPr="002C71D7">
              <w:rPr>
                <w:sz w:val="20"/>
                <w:szCs w:val="20"/>
              </w:rPr>
              <w:t>ID NUMBER</w:t>
            </w:r>
          </w:p>
          <w:p w14:paraId="52A69349" w14:textId="77777777" w:rsidR="005B5445" w:rsidRPr="002C71D7" w:rsidRDefault="005B5445" w:rsidP="00195610">
            <w:pPr>
              <w:rPr>
                <w:sz w:val="20"/>
                <w:szCs w:val="20"/>
              </w:rPr>
            </w:pPr>
          </w:p>
        </w:tc>
        <w:tc>
          <w:tcPr>
            <w:tcW w:w="4606" w:type="dxa"/>
          </w:tcPr>
          <w:p w14:paraId="5B6D4357" w14:textId="77777777" w:rsidR="005B5445" w:rsidRPr="002C71D7" w:rsidRDefault="005B5445" w:rsidP="00195610">
            <w:pPr>
              <w:rPr>
                <w:b/>
                <w:sz w:val="20"/>
                <w:szCs w:val="20"/>
              </w:rPr>
            </w:pPr>
          </w:p>
        </w:tc>
      </w:tr>
    </w:tbl>
    <w:p w14:paraId="3DA87FDE" w14:textId="77777777" w:rsidR="005B5445" w:rsidRPr="002C71D7" w:rsidRDefault="005B5445" w:rsidP="005B5445">
      <w:pPr>
        <w:rPr>
          <w:b/>
          <w:sz w:val="20"/>
          <w:szCs w:val="20"/>
        </w:rPr>
      </w:pPr>
    </w:p>
    <w:tbl>
      <w:tblPr>
        <w:tblStyle w:val="TabloKlavuzu"/>
        <w:tblW w:w="0" w:type="auto"/>
        <w:tblLook w:val="04A0" w:firstRow="1" w:lastRow="0" w:firstColumn="1" w:lastColumn="0" w:noHBand="0" w:noVBand="1"/>
      </w:tblPr>
      <w:tblGrid>
        <w:gridCol w:w="4560"/>
        <w:gridCol w:w="4504"/>
      </w:tblGrid>
      <w:tr w:rsidR="005B5445" w:rsidRPr="002C71D7" w14:paraId="7A18F0B8" w14:textId="77777777" w:rsidTr="00195610">
        <w:tc>
          <w:tcPr>
            <w:tcW w:w="4606" w:type="dxa"/>
          </w:tcPr>
          <w:p w14:paraId="043E4311" w14:textId="77777777" w:rsidR="005B5445" w:rsidRPr="002C71D7" w:rsidRDefault="005B5445" w:rsidP="00DC1057">
            <w:pPr>
              <w:jc w:val="center"/>
              <w:rPr>
                <w:b/>
                <w:sz w:val="20"/>
                <w:szCs w:val="20"/>
              </w:rPr>
            </w:pPr>
            <w:r w:rsidRPr="002C71D7">
              <w:rPr>
                <w:b/>
                <w:sz w:val="20"/>
                <w:szCs w:val="20"/>
              </w:rPr>
              <w:t>EVALUATION</w:t>
            </w:r>
          </w:p>
        </w:tc>
        <w:tc>
          <w:tcPr>
            <w:tcW w:w="4606" w:type="dxa"/>
          </w:tcPr>
          <w:p w14:paraId="639F875D" w14:textId="77777777" w:rsidR="005B5445" w:rsidRPr="002C71D7" w:rsidRDefault="005B5445" w:rsidP="00AF43ED">
            <w:pPr>
              <w:jc w:val="center"/>
              <w:rPr>
                <w:b/>
                <w:sz w:val="20"/>
                <w:szCs w:val="20"/>
              </w:rPr>
            </w:pPr>
            <w:r w:rsidRPr="002C71D7">
              <w:rPr>
                <w:b/>
                <w:sz w:val="20"/>
                <w:szCs w:val="20"/>
              </w:rPr>
              <w:t>SCORE</w:t>
            </w:r>
          </w:p>
        </w:tc>
      </w:tr>
      <w:tr w:rsidR="005B5445" w:rsidRPr="002C71D7" w14:paraId="54082A96" w14:textId="77777777" w:rsidTr="00195610">
        <w:tc>
          <w:tcPr>
            <w:tcW w:w="4606" w:type="dxa"/>
          </w:tcPr>
          <w:p w14:paraId="29D7BF4D" w14:textId="77777777" w:rsidR="005B5445" w:rsidRPr="002C71D7" w:rsidRDefault="005B5445" w:rsidP="00195610">
            <w:pPr>
              <w:rPr>
                <w:sz w:val="20"/>
                <w:szCs w:val="20"/>
              </w:rPr>
            </w:pPr>
            <w:r w:rsidRPr="002C71D7">
              <w:rPr>
                <w:sz w:val="20"/>
                <w:szCs w:val="20"/>
              </w:rPr>
              <w:t>INSTITUTION/ORGANIZATION EVALUATION</w:t>
            </w:r>
          </w:p>
          <w:p w14:paraId="54D2BB92" w14:textId="77777777" w:rsidR="005B5445" w:rsidRPr="002C71D7" w:rsidRDefault="005B5445" w:rsidP="00195610">
            <w:pPr>
              <w:rPr>
                <w:sz w:val="20"/>
                <w:szCs w:val="20"/>
              </w:rPr>
            </w:pPr>
          </w:p>
        </w:tc>
        <w:tc>
          <w:tcPr>
            <w:tcW w:w="4606" w:type="dxa"/>
          </w:tcPr>
          <w:p w14:paraId="3372BEA2" w14:textId="77777777" w:rsidR="005B5445" w:rsidRPr="002C71D7" w:rsidRDefault="005B5445" w:rsidP="00195610">
            <w:pPr>
              <w:rPr>
                <w:b/>
                <w:sz w:val="20"/>
                <w:szCs w:val="20"/>
              </w:rPr>
            </w:pPr>
          </w:p>
        </w:tc>
      </w:tr>
      <w:tr w:rsidR="005B5445" w:rsidRPr="002C71D7" w14:paraId="33F38F9A" w14:textId="77777777" w:rsidTr="00195610">
        <w:tc>
          <w:tcPr>
            <w:tcW w:w="4606" w:type="dxa"/>
          </w:tcPr>
          <w:p w14:paraId="58569F3F" w14:textId="77777777" w:rsidR="005B5445" w:rsidRPr="002C71D7" w:rsidRDefault="005B5445" w:rsidP="00195610">
            <w:pPr>
              <w:rPr>
                <w:sz w:val="20"/>
                <w:szCs w:val="20"/>
              </w:rPr>
            </w:pPr>
            <w:r w:rsidRPr="002C71D7">
              <w:rPr>
                <w:sz w:val="20"/>
                <w:szCs w:val="20"/>
              </w:rPr>
              <w:t>EVALUATION OF THE INTERNSHIP EVALUATION COMMISSION OF THE DEPARTMENT</w:t>
            </w:r>
          </w:p>
        </w:tc>
        <w:tc>
          <w:tcPr>
            <w:tcW w:w="4606" w:type="dxa"/>
          </w:tcPr>
          <w:p w14:paraId="0E281D2A" w14:textId="77777777" w:rsidR="005B5445" w:rsidRPr="002C71D7" w:rsidRDefault="005B5445" w:rsidP="00195610">
            <w:pPr>
              <w:rPr>
                <w:b/>
                <w:sz w:val="20"/>
                <w:szCs w:val="20"/>
              </w:rPr>
            </w:pPr>
          </w:p>
        </w:tc>
      </w:tr>
    </w:tbl>
    <w:p w14:paraId="21D8DB64" w14:textId="77777777" w:rsidR="005B5445" w:rsidRPr="002C71D7" w:rsidRDefault="005B5445" w:rsidP="005B5445">
      <w:pPr>
        <w:rPr>
          <w:b/>
          <w:sz w:val="20"/>
          <w:szCs w:val="20"/>
        </w:rPr>
      </w:pPr>
    </w:p>
    <w:tbl>
      <w:tblPr>
        <w:tblStyle w:val="TabloKlavuzu"/>
        <w:tblW w:w="0" w:type="auto"/>
        <w:tblLook w:val="04A0" w:firstRow="1" w:lastRow="0" w:firstColumn="1" w:lastColumn="0" w:noHBand="0" w:noVBand="1"/>
      </w:tblPr>
      <w:tblGrid>
        <w:gridCol w:w="4529"/>
        <w:gridCol w:w="4535"/>
      </w:tblGrid>
      <w:tr w:rsidR="005B5445" w:rsidRPr="002C71D7" w14:paraId="6D12D9D2" w14:textId="77777777" w:rsidTr="00195610">
        <w:tc>
          <w:tcPr>
            <w:tcW w:w="4606" w:type="dxa"/>
          </w:tcPr>
          <w:p w14:paraId="17655A01" w14:textId="77777777" w:rsidR="005B5445" w:rsidRPr="002C71D7" w:rsidRDefault="005B5445" w:rsidP="00195610">
            <w:pPr>
              <w:jc w:val="center"/>
              <w:rPr>
                <w:b/>
                <w:sz w:val="20"/>
                <w:szCs w:val="20"/>
              </w:rPr>
            </w:pPr>
            <w:r w:rsidRPr="002C71D7">
              <w:rPr>
                <w:b/>
                <w:sz w:val="20"/>
                <w:szCs w:val="20"/>
              </w:rPr>
              <w:t>SUCCESSFUL</w:t>
            </w:r>
          </w:p>
          <w:p w14:paraId="263AA790" w14:textId="77777777" w:rsidR="005B5445" w:rsidRPr="002C71D7" w:rsidRDefault="005B5445" w:rsidP="00195610">
            <w:pPr>
              <w:jc w:val="center"/>
              <w:rPr>
                <w:b/>
                <w:sz w:val="20"/>
                <w:szCs w:val="20"/>
              </w:rPr>
            </w:pPr>
          </w:p>
        </w:tc>
        <w:tc>
          <w:tcPr>
            <w:tcW w:w="4606" w:type="dxa"/>
          </w:tcPr>
          <w:p w14:paraId="333B18EE" w14:textId="77777777" w:rsidR="005B5445" w:rsidRPr="002C71D7" w:rsidRDefault="005B5445" w:rsidP="00195610">
            <w:pPr>
              <w:jc w:val="center"/>
              <w:rPr>
                <w:b/>
                <w:sz w:val="20"/>
                <w:szCs w:val="20"/>
              </w:rPr>
            </w:pPr>
            <w:r w:rsidRPr="002C71D7">
              <w:rPr>
                <w:b/>
                <w:sz w:val="20"/>
                <w:szCs w:val="20"/>
              </w:rPr>
              <w:t>UNSUCCESSFUL</w:t>
            </w:r>
          </w:p>
          <w:p w14:paraId="7D381F39" w14:textId="77777777" w:rsidR="005B5445" w:rsidRPr="002C71D7" w:rsidRDefault="005B5445" w:rsidP="00195610">
            <w:pPr>
              <w:jc w:val="center"/>
              <w:rPr>
                <w:b/>
                <w:sz w:val="20"/>
                <w:szCs w:val="20"/>
              </w:rPr>
            </w:pPr>
          </w:p>
        </w:tc>
      </w:tr>
      <w:tr w:rsidR="005B5445" w:rsidRPr="002C71D7" w14:paraId="59EBF6E3" w14:textId="77777777" w:rsidTr="00195610">
        <w:tc>
          <w:tcPr>
            <w:tcW w:w="9212" w:type="dxa"/>
            <w:gridSpan w:val="2"/>
          </w:tcPr>
          <w:p w14:paraId="073B40E8" w14:textId="77777777" w:rsidR="005B5445" w:rsidRPr="002C71D7" w:rsidRDefault="005B5445" w:rsidP="00195610">
            <w:pPr>
              <w:rPr>
                <w:sz w:val="20"/>
                <w:szCs w:val="20"/>
              </w:rPr>
            </w:pPr>
            <w:r w:rsidRPr="002C71D7">
              <w:rPr>
                <w:sz w:val="20"/>
                <w:szCs w:val="20"/>
              </w:rPr>
              <w:t>If UNSUCCESSFULL, the reason is;</w:t>
            </w:r>
          </w:p>
          <w:p w14:paraId="0735C240" w14:textId="77777777" w:rsidR="005B5445" w:rsidRPr="002C71D7" w:rsidRDefault="005B5445" w:rsidP="00195610">
            <w:pPr>
              <w:rPr>
                <w:sz w:val="20"/>
                <w:szCs w:val="20"/>
              </w:rPr>
            </w:pPr>
          </w:p>
          <w:p w14:paraId="3469CD0B" w14:textId="77777777" w:rsidR="005B5445" w:rsidRPr="002C71D7" w:rsidRDefault="005B5445" w:rsidP="00195610">
            <w:pPr>
              <w:rPr>
                <w:b/>
                <w:sz w:val="20"/>
                <w:szCs w:val="20"/>
              </w:rPr>
            </w:pPr>
          </w:p>
        </w:tc>
      </w:tr>
    </w:tbl>
    <w:p w14:paraId="4C6B3EC7" w14:textId="77777777" w:rsidR="005B5445" w:rsidRPr="002C71D7" w:rsidRDefault="005B5445" w:rsidP="005B5445">
      <w:pPr>
        <w:jc w:val="center"/>
        <w:rPr>
          <w:b/>
          <w:sz w:val="20"/>
          <w:szCs w:val="20"/>
        </w:rPr>
      </w:pPr>
    </w:p>
    <w:p w14:paraId="495429BD" w14:textId="77777777" w:rsidR="005B5445" w:rsidRPr="002C71D7" w:rsidRDefault="005B5445" w:rsidP="005B5445">
      <w:pPr>
        <w:rPr>
          <w:b/>
          <w:bCs/>
          <w:iCs/>
          <w:sz w:val="20"/>
          <w:szCs w:val="20"/>
          <w:u w:val="single"/>
        </w:rPr>
      </w:pPr>
      <w:r w:rsidRPr="002C71D7">
        <w:rPr>
          <w:b/>
          <w:sz w:val="20"/>
          <w:szCs w:val="20"/>
          <w:u w:val="single"/>
        </w:rPr>
        <w:t>DEPARTMENT INTERNSHIP COMMISSION,</w:t>
      </w:r>
      <w:r w:rsidRPr="002C71D7">
        <w:t xml:space="preserve"> </w:t>
      </w:r>
      <w:r w:rsidRPr="002C71D7">
        <w:rPr>
          <w:b/>
          <w:sz w:val="20"/>
          <w:szCs w:val="20"/>
          <w:u w:val="single"/>
        </w:rPr>
        <w:t>EVALUATION DATE</w:t>
      </w:r>
      <w:r w:rsidRPr="002C71D7">
        <w:rPr>
          <w:b/>
          <w:bCs/>
          <w:iCs/>
          <w:sz w:val="20"/>
          <w:szCs w:val="20"/>
          <w:u w:val="single"/>
        </w:rPr>
        <w:t>:</w:t>
      </w:r>
    </w:p>
    <w:p w14:paraId="3CD22282" w14:textId="77777777" w:rsidR="005B5445" w:rsidRPr="002C71D7" w:rsidRDefault="005B5445" w:rsidP="005B5445">
      <w:pPr>
        <w:rPr>
          <w:b/>
          <w:bCs/>
          <w:iCs/>
          <w:sz w:val="20"/>
          <w:szCs w:val="20"/>
          <w:u w:val="single"/>
        </w:rPr>
      </w:pPr>
    </w:p>
    <w:p w14:paraId="6482AFD0" w14:textId="77777777" w:rsidR="005B5445" w:rsidRPr="002C71D7" w:rsidRDefault="005B5445" w:rsidP="005B5445">
      <w:pPr>
        <w:rPr>
          <w:b/>
          <w:sz w:val="20"/>
          <w:szCs w:val="20"/>
        </w:rPr>
      </w:pPr>
      <w:r w:rsidRPr="002C71D7">
        <w:rPr>
          <w:b/>
          <w:sz w:val="20"/>
          <w:szCs w:val="20"/>
        </w:rPr>
        <w:t>CHAIRMAN</w:t>
      </w:r>
    </w:p>
    <w:tbl>
      <w:tblPr>
        <w:tblStyle w:val="TabloKlavuzu"/>
        <w:tblW w:w="0" w:type="auto"/>
        <w:tblLook w:val="04A0" w:firstRow="1" w:lastRow="0" w:firstColumn="1" w:lastColumn="0" w:noHBand="0" w:noVBand="1"/>
      </w:tblPr>
      <w:tblGrid>
        <w:gridCol w:w="4542"/>
        <w:gridCol w:w="4522"/>
      </w:tblGrid>
      <w:tr w:rsidR="005B5445" w:rsidRPr="002C71D7" w14:paraId="085D7C6C" w14:textId="77777777" w:rsidTr="00195610">
        <w:tc>
          <w:tcPr>
            <w:tcW w:w="4606" w:type="dxa"/>
          </w:tcPr>
          <w:p w14:paraId="049FAF8F" w14:textId="77777777" w:rsidR="005B5445" w:rsidRPr="002C71D7" w:rsidRDefault="005B5445" w:rsidP="00195610">
            <w:pPr>
              <w:rPr>
                <w:sz w:val="20"/>
                <w:szCs w:val="20"/>
              </w:rPr>
            </w:pPr>
            <w:r w:rsidRPr="002C71D7">
              <w:rPr>
                <w:sz w:val="20"/>
                <w:szCs w:val="20"/>
              </w:rPr>
              <w:t>NAME SURNAME</w:t>
            </w:r>
          </w:p>
          <w:p w14:paraId="7D1EB120" w14:textId="77777777" w:rsidR="005B5445" w:rsidRPr="002C71D7" w:rsidRDefault="005B5445" w:rsidP="00195610">
            <w:pPr>
              <w:rPr>
                <w:sz w:val="20"/>
                <w:szCs w:val="20"/>
              </w:rPr>
            </w:pPr>
          </w:p>
        </w:tc>
        <w:tc>
          <w:tcPr>
            <w:tcW w:w="4606" w:type="dxa"/>
          </w:tcPr>
          <w:p w14:paraId="1D7E10F6" w14:textId="77777777" w:rsidR="005B5445" w:rsidRPr="002C71D7" w:rsidRDefault="005B5445" w:rsidP="00195610">
            <w:pPr>
              <w:rPr>
                <w:b/>
                <w:sz w:val="20"/>
                <w:szCs w:val="20"/>
              </w:rPr>
            </w:pPr>
          </w:p>
        </w:tc>
      </w:tr>
      <w:tr w:rsidR="005B5445" w:rsidRPr="002C71D7" w14:paraId="54BCDED5" w14:textId="77777777" w:rsidTr="00195610">
        <w:tc>
          <w:tcPr>
            <w:tcW w:w="4606" w:type="dxa"/>
          </w:tcPr>
          <w:p w14:paraId="057AE08D" w14:textId="77777777" w:rsidR="005B5445" w:rsidRPr="002C71D7" w:rsidRDefault="005B5445" w:rsidP="00195610">
            <w:pPr>
              <w:rPr>
                <w:sz w:val="20"/>
                <w:szCs w:val="20"/>
              </w:rPr>
            </w:pPr>
            <w:r w:rsidRPr="002C71D7">
              <w:rPr>
                <w:sz w:val="20"/>
                <w:szCs w:val="20"/>
              </w:rPr>
              <w:t>TITLE</w:t>
            </w:r>
          </w:p>
          <w:p w14:paraId="5605463B" w14:textId="77777777" w:rsidR="005B5445" w:rsidRPr="002C71D7" w:rsidRDefault="005B5445" w:rsidP="00195610">
            <w:pPr>
              <w:rPr>
                <w:sz w:val="20"/>
                <w:szCs w:val="20"/>
              </w:rPr>
            </w:pPr>
          </w:p>
        </w:tc>
        <w:tc>
          <w:tcPr>
            <w:tcW w:w="4606" w:type="dxa"/>
          </w:tcPr>
          <w:p w14:paraId="23642A70" w14:textId="77777777" w:rsidR="005B5445" w:rsidRPr="002C71D7" w:rsidRDefault="005B5445" w:rsidP="00195610">
            <w:pPr>
              <w:rPr>
                <w:b/>
                <w:sz w:val="20"/>
                <w:szCs w:val="20"/>
              </w:rPr>
            </w:pPr>
          </w:p>
        </w:tc>
      </w:tr>
      <w:tr w:rsidR="005B5445" w:rsidRPr="002C71D7" w14:paraId="12BB36FD" w14:textId="77777777" w:rsidTr="00195610">
        <w:tc>
          <w:tcPr>
            <w:tcW w:w="4606" w:type="dxa"/>
          </w:tcPr>
          <w:p w14:paraId="6CBD6A8B" w14:textId="77777777" w:rsidR="005B5445" w:rsidRPr="002C71D7" w:rsidRDefault="005B5445" w:rsidP="00195610">
            <w:pPr>
              <w:rPr>
                <w:sz w:val="20"/>
                <w:szCs w:val="20"/>
              </w:rPr>
            </w:pPr>
            <w:r w:rsidRPr="002C71D7">
              <w:rPr>
                <w:sz w:val="20"/>
                <w:szCs w:val="20"/>
              </w:rPr>
              <w:t>SIGNATURE</w:t>
            </w:r>
          </w:p>
          <w:p w14:paraId="39AD362E" w14:textId="77777777" w:rsidR="005B5445" w:rsidRPr="002C71D7" w:rsidRDefault="005B5445" w:rsidP="00195610">
            <w:pPr>
              <w:rPr>
                <w:sz w:val="20"/>
                <w:szCs w:val="20"/>
              </w:rPr>
            </w:pPr>
          </w:p>
          <w:p w14:paraId="45045AE7" w14:textId="77777777" w:rsidR="005B5445" w:rsidRPr="002C71D7" w:rsidRDefault="005B5445" w:rsidP="00195610">
            <w:pPr>
              <w:rPr>
                <w:sz w:val="20"/>
                <w:szCs w:val="20"/>
              </w:rPr>
            </w:pPr>
          </w:p>
        </w:tc>
        <w:tc>
          <w:tcPr>
            <w:tcW w:w="4606" w:type="dxa"/>
          </w:tcPr>
          <w:p w14:paraId="532021BD" w14:textId="77777777" w:rsidR="005B5445" w:rsidRPr="002C71D7" w:rsidRDefault="005B5445" w:rsidP="00195610">
            <w:pPr>
              <w:rPr>
                <w:b/>
                <w:sz w:val="20"/>
                <w:szCs w:val="20"/>
              </w:rPr>
            </w:pPr>
          </w:p>
        </w:tc>
      </w:tr>
    </w:tbl>
    <w:p w14:paraId="33394DE5" w14:textId="77777777" w:rsidR="005B5445" w:rsidRPr="002C71D7" w:rsidRDefault="005B5445" w:rsidP="005B5445">
      <w:pPr>
        <w:rPr>
          <w:b/>
          <w:sz w:val="20"/>
          <w:szCs w:val="20"/>
        </w:rPr>
      </w:pPr>
      <w:r w:rsidRPr="002C71D7">
        <w:rPr>
          <w:b/>
          <w:sz w:val="20"/>
          <w:szCs w:val="20"/>
        </w:rPr>
        <w:t>MEMBER</w:t>
      </w:r>
    </w:p>
    <w:tbl>
      <w:tblPr>
        <w:tblStyle w:val="TabloKlavuzu"/>
        <w:tblW w:w="0" w:type="auto"/>
        <w:tblLook w:val="04A0" w:firstRow="1" w:lastRow="0" w:firstColumn="1" w:lastColumn="0" w:noHBand="0" w:noVBand="1"/>
      </w:tblPr>
      <w:tblGrid>
        <w:gridCol w:w="4542"/>
        <w:gridCol w:w="4522"/>
      </w:tblGrid>
      <w:tr w:rsidR="005B5445" w:rsidRPr="002C71D7" w14:paraId="44026BBD" w14:textId="77777777" w:rsidTr="00195610">
        <w:tc>
          <w:tcPr>
            <w:tcW w:w="4606" w:type="dxa"/>
          </w:tcPr>
          <w:p w14:paraId="386E16B2" w14:textId="77777777" w:rsidR="005B5445" w:rsidRPr="002C71D7" w:rsidRDefault="005B5445" w:rsidP="00195610">
            <w:pPr>
              <w:rPr>
                <w:sz w:val="20"/>
                <w:szCs w:val="20"/>
              </w:rPr>
            </w:pPr>
            <w:r w:rsidRPr="002C71D7">
              <w:rPr>
                <w:sz w:val="20"/>
                <w:szCs w:val="20"/>
              </w:rPr>
              <w:t>NAME SURNAME</w:t>
            </w:r>
          </w:p>
          <w:p w14:paraId="72696F98" w14:textId="77777777" w:rsidR="005B5445" w:rsidRPr="002C71D7" w:rsidRDefault="005B5445" w:rsidP="00195610">
            <w:pPr>
              <w:rPr>
                <w:sz w:val="20"/>
                <w:szCs w:val="20"/>
              </w:rPr>
            </w:pPr>
          </w:p>
        </w:tc>
        <w:tc>
          <w:tcPr>
            <w:tcW w:w="4606" w:type="dxa"/>
          </w:tcPr>
          <w:p w14:paraId="51EB1E9E" w14:textId="77777777" w:rsidR="005B5445" w:rsidRPr="002C71D7" w:rsidRDefault="005B5445" w:rsidP="00195610">
            <w:pPr>
              <w:rPr>
                <w:b/>
                <w:sz w:val="20"/>
                <w:szCs w:val="20"/>
              </w:rPr>
            </w:pPr>
          </w:p>
        </w:tc>
      </w:tr>
      <w:tr w:rsidR="005B5445" w:rsidRPr="002C71D7" w14:paraId="19D2351F" w14:textId="77777777" w:rsidTr="00195610">
        <w:tc>
          <w:tcPr>
            <w:tcW w:w="4606" w:type="dxa"/>
          </w:tcPr>
          <w:p w14:paraId="2BEC116C" w14:textId="77777777" w:rsidR="005B5445" w:rsidRPr="002C71D7" w:rsidRDefault="005B5445" w:rsidP="00195610">
            <w:pPr>
              <w:rPr>
                <w:sz w:val="20"/>
                <w:szCs w:val="20"/>
              </w:rPr>
            </w:pPr>
            <w:r w:rsidRPr="002C71D7">
              <w:rPr>
                <w:sz w:val="20"/>
                <w:szCs w:val="20"/>
              </w:rPr>
              <w:t>TITLE</w:t>
            </w:r>
          </w:p>
          <w:p w14:paraId="1A6514F5" w14:textId="77777777" w:rsidR="005B5445" w:rsidRPr="002C71D7" w:rsidRDefault="005B5445" w:rsidP="00195610">
            <w:pPr>
              <w:rPr>
                <w:sz w:val="20"/>
                <w:szCs w:val="20"/>
              </w:rPr>
            </w:pPr>
          </w:p>
        </w:tc>
        <w:tc>
          <w:tcPr>
            <w:tcW w:w="4606" w:type="dxa"/>
          </w:tcPr>
          <w:p w14:paraId="32E1C1BD" w14:textId="77777777" w:rsidR="005B5445" w:rsidRPr="002C71D7" w:rsidRDefault="005B5445" w:rsidP="00195610">
            <w:pPr>
              <w:rPr>
                <w:b/>
                <w:sz w:val="20"/>
                <w:szCs w:val="20"/>
              </w:rPr>
            </w:pPr>
          </w:p>
        </w:tc>
      </w:tr>
      <w:tr w:rsidR="005B5445" w:rsidRPr="002C71D7" w14:paraId="3B5CE9F4" w14:textId="77777777" w:rsidTr="00195610">
        <w:tc>
          <w:tcPr>
            <w:tcW w:w="4606" w:type="dxa"/>
          </w:tcPr>
          <w:p w14:paraId="304CA85A" w14:textId="77777777" w:rsidR="005B5445" w:rsidRPr="002C71D7" w:rsidRDefault="005B5445" w:rsidP="00195610">
            <w:pPr>
              <w:rPr>
                <w:sz w:val="20"/>
                <w:szCs w:val="20"/>
              </w:rPr>
            </w:pPr>
            <w:r w:rsidRPr="002C71D7">
              <w:rPr>
                <w:sz w:val="20"/>
                <w:szCs w:val="20"/>
              </w:rPr>
              <w:t>SIGNATURE</w:t>
            </w:r>
          </w:p>
          <w:p w14:paraId="07E3401E" w14:textId="77777777" w:rsidR="005B5445" w:rsidRPr="002C71D7" w:rsidRDefault="005B5445" w:rsidP="00195610">
            <w:pPr>
              <w:rPr>
                <w:sz w:val="20"/>
                <w:szCs w:val="20"/>
              </w:rPr>
            </w:pPr>
          </w:p>
          <w:p w14:paraId="341F73F3" w14:textId="77777777" w:rsidR="005B5445" w:rsidRPr="002C71D7" w:rsidRDefault="005B5445" w:rsidP="00195610">
            <w:pPr>
              <w:rPr>
                <w:sz w:val="20"/>
                <w:szCs w:val="20"/>
              </w:rPr>
            </w:pPr>
          </w:p>
        </w:tc>
        <w:tc>
          <w:tcPr>
            <w:tcW w:w="4606" w:type="dxa"/>
          </w:tcPr>
          <w:p w14:paraId="35AFFBD5" w14:textId="77777777" w:rsidR="005B5445" w:rsidRPr="002C71D7" w:rsidRDefault="005B5445" w:rsidP="00195610">
            <w:pPr>
              <w:rPr>
                <w:b/>
                <w:sz w:val="20"/>
                <w:szCs w:val="20"/>
              </w:rPr>
            </w:pPr>
          </w:p>
        </w:tc>
      </w:tr>
    </w:tbl>
    <w:p w14:paraId="76880BBB" w14:textId="77777777" w:rsidR="005B5445" w:rsidRPr="002C71D7" w:rsidRDefault="005B5445" w:rsidP="005B5445">
      <w:pPr>
        <w:rPr>
          <w:b/>
          <w:sz w:val="20"/>
          <w:szCs w:val="20"/>
        </w:rPr>
      </w:pPr>
      <w:r w:rsidRPr="002C71D7">
        <w:rPr>
          <w:b/>
          <w:sz w:val="20"/>
          <w:szCs w:val="20"/>
        </w:rPr>
        <w:t>MEMBER</w:t>
      </w:r>
    </w:p>
    <w:tbl>
      <w:tblPr>
        <w:tblStyle w:val="TabloKlavuzu"/>
        <w:tblW w:w="0" w:type="auto"/>
        <w:tblLook w:val="04A0" w:firstRow="1" w:lastRow="0" w:firstColumn="1" w:lastColumn="0" w:noHBand="0" w:noVBand="1"/>
      </w:tblPr>
      <w:tblGrid>
        <w:gridCol w:w="4542"/>
        <w:gridCol w:w="4522"/>
      </w:tblGrid>
      <w:tr w:rsidR="005B5445" w:rsidRPr="002C71D7" w14:paraId="0D195EAB" w14:textId="77777777" w:rsidTr="00195610">
        <w:tc>
          <w:tcPr>
            <w:tcW w:w="4606" w:type="dxa"/>
          </w:tcPr>
          <w:p w14:paraId="5C36F9D2" w14:textId="77777777" w:rsidR="005B5445" w:rsidRPr="002C71D7" w:rsidRDefault="005B5445" w:rsidP="00195610">
            <w:pPr>
              <w:rPr>
                <w:sz w:val="20"/>
                <w:szCs w:val="20"/>
              </w:rPr>
            </w:pPr>
            <w:r w:rsidRPr="002C71D7">
              <w:rPr>
                <w:sz w:val="20"/>
                <w:szCs w:val="20"/>
              </w:rPr>
              <w:t>NAME SURNAME</w:t>
            </w:r>
          </w:p>
          <w:p w14:paraId="441AD4EA" w14:textId="77777777" w:rsidR="005B5445" w:rsidRPr="002C71D7" w:rsidRDefault="005B5445" w:rsidP="00195610">
            <w:pPr>
              <w:rPr>
                <w:sz w:val="20"/>
                <w:szCs w:val="20"/>
              </w:rPr>
            </w:pPr>
          </w:p>
        </w:tc>
        <w:tc>
          <w:tcPr>
            <w:tcW w:w="4606" w:type="dxa"/>
          </w:tcPr>
          <w:p w14:paraId="5466F6DD" w14:textId="77777777" w:rsidR="005B5445" w:rsidRPr="002C71D7" w:rsidRDefault="005B5445" w:rsidP="00195610">
            <w:pPr>
              <w:rPr>
                <w:b/>
                <w:sz w:val="20"/>
                <w:szCs w:val="20"/>
              </w:rPr>
            </w:pPr>
          </w:p>
        </w:tc>
      </w:tr>
      <w:tr w:rsidR="005B5445" w:rsidRPr="002C71D7" w14:paraId="4B4A66E3" w14:textId="77777777" w:rsidTr="00195610">
        <w:tc>
          <w:tcPr>
            <w:tcW w:w="4606" w:type="dxa"/>
          </w:tcPr>
          <w:p w14:paraId="21518C8E" w14:textId="77777777" w:rsidR="005B5445" w:rsidRPr="002C71D7" w:rsidRDefault="005B5445" w:rsidP="00195610">
            <w:pPr>
              <w:rPr>
                <w:sz w:val="20"/>
                <w:szCs w:val="20"/>
              </w:rPr>
            </w:pPr>
            <w:r w:rsidRPr="002C71D7">
              <w:rPr>
                <w:sz w:val="20"/>
                <w:szCs w:val="20"/>
              </w:rPr>
              <w:t>TITLE</w:t>
            </w:r>
          </w:p>
          <w:p w14:paraId="5089F389" w14:textId="77777777" w:rsidR="005B5445" w:rsidRPr="002C71D7" w:rsidRDefault="005B5445" w:rsidP="00195610">
            <w:pPr>
              <w:rPr>
                <w:sz w:val="20"/>
                <w:szCs w:val="20"/>
              </w:rPr>
            </w:pPr>
          </w:p>
        </w:tc>
        <w:tc>
          <w:tcPr>
            <w:tcW w:w="4606" w:type="dxa"/>
          </w:tcPr>
          <w:p w14:paraId="5750A157" w14:textId="77777777" w:rsidR="005B5445" w:rsidRPr="002C71D7" w:rsidRDefault="005B5445" w:rsidP="00195610">
            <w:pPr>
              <w:rPr>
                <w:b/>
                <w:sz w:val="20"/>
                <w:szCs w:val="20"/>
              </w:rPr>
            </w:pPr>
          </w:p>
        </w:tc>
      </w:tr>
      <w:tr w:rsidR="005B5445" w:rsidRPr="002C71D7" w14:paraId="04089FB9" w14:textId="77777777" w:rsidTr="00195610">
        <w:tc>
          <w:tcPr>
            <w:tcW w:w="4606" w:type="dxa"/>
          </w:tcPr>
          <w:p w14:paraId="0059FBF8" w14:textId="77777777" w:rsidR="005B5445" w:rsidRPr="002C71D7" w:rsidRDefault="005B5445" w:rsidP="00195610">
            <w:pPr>
              <w:rPr>
                <w:sz w:val="20"/>
                <w:szCs w:val="20"/>
              </w:rPr>
            </w:pPr>
            <w:r w:rsidRPr="002C71D7">
              <w:rPr>
                <w:sz w:val="20"/>
                <w:szCs w:val="20"/>
              </w:rPr>
              <w:t>SIGNATURE</w:t>
            </w:r>
          </w:p>
          <w:p w14:paraId="172402FB" w14:textId="77777777" w:rsidR="005B5445" w:rsidRPr="002C71D7" w:rsidRDefault="005B5445" w:rsidP="00195610">
            <w:pPr>
              <w:rPr>
                <w:sz w:val="20"/>
                <w:szCs w:val="20"/>
              </w:rPr>
            </w:pPr>
          </w:p>
          <w:p w14:paraId="5B931F44" w14:textId="77777777" w:rsidR="005B5445" w:rsidRPr="002C71D7" w:rsidRDefault="005B5445" w:rsidP="00195610">
            <w:pPr>
              <w:rPr>
                <w:sz w:val="20"/>
                <w:szCs w:val="20"/>
              </w:rPr>
            </w:pPr>
          </w:p>
        </w:tc>
        <w:tc>
          <w:tcPr>
            <w:tcW w:w="4606" w:type="dxa"/>
          </w:tcPr>
          <w:p w14:paraId="362351DF" w14:textId="77777777" w:rsidR="005B5445" w:rsidRPr="002C71D7" w:rsidRDefault="005B5445" w:rsidP="00195610">
            <w:pPr>
              <w:rPr>
                <w:b/>
                <w:sz w:val="20"/>
                <w:szCs w:val="20"/>
              </w:rPr>
            </w:pPr>
          </w:p>
        </w:tc>
      </w:tr>
    </w:tbl>
    <w:p w14:paraId="59E4292A" w14:textId="77777777" w:rsidR="005B5445" w:rsidRPr="002C71D7" w:rsidRDefault="005B5445" w:rsidP="005B5445">
      <w:pPr>
        <w:rPr>
          <w:b/>
          <w:sz w:val="18"/>
          <w:szCs w:val="20"/>
        </w:rPr>
      </w:pPr>
      <w:r w:rsidRPr="002C71D7">
        <w:rPr>
          <w:b/>
          <w:bCs/>
          <w:i/>
          <w:iCs/>
          <w:sz w:val="20"/>
          <w:szCs w:val="20"/>
        </w:rPr>
        <w:t xml:space="preserve">*NOTE: </w:t>
      </w:r>
      <w:r w:rsidRPr="002C71D7">
        <w:rPr>
          <w:sz w:val="20"/>
          <w:szCs w:val="20"/>
        </w:rPr>
        <w:t>This form will be filled by the Intership Commission of the Department</w:t>
      </w:r>
    </w:p>
    <w:p w14:paraId="210C0980" w14:textId="77777777" w:rsidR="005B5445" w:rsidRPr="002C71D7" w:rsidRDefault="005B5445" w:rsidP="005B5445">
      <w:pPr>
        <w:jc w:val="center"/>
        <w:rPr>
          <w:b/>
          <w:sz w:val="20"/>
          <w:szCs w:val="20"/>
        </w:rPr>
      </w:pPr>
    </w:p>
    <w:p w14:paraId="65D533C9" w14:textId="77777777" w:rsidR="005B5445" w:rsidRPr="002C71D7" w:rsidRDefault="005B5445" w:rsidP="005B5445">
      <w:pPr>
        <w:jc w:val="center"/>
        <w:rPr>
          <w:b/>
          <w:sz w:val="20"/>
          <w:szCs w:val="20"/>
        </w:rPr>
      </w:pPr>
    </w:p>
    <w:p w14:paraId="3F30A061" w14:textId="77777777" w:rsidR="005B5445" w:rsidRPr="002C71D7" w:rsidRDefault="005B5445" w:rsidP="005B5445">
      <w:pPr>
        <w:jc w:val="center"/>
        <w:rPr>
          <w:b/>
          <w:sz w:val="20"/>
          <w:szCs w:val="20"/>
        </w:rPr>
      </w:pPr>
    </w:p>
    <w:p w14:paraId="47857477" w14:textId="77777777" w:rsidR="005B5445" w:rsidRPr="002C71D7" w:rsidRDefault="005B5445" w:rsidP="005B5445">
      <w:pPr>
        <w:jc w:val="center"/>
        <w:rPr>
          <w:b/>
          <w:sz w:val="20"/>
          <w:szCs w:val="20"/>
        </w:rPr>
      </w:pPr>
    </w:p>
    <w:p w14:paraId="65D1E127" w14:textId="03C3666B" w:rsidR="005B5445" w:rsidRDefault="005B5445" w:rsidP="005B5445">
      <w:pPr>
        <w:jc w:val="center"/>
        <w:rPr>
          <w:b/>
          <w:sz w:val="20"/>
          <w:szCs w:val="20"/>
        </w:rPr>
      </w:pPr>
    </w:p>
    <w:p w14:paraId="7A3CCD91" w14:textId="39DBBC27" w:rsidR="002C24F7" w:rsidRDefault="002C24F7" w:rsidP="005B5445">
      <w:pPr>
        <w:jc w:val="center"/>
        <w:rPr>
          <w:b/>
          <w:sz w:val="20"/>
          <w:szCs w:val="20"/>
        </w:rPr>
      </w:pPr>
    </w:p>
    <w:p w14:paraId="3DCDFF35" w14:textId="22C46255" w:rsidR="00523F7E" w:rsidRDefault="00523F7E" w:rsidP="005B5445">
      <w:pPr>
        <w:jc w:val="center"/>
        <w:rPr>
          <w:b/>
          <w:sz w:val="20"/>
          <w:szCs w:val="20"/>
        </w:rPr>
      </w:pPr>
    </w:p>
    <w:p w14:paraId="62FD14B1" w14:textId="220FC4E3" w:rsidR="00523F7E" w:rsidRDefault="00523F7E" w:rsidP="005B5445">
      <w:pPr>
        <w:jc w:val="center"/>
        <w:rPr>
          <w:b/>
          <w:sz w:val="20"/>
          <w:szCs w:val="20"/>
        </w:rPr>
      </w:pPr>
    </w:p>
    <w:p w14:paraId="5200F23C" w14:textId="77777777" w:rsidR="00523F7E" w:rsidRDefault="00523F7E" w:rsidP="005B5445">
      <w:pPr>
        <w:jc w:val="center"/>
        <w:rPr>
          <w:b/>
          <w:sz w:val="20"/>
          <w:szCs w:val="20"/>
        </w:rPr>
      </w:pPr>
    </w:p>
    <w:p w14:paraId="6C2DEB20" w14:textId="77777777" w:rsidR="002C24F7" w:rsidRPr="002C71D7" w:rsidRDefault="002C24F7" w:rsidP="005B5445">
      <w:pPr>
        <w:jc w:val="center"/>
        <w:rPr>
          <w:b/>
          <w:sz w:val="20"/>
          <w:szCs w:val="20"/>
        </w:rPr>
      </w:pPr>
    </w:p>
    <w:p w14:paraId="3FB792E6" w14:textId="32EE6449" w:rsidR="005B5445" w:rsidRDefault="005B5445" w:rsidP="005B5445">
      <w:pPr>
        <w:jc w:val="center"/>
        <w:rPr>
          <w:b/>
          <w:sz w:val="20"/>
          <w:szCs w:val="20"/>
        </w:rPr>
      </w:pPr>
    </w:p>
    <w:p w14:paraId="7E8A0E52" w14:textId="11545CC6" w:rsidR="005D623E" w:rsidRDefault="005D623E" w:rsidP="005B5445">
      <w:pPr>
        <w:jc w:val="center"/>
        <w:rPr>
          <w:b/>
          <w:sz w:val="20"/>
          <w:szCs w:val="20"/>
        </w:rPr>
      </w:pPr>
    </w:p>
    <w:p w14:paraId="6C77CA81" w14:textId="77777777" w:rsidR="005D623E" w:rsidRPr="002C71D7" w:rsidRDefault="005D623E" w:rsidP="005B5445">
      <w:pPr>
        <w:jc w:val="center"/>
        <w:rPr>
          <w:b/>
          <w:sz w:val="20"/>
          <w:szCs w:val="20"/>
        </w:rPr>
      </w:pPr>
    </w:p>
    <w:p w14:paraId="008B5375" w14:textId="4AA0A801" w:rsidR="005B5445" w:rsidRDefault="005B5445" w:rsidP="005B5445">
      <w:pPr>
        <w:jc w:val="center"/>
        <w:rPr>
          <w:b/>
          <w:sz w:val="20"/>
          <w:szCs w:val="20"/>
        </w:rPr>
      </w:pPr>
      <w:r w:rsidRPr="002C71D7">
        <w:rPr>
          <w:b/>
          <w:sz w:val="20"/>
          <w:szCs w:val="20"/>
        </w:rPr>
        <w:t>STAJ RAPORU SAYFASI ÖRNEĞİ (EK-5.a)</w:t>
      </w:r>
    </w:p>
    <w:p w14:paraId="105A12FF" w14:textId="77777777" w:rsidR="005D623E" w:rsidRPr="002C71D7" w:rsidRDefault="005D623E" w:rsidP="005B5445">
      <w:pPr>
        <w:jc w:val="center"/>
        <w:rPr>
          <w:b/>
          <w:sz w:val="20"/>
          <w:szCs w:val="20"/>
        </w:rPr>
      </w:pPr>
    </w:p>
    <w:tbl>
      <w:tblPr>
        <w:tblStyle w:val="TabloKlavuzu"/>
        <w:tblW w:w="0" w:type="auto"/>
        <w:tblLook w:val="04A0" w:firstRow="1" w:lastRow="0" w:firstColumn="1" w:lastColumn="0" w:noHBand="0" w:noVBand="1"/>
      </w:tblPr>
      <w:tblGrid>
        <w:gridCol w:w="4543"/>
        <w:gridCol w:w="4521"/>
      </w:tblGrid>
      <w:tr w:rsidR="005B5445" w:rsidRPr="002C71D7" w14:paraId="6AF2C2B1" w14:textId="77777777" w:rsidTr="00195610">
        <w:tc>
          <w:tcPr>
            <w:tcW w:w="4606" w:type="dxa"/>
            <w:vAlign w:val="center"/>
          </w:tcPr>
          <w:p w14:paraId="7C0D5112" w14:textId="77777777" w:rsidR="005B5445" w:rsidRPr="002C71D7" w:rsidRDefault="005B5445" w:rsidP="00195610">
            <w:pPr>
              <w:rPr>
                <w:rFonts w:ascii="Arial" w:hAnsi="Arial" w:cs="Arial"/>
                <w:sz w:val="18"/>
              </w:rPr>
            </w:pPr>
            <w:r w:rsidRPr="002C71D7">
              <w:rPr>
                <w:rFonts w:ascii="Arial" w:hAnsi="Arial" w:cs="Arial"/>
                <w:sz w:val="18"/>
              </w:rPr>
              <w:t>ÖĞRENCİNİN ÇALIŞTIĞI BÖLÜM</w:t>
            </w:r>
          </w:p>
        </w:tc>
        <w:tc>
          <w:tcPr>
            <w:tcW w:w="4606" w:type="dxa"/>
          </w:tcPr>
          <w:p w14:paraId="25EC07C4" w14:textId="77777777" w:rsidR="005B5445" w:rsidRPr="002C71D7" w:rsidRDefault="005B5445" w:rsidP="00195610">
            <w:pPr>
              <w:jc w:val="both"/>
              <w:rPr>
                <w:rFonts w:ascii="Arial" w:hAnsi="Arial" w:cs="Arial"/>
              </w:rPr>
            </w:pPr>
          </w:p>
        </w:tc>
      </w:tr>
      <w:tr w:rsidR="005B5445" w:rsidRPr="002C71D7" w14:paraId="73C7043D" w14:textId="77777777" w:rsidTr="00195610">
        <w:tc>
          <w:tcPr>
            <w:tcW w:w="4606" w:type="dxa"/>
            <w:vAlign w:val="center"/>
          </w:tcPr>
          <w:p w14:paraId="7E23EDFE" w14:textId="77777777" w:rsidR="005B5445" w:rsidRPr="002C71D7" w:rsidRDefault="005B5445" w:rsidP="00195610">
            <w:pPr>
              <w:rPr>
                <w:rFonts w:ascii="Arial" w:hAnsi="Arial" w:cs="Arial"/>
                <w:sz w:val="18"/>
              </w:rPr>
            </w:pPr>
            <w:r w:rsidRPr="002C71D7">
              <w:rPr>
                <w:rFonts w:ascii="Arial" w:hAnsi="Arial" w:cs="Arial"/>
                <w:sz w:val="18"/>
              </w:rPr>
              <w:t>TARİH</w:t>
            </w:r>
          </w:p>
        </w:tc>
        <w:tc>
          <w:tcPr>
            <w:tcW w:w="4606" w:type="dxa"/>
          </w:tcPr>
          <w:p w14:paraId="436E267B" w14:textId="77777777" w:rsidR="005B5445" w:rsidRPr="002C71D7" w:rsidRDefault="005B5445" w:rsidP="00195610">
            <w:pPr>
              <w:jc w:val="both"/>
              <w:rPr>
                <w:rFonts w:ascii="Arial" w:hAnsi="Arial" w:cs="Arial"/>
              </w:rPr>
            </w:pPr>
          </w:p>
        </w:tc>
      </w:tr>
      <w:tr w:rsidR="005B5445" w:rsidRPr="002C71D7" w14:paraId="09A33CEB" w14:textId="77777777" w:rsidTr="00195610">
        <w:trPr>
          <w:trHeight w:val="11170"/>
        </w:trPr>
        <w:tc>
          <w:tcPr>
            <w:tcW w:w="9212" w:type="dxa"/>
            <w:gridSpan w:val="2"/>
            <w:vAlign w:val="center"/>
          </w:tcPr>
          <w:p w14:paraId="34FA83E8" w14:textId="77777777" w:rsidR="005B5445" w:rsidRPr="002C71D7" w:rsidRDefault="005B5445" w:rsidP="00195610">
            <w:pPr>
              <w:rPr>
                <w:rFonts w:ascii="Arial" w:hAnsi="Arial" w:cs="Arial"/>
              </w:rPr>
            </w:pPr>
          </w:p>
        </w:tc>
      </w:tr>
      <w:tr w:rsidR="005B5445" w:rsidRPr="002C71D7" w14:paraId="75A9A461" w14:textId="77777777" w:rsidTr="00195610">
        <w:trPr>
          <w:trHeight w:val="563"/>
        </w:trPr>
        <w:tc>
          <w:tcPr>
            <w:tcW w:w="4606" w:type="dxa"/>
            <w:vAlign w:val="center"/>
          </w:tcPr>
          <w:p w14:paraId="5664AA7C" w14:textId="77777777" w:rsidR="005B5445" w:rsidRPr="002C71D7" w:rsidRDefault="005B5445" w:rsidP="00195610">
            <w:pPr>
              <w:rPr>
                <w:rFonts w:ascii="Arial" w:hAnsi="Arial" w:cs="Arial"/>
                <w:sz w:val="18"/>
              </w:rPr>
            </w:pPr>
            <w:r w:rsidRPr="002C71D7">
              <w:rPr>
                <w:rFonts w:ascii="Arial" w:hAnsi="Arial" w:cs="Arial"/>
                <w:sz w:val="18"/>
              </w:rPr>
              <w:t>KONTROL EDEN BİRİM SORUMLUSU</w:t>
            </w:r>
          </w:p>
          <w:p w14:paraId="6EED29D7" w14:textId="77777777" w:rsidR="005B5445" w:rsidRPr="002C71D7" w:rsidRDefault="005B5445" w:rsidP="00195610">
            <w:pPr>
              <w:rPr>
                <w:rFonts w:ascii="Arial" w:hAnsi="Arial" w:cs="Arial"/>
                <w:sz w:val="18"/>
              </w:rPr>
            </w:pPr>
            <w:r w:rsidRPr="002C71D7">
              <w:rPr>
                <w:rFonts w:ascii="Arial" w:hAnsi="Arial" w:cs="Arial"/>
                <w:sz w:val="18"/>
              </w:rPr>
              <w:t>İMZA-KAŞE</w:t>
            </w:r>
          </w:p>
        </w:tc>
        <w:tc>
          <w:tcPr>
            <w:tcW w:w="4606" w:type="dxa"/>
            <w:vAlign w:val="center"/>
          </w:tcPr>
          <w:p w14:paraId="1B6B124C" w14:textId="77777777" w:rsidR="005B5445" w:rsidRPr="002C71D7" w:rsidRDefault="005B5445" w:rsidP="00195610">
            <w:pPr>
              <w:rPr>
                <w:rFonts w:ascii="Arial" w:hAnsi="Arial" w:cs="Arial"/>
              </w:rPr>
            </w:pPr>
          </w:p>
        </w:tc>
      </w:tr>
      <w:tr w:rsidR="005B5445" w:rsidRPr="002C71D7" w14:paraId="2D9283AD" w14:textId="77777777" w:rsidTr="00195610">
        <w:trPr>
          <w:trHeight w:val="686"/>
        </w:trPr>
        <w:tc>
          <w:tcPr>
            <w:tcW w:w="4606" w:type="dxa"/>
            <w:vAlign w:val="center"/>
          </w:tcPr>
          <w:p w14:paraId="081414FA" w14:textId="77777777" w:rsidR="005B5445" w:rsidRPr="002C71D7" w:rsidRDefault="005B5445" w:rsidP="00195610">
            <w:pPr>
              <w:rPr>
                <w:rFonts w:ascii="Arial" w:hAnsi="Arial" w:cs="Arial"/>
                <w:sz w:val="18"/>
              </w:rPr>
            </w:pPr>
            <w:r w:rsidRPr="002C71D7">
              <w:rPr>
                <w:rFonts w:ascii="Arial" w:hAnsi="Arial" w:cs="Arial"/>
                <w:sz w:val="18"/>
              </w:rPr>
              <w:t>ÖĞRENCİ</w:t>
            </w:r>
          </w:p>
          <w:p w14:paraId="0575787D" w14:textId="77777777" w:rsidR="005B5445" w:rsidRPr="002C71D7" w:rsidRDefault="005B5445" w:rsidP="00195610">
            <w:pPr>
              <w:rPr>
                <w:rFonts w:ascii="Arial" w:hAnsi="Arial" w:cs="Arial"/>
              </w:rPr>
            </w:pPr>
            <w:r w:rsidRPr="002C71D7">
              <w:rPr>
                <w:rFonts w:ascii="Arial" w:hAnsi="Arial" w:cs="Arial"/>
                <w:sz w:val="18"/>
              </w:rPr>
              <w:t>İMZA</w:t>
            </w:r>
          </w:p>
        </w:tc>
        <w:tc>
          <w:tcPr>
            <w:tcW w:w="4606" w:type="dxa"/>
            <w:vAlign w:val="center"/>
          </w:tcPr>
          <w:p w14:paraId="069C19B2" w14:textId="77777777" w:rsidR="005B5445" w:rsidRPr="002C71D7" w:rsidRDefault="005B5445" w:rsidP="00195610">
            <w:pPr>
              <w:rPr>
                <w:rFonts w:ascii="Arial" w:hAnsi="Arial" w:cs="Arial"/>
              </w:rPr>
            </w:pPr>
          </w:p>
        </w:tc>
      </w:tr>
    </w:tbl>
    <w:p w14:paraId="68D25EA9" w14:textId="77777777" w:rsidR="005B5445" w:rsidRPr="002C71D7" w:rsidRDefault="005B5445" w:rsidP="009B0F24">
      <w:pPr>
        <w:rPr>
          <w:b/>
          <w:sz w:val="20"/>
          <w:szCs w:val="20"/>
        </w:rPr>
      </w:pPr>
    </w:p>
    <w:p w14:paraId="698658ED" w14:textId="38A20FEE" w:rsidR="009B0F24" w:rsidRDefault="009B0F24" w:rsidP="005B5445">
      <w:pPr>
        <w:jc w:val="center"/>
        <w:rPr>
          <w:b/>
          <w:sz w:val="20"/>
          <w:szCs w:val="20"/>
        </w:rPr>
      </w:pPr>
    </w:p>
    <w:p w14:paraId="3C49E71E" w14:textId="0959C35D" w:rsidR="002C24F7" w:rsidRDefault="002C24F7" w:rsidP="005B5445">
      <w:pPr>
        <w:jc w:val="center"/>
        <w:rPr>
          <w:b/>
          <w:sz w:val="20"/>
          <w:szCs w:val="20"/>
        </w:rPr>
      </w:pPr>
    </w:p>
    <w:p w14:paraId="53A878E9" w14:textId="01337058" w:rsidR="00523F7E" w:rsidRDefault="00523F7E" w:rsidP="005B5445">
      <w:pPr>
        <w:jc w:val="center"/>
        <w:rPr>
          <w:b/>
          <w:sz w:val="20"/>
          <w:szCs w:val="20"/>
        </w:rPr>
      </w:pPr>
    </w:p>
    <w:p w14:paraId="2D699073" w14:textId="45D75343" w:rsidR="00523F7E" w:rsidRDefault="00523F7E" w:rsidP="005B5445">
      <w:pPr>
        <w:jc w:val="center"/>
        <w:rPr>
          <w:b/>
          <w:sz w:val="20"/>
          <w:szCs w:val="20"/>
        </w:rPr>
      </w:pPr>
    </w:p>
    <w:p w14:paraId="70A1FB41" w14:textId="77777777" w:rsidR="00523F7E" w:rsidRPr="002C71D7" w:rsidRDefault="00523F7E" w:rsidP="005B5445">
      <w:pPr>
        <w:jc w:val="center"/>
        <w:rPr>
          <w:b/>
          <w:sz w:val="20"/>
          <w:szCs w:val="20"/>
        </w:rPr>
      </w:pPr>
    </w:p>
    <w:p w14:paraId="4ADEEE8F" w14:textId="77777777" w:rsidR="00521700" w:rsidRDefault="00521700" w:rsidP="005B5445">
      <w:pPr>
        <w:jc w:val="center"/>
        <w:rPr>
          <w:b/>
          <w:sz w:val="20"/>
          <w:szCs w:val="20"/>
        </w:rPr>
      </w:pPr>
    </w:p>
    <w:p w14:paraId="620E6CA3" w14:textId="6A9771F0" w:rsidR="005B5445" w:rsidRDefault="005B5445" w:rsidP="005B5445">
      <w:pPr>
        <w:jc w:val="center"/>
        <w:rPr>
          <w:b/>
          <w:sz w:val="20"/>
          <w:szCs w:val="20"/>
        </w:rPr>
      </w:pPr>
      <w:r w:rsidRPr="002C71D7">
        <w:rPr>
          <w:b/>
          <w:sz w:val="20"/>
          <w:szCs w:val="20"/>
        </w:rPr>
        <w:t>TRAINING REPORT PAGE (AP-5.a)</w:t>
      </w:r>
    </w:p>
    <w:p w14:paraId="4EFAF1F5" w14:textId="77777777" w:rsidR="005D623E" w:rsidRPr="002C71D7" w:rsidRDefault="005D623E" w:rsidP="005B5445">
      <w:pPr>
        <w:jc w:val="center"/>
        <w:rPr>
          <w:b/>
          <w:sz w:val="20"/>
          <w:szCs w:val="20"/>
        </w:rPr>
      </w:pPr>
    </w:p>
    <w:tbl>
      <w:tblPr>
        <w:tblStyle w:val="TabloKlavuzu"/>
        <w:tblW w:w="0" w:type="auto"/>
        <w:tblLook w:val="04A0" w:firstRow="1" w:lastRow="0" w:firstColumn="1" w:lastColumn="0" w:noHBand="0" w:noVBand="1"/>
      </w:tblPr>
      <w:tblGrid>
        <w:gridCol w:w="4544"/>
        <w:gridCol w:w="4520"/>
      </w:tblGrid>
      <w:tr w:rsidR="005B5445" w:rsidRPr="002C71D7" w14:paraId="6FBB56B9" w14:textId="77777777" w:rsidTr="00195610">
        <w:tc>
          <w:tcPr>
            <w:tcW w:w="4606" w:type="dxa"/>
            <w:vAlign w:val="center"/>
          </w:tcPr>
          <w:p w14:paraId="5E6AA2AC" w14:textId="77777777" w:rsidR="005B5445" w:rsidRPr="002C71D7" w:rsidRDefault="005B5445" w:rsidP="00195610">
            <w:pPr>
              <w:rPr>
                <w:rFonts w:ascii="Arial" w:hAnsi="Arial" w:cs="Arial"/>
                <w:sz w:val="18"/>
              </w:rPr>
            </w:pPr>
            <w:r w:rsidRPr="002C71D7">
              <w:rPr>
                <w:rFonts w:ascii="Arial" w:hAnsi="Arial" w:cs="Arial"/>
                <w:sz w:val="18"/>
              </w:rPr>
              <w:t>THE NAME OF THE DEPARTMENT WORKED AS INTERN</w:t>
            </w:r>
          </w:p>
        </w:tc>
        <w:tc>
          <w:tcPr>
            <w:tcW w:w="4606" w:type="dxa"/>
          </w:tcPr>
          <w:p w14:paraId="3BEF8B2F" w14:textId="77777777" w:rsidR="005B5445" w:rsidRPr="002C71D7" w:rsidRDefault="005B5445" w:rsidP="00195610">
            <w:pPr>
              <w:jc w:val="both"/>
              <w:rPr>
                <w:rFonts w:ascii="Arial" w:hAnsi="Arial" w:cs="Arial"/>
              </w:rPr>
            </w:pPr>
          </w:p>
        </w:tc>
      </w:tr>
      <w:tr w:rsidR="005B5445" w:rsidRPr="002C71D7" w14:paraId="78519B39" w14:textId="77777777" w:rsidTr="00195610">
        <w:tc>
          <w:tcPr>
            <w:tcW w:w="4606" w:type="dxa"/>
            <w:vAlign w:val="center"/>
          </w:tcPr>
          <w:p w14:paraId="00FAF072" w14:textId="77777777" w:rsidR="005B5445" w:rsidRPr="002C71D7" w:rsidRDefault="005B5445" w:rsidP="00195610">
            <w:pPr>
              <w:rPr>
                <w:rFonts w:ascii="Arial" w:hAnsi="Arial" w:cs="Arial"/>
                <w:sz w:val="18"/>
              </w:rPr>
            </w:pPr>
            <w:r w:rsidRPr="002C71D7">
              <w:rPr>
                <w:rFonts w:ascii="Arial" w:hAnsi="Arial" w:cs="Arial"/>
                <w:sz w:val="18"/>
              </w:rPr>
              <w:t>DATE</w:t>
            </w:r>
          </w:p>
        </w:tc>
        <w:tc>
          <w:tcPr>
            <w:tcW w:w="4606" w:type="dxa"/>
          </w:tcPr>
          <w:p w14:paraId="35E6F4FF" w14:textId="77777777" w:rsidR="005B5445" w:rsidRPr="002C71D7" w:rsidRDefault="005B5445" w:rsidP="00195610">
            <w:pPr>
              <w:jc w:val="both"/>
              <w:rPr>
                <w:rFonts w:ascii="Arial" w:hAnsi="Arial" w:cs="Arial"/>
              </w:rPr>
            </w:pPr>
          </w:p>
        </w:tc>
      </w:tr>
      <w:tr w:rsidR="005B5445" w:rsidRPr="002C71D7" w14:paraId="0045B9E0" w14:textId="77777777" w:rsidTr="00195610">
        <w:trPr>
          <w:trHeight w:val="11002"/>
        </w:trPr>
        <w:tc>
          <w:tcPr>
            <w:tcW w:w="9212" w:type="dxa"/>
            <w:gridSpan w:val="2"/>
            <w:vAlign w:val="center"/>
          </w:tcPr>
          <w:p w14:paraId="6DBCD509" w14:textId="77777777" w:rsidR="005B5445" w:rsidRPr="002C71D7" w:rsidRDefault="005B5445" w:rsidP="00195610">
            <w:pPr>
              <w:rPr>
                <w:rFonts w:ascii="Arial" w:hAnsi="Arial" w:cs="Arial"/>
              </w:rPr>
            </w:pPr>
          </w:p>
        </w:tc>
      </w:tr>
      <w:tr w:rsidR="005B5445" w:rsidRPr="002C71D7" w14:paraId="1B54FEF0" w14:textId="77777777" w:rsidTr="00195610">
        <w:trPr>
          <w:trHeight w:val="563"/>
        </w:trPr>
        <w:tc>
          <w:tcPr>
            <w:tcW w:w="4606" w:type="dxa"/>
            <w:vAlign w:val="center"/>
          </w:tcPr>
          <w:p w14:paraId="0DF886BE" w14:textId="77777777" w:rsidR="005B5445" w:rsidRPr="002C71D7" w:rsidRDefault="005B5445" w:rsidP="00195610">
            <w:pPr>
              <w:rPr>
                <w:rFonts w:ascii="Arial" w:hAnsi="Arial" w:cs="Arial"/>
                <w:sz w:val="18"/>
              </w:rPr>
            </w:pPr>
            <w:r w:rsidRPr="002C71D7">
              <w:rPr>
                <w:rFonts w:ascii="Arial" w:hAnsi="Arial" w:cs="Arial"/>
                <w:sz w:val="18"/>
              </w:rPr>
              <w:t>APPROVAL OF THE AUTHORIZED PERSON FOR INTERNSHIP</w:t>
            </w:r>
          </w:p>
          <w:p w14:paraId="1255DBA1" w14:textId="77777777" w:rsidR="005B5445" w:rsidRPr="002C71D7" w:rsidRDefault="005B5445" w:rsidP="00195610">
            <w:pPr>
              <w:rPr>
                <w:rFonts w:ascii="Arial" w:hAnsi="Arial" w:cs="Arial"/>
                <w:sz w:val="18"/>
              </w:rPr>
            </w:pPr>
            <w:r w:rsidRPr="002C71D7">
              <w:rPr>
                <w:rFonts w:ascii="Arial" w:hAnsi="Arial" w:cs="Arial"/>
                <w:sz w:val="18"/>
              </w:rPr>
              <w:t>SIGNATURE-STAMP/SEAL</w:t>
            </w:r>
          </w:p>
        </w:tc>
        <w:tc>
          <w:tcPr>
            <w:tcW w:w="4606" w:type="dxa"/>
            <w:vAlign w:val="center"/>
          </w:tcPr>
          <w:p w14:paraId="02D75E9A" w14:textId="77777777" w:rsidR="005B5445" w:rsidRPr="002C71D7" w:rsidRDefault="005B5445" w:rsidP="00195610">
            <w:pPr>
              <w:rPr>
                <w:rFonts w:ascii="Arial" w:hAnsi="Arial" w:cs="Arial"/>
              </w:rPr>
            </w:pPr>
          </w:p>
        </w:tc>
      </w:tr>
      <w:tr w:rsidR="005B5445" w:rsidRPr="002C71D7" w14:paraId="79F81B2B" w14:textId="77777777" w:rsidTr="00195610">
        <w:trPr>
          <w:trHeight w:val="686"/>
        </w:trPr>
        <w:tc>
          <w:tcPr>
            <w:tcW w:w="4606" w:type="dxa"/>
            <w:vAlign w:val="center"/>
          </w:tcPr>
          <w:p w14:paraId="26C503AE" w14:textId="77777777" w:rsidR="005B5445" w:rsidRPr="002C71D7" w:rsidRDefault="005B5445" w:rsidP="00195610">
            <w:pPr>
              <w:rPr>
                <w:rFonts w:ascii="Arial" w:hAnsi="Arial" w:cs="Arial"/>
                <w:sz w:val="18"/>
              </w:rPr>
            </w:pPr>
            <w:r w:rsidRPr="002C71D7">
              <w:rPr>
                <w:rFonts w:ascii="Arial" w:hAnsi="Arial" w:cs="Arial"/>
                <w:sz w:val="18"/>
              </w:rPr>
              <w:t>STUDENT</w:t>
            </w:r>
          </w:p>
          <w:p w14:paraId="6F2AF998" w14:textId="77777777" w:rsidR="005B5445" w:rsidRPr="002C71D7" w:rsidRDefault="005B5445" w:rsidP="00195610">
            <w:pPr>
              <w:rPr>
                <w:rFonts w:ascii="Arial" w:hAnsi="Arial" w:cs="Arial"/>
              </w:rPr>
            </w:pPr>
            <w:r w:rsidRPr="002C71D7">
              <w:rPr>
                <w:rFonts w:ascii="Arial" w:hAnsi="Arial" w:cs="Arial"/>
                <w:sz w:val="18"/>
              </w:rPr>
              <w:t>SIGNATURE</w:t>
            </w:r>
          </w:p>
        </w:tc>
        <w:tc>
          <w:tcPr>
            <w:tcW w:w="4606" w:type="dxa"/>
            <w:vAlign w:val="center"/>
          </w:tcPr>
          <w:p w14:paraId="5EB63A6F" w14:textId="77777777" w:rsidR="005B5445" w:rsidRPr="002C71D7" w:rsidRDefault="005B5445" w:rsidP="00195610">
            <w:pPr>
              <w:rPr>
                <w:rFonts w:ascii="Arial" w:hAnsi="Arial" w:cs="Arial"/>
              </w:rPr>
            </w:pPr>
          </w:p>
          <w:p w14:paraId="0FECA073" w14:textId="77777777" w:rsidR="005B5445" w:rsidRPr="002C71D7" w:rsidRDefault="005B5445" w:rsidP="00195610">
            <w:pPr>
              <w:rPr>
                <w:rFonts w:ascii="Arial" w:hAnsi="Arial" w:cs="Arial"/>
              </w:rPr>
            </w:pPr>
          </w:p>
          <w:p w14:paraId="03D41361" w14:textId="77777777" w:rsidR="005B5445" w:rsidRPr="002C71D7" w:rsidRDefault="005B5445" w:rsidP="00195610">
            <w:pPr>
              <w:rPr>
                <w:rFonts w:ascii="Arial" w:hAnsi="Arial" w:cs="Arial"/>
              </w:rPr>
            </w:pPr>
          </w:p>
        </w:tc>
      </w:tr>
    </w:tbl>
    <w:p w14:paraId="3E3743E5" w14:textId="77777777" w:rsidR="005B5445" w:rsidRPr="002C71D7" w:rsidRDefault="005B5445" w:rsidP="005B5445">
      <w:pPr>
        <w:jc w:val="center"/>
        <w:rPr>
          <w:sz w:val="40"/>
        </w:rPr>
      </w:pPr>
      <w:r w:rsidRPr="002C71D7">
        <w:rPr>
          <w:noProof/>
          <w:sz w:val="40"/>
          <w:lang w:val="en-GB" w:eastAsia="en-GB"/>
        </w:rPr>
        <w:lastRenderedPageBreak/>
        <w:drawing>
          <wp:inline distT="0" distB="0" distL="0" distR="0" wp14:anchorId="6FE568BA" wp14:editId="4EEFAD9E">
            <wp:extent cx="1314450" cy="1357338"/>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mokrasi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4373" cy="1367585"/>
                    </a:xfrm>
                    <a:prstGeom prst="rect">
                      <a:avLst/>
                    </a:prstGeom>
                  </pic:spPr>
                </pic:pic>
              </a:graphicData>
            </a:graphic>
          </wp:inline>
        </w:drawing>
      </w:r>
    </w:p>
    <w:p w14:paraId="69348B05" w14:textId="77777777" w:rsidR="005B5445" w:rsidRPr="002C71D7" w:rsidRDefault="005B5445" w:rsidP="005B5445">
      <w:pPr>
        <w:jc w:val="center"/>
        <w:rPr>
          <w:sz w:val="40"/>
        </w:rPr>
      </w:pPr>
    </w:p>
    <w:p w14:paraId="6D94B2A1" w14:textId="77777777" w:rsidR="00521700" w:rsidRDefault="00521700" w:rsidP="005B5445">
      <w:pPr>
        <w:jc w:val="center"/>
        <w:rPr>
          <w:rFonts w:cs="Arial"/>
          <w:sz w:val="40"/>
        </w:rPr>
      </w:pPr>
    </w:p>
    <w:p w14:paraId="1A0F1428" w14:textId="77777777" w:rsidR="00521700" w:rsidRDefault="00521700" w:rsidP="005B5445">
      <w:pPr>
        <w:jc w:val="center"/>
        <w:rPr>
          <w:rFonts w:cs="Arial"/>
          <w:sz w:val="40"/>
        </w:rPr>
      </w:pPr>
    </w:p>
    <w:p w14:paraId="3BC4720E" w14:textId="77777777" w:rsidR="00521700" w:rsidRDefault="00521700" w:rsidP="005B5445">
      <w:pPr>
        <w:jc w:val="center"/>
        <w:rPr>
          <w:rFonts w:cs="Arial"/>
          <w:sz w:val="40"/>
        </w:rPr>
      </w:pPr>
    </w:p>
    <w:p w14:paraId="1FC62F10" w14:textId="4F84FC00" w:rsidR="005B5445" w:rsidRPr="002C71D7" w:rsidRDefault="005B5445" w:rsidP="005B5445">
      <w:pPr>
        <w:jc w:val="center"/>
        <w:rPr>
          <w:rFonts w:cs="Arial"/>
          <w:sz w:val="40"/>
        </w:rPr>
      </w:pPr>
      <w:r w:rsidRPr="002C71D7">
        <w:rPr>
          <w:rFonts w:cs="Arial"/>
          <w:sz w:val="40"/>
        </w:rPr>
        <w:t>İZMİR DEMOKRASİ ÜNİVERSİTESİ</w:t>
      </w:r>
    </w:p>
    <w:p w14:paraId="1108300A" w14:textId="77777777" w:rsidR="005B5445" w:rsidRPr="002C71D7" w:rsidRDefault="005B5445" w:rsidP="005B5445">
      <w:pPr>
        <w:jc w:val="center"/>
        <w:rPr>
          <w:rFonts w:cs="Arial"/>
          <w:sz w:val="40"/>
        </w:rPr>
      </w:pPr>
    </w:p>
    <w:p w14:paraId="00F87CC1" w14:textId="6D5BA1B5" w:rsidR="00521700" w:rsidRDefault="004A725F" w:rsidP="005B5445">
      <w:pPr>
        <w:jc w:val="center"/>
        <w:rPr>
          <w:rFonts w:cs="Arial"/>
          <w:sz w:val="40"/>
        </w:rPr>
      </w:pPr>
      <w:r w:rsidRPr="002C71D7">
        <w:rPr>
          <w:rFonts w:cs="Arial"/>
          <w:sz w:val="40"/>
        </w:rPr>
        <w:t xml:space="preserve">MESLEK </w:t>
      </w:r>
      <w:r w:rsidR="00025149">
        <w:rPr>
          <w:rFonts w:cs="Arial"/>
          <w:sz w:val="40"/>
        </w:rPr>
        <w:t>YÜKSEKOKULU</w:t>
      </w:r>
      <w:r w:rsidRPr="002C71D7">
        <w:rPr>
          <w:rFonts w:cs="Arial"/>
          <w:sz w:val="40"/>
        </w:rPr>
        <w:t xml:space="preserve"> </w:t>
      </w:r>
    </w:p>
    <w:p w14:paraId="5F9047E6" w14:textId="77777777" w:rsidR="00521700" w:rsidRDefault="004A725F" w:rsidP="005B5445">
      <w:pPr>
        <w:jc w:val="center"/>
        <w:rPr>
          <w:rFonts w:cs="Arial"/>
          <w:sz w:val="40"/>
        </w:rPr>
      </w:pPr>
      <w:r w:rsidRPr="002C71D7">
        <w:rPr>
          <w:rFonts w:cs="Arial"/>
          <w:sz w:val="40"/>
        </w:rPr>
        <w:t xml:space="preserve">PARK VE BAHÇE BİTKİLERİ BÖLÜMÜ </w:t>
      </w:r>
    </w:p>
    <w:p w14:paraId="02279E18" w14:textId="1118B1BE" w:rsidR="005B5445" w:rsidRPr="002C71D7" w:rsidRDefault="005B5445" w:rsidP="005B5445">
      <w:pPr>
        <w:jc w:val="center"/>
        <w:rPr>
          <w:rFonts w:cs="Arial"/>
        </w:rPr>
      </w:pPr>
      <w:r w:rsidRPr="002C71D7">
        <w:rPr>
          <w:rFonts w:cs="Arial"/>
          <w:sz w:val="40"/>
        </w:rPr>
        <w:br/>
      </w:r>
    </w:p>
    <w:p w14:paraId="21ABA535" w14:textId="77777777" w:rsidR="00521700" w:rsidRDefault="005B5445" w:rsidP="005B5445">
      <w:pPr>
        <w:jc w:val="center"/>
        <w:rPr>
          <w:rFonts w:cs="Arial"/>
          <w:b/>
          <w:sz w:val="52"/>
        </w:rPr>
      </w:pPr>
      <w:r w:rsidRPr="002C71D7">
        <w:rPr>
          <w:rFonts w:cs="Arial"/>
        </w:rPr>
        <w:br/>
      </w:r>
    </w:p>
    <w:p w14:paraId="6151A403" w14:textId="77777777" w:rsidR="00521700" w:rsidRDefault="00521700" w:rsidP="005B5445">
      <w:pPr>
        <w:jc w:val="center"/>
        <w:rPr>
          <w:rFonts w:cs="Arial"/>
          <w:b/>
          <w:sz w:val="52"/>
        </w:rPr>
      </w:pPr>
    </w:p>
    <w:p w14:paraId="44E8A382" w14:textId="2353CFA5" w:rsidR="005B5445" w:rsidRPr="002C71D7" w:rsidRDefault="005B5445" w:rsidP="005B5445">
      <w:pPr>
        <w:jc w:val="center"/>
        <w:rPr>
          <w:rFonts w:cs="Arial"/>
          <w:b/>
          <w:sz w:val="52"/>
        </w:rPr>
      </w:pPr>
      <w:r w:rsidRPr="002C71D7">
        <w:rPr>
          <w:rFonts w:cs="Arial"/>
          <w:b/>
          <w:sz w:val="52"/>
        </w:rPr>
        <w:t>STAJ DEFTERİ</w:t>
      </w:r>
    </w:p>
    <w:p w14:paraId="2BD59330" w14:textId="56C095B7" w:rsidR="005B5445" w:rsidRDefault="005B5445" w:rsidP="005B5445">
      <w:pPr>
        <w:jc w:val="center"/>
        <w:rPr>
          <w:rFonts w:cs="Arial"/>
          <w:sz w:val="52"/>
        </w:rPr>
      </w:pPr>
    </w:p>
    <w:p w14:paraId="353C6BF7" w14:textId="77777777" w:rsidR="00521700" w:rsidRPr="002C71D7" w:rsidRDefault="00521700" w:rsidP="005B5445">
      <w:pPr>
        <w:jc w:val="center"/>
        <w:rPr>
          <w:rFonts w:cs="Arial"/>
          <w:sz w:val="52"/>
        </w:rPr>
      </w:pPr>
    </w:p>
    <w:p w14:paraId="3B7C6491" w14:textId="77777777" w:rsidR="005B5445" w:rsidRPr="002C71D7" w:rsidRDefault="005B5445" w:rsidP="005B5445">
      <w:pPr>
        <w:jc w:val="center"/>
        <w:rPr>
          <w:rFonts w:cs="Arial"/>
          <w:sz w:val="52"/>
        </w:rPr>
      </w:pPr>
    </w:p>
    <w:p w14:paraId="2E2AD722" w14:textId="77777777" w:rsidR="005B5445" w:rsidRPr="002C71D7" w:rsidRDefault="005B5445" w:rsidP="005B5445">
      <w:pPr>
        <w:rPr>
          <w:rFonts w:cs="Arial"/>
          <w:sz w:val="32"/>
          <w:u w:val="single"/>
        </w:rPr>
      </w:pPr>
      <w:r w:rsidRPr="002C71D7">
        <w:rPr>
          <w:rFonts w:cs="Arial"/>
          <w:sz w:val="32"/>
          <w:u w:val="single"/>
        </w:rPr>
        <w:t>Öğrencinin</w:t>
      </w:r>
    </w:p>
    <w:p w14:paraId="3C8BFFA1" w14:textId="77777777" w:rsidR="005B5445" w:rsidRPr="002C71D7" w:rsidRDefault="005B5445" w:rsidP="005B5445">
      <w:pPr>
        <w:rPr>
          <w:rFonts w:cs="Arial"/>
          <w:sz w:val="32"/>
        </w:rPr>
      </w:pPr>
      <w:r w:rsidRPr="002C71D7">
        <w:rPr>
          <w:rFonts w:cs="Arial"/>
          <w:sz w:val="32"/>
        </w:rPr>
        <w:t>Adı-Soyadı:</w:t>
      </w:r>
    </w:p>
    <w:p w14:paraId="61DA99E1" w14:textId="77777777" w:rsidR="005B5445" w:rsidRPr="002C71D7" w:rsidRDefault="005B5445" w:rsidP="005B5445">
      <w:pPr>
        <w:rPr>
          <w:rFonts w:cs="Arial"/>
          <w:sz w:val="32"/>
        </w:rPr>
      </w:pPr>
      <w:r w:rsidRPr="002C71D7">
        <w:rPr>
          <w:rFonts w:cs="Arial"/>
          <w:sz w:val="32"/>
        </w:rPr>
        <w:t>Öğrenci Numarası:</w:t>
      </w:r>
    </w:p>
    <w:p w14:paraId="1A4E3724" w14:textId="77777777" w:rsidR="005B5445" w:rsidRPr="002C71D7" w:rsidRDefault="005B5445" w:rsidP="005B5445">
      <w:pPr>
        <w:jc w:val="center"/>
        <w:rPr>
          <w:rFonts w:cs="Arial"/>
          <w:sz w:val="48"/>
        </w:rPr>
      </w:pPr>
    </w:p>
    <w:p w14:paraId="45A610DB" w14:textId="77777777" w:rsidR="004A725F" w:rsidRPr="002C71D7" w:rsidRDefault="004A725F" w:rsidP="005B5445">
      <w:pPr>
        <w:jc w:val="center"/>
        <w:rPr>
          <w:rFonts w:cs="Arial"/>
          <w:b/>
          <w:sz w:val="28"/>
        </w:rPr>
      </w:pPr>
    </w:p>
    <w:p w14:paraId="0EE184EB" w14:textId="77777777" w:rsidR="004A725F" w:rsidRPr="002C71D7" w:rsidRDefault="004A725F" w:rsidP="005B5445">
      <w:pPr>
        <w:jc w:val="center"/>
        <w:rPr>
          <w:rFonts w:cs="Arial"/>
          <w:b/>
          <w:sz w:val="28"/>
        </w:rPr>
      </w:pPr>
    </w:p>
    <w:p w14:paraId="7CB4D94C" w14:textId="77777777" w:rsidR="004A725F" w:rsidRPr="002C71D7" w:rsidRDefault="004A725F" w:rsidP="005B5445">
      <w:pPr>
        <w:jc w:val="center"/>
        <w:rPr>
          <w:rFonts w:cs="Arial"/>
          <w:b/>
          <w:sz w:val="28"/>
        </w:rPr>
      </w:pPr>
    </w:p>
    <w:p w14:paraId="788C954B" w14:textId="21CA4D85" w:rsidR="005B5445" w:rsidRPr="002C71D7" w:rsidRDefault="005B5445" w:rsidP="005B5445">
      <w:pPr>
        <w:jc w:val="center"/>
        <w:rPr>
          <w:rFonts w:cs="Arial"/>
          <w:b/>
          <w:sz w:val="28"/>
        </w:rPr>
      </w:pPr>
      <w:r w:rsidRPr="002C71D7">
        <w:rPr>
          <w:rFonts w:cs="Arial"/>
          <w:b/>
          <w:sz w:val="28"/>
        </w:rPr>
        <w:t>İzmir, 20</w:t>
      </w:r>
      <w:r w:rsidR="00521700">
        <w:rPr>
          <w:rFonts w:cs="Arial"/>
          <w:b/>
          <w:sz w:val="28"/>
        </w:rPr>
        <w:t>..</w:t>
      </w:r>
    </w:p>
    <w:p w14:paraId="44485FA6" w14:textId="77777777" w:rsidR="005B5445" w:rsidRPr="002C71D7" w:rsidRDefault="005B5445" w:rsidP="005B5445">
      <w:pPr>
        <w:jc w:val="center"/>
        <w:rPr>
          <w:sz w:val="40"/>
        </w:rPr>
      </w:pPr>
      <w:r w:rsidRPr="002C71D7">
        <w:rPr>
          <w:noProof/>
          <w:sz w:val="40"/>
          <w:lang w:val="en-GB" w:eastAsia="en-GB"/>
        </w:rPr>
        <w:lastRenderedPageBreak/>
        <w:drawing>
          <wp:inline distT="0" distB="0" distL="0" distR="0" wp14:anchorId="5BE45E96" wp14:editId="630D98AD">
            <wp:extent cx="1314450" cy="1357338"/>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mokrasi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4373" cy="1367585"/>
                    </a:xfrm>
                    <a:prstGeom prst="rect">
                      <a:avLst/>
                    </a:prstGeom>
                  </pic:spPr>
                </pic:pic>
              </a:graphicData>
            </a:graphic>
          </wp:inline>
        </w:drawing>
      </w:r>
    </w:p>
    <w:p w14:paraId="278A3175" w14:textId="77777777" w:rsidR="005B5445" w:rsidRPr="002C71D7" w:rsidRDefault="005B5445" w:rsidP="005B5445">
      <w:pPr>
        <w:jc w:val="center"/>
        <w:rPr>
          <w:sz w:val="40"/>
        </w:rPr>
      </w:pPr>
    </w:p>
    <w:p w14:paraId="5536BACC" w14:textId="77777777" w:rsidR="00521700" w:rsidRDefault="00521700" w:rsidP="005B5445">
      <w:pPr>
        <w:jc w:val="center"/>
        <w:rPr>
          <w:rFonts w:cs="Arial"/>
          <w:sz w:val="40"/>
        </w:rPr>
      </w:pPr>
    </w:p>
    <w:p w14:paraId="01F7DB62" w14:textId="77777777" w:rsidR="00521700" w:rsidRDefault="00521700" w:rsidP="005B5445">
      <w:pPr>
        <w:jc w:val="center"/>
        <w:rPr>
          <w:rFonts w:cs="Arial"/>
          <w:sz w:val="40"/>
        </w:rPr>
      </w:pPr>
    </w:p>
    <w:p w14:paraId="78AD16E2" w14:textId="77777777" w:rsidR="00521700" w:rsidRDefault="00521700" w:rsidP="005B5445">
      <w:pPr>
        <w:jc w:val="center"/>
        <w:rPr>
          <w:rFonts w:cs="Arial"/>
          <w:sz w:val="40"/>
        </w:rPr>
      </w:pPr>
    </w:p>
    <w:p w14:paraId="7B981A49" w14:textId="3CC55079" w:rsidR="005B5445" w:rsidRPr="002C71D7" w:rsidRDefault="005B5445" w:rsidP="005B5445">
      <w:pPr>
        <w:jc w:val="center"/>
        <w:rPr>
          <w:rFonts w:cs="Arial"/>
          <w:sz w:val="40"/>
        </w:rPr>
      </w:pPr>
      <w:r w:rsidRPr="002C71D7">
        <w:rPr>
          <w:rFonts w:cs="Arial"/>
          <w:sz w:val="40"/>
        </w:rPr>
        <w:t>IZMIR DEMOCRACY UNIVERSITY</w:t>
      </w:r>
    </w:p>
    <w:p w14:paraId="153558FC" w14:textId="77777777" w:rsidR="005B5445" w:rsidRPr="002C71D7" w:rsidRDefault="005B5445" w:rsidP="005B5445">
      <w:pPr>
        <w:jc w:val="center"/>
        <w:rPr>
          <w:rFonts w:cs="Arial"/>
          <w:sz w:val="40"/>
        </w:rPr>
      </w:pPr>
    </w:p>
    <w:p w14:paraId="05204874" w14:textId="77777777" w:rsidR="00521700" w:rsidRDefault="004A725F" w:rsidP="004A725F">
      <w:pPr>
        <w:pStyle w:val="Default"/>
        <w:jc w:val="center"/>
        <w:rPr>
          <w:bCs/>
          <w:color w:val="auto"/>
          <w:sz w:val="40"/>
          <w:szCs w:val="40"/>
        </w:rPr>
      </w:pPr>
      <w:r w:rsidRPr="002C71D7">
        <w:rPr>
          <w:bCs/>
          <w:color w:val="auto"/>
          <w:sz w:val="40"/>
          <w:szCs w:val="40"/>
        </w:rPr>
        <w:t xml:space="preserve">VOCATIONAL SCHOOL </w:t>
      </w:r>
    </w:p>
    <w:p w14:paraId="3AA375C4" w14:textId="7B677872" w:rsidR="004A725F" w:rsidRPr="002C71D7" w:rsidRDefault="004A725F" w:rsidP="004A725F">
      <w:pPr>
        <w:pStyle w:val="Default"/>
        <w:jc w:val="center"/>
        <w:rPr>
          <w:bCs/>
          <w:color w:val="auto"/>
          <w:sz w:val="40"/>
          <w:szCs w:val="40"/>
        </w:rPr>
      </w:pPr>
      <w:r w:rsidRPr="002C71D7">
        <w:rPr>
          <w:bCs/>
          <w:color w:val="auto"/>
          <w:sz w:val="40"/>
          <w:szCs w:val="40"/>
        </w:rPr>
        <w:t xml:space="preserve">PARK AND GARDEN PLANTS DEPARTMENT </w:t>
      </w:r>
    </w:p>
    <w:p w14:paraId="2BE9BF37" w14:textId="77777777" w:rsidR="005B5445" w:rsidRPr="002C71D7" w:rsidRDefault="005B5445" w:rsidP="005B5445">
      <w:pPr>
        <w:jc w:val="center"/>
        <w:rPr>
          <w:rFonts w:cs="Arial"/>
        </w:rPr>
      </w:pPr>
      <w:r w:rsidRPr="002C71D7">
        <w:rPr>
          <w:rFonts w:cs="Arial"/>
          <w:sz w:val="40"/>
          <w:szCs w:val="40"/>
        </w:rPr>
        <w:br/>
      </w:r>
      <w:r w:rsidRPr="002C71D7">
        <w:rPr>
          <w:rFonts w:cs="Arial"/>
        </w:rPr>
        <w:br/>
      </w:r>
    </w:p>
    <w:p w14:paraId="415960BF" w14:textId="77777777" w:rsidR="005B5445" w:rsidRPr="002C71D7" w:rsidRDefault="005B5445" w:rsidP="005B5445">
      <w:pPr>
        <w:jc w:val="center"/>
        <w:rPr>
          <w:rFonts w:cs="Arial"/>
          <w:b/>
          <w:sz w:val="52"/>
        </w:rPr>
      </w:pPr>
      <w:r w:rsidRPr="002C71D7">
        <w:rPr>
          <w:rFonts w:cs="Arial"/>
        </w:rPr>
        <w:br/>
      </w:r>
      <w:r w:rsidRPr="002C71D7">
        <w:rPr>
          <w:rFonts w:cs="Arial"/>
          <w:b/>
          <w:sz w:val="52"/>
        </w:rPr>
        <w:t>INTERNSHIP REPORT</w:t>
      </w:r>
    </w:p>
    <w:p w14:paraId="1CE148F8" w14:textId="77777777" w:rsidR="005B5445" w:rsidRPr="002C71D7" w:rsidRDefault="005B5445" w:rsidP="005B5445">
      <w:pPr>
        <w:jc w:val="center"/>
        <w:rPr>
          <w:rFonts w:cs="Arial"/>
          <w:sz w:val="52"/>
        </w:rPr>
      </w:pPr>
    </w:p>
    <w:p w14:paraId="09B913CF" w14:textId="3AEF4AD8" w:rsidR="005B5445" w:rsidRDefault="005B5445" w:rsidP="005B5445">
      <w:pPr>
        <w:jc w:val="center"/>
        <w:rPr>
          <w:rFonts w:cs="Arial"/>
          <w:sz w:val="52"/>
        </w:rPr>
      </w:pPr>
    </w:p>
    <w:p w14:paraId="09171D02" w14:textId="77777777" w:rsidR="00521700" w:rsidRPr="002C71D7" w:rsidRDefault="00521700" w:rsidP="005B5445">
      <w:pPr>
        <w:jc w:val="center"/>
        <w:rPr>
          <w:rFonts w:cs="Arial"/>
          <w:sz w:val="52"/>
        </w:rPr>
      </w:pPr>
    </w:p>
    <w:p w14:paraId="1C39AB24" w14:textId="77777777" w:rsidR="005B5445" w:rsidRPr="002C71D7" w:rsidRDefault="005B5445" w:rsidP="005B5445">
      <w:pPr>
        <w:rPr>
          <w:rFonts w:cs="Arial"/>
          <w:sz w:val="32"/>
          <w:u w:val="single"/>
        </w:rPr>
      </w:pPr>
      <w:r w:rsidRPr="002C71D7">
        <w:rPr>
          <w:rFonts w:cs="Arial"/>
          <w:sz w:val="32"/>
          <w:u w:val="single"/>
        </w:rPr>
        <w:t>Student’s</w:t>
      </w:r>
    </w:p>
    <w:p w14:paraId="6B674DBB" w14:textId="77777777" w:rsidR="005B5445" w:rsidRPr="002C71D7" w:rsidRDefault="005B5445" w:rsidP="005B5445">
      <w:pPr>
        <w:rPr>
          <w:rFonts w:cs="Arial"/>
          <w:sz w:val="32"/>
        </w:rPr>
      </w:pPr>
      <w:r w:rsidRPr="002C71D7">
        <w:rPr>
          <w:rFonts w:cs="Arial"/>
          <w:sz w:val="32"/>
        </w:rPr>
        <w:t>Name-Surname:</w:t>
      </w:r>
    </w:p>
    <w:p w14:paraId="751DEDF9" w14:textId="77777777" w:rsidR="005B5445" w:rsidRPr="002C71D7" w:rsidRDefault="005B5445" w:rsidP="005B5445">
      <w:pPr>
        <w:rPr>
          <w:rFonts w:cs="Arial"/>
          <w:sz w:val="32"/>
        </w:rPr>
      </w:pPr>
      <w:r w:rsidRPr="002C71D7">
        <w:rPr>
          <w:rFonts w:cs="Arial"/>
          <w:sz w:val="32"/>
        </w:rPr>
        <w:t>Student Number:</w:t>
      </w:r>
    </w:p>
    <w:p w14:paraId="183F7128" w14:textId="77777777" w:rsidR="005B5445" w:rsidRPr="002C71D7" w:rsidRDefault="005B5445" w:rsidP="005B5445">
      <w:pPr>
        <w:jc w:val="center"/>
        <w:rPr>
          <w:rFonts w:cs="Arial"/>
          <w:sz w:val="48"/>
        </w:rPr>
      </w:pPr>
    </w:p>
    <w:p w14:paraId="54E4BD35" w14:textId="77777777" w:rsidR="004A725F" w:rsidRPr="002C71D7" w:rsidRDefault="004A725F" w:rsidP="005B5445">
      <w:pPr>
        <w:jc w:val="center"/>
        <w:rPr>
          <w:rFonts w:cs="Arial"/>
          <w:b/>
          <w:sz w:val="28"/>
        </w:rPr>
      </w:pPr>
    </w:p>
    <w:p w14:paraId="14571212" w14:textId="65D0E6A0" w:rsidR="004A725F" w:rsidRDefault="004A725F" w:rsidP="005B5445">
      <w:pPr>
        <w:jc w:val="center"/>
        <w:rPr>
          <w:rFonts w:cs="Arial"/>
          <w:b/>
          <w:sz w:val="28"/>
        </w:rPr>
      </w:pPr>
    </w:p>
    <w:p w14:paraId="1A2C72C0" w14:textId="363AF56F" w:rsidR="00521700" w:rsidRDefault="00521700" w:rsidP="005B5445">
      <w:pPr>
        <w:jc w:val="center"/>
        <w:rPr>
          <w:rFonts w:cs="Arial"/>
          <w:b/>
          <w:sz w:val="28"/>
        </w:rPr>
      </w:pPr>
    </w:p>
    <w:p w14:paraId="0EE67A52" w14:textId="77777777" w:rsidR="00521700" w:rsidRPr="002C71D7" w:rsidRDefault="00521700" w:rsidP="005B5445">
      <w:pPr>
        <w:jc w:val="center"/>
        <w:rPr>
          <w:rFonts w:cs="Arial"/>
          <w:b/>
          <w:sz w:val="28"/>
        </w:rPr>
      </w:pPr>
    </w:p>
    <w:p w14:paraId="6B5D01C5" w14:textId="129D2984" w:rsidR="005B5445" w:rsidRPr="002C71D7" w:rsidRDefault="005B5445" w:rsidP="005B5445">
      <w:pPr>
        <w:jc w:val="center"/>
        <w:rPr>
          <w:rFonts w:cs="Arial"/>
          <w:b/>
          <w:sz w:val="28"/>
        </w:rPr>
      </w:pPr>
      <w:r w:rsidRPr="002C71D7">
        <w:rPr>
          <w:rFonts w:cs="Arial"/>
          <w:b/>
          <w:sz w:val="28"/>
        </w:rPr>
        <w:t>Izmir, 20</w:t>
      </w:r>
      <w:r w:rsidR="00521700">
        <w:rPr>
          <w:rFonts w:cs="Arial"/>
          <w:b/>
          <w:sz w:val="28"/>
        </w:rPr>
        <w:t>..</w:t>
      </w:r>
    </w:p>
    <w:p w14:paraId="6A19DC79" w14:textId="77777777" w:rsidR="005B5445" w:rsidRPr="002C71D7" w:rsidRDefault="005B5445" w:rsidP="005B5445">
      <w:pPr>
        <w:jc w:val="center"/>
        <w:rPr>
          <w:rFonts w:cs="Arial"/>
          <w:b/>
          <w:sz w:val="28"/>
        </w:rPr>
      </w:pPr>
    </w:p>
    <w:p w14:paraId="56FC0CB6" w14:textId="37B4C95A" w:rsidR="00521700" w:rsidRDefault="00521700" w:rsidP="005B5445">
      <w:pPr>
        <w:jc w:val="center"/>
        <w:rPr>
          <w:rFonts w:eastAsiaTheme="minorHAnsi" w:cs="Arial"/>
          <w:b/>
          <w:color w:val="000000"/>
          <w:sz w:val="28"/>
          <w:szCs w:val="24"/>
          <w:lang w:eastAsia="en-US"/>
        </w:rPr>
      </w:pPr>
    </w:p>
    <w:p w14:paraId="2D9D52D8" w14:textId="077FF772" w:rsidR="00D66B78" w:rsidRDefault="00D66B78" w:rsidP="005B5445">
      <w:pPr>
        <w:jc w:val="center"/>
        <w:rPr>
          <w:rFonts w:eastAsiaTheme="minorHAnsi" w:cs="Arial"/>
          <w:b/>
          <w:color w:val="000000"/>
          <w:sz w:val="28"/>
          <w:szCs w:val="24"/>
          <w:lang w:eastAsia="en-US"/>
        </w:rPr>
      </w:pPr>
    </w:p>
    <w:p w14:paraId="5344951F" w14:textId="0919B5C2" w:rsidR="00D66B78" w:rsidRDefault="00D66B78" w:rsidP="005B5445">
      <w:pPr>
        <w:jc w:val="center"/>
        <w:rPr>
          <w:rFonts w:eastAsiaTheme="minorHAnsi" w:cs="Arial"/>
          <w:b/>
          <w:color w:val="000000"/>
          <w:sz w:val="28"/>
          <w:szCs w:val="24"/>
          <w:lang w:eastAsia="en-US"/>
        </w:rPr>
      </w:pPr>
    </w:p>
    <w:p w14:paraId="3A5E91BE" w14:textId="5909FDB0" w:rsidR="00D66B78" w:rsidRDefault="00D66B78" w:rsidP="005B5445">
      <w:pPr>
        <w:jc w:val="center"/>
        <w:rPr>
          <w:rFonts w:eastAsiaTheme="minorHAnsi" w:cs="Arial"/>
          <w:b/>
          <w:color w:val="000000"/>
          <w:sz w:val="28"/>
          <w:szCs w:val="24"/>
          <w:lang w:eastAsia="en-US"/>
        </w:rPr>
      </w:pPr>
    </w:p>
    <w:p w14:paraId="6F5636B4" w14:textId="597D9B90" w:rsidR="00D66B78" w:rsidRDefault="00D66B78" w:rsidP="005B5445">
      <w:pPr>
        <w:jc w:val="center"/>
        <w:rPr>
          <w:rFonts w:eastAsiaTheme="minorHAnsi" w:cs="Arial"/>
          <w:b/>
          <w:color w:val="000000"/>
          <w:sz w:val="28"/>
          <w:szCs w:val="24"/>
          <w:lang w:eastAsia="en-US"/>
        </w:rPr>
      </w:pPr>
    </w:p>
    <w:p w14:paraId="42C5CD09" w14:textId="77777777" w:rsidR="00D66B78" w:rsidRDefault="00D66B78" w:rsidP="005B5445">
      <w:pPr>
        <w:jc w:val="center"/>
        <w:rPr>
          <w:rFonts w:eastAsiaTheme="minorHAnsi" w:cs="Arial"/>
          <w:b/>
          <w:color w:val="000000"/>
          <w:sz w:val="28"/>
          <w:szCs w:val="24"/>
          <w:lang w:eastAsia="en-US"/>
        </w:rPr>
      </w:pPr>
    </w:p>
    <w:p w14:paraId="41F239BF" w14:textId="77777777" w:rsidR="00521700" w:rsidRPr="002C71D7" w:rsidRDefault="00521700" w:rsidP="005B5445">
      <w:pPr>
        <w:jc w:val="center"/>
        <w:rPr>
          <w:rFonts w:cs="Arial"/>
          <w:b/>
          <w:sz w:val="28"/>
        </w:rPr>
      </w:pPr>
    </w:p>
    <w:p w14:paraId="5505550A" w14:textId="77777777" w:rsidR="005B5445" w:rsidRPr="002C71D7" w:rsidRDefault="005B5445" w:rsidP="004A725F">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lastRenderedPageBreak/>
        <w:t>İZMİR DEMOKRASİ ÜNİVERSİTESİ</w:t>
      </w:r>
    </w:p>
    <w:p w14:paraId="41B10C24" w14:textId="0B08848D" w:rsidR="00521700" w:rsidRDefault="004A725F" w:rsidP="004A725F">
      <w:pPr>
        <w:jc w:val="center"/>
        <w:rPr>
          <w:rFonts w:asciiTheme="minorHAnsi" w:eastAsiaTheme="minorHAnsi" w:hAnsiTheme="minorHAnsi"/>
          <w:b/>
          <w:bCs/>
          <w:sz w:val="20"/>
          <w:szCs w:val="20"/>
          <w:lang w:eastAsia="en-US"/>
        </w:rPr>
      </w:pPr>
      <w:r w:rsidRPr="002C71D7">
        <w:rPr>
          <w:rFonts w:asciiTheme="minorHAnsi" w:eastAsiaTheme="minorHAnsi" w:hAnsiTheme="minorHAnsi"/>
          <w:b/>
          <w:bCs/>
          <w:sz w:val="20"/>
          <w:szCs w:val="20"/>
          <w:lang w:eastAsia="en-US"/>
        </w:rPr>
        <w:t xml:space="preserve">MESLEK </w:t>
      </w:r>
      <w:r w:rsidR="00025149">
        <w:rPr>
          <w:rFonts w:asciiTheme="minorHAnsi" w:eastAsiaTheme="minorHAnsi" w:hAnsiTheme="minorHAnsi"/>
          <w:b/>
          <w:bCs/>
          <w:sz w:val="20"/>
          <w:szCs w:val="20"/>
          <w:lang w:eastAsia="en-US"/>
        </w:rPr>
        <w:t>YÜKSEKOKULU</w:t>
      </w:r>
    </w:p>
    <w:p w14:paraId="64787451" w14:textId="77777777" w:rsidR="00521700" w:rsidRDefault="004A725F" w:rsidP="004A725F">
      <w:pPr>
        <w:jc w:val="center"/>
        <w:rPr>
          <w:rFonts w:asciiTheme="minorHAnsi" w:eastAsiaTheme="minorHAnsi" w:hAnsiTheme="minorHAnsi"/>
          <w:b/>
          <w:bCs/>
          <w:sz w:val="20"/>
          <w:szCs w:val="20"/>
          <w:lang w:eastAsia="en-US"/>
        </w:rPr>
      </w:pPr>
      <w:r w:rsidRPr="002C71D7">
        <w:rPr>
          <w:rFonts w:asciiTheme="minorHAnsi" w:eastAsiaTheme="minorHAnsi" w:hAnsiTheme="minorHAnsi"/>
          <w:b/>
          <w:bCs/>
          <w:sz w:val="20"/>
          <w:szCs w:val="20"/>
          <w:lang w:eastAsia="en-US"/>
        </w:rPr>
        <w:t xml:space="preserve"> PARK VE BAHÇE BİTKİLERİ BÖLÜMÜ</w:t>
      </w:r>
    </w:p>
    <w:p w14:paraId="2D145EC7" w14:textId="77777777" w:rsidR="005B5445" w:rsidRPr="002C71D7" w:rsidRDefault="005B5445" w:rsidP="004A725F">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STAJ RAPORU İÇ KAPAK SAYFASI (EK-5.c)</w:t>
      </w:r>
    </w:p>
    <w:p w14:paraId="0184B716" w14:textId="77777777" w:rsidR="005B5445" w:rsidRPr="002C71D7" w:rsidRDefault="005B5445" w:rsidP="005B5445">
      <w:pPr>
        <w:pStyle w:val="Default"/>
        <w:jc w:val="center"/>
        <w:rPr>
          <w:rFonts w:asciiTheme="minorHAnsi" w:hAnsiTheme="minorHAnsi"/>
          <w:b/>
          <w:bCs/>
          <w:color w:val="auto"/>
          <w:sz w:val="20"/>
          <w:szCs w:val="20"/>
        </w:rPr>
      </w:pPr>
    </w:p>
    <w:p w14:paraId="5B7082B5" w14:textId="4B8C6FEB" w:rsidR="005B5445" w:rsidRPr="002C71D7" w:rsidRDefault="00296428" w:rsidP="005B5445">
      <w:pPr>
        <w:pStyle w:val="Default"/>
        <w:jc w:val="center"/>
        <w:rPr>
          <w:rFonts w:asciiTheme="minorHAnsi" w:hAnsiTheme="minorHAnsi"/>
          <w:b/>
          <w:bCs/>
          <w:color w:val="auto"/>
          <w:sz w:val="20"/>
          <w:szCs w:val="20"/>
        </w:rPr>
      </w:pPr>
      <w:r>
        <w:rPr>
          <w:noProof/>
          <w:lang w:val="en-GB" w:eastAsia="en-GB"/>
        </w:rPr>
        <mc:AlternateContent>
          <mc:Choice Requires="wps">
            <w:drawing>
              <wp:anchor distT="0" distB="0" distL="114300" distR="114300" simplePos="0" relativeHeight="251660288" behindDoc="0" locked="0" layoutInCell="1" allowOverlap="1" wp14:anchorId="4A4FA04B" wp14:editId="6AD369BD">
                <wp:simplePos x="0" y="0"/>
                <wp:positionH relativeFrom="column">
                  <wp:posOffset>4618355</wp:posOffset>
                </wp:positionH>
                <wp:positionV relativeFrom="paragraph">
                  <wp:posOffset>102870</wp:posOffset>
                </wp:positionV>
                <wp:extent cx="1147445" cy="1445895"/>
                <wp:effectExtent l="0" t="0" r="0" b="1905"/>
                <wp:wrapNone/>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7445" cy="1445895"/>
                        </a:xfrm>
                        <a:prstGeom prst="rect">
                          <a:avLst/>
                        </a:prstGeom>
                        <a:solidFill>
                          <a:srgbClr val="FFFFFF"/>
                        </a:solidFill>
                        <a:ln w="9525">
                          <a:solidFill>
                            <a:srgbClr val="000000"/>
                          </a:solidFill>
                          <a:miter lim="800000"/>
                          <a:headEnd/>
                          <a:tailEnd/>
                        </a:ln>
                      </wps:spPr>
                      <wps:txbx>
                        <w:txbxContent>
                          <w:p w14:paraId="4D66E39C" w14:textId="77777777" w:rsidR="00C328B4" w:rsidRDefault="00C328B4" w:rsidP="005B5445">
                            <w:pPr>
                              <w:jc w:val="center"/>
                            </w:pPr>
                            <w:r>
                              <w:t>Fotoğraf</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4FA04B" id="Metin Kutusu 2" o:spid="_x0000_s1028" type="#_x0000_t202" style="position:absolute;left:0;text-align:left;margin-left:363.65pt;margin-top:8.1pt;width:90.35pt;height:11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">
                <v:textbox>
                  <w:txbxContent>
                    <w:p w14:paraId="4D66E39C" w14:textId="77777777" w:rsidR="00C328B4" w:rsidRDefault="00C328B4" w:rsidP="005B5445">
                      <w:pPr>
                        <w:jc w:val="center"/>
                      </w:pPr>
                      <w:r>
                        <w:t>Fotoğraf</w:t>
                      </w:r>
                    </w:p>
                  </w:txbxContent>
                </v:textbox>
              </v:shape>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4F13A82A" wp14:editId="6ACEF6F2">
                <wp:simplePos x="0" y="0"/>
                <wp:positionH relativeFrom="column">
                  <wp:posOffset>4618355</wp:posOffset>
                </wp:positionH>
                <wp:positionV relativeFrom="paragraph">
                  <wp:posOffset>102870</wp:posOffset>
                </wp:positionV>
                <wp:extent cx="1148080" cy="1445895"/>
                <wp:effectExtent l="0" t="0" r="0" b="1905"/>
                <wp:wrapNone/>
                <wp:docPr id="20" name="Dikdörtgen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8080" cy="144589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BE13B6" id="Dikdörtgen 20" o:spid="_x0000_s1026" style="position:absolute;margin-left:363.65pt;margin-top:8.1pt;width:90.4pt;height:11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" filled="f" strokecolor="windowText">
                <v:path arrowok="t"/>
              </v:rect>
            </w:pict>
          </mc:Fallback>
        </mc:AlternateContent>
      </w:r>
    </w:p>
    <w:p w14:paraId="0653510B" w14:textId="77777777" w:rsidR="005B5445" w:rsidRPr="002C71D7" w:rsidRDefault="005B5445" w:rsidP="005B5445">
      <w:pPr>
        <w:pStyle w:val="Default"/>
        <w:jc w:val="center"/>
        <w:rPr>
          <w:rFonts w:asciiTheme="minorHAnsi" w:hAnsiTheme="minorHAnsi"/>
          <w:b/>
          <w:bCs/>
          <w:color w:val="auto"/>
          <w:sz w:val="20"/>
          <w:szCs w:val="20"/>
        </w:rPr>
      </w:pPr>
    </w:p>
    <w:p w14:paraId="4558D888" w14:textId="77777777" w:rsidR="005B5445" w:rsidRPr="002C71D7" w:rsidRDefault="005B5445" w:rsidP="005B5445">
      <w:pPr>
        <w:pStyle w:val="Default"/>
        <w:jc w:val="center"/>
        <w:rPr>
          <w:rFonts w:asciiTheme="minorHAnsi" w:hAnsiTheme="minorHAnsi"/>
          <w:b/>
          <w:bCs/>
          <w:color w:val="auto"/>
          <w:sz w:val="20"/>
          <w:szCs w:val="20"/>
        </w:rPr>
      </w:pPr>
    </w:p>
    <w:p w14:paraId="7C77A275" w14:textId="77777777" w:rsidR="005B5445" w:rsidRPr="002C71D7" w:rsidRDefault="005B5445" w:rsidP="005B5445">
      <w:pPr>
        <w:pStyle w:val="Default"/>
        <w:jc w:val="center"/>
        <w:rPr>
          <w:rFonts w:asciiTheme="minorHAnsi" w:hAnsiTheme="minorHAnsi"/>
          <w:b/>
          <w:bCs/>
          <w:color w:val="auto"/>
          <w:sz w:val="20"/>
          <w:szCs w:val="20"/>
        </w:rPr>
      </w:pPr>
    </w:p>
    <w:p w14:paraId="14A06688" w14:textId="77777777" w:rsidR="005B5445" w:rsidRPr="002C71D7" w:rsidRDefault="005B5445" w:rsidP="005B5445">
      <w:pPr>
        <w:pStyle w:val="Default"/>
        <w:jc w:val="center"/>
        <w:rPr>
          <w:rFonts w:asciiTheme="minorHAnsi" w:hAnsiTheme="minorHAnsi"/>
          <w:b/>
          <w:bCs/>
          <w:color w:val="auto"/>
          <w:sz w:val="20"/>
          <w:szCs w:val="20"/>
        </w:rPr>
      </w:pPr>
    </w:p>
    <w:p w14:paraId="688A24FA" w14:textId="77777777" w:rsidR="005B5445" w:rsidRPr="002C71D7" w:rsidRDefault="005B5445" w:rsidP="005B5445">
      <w:pPr>
        <w:pStyle w:val="Default"/>
        <w:jc w:val="center"/>
        <w:rPr>
          <w:rFonts w:asciiTheme="minorHAnsi" w:hAnsiTheme="minorHAnsi"/>
          <w:b/>
          <w:bCs/>
          <w:color w:val="auto"/>
          <w:sz w:val="20"/>
          <w:szCs w:val="20"/>
        </w:rPr>
      </w:pPr>
    </w:p>
    <w:p w14:paraId="16B98628" w14:textId="77777777" w:rsidR="005B5445" w:rsidRPr="002C71D7" w:rsidRDefault="005B5445" w:rsidP="005B5445">
      <w:pPr>
        <w:pStyle w:val="Default"/>
        <w:jc w:val="center"/>
        <w:rPr>
          <w:rFonts w:asciiTheme="minorHAnsi" w:hAnsiTheme="minorHAnsi"/>
          <w:b/>
          <w:bCs/>
          <w:color w:val="auto"/>
          <w:sz w:val="20"/>
          <w:szCs w:val="20"/>
        </w:rPr>
      </w:pPr>
    </w:p>
    <w:p w14:paraId="665C5F41" w14:textId="77777777" w:rsidR="005B5445" w:rsidRPr="002C71D7" w:rsidRDefault="005B5445" w:rsidP="005B5445">
      <w:pPr>
        <w:pStyle w:val="Default"/>
        <w:jc w:val="center"/>
        <w:rPr>
          <w:rFonts w:asciiTheme="minorHAnsi" w:hAnsiTheme="minorHAnsi"/>
          <w:b/>
          <w:bCs/>
          <w:color w:val="auto"/>
          <w:sz w:val="20"/>
          <w:szCs w:val="20"/>
        </w:rPr>
      </w:pPr>
    </w:p>
    <w:p w14:paraId="00BF3FB2" w14:textId="77777777" w:rsidR="005B5445" w:rsidRPr="002C71D7" w:rsidRDefault="005B5445" w:rsidP="005B5445">
      <w:pPr>
        <w:pStyle w:val="Default"/>
        <w:jc w:val="center"/>
        <w:rPr>
          <w:rFonts w:asciiTheme="minorHAnsi" w:hAnsiTheme="minorHAnsi"/>
          <w:b/>
          <w:bCs/>
          <w:color w:val="auto"/>
          <w:sz w:val="20"/>
          <w:szCs w:val="20"/>
        </w:rPr>
      </w:pPr>
    </w:p>
    <w:p w14:paraId="43FB458A" w14:textId="77777777" w:rsidR="005B5445" w:rsidRPr="002C71D7" w:rsidRDefault="005B5445" w:rsidP="005B5445">
      <w:pPr>
        <w:jc w:val="both"/>
        <w:rPr>
          <w:b/>
          <w:bCs/>
          <w:sz w:val="20"/>
          <w:szCs w:val="20"/>
        </w:rPr>
      </w:pPr>
    </w:p>
    <w:p w14:paraId="19A7899E" w14:textId="77777777" w:rsidR="005B5445" w:rsidRPr="002C71D7" w:rsidRDefault="005B5445" w:rsidP="005B5445">
      <w:pPr>
        <w:jc w:val="both"/>
        <w:rPr>
          <w:b/>
          <w:bCs/>
          <w:sz w:val="20"/>
          <w:szCs w:val="20"/>
        </w:rPr>
      </w:pPr>
      <w:r w:rsidRPr="002C71D7">
        <w:rPr>
          <w:b/>
          <w:bCs/>
          <w:sz w:val="20"/>
          <w:szCs w:val="20"/>
        </w:rPr>
        <w:t>ÖĞRENCİNİN;</w:t>
      </w:r>
    </w:p>
    <w:p w14:paraId="4B57201B" w14:textId="77777777" w:rsidR="005B5445" w:rsidRPr="002C71D7" w:rsidRDefault="005B5445" w:rsidP="005B5445">
      <w:pPr>
        <w:jc w:val="both"/>
        <w:rPr>
          <w:b/>
          <w:bCs/>
          <w:sz w:val="20"/>
          <w:szCs w:val="20"/>
        </w:rPr>
      </w:pPr>
    </w:p>
    <w:tbl>
      <w:tblPr>
        <w:tblStyle w:val="TabloKlavuzu"/>
        <w:tblW w:w="0" w:type="auto"/>
        <w:jc w:val="center"/>
        <w:tblLook w:val="04A0" w:firstRow="1" w:lastRow="0" w:firstColumn="1" w:lastColumn="0" w:noHBand="0" w:noVBand="1"/>
      </w:tblPr>
      <w:tblGrid>
        <w:gridCol w:w="4541"/>
        <w:gridCol w:w="4523"/>
      </w:tblGrid>
      <w:tr w:rsidR="005B5445" w:rsidRPr="002C71D7" w14:paraId="60569329" w14:textId="77777777" w:rsidTr="00DB6A2B">
        <w:trPr>
          <w:jc w:val="center"/>
        </w:trPr>
        <w:tc>
          <w:tcPr>
            <w:tcW w:w="4606" w:type="dxa"/>
            <w:vAlign w:val="center"/>
          </w:tcPr>
          <w:p w14:paraId="68777E01" w14:textId="77777777" w:rsidR="005B5445" w:rsidRPr="002C71D7" w:rsidRDefault="005B5445" w:rsidP="00195610">
            <w:pPr>
              <w:jc w:val="both"/>
              <w:rPr>
                <w:rFonts w:cs="Times New Roman"/>
                <w:b/>
                <w:bCs/>
                <w:sz w:val="20"/>
                <w:szCs w:val="20"/>
              </w:rPr>
            </w:pPr>
            <w:r w:rsidRPr="002C71D7">
              <w:rPr>
                <w:rFonts w:cs="Times New Roman"/>
                <w:b/>
                <w:bCs/>
                <w:sz w:val="20"/>
                <w:szCs w:val="20"/>
              </w:rPr>
              <w:t>Adı Soyadı:</w:t>
            </w:r>
          </w:p>
          <w:p w14:paraId="4B29D02B" w14:textId="77777777" w:rsidR="005B5445" w:rsidRPr="002C71D7" w:rsidRDefault="005B5445" w:rsidP="00195610">
            <w:pPr>
              <w:jc w:val="both"/>
              <w:rPr>
                <w:rFonts w:cs="Times New Roman"/>
                <w:b/>
                <w:bCs/>
                <w:sz w:val="20"/>
                <w:szCs w:val="20"/>
              </w:rPr>
            </w:pPr>
          </w:p>
        </w:tc>
        <w:tc>
          <w:tcPr>
            <w:tcW w:w="4606" w:type="dxa"/>
          </w:tcPr>
          <w:p w14:paraId="1E23D95D" w14:textId="77777777" w:rsidR="005B5445" w:rsidRPr="002C71D7" w:rsidRDefault="005B5445" w:rsidP="00195610">
            <w:pPr>
              <w:jc w:val="both"/>
              <w:rPr>
                <w:rFonts w:cs="Times New Roman"/>
                <w:b/>
                <w:bCs/>
                <w:sz w:val="20"/>
                <w:szCs w:val="20"/>
              </w:rPr>
            </w:pPr>
          </w:p>
        </w:tc>
      </w:tr>
      <w:tr w:rsidR="005B5445" w:rsidRPr="002C71D7" w14:paraId="4EBD77F1" w14:textId="77777777" w:rsidTr="00DB6A2B">
        <w:trPr>
          <w:jc w:val="center"/>
        </w:trPr>
        <w:tc>
          <w:tcPr>
            <w:tcW w:w="4606" w:type="dxa"/>
            <w:vAlign w:val="center"/>
          </w:tcPr>
          <w:p w14:paraId="74586595" w14:textId="77777777" w:rsidR="005B5445" w:rsidRPr="002C71D7" w:rsidRDefault="005B5445" w:rsidP="00195610">
            <w:pPr>
              <w:jc w:val="both"/>
              <w:rPr>
                <w:rFonts w:cs="Times New Roman"/>
                <w:b/>
                <w:bCs/>
                <w:sz w:val="20"/>
                <w:szCs w:val="20"/>
              </w:rPr>
            </w:pPr>
            <w:r w:rsidRPr="002C71D7">
              <w:rPr>
                <w:rFonts w:cs="Times New Roman"/>
                <w:b/>
                <w:bCs/>
                <w:sz w:val="20"/>
                <w:szCs w:val="20"/>
              </w:rPr>
              <w:t>Öğrenci Numarası:</w:t>
            </w:r>
          </w:p>
          <w:p w14:paraId="7E3DEF39" w14:textId="77777777" w:rsidR="005B5445" w:rsidRPr="002C71D7" w:rsidRDefault="005B5445" w:rsidP="00195610">
            <w:pPr>
              <w:jc w:val="both"/>
              <w:rPr>
                <w:rFonts w:cs="Times New Roman"/>
                <w:b/>
                <w:bCs/>
                <w:sz w:val="20"/>
                <w:szCs w:val="20"/>
              </w:rPr>
            </w:pPr>
          </w:p>
        </w:tc>
        <w:tc>
          <w:tcPr>
            <w:tcW w:w="4606" w:type="dxa"/>
          </w:tcPr>
          <w:p w14:paraId="290F65B4" w14:textId="77777777" w:rsidR="005B5445" w:rsidRPr="002C71D7" w:rsidRDefault="005B5445" w:rsidP="00195610">
            <w:pPr>
              <w:jc w:val="both"/>
              <w:rPr>
                <w:rFonts w:cs="Times New Roman"/>
                <w:b/>
                <w:bCs/>
                <w:sz w:val="20"/>
                <w:szCs w:val="20"/>
              </w:rPr>
            </w:pPr>
          </w:p>
        </w:tc>
      </w:tr>
      <w:tr w:rsidR="005B5445" w:rsidRPr="002C71D7" w14:paraId="1717075A" w14:textId="77777777" w:rsidTr="00DB6A2B">
        <w:trPr>
          <w:jc w:val="center"/>
        </w:trPr>
        <w:tc>
          <w:tcPr>
            <w:tcW w:w="4606" w:type="dxa"/>
            <w:vAlign w:val="center"/>
          </w:tcPr>
          <w:p w14:paraId="55AF3250" w14:textId="77777777" w:rsidR="005B5445" w:rsidRPr="002C71D7" w:rsidRDefault="005B5445" w:rsidP="00195610">
            <w:pPr>
              <w:jc w:val="both"/>
              <w:rPr>
                <w:rFonts w:cs="Times New Roman"/>
                <w:b/>
                <w:bCs/>
                <w:sz w:val="20"/>
                <w:szCs w:val="20"/>
              </w:rPr>
            </w:pPr>
            <w:r w:rsidRPr="002C71D7">
              <w:rPr>
                <w:rFonts w:cs="Times New Roman"/>
                <w:b/>
                <w:bCs/>
                <w:sz w:val="20"/>
                <w:szCs w:val="20"/>
              </w:rPr>
              <w:t>TC Kimlik Numarası:</w:t>
            </w:r>
          </w:p>
          <w:p w14:paraId="3D2A1821" w14:textId="77777777" w:rsidR="005B5445" w:rsidRPr="002C71D7" w:rsidRDefault="005B5445" w:rsidP="00195610">
            <w:pPr>
              <w:jc w:val="both"/>
              <w:rPr>
                <w:rFonts w:cs="Times New Roman"/>
                <w:b/>
                <w:bCs/>
                <w:sz w:val="20"/>
                <w:szCs w:val="20"/>
              </w:rPr>
            </w:pPr>
          </w:p>
        </w:tc>
        <w:tc>
          <w:tcPr>
            <w:tcW w:w="4606" w:type="dxa"/>
          </w:tcPr>
          <w:p w14:paraId="12EC8780" w14:textId="77777777" w:rsidR="005B5445" w:rsidRPr="002C71D7" w:rsidRDefault="005B5445" w:rsidP="00195610">
            <w:pPr>
              <w:jc w:val="both"/>
              <w:rPr>
                <w:rFonts w:cs="Times New Roman"/>
                <w:b/>
                <w:bCs/>
                <w:sz w:val="20"/>
                <w:szCs w:val="20"/>
              </w:rPr>
            </w:pPr>
          </w:p>
        </w:tc>
      </w:tr>
      <w:tr w:rsidR="005B5445" w:rsidRPr="002C71D7" w14:paraId="5CCC7EAF" w14:textId="77777777" w:rsidTr="00DB6A2B">
        <w:trPr>
          <w:jc w:val="center"/>
        </w:trPr>
        <w:tc>
          <w:tcPr>
            <w:tcW w:w="4606" w:type="dxa"/>
            <w:vAlign w:val="center"/>
          </w:tcPr>
          <w:p w14:paraId="6981D6F8" w14:textId="77777777" w:rsidR="005B5445" w:rsidRPr="002C71D7" w:rsidRDefault="005B5445" w:rsidP="00195610">
            <w:pPr>
              <w:jc w:val="both"/>
              <w:rPr>
                <w:rFonts w:cs="Times New Roman"/>
                <w:b/>
                <w:bCs/>
                <w:sz w:val="20"/>
                <w:szCs w:val="20"/>
              </w:rPr>
            </w:pPr>
            <w:r w:rsidRPr="002C71D7">
              <w:rPr>
                <w:rFonts w:cs="Times New Roman"/>
                <w:b/>
                <w:bCs/>
                <w:sz w:val="20"/>
                <w:szCs w:val="20"/>
              </w:rPr>
              <w:t>Yarıyıl:</w:t>
            </w:r>
          </w:p>
          <w:p w14:paraId="3520C8AD" w14:textId="77777777" w:rsidR="005B5445" w:rsidRPr="002C71D7" w:rsidRDefault="005B5445" w:rsidP="00195610">
            <w:pPr>
              <w:jc w:val="both"/>
              <w:rPr>
                <w:rFonts w:cs="Times New Roman"/>
                <w:b/>
                <w:bCs/>
                <w:sz w:val="20"/>
                <w:szCs w:val="20"/>
              </w:rPr>
            </w:pPr>
          </w:p>
        </w:tc>
        <w:tc>
          <w:tcPr>
            <w:tcW w:w="4606" w:type="dxa"/>
          </w:tcPr>
          <w:p w14:paraId="45BF73DB" w14:textId="77777777" w:rsidR="005B5445" w:rsidRPr="002C71D7" w:rsidRDefault="005B5445" w:rsidP="00195610">
            <w:pPr>
              <w:jc w:val="both"/>
              <w:rPr>
                <w:rFonts w:cs="Times New Roman"/>
                <w:b/>
                <w:bCs/>
                <w:sz w:val="20"/>
                <w:szCs w:val="20"/>
              </w:rPr>
            </w:pPr>
          </w:p>
        </w:tc>
      </w:tr>
      <w:tr w:rsidR="005B5445" w:rsidRPr="002C71D7" w14:paraId="740EB67C" w14:textId="77777777" w:rsidTr="00DB6A2B">
        <w:trPr>
          <w:jc w:val="center"/>
        </w:trPr>
        <w:tc>
          <w:tcPr>
            <w:tcW w:w="4606" w:type="dxa"/>
            <w:vAlign w:val="center"/>
          </w:tcPr>
          <w:p w14:paraId="2C24EF85" w14:textId="77777777" w:rsidR="005B5445" w:rsidRPr="002C71D7" w:rsidRDefault="005B5445" w:rsidP="00195610">
            <w:pPr>
              <w:jc w:val="both"/>
              <w:rPr>
                <w:rFonts w:cs="Times New Roman"/>
                <w:b/>
                <w:bCs/>
                <w:sz w:val="20"/>
                <w:szCs w:val="20"/>
              </w:rPr>
            </w:pPr>
            <w:r w:rsidRPr="002C71D7">
              <w:rPr>
                <w:rFonts w:cs="Times New Roman"/>
                <w:b/>
                <w:bCs/>
                <w:sz w:val="20"/>
                <w:szCs w:val="20"/>
              </w:rPr>
              <w:t>Staj türü:</w:t>
            </w:r>
          </w:p>
          <w:p w14:paraId="20058308" w14:textId="77777777" w:rsidR="005B5445" w:rsidRPr="002C71D7" w:rsidRDefault="005B5445" w:rsidP="00195610">
            <w:pPr>
              <w:jc w:val="both"/>
              <w:rPr>
                <w:rFonts w:cs="Times New Roman"/>
                <w:b/>
                <w:bCs/>
                <w:sz w:val="20"/>
                <w:szCs w:val="20"/>
              </w:rPr>
            </w:pPr>
          </w:p>
        </w:tc>
        <w:tc>
          <w:tcPr>
            <w:tcW w:w="4606" w:type="dxa"/>
          </w:tcPr>
          <w:p w14:paraId="0E8088D9" w14:textId="77777777" w:rsidR="005B5445" w:rsidRPr="002C71D7" w:rsidRDefault="005B5445" w:rsidP="00195610">
            <w:pPr>
              <w:jc w:val="both"/>
              <w:rPr>
                <w:rFonts w:cs="Times New Roman"/>
                <w:b/>
                <w:bCs/>
                <w:sz w:val="20"/>
                <w:szCs w:val="20"/>
              </w:rPr>
            </w:pPr>
          </w:p>
        </w:tc>
      </w:tr>
    </w:tbl>
    <w:p w14:paraId="737BA216" w14:textId="77777777" w:rsidR="005B5445" w:rsidRPr="002C71D7" w:rsidRDefault="005B5445" w:rsidP="005B5445">
      <w:pPr>
        <w:jc w:val="both"/>
        <w:rPr>
          <w:b/>
          <w:bCs/>
          <w:sz w:val="20"/>
          <w:szCs w:val="20"/>
        </w:rPr>
      </w:pPr>
    </w:p>
    <w:p w14:paraId="69062DAF" w14:textId="77777777" w:rsidR="005B5445" w:rsidRPr="002C71D7" w:rsidRDefault="005B5445" w:rsidP="005B5445">
      <w:pPr>
        <w:jc w:val="both"/>
        <w:rPr>
          <w:b/>
          <w:bCs/>
          <w:sz w:val="20"/>
          <w:szCs w:val="20"/>
        </w:rPr>
      </w:pPr>
    </w:p>
    <w:p w14:paraId="2D1390FB" w14:textId="77777777" w:rsidR="005B5445" w:rsidRPr="002C71D7" w:rsidRDefault="005B5445" w:rsidP="005B5445">
      <w:pPr>
        <w:jc w:val="both"/>
        <w:rPr>
          <w:b/>
          <w:bCs/>
          <w:sz w:val="20"/>
          <w:szCs w:val="20"/>
        </w:rPr>
      </w:pPr>
      <w:r w:rsidRPr="002C71D7">
        <w:rPr>
          <w:b/>
          <w:bCs/>
          <w:sz w:val="20"/>
          <w:szCs w:val="20"/>
        </w:rPr>
        <w:t>STAJ YAPILAN KURUM/KURULUŞUN;</w:t>
      </w:r>
    </w:p>
    <w:tbl>
      <w:tblPr>
        <w:tblStyle w:val="TabloKlavuzu"/>
        <w:tblW w:w="0" w:type="auto"/>
        <w:tblLook w:val="04A0" w:firstRow="1" w:lastRow="0" w:firstColumn="1" w:lastColumn="0" w:noHBand="0" w:noVBand="1"/>
      </w:tblPr>
      <w:tblGrid>
        <w:gridCol w:w="4540"/>
        <w:gridCol w:w="4524"/>
      </w:tblGrid>
      <w:tr w:rsidR="005B5445" w:rsidRPr="002C71D7" w14:paraId="12A9034F" w14:textId="77777777" w:rsidTr="00195610">
        <w:tc>
          <w:tcPr>
            <w:tcW w:w="4606" w:type="dxa"/>
          </w:tcPr>
          <w:p w14:paraId="62ADB111" w14:textId="77777777" w:rsidR="005B5445" w:rsidRPr="002C71D7" w:rsidRDefault="005B5445" w:rsidP="00195610">
            <w:pPr>
              <w:jc w:val="both"/>
              <w:rPr>
                <w:rFonts w:cs="Times New Roman"/>
                <w:b/>
                <w:bCs/>
                <w:sz w:val="20"/>
                <w:szCs w:val="20"/>
              </w:rPr>
            </w:pPr>
            <w:r w:rsidRPr="002C71D7">
              <w:rPr>
                <w:rFonts w:cs="Times New Roman"/>
                <w:b/>
                <w:bCs/>
                <w:sz w:val="20"/>
                <w:szCs w:val="20"/>
              </w:rPr>
              <w:t>Adı:</w:t>
            </w:r>
          </w:p>
          <w:p w14:paraId="3C6EC8BF" w14:textId="77777777" w:rsidR="005B5445" w:rsidRPr="002C71D7" w:rsidRDefault="005B5445" w:rsidP="00195610">
            <w:pPr>
              <w:jc w:val="both"/>
              <w:rPr>
                <w:rFonts w:cs="Times New Roman"/>
                <w:b/>
                <w:bCs/>
                <w:sz w:val="20"/>
                <w:szCs w:val="20"/>
              </w:rPr>
            </w:pPr>
          </w:p>
        </w:tc>
        <w:tc>
          <w:tcPr>
            <w:tcW w:w="4606" w:type="dxa"/>
          </w:tcPr>
          <w:p w14:paraId="01180CA0" w14:textId="77777777" w:rsidR="005B5445" w:rsidRPr="002C71D7" w:rsidRDefault="005B5445" w:rsidP="00195610">
            <w:pPr>
              <w:jc w:val="both"/>
              <w:rPr>
                <w:rFonts w:cs="Times New Roman"/>
                <w:b/>
                <w:bCs/>
                <w:sz w:val="20"/>
                <w:szCs w:val="20"/>
              </w:rPr>
            </w:pPr>
          </w:p>
        </w:tc>
      </w:tr>
      <w:tr w:rsidR="005B5445" w:rsidRPr="002C71D7" w14:paraId="41E83E74" w14:textId="77777777" w:rsidTr="00195610">
        <w:tc>
          <w:tcPr>
            <w:tcW w:w="4606" w:type="dxa"/>
          </w:tcPr>
          <w:p w14:paraId="78F0B57B" w14:textId="77777777" w:rsidR="005B5445" w:rsidRPr="002C71D7" w:rsidRDefault="005B5445" w:rsidP="00195610">
            <w:pPr>
              <w:jc w:val="both"/>
              <w:rPr>
                <w:rFonts w:cs="Times New Roman"/>
                <w:b/>
                <w:bCs/>
                <w:sz w:val="20"/>
                <w:szCs w:val="20"/>
              </w:rPr>
            </w:pPr>
            <w:r w:rsidRPr="002C71D7">
              <w:rPr>
                <w:rFonts w:cs="Times New Roman"/>
                <w:b/>
                <w:bCs/>
                <w:sz w:val="20"/>
                <w:szCs w:val="20"/>
              </w:rPr>
              <w:t>Adresi:</w:t>
            </w:r>
          </w:p>
          <w:p w14:paraId="456F1579" w14:textId="77777777" w:rsidR="005B5445" w:rsidRPr="002C71D7" w:rsidRDefault="005B5445" w:rsidP="00195610">
            <w:pPr>
              <w:jc w:val="both"/>
              <w:rPr>
                <w:rFonts w:cs="Times New Roman"/>
                <w:b/>
                <w:bCs/>
                <w:sz w:val="20"/>
                <w:szCs w:val="20"/>
              </w:rPr>
            </w:pPr>
          </w:p>
        </w:tc>
        <w:tc>
          <w:tcPr>
            <w:tcW w:w="4606" w:type="dxa"/>
          </w:tcPr>
          <w:p w14:paraId="5197A6D6" w14:textId="77777777" w:rsidR="005B5445" w:rsidRPr="002C71D7" w:rsidRDefault="005B5445" w:rsidP="00195610">
            <w:pPr>
              <w:jc w:val="both"/>
              <w:rPr>
                <w:rFonts w:cs="Times New Roman"/>
                <w:b/>
                <w:bCs/>
                <w:sz w:val="20"/>
                <w:szCs w:val="20"/>
              </w:rPr>
            </w:pPr>
          </w:p>
        </w:tc>
      </w:tr>
      <w:tr w:rsidR="005B5445" w:rsidRPr="002C71D7" w14:paraId="020CF355" w14:textId="77777777" w:rsidTr="00195610">
        <w:tc>
          <w:tcPr>
            <w:tcW w:w="4606" w:type="dxa"/>
          </w:tcPr>
          <w:p w14:paraId="05B0B266" w14:textId="77777777" w:rsidR="005B5445" w:rsidRPr="002C71D7" w:rsidRDefault="005B5445" w:rsidP="00195610">
            <w:pPr>
              <w:jc w:val="both"/>
              <w:rPr>
                <w:rFonts w:cs="Times New Roman"/>
                <w:b/>
                <w:bCs/>
                <w:sz w:val="20"/>
                <w:szCs w:val="20"/>
              </w:rPr>
            </w:pPr>
            <w:r w:rsidRPr="002C71D7">
              <w:rPr>
                <w:rFonts w:cs="Times New Roman"/>
                <w:b/>
                <w:bCs/>
                <w:sz w:val="20"/>
                <w:szCs w:val="20"/>
              </w:rPr>
              <w:t>Telefon/ Faks:</w:t>
            </w:r>
          </w:p>
          <w:p w14:paraId="66B8A6C1" w14:textId="77777777" w:rsidR="005B5445" w:rsidRPr="002C71D7" w:rsidRDefault="005B5445" w:rsidP="00195610">
            <w:pPr>
              <w:jc w:val="both"/>
              <w:rPr>
                <w:rFonts w:cs="Times New Roman"/>
                <w:b/>
                <w:bCs/>
                <w:sz w:val="20"/>
                <w:szCs w:val="20"/>
              </w:rPr>
            </w:pPr>
          </w:p>
        </w:tc>
        <w:tc>
          <w:tcPr>
            <w:tcW w:w="4606" w:type="dxa"/>
          </w:tcPr>
          <w:p w14:paraId="54E220B0" w14:textId="77777777" w:rsidR="005B5445" w:rsidRPr="002C71D7" w:rsidRDefault="005B5445" w:rsidP="00195610">
            <w:pPr>
              <w:jc w:val="both"/>
              <w:rPr>
                <w:rFonts w:cs="Times New Roman"/>
                <w:b/>
                <w:bCs/>
                <w:sz w:val="20"/>
                <w:szCs w:val="20"/>
              </w:rPr>
            </w:pPr>
          </w:p>
        </w:tc>
      </w:tr>
      <w:tr w:rsidR="005B5445" w:rsidRPr="002C71D7" w14:paraId="1482844A" w14:textId="77777777" w:rsidTr="00195610">
        <w:tc>
          <w:tcPr>
            <w:tcW w:w="4606" w:type="dxa"/>
          </w:tcPr>
          <w:p w14:paraId="45DFACDD" w14:textId="77777777" w:rsidR="005B5445" w:rsidRPr="002C71D7" w:rsidRDefault="005B5445" w:rsidP="00195610">
            <w:pPr>
              <w:jc w:val="both"/>
              <w:rPr>
                <w:rFonts w:cs="Times New Roman"/>
                <w:b/>
                <w:bCs/>
                <w:sz w:val="20"/>
                <w:szCs w:val="20"/>
              </w:rPr>
            </w:pPr>
            <w:r w:rsidRPr="002C71D7">
              <w:rPr>
                <w:rFonts w:cs="Times New Roman"/>
                <w:b/>
                <w:bCs/>
                <w:sz w:val="20"/>
                <w:szCs w:val="20"/>
              </w:rPr>
              <w:t>E-mail:</w:t>
            </w:r>
          </w:p>
          <w:p w14:paraId="30F781D7" w14:textId="77777777" w:rsidR="005B5445" w:rsidRPr="002C71D7" w:rsidRDefault="005B5445" w:rsidP="00195610">
            <w:pPr>
              <w:jc w:val="both"/>
              <w:rPr>
                <w:rFonts w:cs="Times New Roman"/>
                <w:b/>
                <w:bCs/>
                <w:sz w:val="20"/>
                <w:szCs w:val="20"/>
              </w:rPr>
            </w:pPr>
          </w:p>
        </w:tc>
        <w:tc>
          <w:tcPr>
            <w:tcW w:w="4606" w:type="dxa"/>
          </w:tcPr>
          <w:p w14:paraId="223CE0A3" w14:textId="77777777" w:rsidR="005B5445" w:rsidRPr="002C71D7" w:rsidRDefault="005B5445" w:rsidP="00195610">
            <w:pPr>
              <w:jc w:val="both"/>
              <w:rPr>
                <w:rFonts w:cs="Times New Roman"/>
                <w:b/>
                <w:bCs/>
                <w:sz w:val="20"/>
                <w:szCs w:val="20"/>
              </w:rPr>
            </w:pPr>
          </w:p>
        </w:tc>
      </w:tr>
      <w:tr w:rsidR="005B5445" w:rsidRPr="002C71D7" w14:paraId="2571D7DC" w14:textId="77777777" w:rsidTr="00195610">
        <w:tc>
          <w:tcPr>
            <w:tcW w:w="4606" w:type="dxa"/>
          </w:tcPr>
          <w:p w14:paraId="6E19D1C3" w14:textId="77777777" w:rsidR="005B5445" w:rsidRPr="002C71D7" w:rsidRDefault="005B5445" w:rsidP="00195610">
            <w:pPr>
              <w:jc w:val="both"/>
              <w:rPr>
                <w:rFonts w:cs="Times New Roman"/>
                <w:b/>
                <w:bCs/>
                <w:sz w:val="20"/>
                <w:szCs w:val="20"/>
              </w:rPr>
            </w:pPr>
            <w:r w:rsidRPr="002C71D7">
              <w:rPr>
                <w:rFonts w:cs="Times New Roman"/>
                <w:b/>
                <w:bCs/>
                <w:sz w:val="20"/>
                <w:szCs w:val="20"/>
              </w:rPr>
              <w:t>Staj tarihleri:</w:t>
            </w:r>
          </w:p>
          <w:p w14:paraId="6F911F99" w14:textId="77777777" w:rsidR="005B5445" w:rsidRPr="002C71D7" w:rsidRDefault="005B5445" w:rsidP="00195610">
            <w:pPr>
              <w:jc w:val="both"/>
              <w:rPr>
                <w:rFonts w:cs="Times New Roman"/>
                <w:b/>
                <w:bCs/>
                <w:sz w:val="20"/>
                <w:szCs w:val="20"/>
              </w:rPr>
            </w:pPr>
          </w:p>
        </w:tc>
        <w:tc>
          <w:tcPr>
            <w:tcW w:w="4606" w:type="dxa"/>
          </w:tcPr>
          <w:p w14:paraId="2D7610DE" w14:textId="77777777" w:rsidR="005B5445" w:rsidRPr="002C71D7" w:rsidRDefault="005B5445" w:rsidP="00195610">
            <w:pPr>
              <w:jc w:val="both"/>
              <w:rPr>
                <w:rFonts w:cs="Times New Roman"/>
                <w:b/>
                <w:bCs/>
                <w:sz w:val="20"/>
                <w:szCs w:val="20"/>
              </w:rPr>
            </w:pPr>
          </w:p>
        </w:tc>
      </w:tr>
      <w:tr w:rsidR="005B5445" w:rsidRPr="002C71D7" w14:paraId="7DAE3C4F" w14:textId="77777777" w:rsidTr="00195610">
        <w:tc>
          <w:tcPr>
            <w:tcW w:w="4606" w:type="dxa"/>
          </w:tcPr>
          <w:p w14:paraId="1B72EA24" w14:textId="77777777" w:rsidR="005B5445" w:rsidRPr="002C71D7" w:rsidRDefault="005B5445" w:rsidP="00195610">
            <w:pPr>
              <w:jc w:val="both"/>
              <w:rPr>
                <w:rFonts w:cs="Times New Roman"/>
                <w:b/>
                <w:bCs/>
                <w:sz w:val="20"/>
                <w:szCs w:val="20"/>
              </w:rPr>
            </w:pPr>
            <w:r w:rsidRPr="002C71D7">
              <w:rPr>
                <w:rFonts w:cs="Times New Roman"/>
                <w:b/>
                <w:bCs/>
                <w:sz w:val="20"/>
                <w:szCs w:val="20"/>
              </w:rPr>
              <w:t>Gün sayısı:</w:t>
            </w:r>
          </w:p>
          <w:p w14:paraId="228D2B0A" w14:textId="77777777" w:rsidR="005B5445" w:rsidRPr="002C71D7" w:rsidRDefault="005B5445" w:rsidP="00195610">
            <w:pPr>
              <w:jc w:val="both"/>
              <w:rPr>
                <w:rFonts w:cs="Times New Roman"/>
                <w:b/>
                <w:bCs/>
                <w:sz w:val="20"/>
                <w:szCs w:val="20"/>
              </w:rPr>
            </w:pPr>
          </w:p>
        </w:tc>
        <w:tc>
          <w:tcPr>
            <w:tcW w:w="4606" w:type="dxa"/>
          </w:tcPr>
          <w:p w14:paraId="1CB8EECF" w14:textId="77777777" w:rsidR="005B5445" w:rsidRPr="002C71D7" w:rsidRDefault="005B5445" w:rsidP="00195610">
            <w:pPr>
              <w:jc w:val="both"/>
              <w:rPr>
                <w:rFonts w:cs="Times New Roman"/>
                <w:b/>
                <w:bCs/>
                <w:sz w:val="20"/>
                <w:szCs w:val="20"/>
              </w:rPr>
            </w:pPr>
          </w:p>
        </w:tc>
      </w:tr>
    </w:tbl>
    <w:p w14:paraId="204C9CFC" w14:textId="77777777" w:rsidR="005B5445" w:rsidRPr="002C71D7" w:rsidRDefault="005B5445" w:rsidP="005B5445">
      <w:pPr>
        <w:jc w:val="both"/>
        <w:rPr>
          <w:b/>
          <w:bCs/>
          <w:sz w:val="20"/>
          <w:szCs w:val="20"/>
        </w:rPr>
      </w:pPr>
    </w:p>
    <w:p w14:paraId="362F33CF" w14:textId="77777777" w:rsidR="005B5445" w:rsidRPr="002C71D7" w:rsidRDefault="005B5445" w:rsidP="005B5445">
      <w:pPr>
        <w:jc w:val="both"/>
        <w:rPr>
          <w:b/>
          <w:bCs/>
          <w:sz w:val="20"/>
          <w:szCs w:val="20"/>
        </w:rPr>
      </w:pPr>
      <w:r w:rsidRPr="002C71D7">
        <w:rPr>
          <w:b/>
          <w:bCs/>
          <w:sz w:val="20"/>
          <w:szCs w:val="20"/>
        </w:rPr>
        <w:t>STAJ YAPILAN KURUM/KURULUŞUN STAJDAN SORUMLU PERSONELİNİN;</w:t>
      </w:r>
    </w:p>
    <w:tbl>
      <w:tblPr>
        <w:tblStyle w:val="TabloKlavuzu"/>
        <w:tblW w:w="0" w:type="auto"/>
        <w:tblLook w:val="04A0" w:firstRow="1" w:lastRow="0" w:firstColumn="1" w:lastColumn="0" w:noHBand="0" w:noVBand="1"/>
      </w:tblPr>
      <w:tblGrid>
        <w:gridCol w:w="4538"/>
        <w:gridCol w:w="4526"/>
      </w:tblGrid>
      <w:tr w:rsidR="005B5445" w:rsidRPr="002C71D7" w14:paraId="1463C341" w14:textId="77777777" w:rsidTr="00195610">
        <w:tc>
          <w:tcPr>
            <w:tcW w:w="4606" w:type="dxa"/>
            <w:vAlign w:val="center"/>
          </w:tcPr>
          <w:p w14:paraId="4BE351E2" w14:textId="77777777" w:rsidR="005B5445" w:rsidRPr="002C71D7" w:rsidRDefault="005B5445" w:rsidP="00195610">
            <w:pPr>
              <w:rPr>
                <w:rFonts w:ascii="Arial" w:hAnsi="Arial" w:cs="Arial"/>
                <w:b/>
                <w:sz w:val="18"/>
              </w:rPr>
            </w:pPr>
            <w:r w:rsidRPr="002C71D7">
              <w:rPr>
                <w:rFonts w:ascii="Arial" w:hAnsi="Arial" w:cs="Arial"/>
                <w:b/>
                <w:sz w:val="18"/>
              </w:rPr>
              <w:t>Adı Soyadı:</w:t>
            </w:r>
          </w:p>
          <w:p w14:paraId="6AC92217" w14:textId="77777777" w:rsidR="005B5445" w:rsidRPr="002C71D7" w:rsidRDefault="005B5445" w:rsidP="00195610">
            <w:pPr>
              <w:rPr>
                <w:rFonts w:ascii="Arial" w:hAnsi="Arial" w:cs="Arial"/>
                <w:b/>
                <w:sz w:val="18"/>
              </w:rPr>
            </w:pPr>
          </w:p>
        </w:tc>
        <w:tc>
          <w:tcPr>
            <w:tcW w:w="4606" w:type="dxa"/>
            <w:vAlign w:val="center"/>
          </w:tcPr>
          <w:p w14:paraId="412DC823" w14:textId="77777777" w:rsidR="005B5445" w:rsidRPr="002C71D7" w:rsidRDefault="005B5445" w:rsidP="00195610">
            <w:pPr>
              <w:rPr>
                <w:rFonts w:ascii="Arial" w:hAnsi="Arial" w:cs="Arial"/>
              </w:rPr>
            </w:pPr>
          </w:p>
        </w:tc>
      </w:tr>
      <w:tr w:rsidR="005B5445" w:rsidRPr="002C71D7" w14:paraId="7F9BEDE8" w14:textId="77777777" w:rsidTr="00195610">
        <w:tc>
          <w:tcPr>
            <w:tcW w:w="4606" w:type="dxa"/>
            <w:vAlign w:val="center"/>
          </w:tcPr>
          <w:p w14:paraId="5246549A" w14:textId="77777777" w:rsidR="005B5445" w:rsidRPr="002C71D7" w:rsidRDefault="005B5445" w:rsidP="00195610">
            <w:pPr>
              <w:rPr>
                <w:rFonts w:ascii="Arial" w:hAnsi="Arial" w:cs="Arial"/>
                <w:b/>
                <w:sz w:val="18"/>
              </w:rPr>
            </w:pPr>
            <w:r w:rsidRPr="002C71D7">
              <w:rPr>
                <w:rFonts w:ascii="Arial" w:hAnsi="Arial" w:cs="Arial"/>
                <w:b/>
                <w:sz w:val="18"/>
              </w:rPr>
              <w:t>Ünvanı:</w:t>
            </w:r>
          </w:p>
          <w:p w14:paraId="6F28766D" w14:textId="77777777" w:rsidR="005B5445" w:rsidRPr="002C71D7" w:rsidRDefault="005B5445" w:rsidP="00195610">
            <w:pPr>
              <w:rPr>
                <w:rFonts w:ascii="Arial" w:hAnsi="Arial" w:cs="Arial"/>
                <w:b/>
                <w:sz w:val="18"/>
              </w:rPr>
            </w:pPr>
          </w:p>
        </w:tc>
        <w:tc>
          <w:tcPr>
            <w:tcW w:w="4606" w:type="dxa"/>
            <w:vAlign w:val="center"/>
          </w:tcPr>
          <w:p w14:paraId="7E5435AB" w14:textId="77777777" w:rsidR="005B5445" w:rsidRPr="002C71D7" w:rsidRDefault="005B5445" w:rsidP="00195610">
            <w:pPr>
              <w:rPr>
                <w:rFonts w:ascii="Arial" w:hAnsi="Arial" w:cs="Arial"/>
              </w:rPr>
            </w:pPr>
          </w:p>
        </w:tc>
      </w:tr>
      <w:tr w:rsidR="005B5445" w:rsidRPr="002C71D7" w14:paraId="5B27BCBC" w14:textId="77777777" w:rsidTr="00195610">
        <w:tc>
          <w:tcPr>
            <w:tcW w:w="4606" w:type="dxa"/>
            <w:vAlign w:val="center"/>
          </w:tcPr>
          <w:p w14:paraId="1C02E92D" w14:textId="77777777" w:rsidR="005B5445" w:rsidRPr="002C71D7" w:rsidRDefault="005B5445" w:rsidP="00195610">
            <w:pPr>
              <w:rPr>
                <w:rFonts w:ascii="Arial" w:hAnsi="Arial" w:cs="Arial"/>
                <w:b/>
                <w:sz w:val="18"/>
              </w:rPr>
            </w:pPr>
            <w:r w:rsidRPr="002C71D7">
              <w:rPr>
                <w:rFonts w:ascii="Arial" w:hAnsi="Arial" w:cs="Arial"/>
                <w:b/>
                <w:sz w:val="18"/>
              </w:rPr>
              <w:t>İmza-Kaşe:</w:t>
            </w:r>
          </w:p>
          <w:p w14:paraId="36B81B9F" w14:textId="77777777" w:rsidR="005B5445" w:rsidRPr="002C71D7" w:rsidRDefault="005B5445" w:rsidP="00195610">
            <w:pPr>
              <w:rPr>
                <w:rFonts w:ascii="Arial" w:hAnsi="Arial" w:cs="Arial"/>
                <w:b/>
                <w:sz w:val="18"/>
              </w:rPr>
            </w:pPr>
          </w:p>
          <w:p w14:paraId="5008660C" w14:textId="77777777" w:rsidR="005B5445" w:rsidRPr="002C71D7" w:rsidRDefault="005B5445" w:rsidP="00195610">
            <w:pPr>
              <w:rPr>
                <w:rFonts w:ascii="Arial" w:hAnsi="Arial" w:cs="Arial"/>
                <w:b/>
                <w:sz w:val="18"/>
              </w:rPr>
            </w:pPr>
          </w:p>
          <w:p w14:paraId="6D3FB88B" w14:textId="77777777" w:rsidR="005B5445" w:rsidRPr="002C71D7" w:rsidRDefault="005B5445" w:rsidP="00195610">
            <w:pPr>
              <w:rPr>
                <w:rFonts w:ascii="Arial" w:hAnsi="Arial" w:cs="Arial"/>
                <w:b/>
                <w:sz w:val="18"/>
              </w:rPr>
            </w:pPr>
          </w:p>
          <w:p w14:paraId="409792B3" w14:textId="77777777" w:rsidR="005B5445" w:rsidRPr="002C71D7" w:rsidRDefault="005B5445" w:rsidP="00195610">
            <w:pPr>
              <w:rPr>
                <w:rFonts w:ascii="Arial" w:hAnsi="Arial" w:cs="Arial"/>
                <w:b/>
                <w:sz w:val="18"/>
              </w:rPr>
            </w:pPr>
          </w:p>
          <w:p w14:paraId="11E3AD94" w14:textId="77777777" w:rsidR="005B5445" w:rsidRPr="002C71D7" w:rsidRDefault="005B5445" w:rsidP="00195610">
            <w:pPr>
              <w:rPr>
                <w:rFonts w:ascii="Arial" w:hAnsi="Arial" w:cs="Arial"/>
                <w:b/>
                <w:sz w:val="18"/>
              </w:rPr>
            </w:pPr>
          </w:p>
        </w:tc>
        <w:tc>
          <w:tcPr>
            <w:tcW w:w="4606" w:type="dxa"/>
            <w:vAlign w:val="center"/>
          </w:tcPr>
          <w:p w14:paraId="6686C45B" w14:textId="77777777" w:rsidR="005B5445" w:rsidRPr="002C71D7" w:rsidRDefault="005B5445" w:rsidP="00195610">
            <w:pPr>
              <w:rPr>
                <w:rFonts w:ascii="Arial" w:hAnsi="Arial" w:cs="Arial"/>
              </w:rPr>
            </w:pPr>
          </w:p>
        </w:tc>
      </w:tr>
    </w:tbl>
    <w:p w14:paraId="1E8064CC" w14:textId="77777777" w:rsidR="005B5445" w:rsidRPr="002C71D7" w:rsidRDefault="005B5445" w:rsidP="005B5445">
      <w:pPr>
        <w:jc w:val="both"/>
        <w:rPr>
          <w:rFonts w:ascii="Arial" w:hAnsi="Arial" w:cs="Arial"/>
        </w:rPr>
      </w:pPr>
    </w:p>
    <w:p w14:paraId="3EA79A2F" w14:textId="77777777" w:rsidR="005B5445" w:rsidRPr="002C71D7" w:rsidRDefault="005B5445" w:rsidP="005B5445">
      <w:pPr>
        <w:jc w:val="both"/>
        <w:rPr>
          <w:rFonts w:ascii="Arial" w:hAnsi="Arial" w:cs="Arial"/>
        </w:rPr>
      </w:pPr>
    </w:p>
    <w:p w14:paraId="3874ED27" w14:textId="0C2121D1" w:rsidR="005B5445" w:rsidRDefault="005B5445" w:rsidP="005B5445">
      <w:pPr>
        <w:jc w:val="both"/>
        <w:rPr>
          <w:rFonts w:ascii="Arial" w:hAnsi="Arial" w:cs="Arial"/>
        </w:rPr>
      </w:pPr>
    </w:p>
    <w:p w14:paraId="6E1B1249" w14:textId="1F995FAD" w:rsidR="005D623E" w:rsidRDefault="005D623E" w:rsidP="005B5445">
      <w:pPr>
        <w:jc w:val="both"/>
        <w:rPr>
          <w:rFonts w:ascii="Arial" w:hAnsi="Arial" w:cs="Arial"/>
        </w:rPr>
      </w:pPr>
    </w:p>
    <w:p w14:paraId="59F82BB7" w14:textId="7A343293" w:rsidR="005D623E" w:rsidRDefault="005D623E" w:rsidP="005B5445">
      <w:pPr>
        <w:jc w:val="both"/>
        <w:rPr>
          <w:rFonts w:ascii="Arial" w:hAnsi="Arial" w:cs="Arial"/>
        </w:rPr>
      </w:pPr>
    </w:p>
    <w:p w14:paraId="3F8538F3" w14:textId="74E68C61" w:rsidR="002C24F7" w:rsidRDefault="002C24F7" w:rsidP="005B5445">
      <w:pPr>
        <w:jc w:val="both"/>
        <w:rPr>
          <w:rFonts w:ascii="Arial" w:hAnsi="Arial" w:cs="Arial"/>
        </w:rPr>
      </w:pPr>
    </w:p>
    <w:p w14:paraId="4BA457BA" w14:textId="7AC66963" w:rsidR="002C24F7" w:rsidRDefault="002C24F7" w:rsidP="005B5445">
      <w:pPr>
        <w:jc w:val="both"/>
        <w:rPr>
          <w:rFonts w:ascii="Arial" w:hAnsi="Arial" w:cs="Arial"/>
        </w:rPr>
      </w:pPr>
    </w:p>
    <w:p w14:paraId="28C5ED9B" w14:textId="4C3929DA" w:rsidR="002C24F7" w:rsidRDefault="002C24F7" w:rsidP="005B5445">
      <w:pPr>
        <w:jc w:val="both"/>
        <w:rPr>
          <w:rFonts w:ascii="Arial" w:hAnsi="Arial" w:cs="Arial"/>
        </w:rPr>
      </w:pPr>
    </w:p>
    <w:p w14:paraId="4807622B" w14:textId="77777777" w:rsidR="002C24F7" w:rsidRPr="002C71D7" w:rsidRDefault="002C24F7" w:rsidP="005B5445">
      <w:pPr>
        <w:jc w:val="both"/>
        <w:rPr>
          <w:rFonts w:ascii="Arial" w:hAnsi="Arial" w:cs="Arial"/>
        </w:rPr>
      </w:pPr>
    </w:p>
    <w:p w14:paraId="78BAC71C" w14:textId="77777777" w:rsidR="005B5445" w:rsidRPr="002C71D7" w:rsidRDefault="005B5445" w:rsidP="005B5445">
      <w:pPr>
        <w:jc w:val="both"/>
        <w:rPr>
          <w:rFonts w:ascii="Arial" w:hAnsi="Arial" w:cs="Arial"/>
        </w:rPr>
      </w:pPr>
    </w:p>
    <w:p w14:paraId="30756420"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lastRenderedPageBreak/>
        <w:t>IZMIR DEMOCRACY UNIVERSITY</w:t>
      </w:r>
    </w:p>
    <w:p w14:paraId="02B5F830" w14:textId="77777777" w:rsidR="00B44E76" w:rsidRDefault="004A725F"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VOCATIONAL SCHOOL</w:t>
      </w:r>
    </w:p>
    <w:p w14:paraId="644B04ED" w14:textId="77777777" w:rsidR="00B44E76" w:rsidRDefault="004A725F"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 xml:space="preserve"> PARK AND GARDEN PLANTS DEPARTMENT </w:t>
      </w:r>
    </w:p>
    <w:p w14:paraId="5F9837D6" w14:textId="77777777" w:rsidR="005B5445" w:rsidRPr="002C71D7" w:rsidRDefault="005B5445" w:rsidP="005B5445">
      <w:pPr>
        <w:pStyle w:val="Default"/>
        <w:jc w:val="center"/>
        <w:rPr>
          <w:rFonts w:asciiTheme="minorHAnsi" w:hAnsiTheme="minorHAnsi"/>
          <w:b/>
          <w:bCs/>
          <w:color w:val="auto"/>
          <w:sz w:val="20"/>
          <w:szCs w:val="20"/>
        </w:rPr>
      </w:pPr>
      <w:r w:rsidRPr="002C71D7">
        <w:rPr>
          <w:rFonts w:asciiTheme="minorHAnsi" w:hAnsiTheme="minorHAnsi"/>
          <w:b/>
          <w:bCs/>
          <w:color w:val="auto"/>
          <w:sz w:val="20"/>
          <w:szCs w:val="20"/>
        </w:rPr>
        <w:t>INTERNSHIP REPORT INNER COVER PAGE (AP-5.c)</w:t>
      </w:r>
    </w:p>
    <w:p w14:paraId="6DA2EDEC" w14:textId="77777777" w:rsidR="005B5445" w:rsidRPr="002C71D7" w:rsidRDefault="005B5445" w:rsidP="005B5445">
      <w:pPr>
        <w:pStyle w:val="Default"/>
        <w:jc w:val="center"/>
        <w:rPr>
          <w:rFonts w:asciiTheme="minorHAnsi" w:hAnsiTheme="minorHAnsi"/>
          <w:b/>
          <w:bCs/>
          <w:color w:val="auto"/>
          <w:sz w:val="20"/>
          <w:szCs w:val="20"/>
        </w:rPr>
      </w:pPr>
    </w:p>
    <w:p w14:paraId="1E8E6721" w14:textId="665B1AAF" w:rsidR="005B5445" w:rsidRPr="002C71D7" w:rsidRDefault="00296428" w:rsidP="005B5445">
      <w:pPr>
        <w:pStyle w:val="Default"/>
        <w:jc w:val="center"/>
        <w:rPr>
          <w:rFonts w:asciiTheme="minorHAnsi" w:hAnsiTheme="minorHAnsi"/>
          <w:b/>
          <w:bCs/>
          <w:color w:val="auto"/>
          <w:sz w:val="20"/>
          <w:szCs w:val="20"/>
        </w:rPr>
      </w:pPr>
      <w:r>
        <w:rPr>
          <w:noProof/>
          <w:lang w:val="en-GB" w:eastAsia="en-GB"/>
        </w:rPr>
        <mc:AlternateContent>
          <mc:Choice Requires="wps">
            <w:drawing>
              <wp:anchor distT="0" distB="0" distL="114300" distR="114300" simplePos="0" relativeHeight="251662336" behindDoc="0" locked="0" layoutInCell="1" allowOverlap="1" wp14:anchorId="46721D3E" wp14:editId="29817465">
                <wp:simplePos x="0" y="0"/>
                <wp:positionH relativeFrom="column">
                  <wp:posOffset>4618355</wp:posOffset>
                </wp:positionH>
                <wp:positionV relativeFrom="paragraph">
                  <wp:posOffset>102870</wp:posOffset>
                </wp:positionV>
                <wp:extent cx="1147445" cy="1445895"/>
                <wp:effectExtent l="0" t="0" r="0" b="1905"/>
                <wp:wrapNone/>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7445" cy="1445895"/>
                        </a:xfrm>
                        <a:prstGeom prst="rect">
                          <a:avLst/>
                        </a:prstGeom>
                        <a:solidFill>
                          <a:srgbClr val="FFFFFF"/>
                        </a:solidFill>
                        <a:ln w="9525">
                          <a:solidFill>
                            <a:srgbClr val="000000"/>
                          </a:solidFill>
                          <a:miter lim="800000"/>
                          <a:headEnd/>
                          <a:tailEnd/>
                        </a:ln>
                      </wps:spPr>
                      <wps:txbx>
                        <w:txbxContent>
                          <w:p w14:paraId="70DA3989" w14:textId="77777777" w:rsidR="00C328B4" w:rsidRDefault="00C328B4" w:rsidP="005B5445">
                            <w:pPr>
                              <w:jc w:val="center"/>
                            </w:pPr>
                            <w:r>
                              <w:t>Phot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6721D3E" id="_x0000_s1029" type="#_x0000_t202" style="position:absolute;left:0;text-align:left;margin-left:363.65pt;margin-top:8.1pt;width:90.35pt;height:11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">
                <v:textbox>
                  <w:txbxContent>
                    <w:p w14:paraId="70DA3989" w14:textId="77777777" w:rsidR="00C328B4" w:rsidRDefault="00C328B4" w:rsidP="005B5445">
                      <w:pPr>
                        <w:jc w:val="center"/>
                      </w:pPr>
                      <w:r>
                        <w:t>Photo</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4D509157" wp14:editId="68B05381">
                <wp:simplePos x="0" y="0"/>
                <wp:positionH relativeFrom="column">
                  <wp:posOffset>4618355</wp:posOffset>
                </wp:positionH>
                <wp:positionV relativeFrom="paragraph">
                  <wp:posOffset>102870</wp:posOffset>
                </wp:positionV>
                <wp:extent cx="1148080" cy="1445895"/>
                <wp:effectExtent l="0" t="0" r="0" b="1905"/>
                <wp:wrapNone/>
                <wp:docPr id="23" name="Dikdörtgen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8080" cy="144589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003488F" id="Dikdörtgen 23" o:spid="_x0000_s1026" style="position:absolute;margin-left:363.65pt;margin-top:8.1pt;width:90.4pt;height:113.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" filled="f" strokecolor="windowText">
                <v:path arrowok="t"/>
              </v:rect>
            </w:pict>
          </mc:Fallback>
        </mc:AlternateContent>
      </w:r>
    </w:p>
    <w:p w14:paraId="58172225" w14:textId="77777777" w:rsidR="005B5445" w:rsidRPr="002C71D7" w:rsidRDefault="005B5445" w:rsidP="005B5445">
      <w:pPr>
        <w:pStyle w:val="Default"/>
        <w:jc w:val="center"/>
        <w:rPr>
          <w:rFonts w:asciiTheme="minorHAnsi" w:hAnsiTheme="minorHAnsi"/>
          <w:b/>
          <w:bCs/>
          <w:color w:val="auto"/>
          <w:sz w:val="20"/>
          <w:szCs w:val="20"/>
        </w:rPr>
      </w:pPr>
    </w:p>
    <w:p w14:paraId="0A85D863" w14:textId="77777777" w:rsidR="005B5445" w:rsidRPr="002C71D7" w:rsidRDefault="005B5445" w:rsidP="005B5445">
      <w:pPr>
        <w:pStyle w:val="Default"/>
        <w:jc w:val="center"/>
        <w:rPr>
          <w:rFonts w:asciiTheme="minorHAnsi" w:hAnsiTheme="minorHAnsi"/>
          <w:b/>
          <w:bCs/>
          <w:color w:val="auto"/>
          <w:sz w:val="20"/>
          <w:szCs w:val="20"/>
        </w:rPr>
      </w:pPr>
    </w:p>
    <w:p w14:paraId="4BCAF381" w14:textId="77777777" w:rsidR="005B5445" w:rsidRPr="002C71D7" w:rsidRDefault="005B5445" w:rsidP="005B5445">
      <w:pPr>
        <w:pStyle w:val="Default"/>
        <w:jc w:val="center"/>
        <w:rPr>
          <w:rFonts w:asciiTheme="minorHAnsi" w:hAnsiTheme="minorHAnsi"/>
          <w:b/>
          <w:bCs/>
          <w:color w:val="auto"/>
          <w:sz w:val="20"/>
          <w:szCs w:val="20"/>
        </w:rPr>
      </w:pPr>
    </w:p>
    <w:p w14:paraId="43EC75C7" w14:textId="77777777" w:rsidR="005B5445" w:rsidRPr="002C71D7" w:rsidRDefault="005B5445" w:rsidP="005B5445">
      <w:pPr>
        <w:pStyle w:val="Default"/>
        <w:jc w:val="center"/>
        <w:rPr>
          <w:rFonts w:asciiTheme="minorHAnsi" w:hAnsiTheme="minorHAnsi"/>
          <w:b/>
          <w:bCs/>
          <w:color w:val="auto"/>
          <w:sz w:val="20"/>
          <w:szCs w:val="20"/>
        </w:rPr>
      </w:pPr>
    </w:p>
    <w:p w14:paraId="616F2BEE" w14:textId="77777777" w:rsidR="005B5445" w:rsidRPr="002C71D7" w:rsidRDefault="005B5445" w:rsidP="005B5445">
      <w:pPr>
        <w:pStyle w:val="Default"/>
        <w:jc w:val="center"/>
        <w:rPr>
          <w:rFonts w:asciiTheme="minorHAnsi" w:hAnsiTheme="minorHAnsi"/>
          <w:b/>
          <w:bCs/>
          <w:color w:val="auto"/>
          <w:sz w:val="20"/>
          <w:szCs w:val="20"/>
        </w:rPr>
      </w:pPr>
    </w:p>
    <w:p w14:paraId="00F54519" w14:textId="77777777" w:rsidR="005B5445" w:rsidRPr="002C71D7" w:rsidRDefault="005B5445" w:rsidP="005B5445">
      <w:pPr>
        <w:pStyle w:val="Default"/>
        <w:jc w:val="center"/>
        <w:rPr>
          <w:rFonts w:asciiTheme="minorHAnsi" w:hAnsiTheme="minorHAnsi"/>
          <w:b/>
          <w:bCs/>
          <w:color w:val="auto"/>
          <w:sz w:val="20"/>
          <w:szCs w:val="20"/>
        </w:rPr>
      </w:pPr>
    </w:p>
    <w:p w14:paraId="5C687851" w14:textId="77777777" w:rsidR="005B5445" w:rsidRPr="002C71D7" w:rsidRDefault="005B5445" w:rsidP="005B5445">
      <w:pPr>
        <w:pStyle w:val="Default"/>
        <w:jc w:val="center"/>
        <w:rPr>
          <w:rFonts w:asciiTheme="minorHAnsi" w:hAnsiTheme="minorHAnsi"/>
          <w:b/>
          <w:bCs/>
          <w:color w:val="auto"/>
          <w:sz w:val="20"/>
          <w:szCs w:val="20"/>
        </w:rPr>
      </w:pPr>
    </w:p>
    <w:p w14:paraId="2EDCAA06" w14:textId="77777777" w:rsidR="005B5445" w:rsidRPr="002C71D7" w:rsidRDefault="005B5445" w:rsidP="005B5445">
      <w:pPr>
        <w:pStyle w:val="Default"/>
        <w:jc w:val="center"/>
        <w:rPr>
          <w:rFonts w:asciiTheme="minorHAnsi" w:hAnsiTheme="minorHAnsi"/>
          <w:b/>
          <w:bCs/>
          <w:color w:val="auto"/>
          <w:sz w:val="20"/>
          <w:szCs w:val="20"/>
        </w:rPr>
      </w:pPr>
    </w:p>
    <w:p w14:paraId="62736B04" w14:textId="77777777" w:rsidR="005B5445" w:rsidRPr="006C6192" w:rsidRDefault="005B5445" w:rsidP="005B5445">
      <w:pPr>
        <w:jc w:val="both"/>
        <w:rPr>
          <w:b/>
          <w:bCs/>
          <w:sz w:val="20"/>
          <w:szCs w:val="20"/>
          <w:lang w:val="en-GB"/>
        </w:rPr>
      </w:pPr>
    </w:p>
    <w:p w14:paraId="00DD5332" w14:textId="4E6F415E" w:rsidR="005B5445" w:rsidRPr="006C6192" w:rsidRDefault="00E911F7" w:rsidP="005B5445">
      <w:pPr>
        <w:jc w:val="both"/>
        <w:rPr>
          <w:b/>
          <w:bCs/>
          <w:sz w:val="20"/>
          <w:szCs w:val="20"/>
          <w:lang w:val="en-GB"/>
        </w:rPr>
      </w:pPr>
      <w:r w:rsidRPr="00E911F7">
        <w:rPr>
          <w:b/>
          <w:bCs/>
          <w:sz w:val="20"/>
          <w:szCs w:val="20"/>
          <w:lang w:val="en-GB"/>
        </w:rPr>
        <w:t>STUDENT’S</w:t>
      </w:r>
      <w:r>
        <w:rPr>
          <w:b/>
          <w:bCs/>
          <w:sz w:val="20"/>
          <w:szCs w:val="20"/>
          <w:lang w:val="en-GB"/>
        </w:rPr>
        <w:t>:</w:t>
      </w:r>
    </w:p>
    <w:p w14:paraId="45CD575E" w14:textId="77777777" w:rsidR="005B5445" w:rsidRPr="006C6192" w:rsidRDefault="005B5445" w:rsidP="005B5445">
      <w:pPr>
        <w:jc w:val="both"/>
        <w:rPr>
          <w:b/>
          <w:bCs/>
          <w:sz w:val="20"/>
          <w:szCs w:val="20"/>
          <w:lang w:val="en-GB"/>
        </w:rPr>
      </w:pPr>
    </w:p>
    <w:tbl>
      <w:tblPr>
        <w:tblStyle w:val="TabloKlavuzu"/>
        <w:tblW w:w="0" w:type="auto"/>
        <w:tblLook w:val="04A0" w:firstRow="1" w:lastRow="0" w:firstColumn="1" w:lastColumn="0" w:noHBand="0" w:noVBand="1"/>
      </w:tblPr>
      <w:tblGrid>
        <w:gridCol w:w="4541"/>
        <w:gridCol w:w="4523"/>
      </w:tblGrid>
      <w:tr w:rsidR="005B5445" w:rsidRPr="00E911F7" w14:paraId="798D8474" w14:textId="77777777" w:rsidTr="00195610">
        <w:tc>
          <w:tcPr>
            <w:tcW w:w="4606" w:type="dxa"/>
          </w:tcPr>
          <w:p w14:paraId="719D7F72" w14:textId="77777777" w:rsidR="005B5445" w:rsidRPr="006C6192" w:rsidRDefault="005B5445" w:rsidP="00195610">
            <w:pPr>
              <w:jc w:val="both"/>
              <w:rPr>
                <w:rFonts w:cs="Times New Roman"/>
                <w:b/>
                <w:bCs/>
                <w:sz w:val="20"/>
                <w:szCs w:val="20"/>
                <w:lang w:val="en-GB"/>
              </w:rPr>
            </w:pPr>
            <w:r w:rsidRPr="006C6192">
              <w:rPr>
                <w:b/>
                <w:bCs/>
                <w:sz w:val="20"/>
                <w:szCs w:val="20"/>
                <w:lang w:val="en-GB"/>
              </w:rPr>
              <w:t>Name-Surname:</w:t>
            </w:r>
          </w:p>
          <w:p w14:paraId="422F3CF6" w14:textId="77777777" w:rsidR="005B5445" w:rsidRPr="006C6192" w:rsidRDefault="005B5445" w:rsidP="00195610">
            <w:pPr>
              <w:jc w:val="both"/>
              <w:rPr>
                <w:rFonts w:cs="Times New Roman"/>
                <w:b/>
                <w:bCs/>
                <w:sz w:val="20"/>
                <w:szCs w:val="20"/>
                <w:lang w:val="en-GB"/>
              </w:rPr>
            </w:pPr>
            <w:r w:rsidRPr="006C6192">
              <w:rPr>
                <w:b/>
                <w:bCs/>
                <w:sz w:val="20"/>
                <w:szCs w:val="20"/>
                <w:lang w:val="en-GB"/>
              </w:rPr>
              <w:t xml:space="preserve"> </w:t>
            </w:r>
          </w:p>
        </w:tc>
        <w:tc>
          <w:tcPr>
            <w:tcW w:w="4606" w:type="dxa"/>
          </w:tcPr>
          <w:p w14:paraId="29428FA5" w14:textId="77777777" w:rsidR="005B5445" w:rsidRPr="006C6192" w:rsidRDefault="005B5445" w:rsidP="00195610">
            <w:pPr>
              <w:jc w:val="both"/>
              <w:rPr>
                <w:rFonts w:cs="Times New Roman"/>
                <w:b/>
                <w:bCs/>
                <w:sz w:val="20"/>
                <w:szCs w:val="20"/>
                <w:lang w:val="en-GB"/>
              </w:rPr>
            </w:pPr>
          </w:p>
        </w:tc>
      </w:tr>
      <w:tr w:rsidR="005B5445" w:rsidRPr="00E911F7" w14:paraId="6BE6256E" w14:textId="77777777" w:rsidTr="00195610">
        <w:tc>
          <w:tcPr>
            <w:tcW w:w="4606" w:type="dxa"/>
          </w:tcPr>
          <w:p w14:paraId="451F5C56" w14:textId="77777777" w:rsidR="005B5445" w:rsidRPr="006C6192" w:rsidRDefault="005B5445" w:rsidP="00195610">
            <w:pPr>
              <w:jc w:val="both"/>
              <w:rPr>
                <w:rFonts w:cs="Times New Roman"/>
                <w:b/>
                <w:bCs/>
                <w:sz w:val="20"/>
                <w:szCs w:val="20"/>
                <w:lang w:val="en-GB"/>
              </w:rPr>
            </w:pPr>
            <w:r w:rsidRPr="006C6192">
              <w:rPr>
                <w:b/>
                <w:bCs/>
                <w:sz w:val="20"/>
                <w:szCs w:val="20"/>
                <w:lang w:val="en-GB"/>
              </w:rPr>
              <w:t>Student Number:</w:t>
            </w:r>
          </w:p>
          <w:p w14:paraId="5F26355E" w14:textId="77777777" w:rsidR="005B5445" w:rsidRPr="006C6192" w:rsidRDefault="005B5445" w:rsidP="00195610">
            <w:pPr>
              <w:jc w:val="both"/>
              <w:rPr>
                <w:rFonts w:cs="Times New Roman"/>
                <w:b/>
                <w:bCs/>
                <w:sz w:val="20"/>
                <w:szCs w:val="20"/>
                <w:lang w:val="en-GB"/>
              </w:rPr>
            </w:pPr>
          </w:p>
        </w:tc>
        <w:tc>
          <w:tcPr>
            <w:tcW w:w="4606" w:type="dxa"/>
          </w:tcPr>
          <w:p w14:paraId="57DA4717" w14:textId="77777777" w:rsidR="005B5445" w:rsidRPr="006C6192" w:rsidRDefault="005B5445" w:rsidP="00195610">
            <w:pPr>
              <w:jc w:val="both"/>
              <w:rPr>
                <w:rFonts w:cs="Times New Roman"/>
                <w:b/>
                <w:bCs/>
                <w:sz w:val="20"/>
                <w:szCs w:val="20"/>
                <w:lang w:val="en-GB"/>
              </w:rPr>
            </w:pPr>
          </w:p>
        </w:tc>
      </w:tr>
      <w:tr w:rsidR="005B5445" w:rsidRPr="00E911F7" w14:paraId="6525147F" w14:textId="77777777" w:rsidTr="00195610">
        <w:tc>
          <w:tcPr>
            <w:tcW w:w="4606" w:type="dxa"/>
          </w:tcPr>
          <w:p w14:paraId="7736D243" w14:textId="77777777" w:rsidR="005B5445" w:rsidRPr="006C6192" w:rsidRDefault="005B5445" w:rsidP="00195610">
            <w:pPr>
              <w:jc w:val="both"/>
              <w:rPr>
                <w:rFonts w:cs="Times New Roman"/>
                <w:b/>
                <w:bCs/>
                <w:sz w:val="20"/>
                <w:szCs w:val="20"/>
                <w:lang w:val="en-GB"/>
              </w:rPr>
            </w:pPr>
            <w:r w:rsidRPr="006C6192">
              <w:rPr>
                <w:b/>
                <w:bCs/>
                <w:sz w:val="20"/>
                <w:szCs w:val="20"/>
                <w:lang w:val="en-GB"/>
              </w:rPr>
              <w:t>ID Number:</w:t>
            </w:r>
          </w:p>
          <w:p w14:paraId="0D2D445C" w14:textId="77777777" w:rsidR="005B5445" w:rsidRPr="006C6192" w:rsidRDefault="005B5445" w:rsidP="00195610">
            <w:pPr>
              <w:jc w:val="both"/>
              <w:rPr>
                <w:rFonts w:cs="Times New Roman"/>
                <w:b/>
                <w:bCs/>
                <w:sz w:val="20"/>
                <w:szCs w:val="20"/>
                <w:lang w:val="en-GB"/>
              </w:rPr>
            </w:pPr>
          </w:p>
        </w:tc>
        <w:tc>
          <w:tcPr>
            <w:tcW w:w="4606" w:type="dxa"/>
          </w:tcPr>
          <w:p w14:paraId="1CA4462E" w14:textId="77777777" w:rsidR="005B5445" w:rsidRPr="006C6192" w:rsidRDefault="005B5445" w:rsidP="00195610">
            <w:pPr>
              <w:jc w:val="both"/>
              <w:rPr>
                <w:rFonts w:cs="Times New Roman"/>
                <w:b/>
                <w:bCs/>
                <w:sz w:val="20"/>
                <w:szCs w:val="20"/>
                <w:lang w:val="en-GB"/>
              </w:rPr>
            </w:pPr>
          </w:p>
        </w:tc>
      </w:tr>
      <w:tr w:rsidR="005B5445" w:rsidRPr="00E911F7" w14:paraId="690C5B5C" w14:textId="77777777" w:rsidTr="00195610">
        <w:tc>
          <w:tcPr>
            <w:tcW w:w="4606" w:type="dxa"/>
          </w:tcPr>
          <w:p w14:paraId="5A903868" w14:textId="77777777" w:rsidR="005B5445" w:rsidRPr="006C6192" w:rsidRDefault="005B5445" w:rsidP="00195610">
            <w:pPr>
              <w:jc w:val="both"/>
              <w:rPr>
                <w:rFonts w:cs="Times New Roman"/>
                <w:b/>
                <w:bCs/>
                <w:sz w:val="20"/>
                <w:szCs w:val="20"/>
                <w:lang w:val="en-GB"/>
              </w:rPr>
            </w:pPr>
            <w:r w:rsidRPr="006C6192">
              <w:rPr>
                <w:b/>
                <w:bCs/>
                <w:sz w:val="20"/>
                <w:szCs w:val="20"/>
                <w:lang w:val="en-GB"/>
              </w:rPr>
              <w:t>Semester:</w:t>
            </w:r>
          </w:p>
          <w:p w14:paraId="69D0D9AD" w14:textId="77777777" w:rsidR="005B5445" w:rsidRPr="006C6192" w:rsidRDefault="005B5445" w:rsidP="00195610">
            <w:pPr>
              <w:jc w:val="both"/>
              <w:rPr>
                <w:rFonts w:cs="Times New Roman"/>
                <w:b/>
                <w:bCs/>
                <w:sz w:val="20"/>
                <w:szCs w:val="20"/>
                <w:lang w:val="en-GB"/>
              </w:rPr>
            </w:pPr>
          </w:p>
        </w:tc>
        <w:tc>
          <w:tcPr>
            <w:tcW w:w="4606" w:type="dxa"/>
          </w:tcPr>
          <w:p w14:paraId="0C3BB145" w14:textId="77777777" w:rsidR="005B5445" w:rsidRPr="006C6192" w:rsidRDefault="005B5445" w:rsidP="00195610">
            <w:pPr>
              <w:jc w:val="both"/>
              <w:rPr>
                <w:rFonts w:cs="Times New Roman"/>
                <w:b/>
                <w:bCs/>
                <w:sz w:val="20"/>
                <w:szCs w:val="20"/>
                <w:lang w:val="en-GB"/>
              </w:rPr>
            </w:pPr>
          </w:p>
        </w:tc>
      </w:tr>
      <w:tr w:rsidR="005B5445" w:rsidRPr="00E911F7" w14:paraId="6B8B9C12" w14:textId="77777777" w:rsidTr="00195610">
        <w:tc>
          <w:tcPr>
            <w:tcW w:w="4606" w:type="dxa"/>
          </w:tcPr>
          <w:p w14:paraId="1A19DA93" w14:textId="77777777" w:rsidR="005B5445" w:rsidRPr="006C6192" w:rsidRDefault="005B5445" w:rsidP="00195610">
            <w:pPr>
              <w:jc w:val="both"/>
              <w:rPr>
                <w:rFonts w:cs="Times New Roman"/>
                <w:b/>
                <w:bCs/>
                <w:sz w:val="20"/>
                <w:szCs w:val="20"/>
                <w:lang w:val="en-GB"/>
              </w:rPr>
            </w:pPr>
            <w:r w:rsidRPr="006C6192">
              <w:rPr>
                <w:b/>
                <w:bCs/>
                <w:sz w:val="20"/>
                <w:szCs w:val="20"/>
                <w:lang w:val="en-GB"/>
              </w:rPr>
              <w:t>Internship type:</w:t>
            </w:r>
          </w:p>
          <w:p w14:paraId="6CE3006F" w14:textId="77777777" w:rsidR="005B5445" w:rsidRPr="006C6192" w:rsidRDefault="005B5445" w:rsidP="00195610">
            <w:pPr>
              <w:jc w:val="both"/>
              <w:rPr>
                <w:rFonts w:cs="Times New Roman"/>
                <w:b/>
                <w:bCs/>
                <w:sz w:val="20"/>
                <w:szCs w:val="20"/>
                <w:lang w:val="en-GB"/>
              </w:rPr>
            </w:pPr>
          </w:p>
        </w:tc>
        <w:tc>
          <w:tcPr>
            <w:tcW w:w="4606" w:type="dxa"/>
          </w:tcPr>
          <w:p w14:paraId="5B9483A8" w14:textId="77777777" w:rsidR="005B5445" w:rsidRPr="006C6192" w:rsidRDefault="005B5445" w:rsidP="00195610">
            <w:pPr>
              <w:jc w:val="both"/>
              <w:rPr>
                <w:rFonts w:cs="Times New Roman"/>
                <w:b/>
                <w:bCs/>
                <w:sz w:val="20"/>
                <w:szCs w:val="20"/>
                <w:lang w:val="en-GB"/>
              </w:rPr>
            </w:pPr>
          </w:p>
        </w:tc>
      </w:tr>
    </w:tbl>
    <w:p w14:paraId="65EF48C9" w14:textId="77777777" w:rsidR="005B5445" w:rsidRPr="006C6192" w:rsidRDefault="005B5445" w:rsidP="005B5445">
      <w:pPr>
        <w:jc w:val="both"/>
        <w:rPr>
          <w:b/>
          <w:bCs/>
          <w:sz w:val="20"/>
          <w:szCs w:val="20"/>
          <w:lang w:val="en-GB"/>
        </w:rPr>
      </w:pPr>
    </w:p>
    <w:p w14:paraId="27C836BD" w14:textId="77777777" w:rsidR="005B5445" w:rsidRPr="006C6192" w:rsidRDefault="005B5445" w:rsidP="005B5445">
      <w:pPr>
        <w:jc w:val="both"/>
        <w:rPr>
          <w:b/>
          <w:bCs/>
          <w:sz w:val="20"/>
          <w:szCs w:val="20"/>
          <w:lang w:val="en-GB"/>
        </w:rPr>
      </w:pPr>
    </w:p>
    <w:p w14:paraId="46E8C3D5" w14:textId="582FDD65" w:rsidR="005B5445" w:rsidRPr="006C6192" w:rsidRDefault="00E911F7" w:rsidP="005B5445">
      <w:pPr>
        <w:jc w:val="both"/>
        <w:rPr>
          <w:b/>
          <w:bCs/>
          <w:sz w:val="20"/>
          <w:szCs w:val="20"/>
          <w:lang w:val="en-GB"/>
        </w:rPr>
      </w:pPr>
      <w:r w:rsidRPr="006C6192">
        <w:rPr>
          <w:b/>
          <w:bCs/>
          <w:sz w:val="20"/>
          <w:szCs w:val="20"/>
          <w:lang w:val="en-GB"/>
        </w:rPr>
        <w:t>INTERNSH</w:t>
      </w:r>
      <w:r w:rsidR="00DB6A2B">
        <w:rPr>
          <w:b/>
          <w:bCs/>
          <w:sz w:val="20"/>
          <w:szCs w:val="20"/>
          <w:lang w:val="en-GB"/>
        </w:rPr>
        <w:t>I</w:t>
      </w:r>
      <w:r w:rsidRPr="006C6192">
        <w:rPr>
          <w:b/>
          <w:bCs/>
          <w:sz w:val="20"/>
          <w:szCs w:val="20"/>
          <w:lang w:val="en-GB"/>
        </w:rPr>
        <w:t>P INSTITUTION/ORGANIZATION</w:t>
      </w:r>
      <w:r w:rsidRPr="006C6192" w:rsidDel="00E911F7">
        <w:rPr>
          <w:b/>
          <w:bCs/>
          <w:sz w:val="20"/>
          <w:szCs w:val="20"/>
          <w:lang w:val="en-GB"/>
        </w:rPr>
        <w:t xml:space="preserve"> </w:t>
      </w:r>
      <w:r w:rsidR="005B5445" w:rsidRPr="006C6192">
        <w:rPr>
          <w:b/>
          <w:bCs/>
          <w:sz w:val="20"/>
          <w:szCs w:val="20"/>
          <w:lang w:val="en-GB"/>
        </w:rPr>
        <w:t>;</w:t>
      </w:r>
    </w:p>
    <w:tbl>
      <w:tblPr>
        <w:tblStyle w:val="TabloKlavuzu"/>
        <w:tblW w:w="0" w:type="auto"/>
        <w:tblLook w:val="04A0" w:firstRow="1" w:lastRow="0" w:firstColumn="1" w:lastColumn="0" w:noHBand="0" w:noVBand="1"/>
      </w:tblPr>
      <w:tblGrid>
        <w:gridCol w:w="4542"/>
        <w:gridCol w:w="4522"/>
      </w:tblGrid>
      <w:tr w:rsidR="005B5445" w:rsidRPr="00E911F7" w14:paraId="6FF0415B" w14:textId="77777777" w:rsidTr="00195610">
        <w:tc>
          <w:tcPr>
            <w:tcW w:w="4606" w:type="dxa"/>
          </w:tcPr>
          <w:p w14:paraId="6AAD8DAE" w14:textId="77777777" w:rsidR="005B5445" w:rsidRPr="006C6192" w:rsidRDefault="005B5445" w:rsidP="00195610">
            <w:pPr>
              <w:jc w:val="both"/>
              <w:rPr>
                <w:rFonts w:cs="Times New Roman"/>
                <w:b/>
                <w:bCs/>
                <w:sz w:val="20"/>
                <w:szCs w:val="20"/>
                <w:lang w:val="en-GB"/>
              </w:rPr>
            </w:pPr>
            <w:r w:rsidRPr="006C6192">
              <w:rPr>
                <w:b/>
                <w:bCs/>
                <w:sz w:val="20"/>
                <w:szCs w:val="20"/>
                <w:lang w:val="en-GB"/>
              </w:rPr>
              <w:t>Name:</w:t>
            </w:r>
          </w:p>
          <w:p w14:paraId="1F213B1B" w14:textId="77777777" w:rsidR="005B5445" w:rsidRPr="006C6192" w:rsidRDefault="005B5445" w:rsidP="00195610">
            <w:pPr>
              <w:jc w:val="both"/>
              <w:rPr>
                <w:rFonts w:cs="Times New Roman"/>
                <w:b/>
                <w:bCs/>
                <w:sz w:val="20"/>
                <w:szCs w:val="20"/>
                <w:lang w:val="en-GB"/>
              </w:rPr>
            </w:pPr>
          </w:p>
        </w:tc>
        <w:tc>
          <w:tcPr>
            <w:tcW w:w="4606" w:type="dxa"/>
          </w:tcPr>
          <w:p w14:paraId="58E54E0D" w14:textId="77777777" w:rsidR="005B5445" w:rsidRPr="006C6192" w:rsidRDefault="005B5445" w:rsidP="00195610">
            <w:pPr>
              <w:jc w:val="both"/>
              <w:rPr>
                <w:rFonts w:cs="Times New Roman"/>
                <w:b/>
                <w:bCs/>
                <w:sz w:val="20"/>
                <w:szCs w:val="20"/>
                <w:lang w:val="en-GB"/>
              </w:rPr>
            </w:pPr>
          </w:p>
        </w:tc>
      </w:tr>
      <w:tr w:rsidR="005B5445" w:rsidRPr="00E911F7" w14:paraId="4DCB84AE" w14:textId="77777777" w:rsidTr="00195610">
        <w:tc>
          <w:tcPr>
            <w:tcW w:w="4606" w:type="dxa"/>
          </w:tcPr>
          <w:p w14:paraId="6F082AD4" w14:textId="77777777" w:rsidR="005B5445" w:rsidRPr="006C6192" w:rsidRDefault="005B5445" w:rsidP="00195610">
            <w:pPr>
              <w:jc w:val="both"/>
              <w:rPr>
                <w:rFonts w:cs="Times New Roman"/>
                <w:b/>
                <w:bCs/>
                <w:sz w:val="20"/>
                <w:szCs w:val="20"/>
                <w:lang w:val="en-GB"/>
              </w:rPr>
            </w:pPr>
            <w:r w:rsidRPr="006C6192">
              <w:rPr>
                <w:b/>
                <w:bCs/>
                <w:sz w:val="20"/>
                <w:szCs w:val="20"/>
                <w:lang w:val="en-GB"/>
              </w:rPr>
              <w:t>Address:</w:t>
            </w:r>
          </w:p>
          <w:p w14:paraId="27600113" w14:textId="77777777" w:rsidR="005B5445" w:rsidRPr="006C6192" w:rsidRDefault="005B5445" w:rsidP="00195610">
            <w:pPr>
              <w:jc w:val="both"/>
              <w:rPr>
                <w:rFonts w:cs="Times New Roman"/>
                <w:b/>
                <w:bCs/>
                <w:sz w:val="20"/>
                <w:szCs w:val="20"/>
                <w:lang w:val="en-GB"/>
              </w:rPr>
            </w:pPr>
          </w:p>
        </w:tc>
        <w:tc>
          <w:tcPr>
            <w:tcW w:w="4606" w:type="dxa"/>
          </w:tcPr>
          <w:p w14:paraId="29160BB2" w14:textId="77777777" w:rsidR="005B5445" w:rsidRPr="006C6192" w:rsidRDefault="005B5445" w:rsidP="00195610">
            <w:pPr>
              <w:jc w:val="both"/>
              <w:rPr>
                <w:rFonts w:cs="Times New Roman"/>
                <w:b/>
                <w:bCs/>
                <w:sz w:val="20"/>
                <w:szCs w:val="20"/>
                <w:lang w:val="en-GB"/>
              </w:rPr>
            </w:pPr>
          </w:p>
        </w:tc>
      </w:tr>
      <w:tr w:rsidR="005B5445" w:rsidRPr="00E911F7" w14:paraId="45E9F2F5" w14:textId="77777777" w:rsidTr="00195610">
        <w:tc>
          <w:tcPr>
            <w:tcW w:w="4606" w:type="dxa"/>
          </w:tcPr>
          <w:p w14:paraId="13ADD8F6" w14:textId="77777777" w:rsidR="005B5445" w:rsidRPr="006C6192" w:rsidRDefault="005B5445" w:rsidP="00195610">
            <w:pPr>
              <w:jc w:val="both"/>
              <w:rPr>
                <w:rFonts w:cs="Times New Roman"/>
                <w:b/>
                <w:bCs/>
                <w:sz w:val="20"/>
                <w:szCs w:val="20"/>
                <w:lang w:val="en-GB"/>
              </w:rPr>
            </w:pPr>
            <w:r w:rsidRPr="006C6192">
              <w:rPr>
                <w:b/>
                <w:bCs/>
                <w:sz w:val="20"/>
                <w:szCs w:val="20"/>
                <w:lang w:val="en-GB"/>
              </w:rPr>
              <w:t>Phone/Fax:</w:t>
            </w:r>
          </w:p>
          <w:p w14:paraId="0F690F5D" w14:textId="77777777" w:rsidR="005B5445" w:rsidRPr="006C6192" w:rsidRDefault="005B5445" w:rsidP="00195610">
            <w:pPr>
              <w:jc w:val="both"/>
              <w:rPr>
                <w:rFonts w:cs="Times New Roman"/>
                <w:b/>
                <w:bCs/>
                <w:sz w:val="20"/>
                <w:szCs w:val="20"/>
                <w:lang w:val="en-GB"/>
              </w:rPr>
            </w:pPr>
          </w:p>
        </w:tc>
        <w:tc>
          <w:tcPr>
            <w:tcW w:w="4606" w:type="dxa"/>
          </w:tcPr>
          <w:p w14:paraId="4C7F2CE4" w14:textId="77777777" w:rsidR="005B5445" w:rsidRPr="006C6192" w:rsidRDefault="005B5445" w:rsidP="00195610">
            <w:pPr>
              <w:jc w:val="both"/>
              <w:rPr>
                <w:rFonts w:cs="Times New Roman"/>
                <w:b/>
                <w:bCs/>
                <w:sz w:val="20"/>
                <w:szCs w:val="20"/>
                <w:lang w:val="en-GB"/>
              </w:rPr>
            </w:pPr>
          </w:p>
        </w:tc>
      </w:tr>
      <w:tr w:rsidR="005B5445" w:rsidRPr="00E911F7" w14:paraId="1089B2DB" w14:textId="77777777" w:rsidTr="00195610">
        <w:tc>
          <w:tcPr>
            <w:tcW w:w="4606" w:type="dxa"/>
          </w:tcPr>
          <w:p w14:paraId="3B1A6976" w14:textId="77777777" w:rsidR="005B5445" w:rsidRPr="006C6192" w:rsidRDefault="005B5445" w:rsidP="00195610">
            <w:pPr>
              <w:jc w:val="both"/>
              <w:rPr>
                <w:rFonts w:cs="Times New Roman"/>
                <w:b/>
                <w:bCs/>
                <w:sz w:val="20"/>
                <w:szCs w:val="20"/>
                <w:lang w:val="en-GB"/>
              </w:rPr>
            </w:pPr>
            <w:r w:rsidRPr="006C6192">
              <w:rPr>
                <w:b/>
                <w:bCs/>
                <w:sz w:val="20"/>
                <w:szCs w:val="20"/>
                <w:lang w:val="en-GB"/>
              </w:rPr>
              <w:t>E-mail:</w:t>
            </w:r>
          </w:p>
          <w:p w14:paraId="7F4CA024" w14:textId="77777777" w:rsidR="005B5445" w:rsidRPr="006C6192" w:rsidRDefault="005B5445" w:rsidP="00195610">
            <w:pPr>
              <w:jc w:val="both"/>
              <w:rPr>
                <w:rFonts w:cs="Times New Roman"/>
                <w:b/>
                <w:bCs/>
                <w:sz w:val="20"/>
                <w:szCs w:val="20"/>
                <w:lang w:val="en-GB"/>
              </w:rPr>
            </w:pPr>
          </w:p>
        </w:tc>
        <w:tc>
          <w:tcPr>
            <w:tcW w:w="4606" w:type="dxa"/>
          </w:tcPr>
          <w:p w14:paraId="39A881D6" w14:textId="77777777" w:rsidR="005B5445" w:rsidRPr="006C6192" w:rsidRDefault="005B5445" w:rsidP="00195610">
            <w:pPr>
              <w:jc w:val="both"/>
              <w:rPr>
                <w:rFonts w:cs="Times New Roman"/>
                <w:b/>
                <w:bCs/>
                <w:sz w:val="20"/>
                <w:szCs w:val="20"/>
                <w:lang w:val="en-GB"/>
              </w:rPr>
            </w:pPr>
          </w:p>
        </w:tc>
      </w:tr>
      <w:tr w:rsidR="005B5445" w:rsidRPr="00E911F7" w14:paraId="63710A55" w14:textId="77777777" w:rsidTr="00195610">
        <w:tc>
          <w:tcPr>
            <w:tcW w:w="4606" w:type="dxa"/>
          </w:tcPr>
          <w:p w14:paraId="0D9F334F" w14:textId="77777777" w:rsidR="005B5445" w:rsidRPr="006C6192" w:rsidRDefault="005B5445" w:rsidP="00195610">
            <w:pPr>
              <w:jc w:val="both"/>
              <w:rPr>
                <w:rFonts w:cs="Times New Roman"/>
                <w:b/>
                <w:bCs/>
                <w:sz w:val="20"/>
                <w:szCs w:val="20"/>
                <w:lang w:val="en-GB"/>
              </w:rPr>
            </w:pPr>
            <w:r w:rsidRPr="006C6192">
              <w:rPr>
                <w:b/>
                <w:bCs/>
                <w:sz w:val="20"/>
                <w:szCs w:val="20"/>
                <w:lang w:val="en-GB"/>
              </w:rPr>
              <w:t>Internship Start-End Dates:</w:t>
            </w:r>
          </w:p>
          <w:p w14:paraId="2F801692" w14:textId="77777777" w:rsidR="005B5445" w:rsidRPr="006C6192" w:rsidRDefault="005B5445" w:rsidP="00195610">
            <w:pPr>
              <w:jc w:val="both"/>
              <w:rPr>
                <w:rFonts w:cs="Times New Roman"/>
                <w:b/>
                <w:bCs/>
                <w:sz w:val="20"/>
                <w:szCs w:val="20"/>
                <w:lang w:val="en-GB"/>
              </w:rPr>
            </w:pPr>
          </w:p>
        </w:tc>
        <w:tc>
          <w:tcPr>
            <w:tcW w:w="4606" w:type="dxa"/>
          </w:tcPr>
          <w:p w14:paraId="5FEEB3B5" w14:textId="77777777" w:rsidR="005B5445" w:rsidRPr="006C6192" w:rsidRDefault="005B5445" w:rsidP="00195610">
            <w:pPr>
              <w:jc w:val="both"/>
              <w:rPr>
                <w:rFonts w:cs="Times New Roman"/>
                <w:b/>
                <w:bCs/>
                <w:sz w:val="20"/>
                <w:szCs w:val="20"/>
                <w:lang w:val="en-GB"/>
              </w:rPr>
            </w:pPr>
          </w:p>
        </w:tc>
      </w:tr>
      <w:tr w:rsidR="005B5445" w:rsidRPr="00E911F7" w14:paraId="438067C4" w14:textId="77777777" w:rsidTr="00195610">
        <w:tc>
          <w:tcPr>
            <w:tcW w:w="4606" w:type="dxa"/>
          </w:tcPr>
          <w:p w14:paraId="02A64815" w14:textId="77777777" w:rsidR="005B5445" w:rsidRPr="006C6192" w:rsidRDefault="005B5445" w:rsidP="00195610">
            <w:pPr>
              <w:jc w:val="both"/>
              <w:rPr>
                <w:rFonts w:cs="Times New Roman"/>
                <w:b/>
                <w:bCs/>
                <w:sz w:val="20"/>
                <w:szCs w:val="20"/>
                <w:lang w:val="en-GB"/>
              </w:rPr>
            </w:pPr>
            <w:r w:rsidRPr="006C6192">
              <w:rPr>
                <w:b/>
                <w:bCs/>
                <w:sz w:val="20"/>
                <w:szCs w:val="20"/>
                <w:lang w:val="en-GB"/>
              </w:rPr>
              <w:t>Number of dates:</w:t>
            </w:r>
          </w:p>
          <w:p w14:paraId="40280201" w14:textId="77777777" w:rsidR="005B5445" w:rsidRPr="006C6192" w:rsidRDefault="005B5445" w:rsidP="00195610">
            <w:pPr>
              <w:jc w:val="both"/>
              <w:rPr>
                <w:rFonts w:cs="Times New Roman"/>
                <w:b/>
                <w:bCs/>
                <w:sz w:val="20"/>
                <w:szCs w:val="20"/>
                <w:lang w:val="en-GB"/>
              </w:rPr>
            </w:pPr>
          </w:p>
        </w:tc>
        <w:tc>
          <w:tcPr>
            <w:tcW w:w="4606" w:type="dxa"/>
          </w:tcPr>
          <w:p w14:paraId="59E1B8EE" w14:textId="77777777" w:rsidR="005B5445" w:rsidRPr="006C6192" w:rsidRDefault="005B5445" w:rsidP="00195610">
            <w:pPr>
              <w:jc w:val="both"/>
              <w:rPr>
                <w:rFonts w:cs="Times New Roman"/>
                <w:b/>
                <w:bCs/>
                <w:sz w:val="20"/>
                <w:szCs w:val="20"/>
                <w:lang w:val="en-GB"/>
              </w:rPr>
            </w:pPr>
          </w:p>
        </w:tc>
      </w:tr>
    </w:tbl>
    <w:p w14:paraId="301993DC" w14:textId="77777777" w:rsidR="005B5445" w:rsidRPr="006C6192" w:rsidRDefault="005B5445" w:rsidP="005B5445">
      <w:pPr>
        <w:jc w:val="both"/>
        <w:rPr>
          <w:b/>
          <w:bCs/>
          <w:sz w:val="20"/>
          <w:szCs w:val="20"/>
          <w:lang w:val="en-GB"/>
        </w:rPr>
      </w:pPr>
    </w:p>
    <w:p w14:paraId="604A279A" w14:textId="2D19DD12" w:rsidR="005B5445" w:rsidRPr="006C6192" w:rsidRDefault="005B5445" w:rsidP="005B5445">
      <w:pPr>
        <w:jc w:val="both"/>
        <w:rPr>
          <w:b/>
          <w:bCs/>
          <w:sz w:val="20"/>
          <w:szCs w:val="20"/>
          <w:lang w:val="en-GB"/>
        </w:rPr>
      </w:pPr>
      <w:r w:rsidRPr="006C6192">
        <w:rPr>
          <w:b/>
          <w:bCs/>
          <w:sz w:val="20"/>
          <w:szCs w:val="20"/>
          <w:lang w:val="en-GB"/>
        </w:rPr>
        <w:t xml:space="preserve">INSTITUTION/ORGANIZATION AUTHORIZED PERSON FOR </w:t>
      </w:r>
      <w:r w:rsidR="00E911F7" w:rsidRPr="00E911F7">
        <w:rPr>
          <w:b/>
          <w:bCs/>
          <w:sz w:val="20"/>
          <w:szCs w:val="20"/>
          <w:lang w:val="en-GB"/>
        </w:rPr>
        <w:t>INTERNSHIP</w:t>
      </w:r>
      <w:r w:rsidR="00E911F7">
        <w:rPr>
          <w:b/>
          <w:bCs/>
          <w:sz w:val="20"/>
          <w:szCs w:val="20"/>
          <w:lang w:val="en-GB"/>
        </w:rPr>
        <w:t>:</w:t>
      </w:r>
    </w:p>
    <w:tbl>
      <w:tblPr>
        <w:tblStyle w:val="TabloKlavuzu"/>
        <w:tblW w:w="0" w:type="auto"/>
        <w:tblLook w:val="04A0" w:firstRow="1" w:lastRow="0" w:firstColumn="1" w:lastColumn="0" w:noHBand="0" w:noVBand="1"/>
      </w:tblPr>
      <w:tblGrid>
        <w:gridCol w:w="4540"/>
        <w:gridCol w:w="4524"/>
      </w:tblGrid>
      <w:tr w:rsidR="005B5445" w:rsidRPr="00E911F7" w14:paraId="6DC27365" w14:textId="77777777" w:rsidTr="00195610">
        <w:tc>
          <w:tcPr>
            <w:tcW w:w="4606" w:type="dxa"/>
            <w:vAlign w:val="center"/>
          </w:tcPr>
          <w:p w14:paraId="17DE2021" w14:textId="77777777" w:rsidR="005B5445" w:rsidRPr="006C6192" w:rsidRDefault="005B5445" w:rsidP="00195610">
            <w:pPr>
              <w:rPr>
                <w:rFonts w:ascii="Arial" w:hAnsi="Arial" w:cs="Arial"/>
                <w:b/>
                <w:sz w:val="18"/>
                <w:lang w:val="en-GB"/>
              </w:rPr>
            </w:pPr>
            <w:r w:rsidRPr="006C6192">
              <w:rPr>
                <w:rFonts w:ascii="Arial" w:hAnsi="Arial" w:cs="Arial"/>
                <w:b/>
                <w:sz w:val="18"/>
                <w:lang w:val="en-GB"/>
              </w:rPr>
              <w:t>Name-Surname:</w:t>
            </w:r>
          </w:p>
          <w:p w14:paraId="3F835C05" w14:textId="77777777" w:rsidR="005B5445" w:rsidRPr="006C6192" w:rsidRDefault="005B5445" w:rsidP="00195610">
            <w:pPr>
              <w:rPr>
                <w:rFonts w:ascii="Arial" w:hAnsi="Arial" w:cs="Arial"/>
                <w:b/>
                <w:sz w:val="18"/>
                <w:lang w:val="en-GB"/>
              </w:rPr>
            </w:pPr>
          </w:p>
        </w:tc>
        <w:tc>
          <w:tcPr>
            <w:tcW w:w="4606" w:type="dxa"/>
            <w:vAlign w:val="center"/>
          </w:tcPr>
          <w:p w14:paraId="2D6DF0FA" w14:textId="77777777" w:rsidR="005B5445" w:rsidRPr="006C6192" w:rsidRDefault="005B5445" w:rsidP="00195610">
            <w:pPr>
              <w:rPr>
                <w:rFonts w:ascii="Arial" w:hAnsi="Arial" w:cs="Arial"/>
                <w:lang w:val="en-GB"/>
              </w:rPr>
            </w:pPr>
          </w:p>
        </w:tc>
      </w:tr>
      <w:tr w:rsidR="005B5445" w:rsidRPr="00E911F7" w14:paraId="1894D940" w14:textId="77777777" w:rsidTr="00195610">
        <w:tc>
          <w:tcPr>
            <w:tcW w:w="4606" w:type="dxa"/>
            <w:vAlign w:val="center"/>
          </w:tcPr>
          <w:p w14:paraId="57D1DBF5" w14:textId="77777777" w:rsidR="005B5445" w:rsidRPr="006C6192" w:rsidRDefault="005B5445" w:rsidP="00195610">
            <w:pPr>
              <w:rPr>
                <w:rFonts w:ascii="Arial" w:hAnsi="Arial" w:cs="Arial"/>
                <w:b/>
                <w:sz w:val="18"/>
                <w:lang w:val="en-GB"/>
              </w:rPr>
            </w:pPr>
            <w:r w:rsidRPr="006C6192">
              <w:rPr>
                <w:rFonts w:ascii="Arial" w:hAnsi="Arial" w:cs="Arial"/>
                <w:b/>
                <w:sz w:val="18"/>
                <w:lang w:val="en-GB"/>
              </w:rPr>
              <w:t>Title:</w:t>
            </w:r>
          </w:p>
          <w:p w14:paraId="28F01FFF" w14:textId="77777777" w:rsidR="005B5445" w:rsidRPr="006C6192" w:rsidRDefault="005B5445" w:rsidP="00195610">
            <w:pPr>
              <w:rPr>
                <w:rFonts w:ascii="Arial" w:hAnsi="Arial" w:cs="Arial"/>
                <w:b/>
                <w:sz w:val="18"/>
                <w:lang w:val="en-GB"/>
              </w:rPr>
            </w:pPr>
          </w:p>
        </w:tc>
        <w:tc>
          <w:tcPr>
            <w:tcW w:w="4606" w:type="dxa"/>
            <w:vAlign w:val="center"/>
          </w:tcPr>
          <w:p w14:paraId="1F0832E2" w14:textId="77777777" w:rsidR="005B5445" w:rsidRPr="006C6192" w:rsidRDefault="005B5445" w:rsidP="00195610">
            <w:pPr>
              <w:rPr>
                <w:rFonts w:ascii="Arial" w:hAnsi="Arial" w:cs="Arial"/>
                <w:lang w:val="en-GB"/>
              </w:rPr>
            </w:pPr>
          </w:p>
        </w:tc>
      </w:tr>
      <w:tr w:rsidR="005B5445" w:rsidRPr="00E911F7" w14:paraId="34011472" w14:textId="77777777" w:rsidTr="00195610">
        <w:tc>
          <w:tcPr>
            <w:tcW w:w="4606" w:type="dxa"/>
            <w:vAlign w:val="center"/>
          </w:tcPr>
          <w:p w14:paraId="215F3B3A" w14:textId="77777777" w:rsidR="005B5445" w:rsidRPr="006C6192" w:rsidRDefault="005B5445" w:rsidP="00195610">
            <w:pPr>
              <w:rPr>
                <w:rFonts w:ascii="Arial" w:hAnsi="Arial" w:cs="Arial"/>
                <w:b/>
                <w:sz w:val="18"/>
                <w:lang w:val="en-GB"/>
              </w:rPr>
            </w:pPr>
            <w:r w:rsidRPr="006C6192">
              <w:rPr>
                <w:rFonts w:ascii="Arial" w:hAnsi="Arial" w:cs="Arial"/>
                <w:b/>
                <w:sz w:val="18"/>
                <w:lang w:val="en-GB"/>
              </w:rPr>
              <w:t>Signature-Seal:</w:t>
            </w:r>
          </w:p>
          <w:p w14:paraId="5D6FE4C7" w14:textId="77777777" w:rsidR="005B5445" w:rsidRPr="006C6192" w:rsidRDefault="005B5445" w:rsidP="00195610">
            <w:pPr>
              <w:rPr>
                <w:rFonts w:ascii="Arial" w:hAnsi="Arial" w:cs="Arial"/>
                <w:b/>
                <w:sz w:val="18"/>
                <w:lang w:val="en-GB"/>
              </w:rPr>
            </w:pPr>
          </w:p>
          <w:p w14:paraId="28A895CA" w14:textId="77777777" w:rsidR="005B5445" w:rsidRPr="006C6192" w:rsidRDefault="005B5445" w:rsidP="00195610">
            <w:pPr>
              <w:rPr>
                <w:rFonts w:ascii="Arial" w:hAnsi="Arial" w:cs="Arial"/>
                <w:b/>
                <w:sz w:val="18"/>
                <w:lang w:val="en-GB"/>
              </w:rPr>
            </w:pPr>
          </w:p>
          <w:p w14:paraId="668724A5" w14:textId="77777777" w:rsidR="005B5445" w:rsidRPr="006C6192" w:rsidRDefault="005B5445" w:rsidP="00195610">
            <w:pPr>
              <w:rPr>
                <w:rFonts w:ascii="Arial" w:hAnsi="Arial" w:cs="Arial"/>
                <w:b/>
                <w:sz w:val="18"/>
                <w:lang w:val="en-GB"/>
              </w:rPr>
            </w:pPr>
          </w:p>
          <w:p w14:paraId="6995CBF8" w14:textId="77777777" w:rsidR="005B5445" w:rsidRPr="006C6192" w:rsidRDefault="005B5445" w:rsidP="00195610">
            <w:pPr>
              <w:rPr>
                <w:rFonts w:ascii="Arial" w:hAnsi="Arial" w:cs="Arial"/>
                <w:b/>
                <w:sz w:val="18"/>
                <w:lang w:val="en-GB"/>
              </w:rPr>
            </w:pPr>
          </w:p>
          <w:p w14:paraId="32BED6DD" w14:textId="77777777" w:rsidR="005B5445" w:rsidRPr="006C6192" w:rsidRDefault="005B5445" w:rsidP="00195610">
            <w:pPr>
              <w:rPr>
                <w:rFonts w:ascii="Arial" w:hAnsi="Arial" w:cs="Arial"/>
                <w:b/>
                <w:sz w:val="18"/>
                <w:lang w:val="en-GB"/>
              </w:rPr>
            </w:pPr>
          </w:p>
        </w:tc>
        <w:tc>
          <w:tcPr>
            <w:tcW w:w="4606" w:type="dxa"/>
            <w:vAlign w:val="center"/>
          </w:tcPr>
          <w:p w14:paraId="5E45BA18" w14:textId="77777777" w:rsidR="005B5445" w:rsidRPr="006C6192" w:rsidRDefault="005B5445" w:rsidP="00195610">
            <w:pPr>
              <w:rPr>
                <w:rFonts w:ascii="Arial" w:hAnsi="Arial" w:cs="Arial"/>
                <w:lang w:val="en-GB"/>
              </w:rPr>
            </w:pPr>
          </w:p>
        </w:tc>
      </w:tr>
    </w:tbl>
    <w:p w14:paraId="287A1835" w14:textId="77777777" w:rsidR="005B5445" w:rsidRPr="002C71D7" w:rsidRDefault="005B5445" w:rsidP="005B5445">
      <w:pPr>
        <w:jc w:val="both"/>
        <w:rPr>
          <w:rFonts w:ascii="Arial" w:hAnsi="Arial" w:cs="Arial"/>
        </w:rPr>
      </w:pPr>
    </w:p>
    <w:p w14:paraId="6EFF64F8" w14:textId="77777777" w:rsidR="005B5445" w:rsidRPr="002C71D7" w:rsidRDefault="005B5445" w:rsidP="005B5445">
      <w:pPr>
        <w:jc w:val="both"/>
        <w:rPr>
          <w:rFonts w:ascii="Arial" w:hAnsi="Arial" w:cs="Arial"/>
        </w:rPr>
      </w:pPr>
    </w:p>
    <w:p w14:paraId="56D17561" w14:textId="5E4DDA85" w:rsidR="005B5445" w:rsidRDefault="005B5445" w:rsidP="005B5445">
      <w:pPr>
        <w:jc w:val="both"/>
        <w:rPr>
          <w:rFonts w:ascii="Arial" w:hAnsi="Arial" w:cs="Arial"/>
        </w:rPr>
      </w:pPr>
    </w:p>
    <w:p w14:paraId="6BC5046B" w14:textId="3F4D4DA0" w:rsidR="002C24F7" w:rsidRDefault="002C24F7" w:rsidP="005B5445">
      <w:pPr>
        <w:jc w:val="both"/>
        <w:rPr>
          <w:rFonts w:ascii="Arial" w:hAnsi="Arial" w:cs="Arial"/>
        </w:rPr>
      </w:pPr>
    </w:p>
    <w:p w14:paraId="13A7B61D" w14:textId="240238D9" w:rsidR="00DB6A2B" w:rsidRDefault="00DB6A2B" w:rsidP="005B5445">
      <w:pPr>
        <w:jc w:val="both"/>
        <w:rPr>
          <w:rFonts w:ascii="Arial" w:hAnsi="Arial" w:cs="Arial"/>
        </w:rPr>
      </w:pPr>
    </w:p>
    <w:p w14:paraId="044BAD29" w14:textId="77777777" w:rsidR="00DB6A2B" w:rsidRDefault="00DB6A2B" w:rsidP="005B5445">
      <w:pPr>
        <w:jc w:val="both"/>
        <w:rPr>
          <w:rFonts w:ascii="Arial" w:hAnsi="Arial" w:cs="Arial"/>
        </w:rPr>
      </w:pPr>
    </w:p>
    <w:p w14:paraId="4FB32960" w14:textId="27472A09" w:rsidR="002C24F7" w:rsidRDefault="002C24F7" w:rsidP="005B5445">
      <w:pPr>
        <w:jc w:val="both"/>
        <w:rPr>
          <w:rFonts w:ascii="Arial" w:hAnsi="Arial" w:cs="Arial"/>
        </w:rPr>
      </w:pPr>
    </w:p>
    <w:p w14:paraId="70245B2E" w14:textId="2A00E5E1" w:rsidR="002C24F7" w:rsidRDefault="002C24F7" w:rsidP="005B5445">
      <w:pPr>
        <w:jc w:val="both"/>
        <w:rPr>
          <w:rFonts w:ascii="Arial" w:hAnsi="Arial" w:cs="Arial"/>
        </w:rPr>
      </w:pPr>
    </w:p>
    <w:p w14:paraId="7F7FAD38" w14:textId="77777777" w:rsidR="006423E8" w:rsidRPr="002C71D7" w:rsidRDefault="006423E8" w:rsidP="005B5445">
      <w:pPr>
        <w:jc w:val="both"/>
        <w:rPr>
          <w:rFonts w:ascii="Arial" w:hAnsi="Arial" w:cs="Arial"/>
        </w:rPr>
      </w:pPr>
    </w:p>
    <w:p w14:paraId="3C90EAAC" w14:textId="77777777" w:rsidR="005B5445" w:rsidRPr="002C71D7" w:rsidRDefault="005B5445" w:rsidP="005B5445">
      <w:pPr>
        <w:jc w:val="both"/>
        <w:rPr>
          <w:rFonts w:ascii="Arial" w:hAnsi="Arial" w:cs="Arial"/>
        </w:rPr>
      </w:pPr>
    </w:p>
    <w:p w14:paraId="1E87998F" w14:textId="77777777" w:rsidR="005B5445" w:rsidRPr="002C71D7" w:rsidRDefault="005B5445" w:rsidP="005B5445">
      <w:pPr>
        <w:jc w:val="both"/>
        <w:rPr>
          <w:rFonts w:ascii="Arial" w:hAnsi="Arial" w:cs="Arial"/>
        </w:rPr>
      </w:pPr>
    </w:p>
    <w:p w14:paraId="531ACAF4" w14:textId="77777777" w:rsidR="005B5445" w:rsidRPr="002C71D7" w:rsidRDefault="005B5445" w:rsidP="005B5445">
      <w:pPr>
        <w:jc w:val="center"/>
        <w:rPr>
          <w:b/>
          <w:sz w:val="20"/>
        </w:rPr>
      </w:pPr>
      <w:r w:rsidRPr="002C71D7">
        <w:rPr>
          <w:b/>
          <w:sz w:val="20"/>
        </w:rPr>
        <w:t>STAJ AYRILIŞ FORMU (EK-6)</w:t>
      </w:r>
    </w:p>
    <w:p w14:paraId="45E8E1D6" w14:textId="77777777" w:rsidR="005B5445" w:rsidRPr="002C71D7" w:rsidRDefault="005B5445" w:rsidP="005B5445">
      <w:pPr>
        <w:jc w:val="center"/>
        <w:rPr>
          <w:b/>
          <w:sz w:val="20"/>
        </w:rPr>
      </w:pPr>
    </w:p>
    <w:p w14:paraId="122C9780" w14:textId="77777777" w:rsidR="005B5445" w:rsidRPr="002C71D7" w:rsidRDefault="005B5445" w:rsidP="005B5445">
      <w:pPr>
        <w:jc w:val="center"/>
        <w:rPr>
          <w:b/>
          <w:sz w:val="20"/>
        </w:rPr>
      </w:pPr>
    </w:p>
    <w:p w14:paraId="53BCCB49" w14:textId="77777777" w:rsidR="005B5445" w:rsidRPr="002C71D7" w:rsidRDefault="005B5445" w:rsidP="005B5445">
      <w:pPr>
        <w:jc w:val="center"/>
        <w:rPr>
          <w:b/>
          <w:sz w:val="20"/>
        </w:rPr>
      </w:pPr>
    </w:p>
    <w:p w14:paraId="0CCF9BCB" w14:textId="4CB82E10" w:rsidR="005B5445" w:rsidRPr="002C71D7" w:rsidRDefault="00B44E76" w:rsidP="005B5445">
      <w:pPr>
        <w:jc w:val="center"/>
        <w:rPr>
          <w:b/>
          <w:sz w:val="20"/>
        </w:rPr>
      </w:pPr>
      <w:r>
        <w:rPr>
          <w:sz w:val="20"/>
          <w:szCs w:val="20"/>
        </w:rPr>
        <w:t xml:space="preserve">İzmir Demokrasi Üniversitesi </w:t>
      </w:r>
      <w:r w:rsidRPr="002C71D7">
        <w:rPr>
          <w:sz w:val="20"/>
          <w:szCs w:val="20"/>
        </w:rPr>
        <w:t>Meslek Yüksek</w:t>
      </w:r>
      <w:r>
        <w:rPr>
          <w:sz w:val="20"/>
          <w:szCs w:val="20"/>
        </w:rPr>
        <w:t>o</w:t>
      </w:r>
      <w:r w:rsidRPr="002C71D7">
        <w:rPr>
          <w:sz w:val="20"/>
          <w:szCs w:val="20"/>
        </w:rPr>
        <w:t xml:space="preserve">kulu Park </w:t>
      </w:r>
      <w:r>
        <w:rPr>
          <w:sz w:val="20"/>
          <w:szCs w:val="20"/>
        </w:rPr>
        <w:t>v</w:t>
      </w:r>
      <w:r w:rsidRPr="002C71D7">
        <w:rPr>
          <w:sz w:val="20"/>
          <w:szCs w:val="20"/>
        </w:rPr>
        <w:t>e Bahçe Bitkileri Bölüm</w:t>
      </w:r>
      <w:r>
        <w:rPr>
          <w:sz w:val="20"/>
          <w:szCs w:val="20"/>
        </w:rPr>
        <w:t xml:space="preserve"> Başkanlığına</w:t>
      </w:r>
    </w:p>
    <w:p w14:paraId="13988048" w14:textId="418FEF68" w:rsidR="005B5445" w:rsidRPr="006C6192" w:rsidRDefault="00B44E76" w:rsidP="005B5445">
      <w:pPr>
        <w:jc w:val="center"/>
        <w:rPr>
          <w:bCs/>
          <w:sz w:val="20"/>
        </w:rPr>
      </w:pPr>
      <w:r w:rsidRPr="006F083D">
        <w:rPr>
          <w:bCs/>
          <w:sz w:val="20"/>
        </w:rPr>
        <w:t>(</w:t>
      </w:r>
      <w:r w:rsidR="005B5445" w:rsidRPr="006F083D">
        <w:rPr>
          <w:bCs/>
          <w:sz w:val="20"/>
        </w:rPr>
        <w:t>Öğrenci İşleri Birimine</w:t>
      </w:r>
      <w:r w:rsidRPr="006F083D">
        <w:rPr>
          <w:bCs/>
          <w:sz w:val="20"/>
        </w:rPr>
        <w:t>)</w:t>
      </w:r>
    </w:p>
    <w:p w14:paraId="5C7E1336" w14:textId="77777777" w:rsidR="005B5445" w:rsidRPr="002C71D7" w:rsidRDefault="005B5445" w:rsidP="005B5445">
      <w:pPr>
        <w:jc w:val="center"/>
        <w:rPr>
          <w:b/>
          <w:sz w:val="20"/>
        </w:rPr>
      </w:pPr>
    </w:p>
    <w:p w14:paraId="6BB3DC46" w14:textId="77777777" w:rsidR="005B5445" w:rsidRPr="002C71D7" w:rsidRDefault="005B5445" w:rsidP="006C6192">
      <w:pPr>
        <w:spacing w:line="360" w:lineRule="auto"/>
        <w:jc w:val="center"/>
        <w:rPr>
          <w:b/>
          <w:sz w:val="20"/>
        </w:rPr>
      </w:pPr>
    </w:p>
    <w:p w14:paraId="6E166B94" w14:textId="6B01CD37" w:rsidR="005B5445" w:rsidRPr="002C71D7" w:rsidRDefault="004B21F6" w:rsidP="006C6192">
      <w:pPr>
        <w:spacing w:line="360" w:lineRule="auto"/>
        <w:jc w:val="both"/>
        <w:rPr>
          <w:sz w:val="20"/>
        </w:rPr>
      </w:pPr>
      <w:r w:rsidRPr="002C71D7">
        <w:rPr>
          <w:sz w:val="20"/>
          <w:szCs w:val="20"/>
        </w:rPr>
        <w:t xml:space="preserve">Meslek </w:t>
      </w:r>
      <w:r w:rsidR="00025149">
        <w:rPr>
          <w:sz w:val="20"/>
          <w:szCs w:val="20"/>
        </w:rPr>
        <w:t>Yüksekokulu</w:t>
      </w:r>
      <w:r w:rsidRPr="002C71D7">
        <w:rPr>
          <w:sz w:val="20"/>
          <w:szCs w:val="20"/>
        </w:rPr>
        <w:t xml:space="preserve"> Park Ve Bahçe Bitkileri Bölümü</w:t>
      </w:r>
      <w:r w:rsidR="0077126D">
        <w:rPr>
          <w:sz w:val="20"/>
          <w:szCs w:val="20"/>
        </w:rPr>
        <w:t xml:space="preserve"> </w:t>
      </w:r>
      <w:r w:rsidRPr="002C71D7">
        <w:rPr>
          <w:sz w:val="20"/>
        </w:rPr>
        <w:t>………………………</w:t>
      </w:r>
      <w:r w:rsidR="0077126D">
        <w:rPr>
          <w:sz w:val="20"/>
        </w:rPr>
        <w:t xml:space="preserve">……….. </w:t>
      </w:r>
      <w:r w:rsidR="005B5445" w:rsidRPr="002C71D7">
        <w:rPr>
          <w:sz w:val="20"/>
        </w:rPr>
        <w:t>numaralı öğrencisi …………………………………………………, …………………………………………… stajını ……………………………………………... .........................................................…… nedeniyle tamamlamadan kurumumuzdan/kuruluşumuzdan ayrılmıştır. SGK çıkış işlemlerinin …/…/20… tarihi itibarıyla yapılması için gereğini bilgilerinize sunarım.</w:t>
      </w:r>
    </w:p>
    <w:p w14:paraId="6D29FA3C" w14:textId="77777777" w:rsidR="005B5445" w:rsidRPr="002C71D7" w:rsidRDefault="005B5445" w:rsidP="006C6192">
      <w:pPr>
        <w:spacing w:line="360" w:lineRule="auto"/>
        <w:jc w:val="both"/>
        <w:rPr>
          <w:sz w:val="20"/>
        </w:rPr>
      </w:pPr>
    </w:p>
    <w:p w14:paraId="7E71B82B" w14:textId="2E256238" w:rsidR="005B5445" w:rsidRDefault="005B5445" w:rsidP="006C6192">
      <w:pPr>
        <w:spacing w:line="360" w:lineRule="auto"/>
        <w:jc w:val="both"/>
        <w:rPr>
          <w:sz w:val="20"/>
        </w:rPr>
      </w:pPr>
    </w:p>
    <w:p w14:paraId="6B35D9E4" w14:textId="0BF4E7CB" w:rsidR="00B44E76" w:rsidRDefault="00B44E76" w:rsidP="006C6192">
      <w:pPr>
        <w:spacing w:line="360" w:lineRule="auto"/>
        <w:jc w:val="both"/>
        <w:rPr>
          <w:sz w:val="20"/>
        </w:rPr>
      </w:pPr>
    </w:p>
    <w:p w14:paraId="4D6D1E74" w14:textId="6E361B75" w:rsidR="00B44E76" w:rsidRDefault="00B44E76" w:rsidP="005B5445">
      <w:pPr>
        <w:jc w:val="both"/>
        <w:rPr>
          <w:sz w:val="20"/>
        </w:rPr>
      </w:pPr>
    </w:p>
    <w:p w14:paraId="2CC8571C" w14:textId="1CC28D8A" w:rsidR="00B44E76" w:rsidRDefault="00B44E76" w:rsidP="005B5445">
      <w:pPr>
        <w:jc w:val="both"/>
        <w:rPr>
          <w:sz w:val="20"/>
        </w:rPr>
      </w:pPr>
    </w:p>
    <w:p w14:paraId="6EBC9BBB" w14:textId="77777777" w:rsidR="00B44E76" w:rsidRPr="002C71D7" w:rsidRDefault="00B44E76" w:rsidP="005B5445">
      <w:pPr>
        <w:jc w:val="both"/>
        <w:rPr>
          <w:sz w:val="20"/>
        </w:rPr>
      </w:pPr>
    </w:p>
    <w:p w14:paraId="6BB34ADF" w14:textId="22CFDE1C" w:rsidR="005B5445" w:rsidRPr="002C71D7" w:rsidRDefault="005B5445" w:rsidP="005B5445">
      <w:pPr>
        <w:ind w:left="4248" w:firstLine="708"/>
        <w:jc w:val="center"/>
        <w:rPr>
          <w:sz w:val="20"/>
        </w:rPr>
      </w:pPr>
      <w:r w:rsidRPr="002C71D7">
        <w:rPr>
          <w:sz w:val="20"/>
        </w:rPr>
        <w:t>…/…/20…</w:t>
      </w:r>
    </w:p>
    <w:p w14:paraId="584C3396" w14:textId="77777777" w:rsidR="005B5445" w:rsidRPr="002C71D7" w:rsidRDefault="005B5445" w:rsidP="005B5445">
      <w:pPr>
        <w:ind w:left="4248" w:firstLine="708"/>
        <w:jc w:val="center"/>
        <w:rPr>
          <w:sz w:val="20"/>
        </w:rPr>
      </w:pPr>
      <w:r w:rsidRPr="002C71D7">
        <w:rPr>
          <w:sz w:val="20"/>
        </w:rPr>
        <w:t>(Tarih/İmza/Kaşe)</w:t>
      </w:r>
    </w:p>
    <w:p w14:paraId="7E63F4F4" w14:textId="77777777" w:rsidR="005B5445" w:rsidRPr="002C71D7" w:rsidRDefault="005B5445" w:rsidP="005B5445">
      <w:pPr>
        <w:ind w:left="4248" w:firstLine="708"/>
        <w:jc w:val="center"/>
        <w:rPr>
          <w:sz w:val="20"/>
        </w:rPr>
      </w:pPr>
    </w:p>
    <w:p w14:paraId="5BB93152" w14:textId="77777777" w:rsidR="005B5445" w:rsidRPr="002C71D7" w:rsidRDefault="005B5445" w:rsidP="005B5445">
      <w:pPr>
        <w:ind w:left="4248" w:firstLine="708"/>
        <w:jc w:val="center"/>
        <w:rPr>
          <w:sz w:val="20"/>
        </w:rPr>
      </w:pPr>
    </w:p>
    <w:p w14:paraId="6AA5FA37" w14:textId="77777777" w:rsidR="005B5445" w:rsidRPr="002C71D7" w:rsidRDefault="005B5445" w:rsidP="005B5445">
      <w:pPr>
        <w:ind w:left="4248" w:firstLine="708"/>
        <w:jc w:val="center"/>
        <w:rPr>
          <w:sz w:val="20"/>
        </w:rPr>
      </w:pPr>
    </w:p>
    <w:p w14:paraId="7C7D119A" w14:textId="77777777" w:rsidR="005B5445" w:rsidRPr="002C71D7" w:rsidRDefault="005B5445" w:rsidP="005B5445">
      <w:pPr>
        <w:ind w:left="4248" w:firstLine="708"/>
        <w:jc w:val="center"/>
        <w:rPr>
          <w:sz w:val="20"/>
        </w:rPr>
      </w:pPr>
    </w:p>
    <w:p w14:paraId="65194A49" w14:textId="77777777" w:rsidR="005B5445" w:rsidRPr="002C71D7" w:rsidRDefault="005B5445" w:rsidP="005B5445">
      <w:pPr>
        <w:ind w:left="4956"/>
        <w:jc w:val="center"/>
        <w:rPr>
          <w:sz w:val="20"/>
        </w:rPr>
      </w:pPr>
      <w:r w:rsidRPr="002C71D7">
        <w:rPr>
          <w:sz w:val="20"/>
        </w:rPr>
        <w:t>……………….……………………………………</w:t>
      </w:r>
    </w:p>
    <w:p w14:paraId="1643D0C7" w14:textId="77777777" w:rsidR="005B5445" w:rsidRPr="002C71D7" w:rsidRDefault="005B5445" w:rsidP="005B5445">
      <w:pPr>
        <w:ind w:left="4248" w:firstLine="708"/>
        <w:jc w:val="center"/>
        <w:rPr>
          <w:sz w:val="20"/>
        </w:rPr>
      </w:pPr>
      <w:r w:rsidRPr="002C71D7">
        <w:rPr>
          <w:sz w:val="20"/>
        </w:rPr>
        <w:t>Staj Yeri Yetkilisinin Unvanı/Adı‒Soyadı</w:t>
      </w:r>
    </w:p>
    <w:p w14:paraId="42AD183E" w14:textId="77777777" w:rsidR="005B5445" w:rsidRPr="002C71D7" w:rsidRDefault="005B5445" w:rsidP="005B5445">
      <w:pPr>
        <w:ind w:left="4248" w:firstLine="708"/>
        <w:jc w:val="center"/>
        <w:rPr>
          <w:sz w:val="20"/>
        </w:rPr>
      </w:pPr>
    </w:p>
    <w:p w14:paraId="0587D3F9" w14:textId="77777777" w:rsidR="005B5445" w:rsidRPr="002C71D7" w:rsidRDefault="005B5445" w:rsidP="005B5445">
      <w:pPr>
        <w:ind w:left="4248" w:firstLine="708"/>
        <w:jc w:val="center"/>
        <w:rPr>
          <w:rFonts w:ascii="Arial" w:hAnsi="Arial" w:cs="Arial"/>
          <w:sz w:val="20"/>
        </w:rPr>
      </w:pPr>
    </w:p>
    <w:p w14:paraId="46DBBBF1" w14:textId="77777777" w:rsidR="005B5445" w:rsidRPr="002C71D7" w:rsidRDefault="005B5445" w:rsidP="005B5445">
      <w:pPr>
        <w:ind w:left="4248" w:firstLine="708"/>
        <w:jc w:val="center"/>
        <w:rPr>
          <w:rFonts w:ascii="Arial" w:hAnsi="Arial" w:cs="Arial"/>
          <w:sz w:val="20"/>
        </w:rPr>
      </w:pPr>
    </w:p>
    <w:p w14:paraId="76C5E723" w14:textId="77777777" w:rsidR="005B5445" w:rsidRPr="002C71D7" w:rsidRDefault="005B5445" w:rsidP="005B5445">
      <w:pPr>
        <w:ind w:left="4248" w:firstLine="708"/>
        <w:jc w:val="center"/>
        <w:rPr>
          <w:rFonts w:ascii="Arial" w:hAnsi="Arial" w:cs="Arial"/>
          <w:sz w:val="20"/>
        </w:rPr>
      </w:pPr>
    </w:p>
    <w:p w14:paraId="21411AB5" w14:textId="77777777" w:rsidR="005B5445" w:rsidRPr="002C71D7" w:rsidRDefault="005B5445" w:rsidP="005B5445">
      <w:pPr>
        <w:ind w:left="4248" w:firstLine="708"/>
        <w:jc w:val="center"/>
        <w:rPr>
          <w:rFonts w:ascii="Arial" w:hAnsi="Arial" w:cs="Arial"/>
          <w:sz w:val="20"/>
        </w:rPr>
      </w:pPr>
    </w:p>
    <w:p w14:paraId="59AA684B" w14:textId="77777777" w:rsidR="005B5445" w:rsidRPr="002C71D7" w:rsidRDefault="005B5445" w:rsidP="005B5445">
      <w:pPr>
        <w:ind w:left="4248" w:firstLine="708"/>
        <w:jc w:val="center"/>
        <w:rPr>
          <w:rFonts w:ascii="Arial" w:hAnsi="Arial" w:cs="Arial"/>
          <w:sz w:val="20"/>
        </w:rPr>
      </w:pPr>
    </w:p>
    <w:p w14:paraId="796FFD94" w14:textId="77777777" w:rsidR="005B5445" w:rsidRPr="002C71D7" w:rsidRDefault="005B5445" w:rsidP="005B5445">
      <w:pPr>
        <w:ind w:left="4248" w:firstLine="708"/>
        <w:jc w:val="center"/>
        <w:rPr>
          <w:rFonts w:ascii="Arial" w:hAnsi="Arial" w:cs="Arial"/>
          <w:sz w:val="20"/>
        </w:rPr>
      </w:pPr>
    </w:p>
    <w:p w14:paraId="58600C07" w14:textId="77777777" w:rsidR="005B5445" w:rsidRPr="002C71D7" w:rsidRDefault="005B5445" w:rsidP="005B5445">
      <w:pPr>
        <w:ind w:left="4248" w:firstLine="708"/>
        <w:jc w:val="center"/>
        <w:rPr>
          <w:rFonts w:ascii="Arial" w:hAnsi="Arial" w:cs="Arial"/>
          <w:sz w:val="20"/>
        </w:rPr>
      </w:pPr>
    </w:p>
    <w:p w14:paraId="77BA4CB8" w14:textId="77777777" w:rsidR="005B5445" w:rsidRPr="002C71D7" w:rsidRDefault="005B5445" w:rsidP="005B5445">
      <w:pPr>
        <w:ind w:left="4248" w:firstLine="708"/>
        <w:jc w:val="center"/>
        <w:rPr>
          <w:rFonts w:ascii="Arial" w:hAnsi="Arial" w:cs="Arial"/>
          <w:sz w:val="20"/>
        </w:rPr>
      </w:pPr>
    </w:p>
    <w:p w14:paraId="411E296D" w14:textId="77777777" w:rsidR="005B5445" w:rsidRPr="002C71D7" w:rsidRDefault="005B5445" w:rsidP="005B5445">
      <w:pPr>
        <w:ind w:left="4248" w:firstLine="708"/>
        <w:jc w:val="center"/>
        <w:rPr>
          <w:rFonts w:ascii="Arial" w:hAnsi="Arial" w:cs="Arial"/>
          <w:sz w:val="20"/>
        </w:rPr>
      </w:pPr>
    </w:p>
    <w:p w14:paraId="3D281ABB" w14:textId="77777777" w:rsidR="005B5445" w:rsidRPr="002C71D7" w:rsidRDefault="005B5445" w:rsidP="005B5445">
      <w:pPr>
        <w:ind w:left="4248" w:firstLine="708"/>
        <w:jc w:val="center"/>
        <w:rPr>
          <w:rFonts w:ascii="Arial" w:hAnsi="Arial" w:cs="Arial"/>
          <w:sz w:val="20"/>
        </w:rPr>
      </w:pPr>
    </w:p>
    <w:p w14:paraId="4696537F" w14:textId="77777777" w:rsidR="005B5445" w:rsidRPr="002C71D7" w:rsidRDefault="005B5445" w:rsidP="005B5445">
      <w:pPr>
        <w:ind w:left="4248" w:firstLine="708"/>
        <w:jc w:val="center"/>
        <w:rPr>
          <w:rFonts w:ascii="Arial" w:hAnsi="Arial" w:cs="Arial"/>
          <w:sz w:val="20"/>
        </w:rPr>
      </w:pPr>
    </w:p>
    <w:p w14:paraId="100E07A1" w14:textId="77777777" w:rsidR="005B5445" w:rsidRPr="002C71D7" w:rsidRDefault="005B5445" w:rsidP="005B5445">
      <w:pPr>
        <w:ind w:left="4248" w:firstLine="708"/>
        <w:jc w:val="center"/>
        <w:rPr>
          <w:rFonts w:ascii="Arial" w:hAnsi="Arial" w:cs="Arial"/>
          <w:sz w:val="20"/>
        </w:rPr>
      </w:pPr>
    </w:p>
    <w:p w14:paraId="054772D3" w14:textId="77777777" w:rsidR="005B5445" w:rsidRPr="002C71D7" w:rsidRDefault="005B5445" w:rsidP="005B5445">
      <w:pPr>
        <w:ind w:left="4248" w:firstLine="708"/>
        <w:jc w:val="center"/>
        <w:rPr>
          <w:rFonts w:ascii="Arial" w:hAnsi="Arial" w:cs="Arial"/>
          <w:sz w:val="20"/>
        </w:rPr>
      </w:pPr>
    </w:p>
    <w:p w14:paraId="210CB922" w14:textId="77777777" w:rsidR="005B5445" w:rsidRPr="002C71D7" w:rsidRDefault="005B5445" w:rsidP="005B5445">
      <w:pPr>
        <w:ind w:left="4248" w:firstLine="708"/>
        <w:jc w:val="center"/>
        <w:rPr>
          <w:rFonts w:ascii="Arial" w:hAnsi="Arial" w:cs="Arial"/>
          <w:sz w:val="20"/>
        </w:rPr>
      </w:pPr>
    </w:p>
    <w:p w14:paraId="002714D6" w14:textId="77777777" w:rsidR="005B5445" w:rsidRPr="002C71D7" w:rsidRDefault="005B5445" w:rsidP="005B5445">
      <w:pPr>
        <w:ind w:left="4248" w:firstLine="708"/>
        <w:jc w:val="center"/>
        <w:rPr>
          <w:rFonts w:ascii="Arial" w:hAnsi="Arial" w:cs="Arial"/>
          <w:sz w:val="20"/>
        </w:rPr>
      </w:pPr>
    </w:p>
    <w:p w14:paraId="76571428" w14:textId="77777777" w:rsidR="005B5445" w:rsidRPr="002C71D7" w:rsidRDefault="005B5445" w:rsidP="005B5445">
      <w:pPr>
        <w:ind w:left="4248" w:firstLine="708"/>
        <w:jc w:val="center"/>
        <w:rPr>
          <w:rFonts w:ascii="Arial" w:hAnsi="Arial" w:cs="Arial"/>
          <w:sz w:val="20"/>
        </w:rPr>
      </w:pPr>
    </w:p>
    <w:p w14:paraId="05AD2824" w14:textId="77777777" w:rsidR="005B5445" w:rsidRPr="002C71D7" w:rsidRDefault="005B5445" w:rsidP="005B5445">
      <w:pPr>
        <w:ind w:left="4248" w:firstLine="708"/>
        <w:jc w:val="center"/>
        <w:rPr>
          <w:rFonts w:ascii="Arial" w:hAnsi="Arial" w:cs="Arial"/>
          <w:sz w:val="20"/>
        </w:rPr>
      </w:pPr>
    </w:p>
    <w:p w14:paraId="5EE99444" w14:textId="77777777" w:rsidR="005B5445" w:rsidRPr="002C71D7" w:rsidRDefault="005B5445" w:rsidP="005B5445">
      <w:pPr>
        <w:ind w:left="4248" w:firstLine="708"/>
        <w:jc w:val="center"/>
        <w:rPr>
          <w:rFonts w:ascii="Arial" w:hAnsi="Arial" w:cs="Arial"/>
          <w:sz w:val="20"/>
        </w:rPr>
      </w:pPr>
    </w:p>
    <w:p w14:paraId="41E9CE78" w14:textId="77777777" w:rsidR="005B5445" w:rsidRPr="002C71D7" w:rsidRDefault="005B5445" w:rsidP="005B5445">
      <w:pPr>
        <w:ind w:left="4248" w:firstLine="708"/>
        <w:jc w:val="center"/>
        <w:rPr>
          <w:rFonts w:ascii="Arial" w:hAnsi="Arial" w:cs="Arial"/>
          <w:sz w:val="20"/>
        </w:rPr>
      </w:pPr>
    </w:p>
    <w:p w14:paraId="41A29C4C" w14:textId="77777777" w:rsidR="005B5445" w:rsidRPr="002C71D7" w:rsidRDefault="005B5445" w:rsidP="005B5445">
      <w:pPr>
        <w:ind w:left="4248" w:firstLine="708"/>
        <w:jc w:val="center"/>
        <w:rPr>
          <w:rFonts w:ascii="Arial" w:hAnsi="Arial" w:cs="Arial"/>
          <w:sz w:val="20"/>
        </w:rPr>
      </w:pPr>
    </w:p>
    <w:p w14:paraId="1652ED1F" w14:textId="77777777" w:rsidR="005B5445" w:rsidRPr="002C71D7" w:rsidRDefault="005B5445" w:rsidP="005B5445">
      <w:pPr>
        <w:ind w:left="4248" w:firstLine="708"/>
        <w:jc w:val="center"/>
        <w:rPr>
          <w:rFonts w:ascii="Arial" w:hAnsi="Arial" w:cs="Arial"/>
          <w:sz w:val="20"/>
        </w:rPr>
      </w:pPr>
    </w:p>
    <w:p w14:paraId="065F8C1E" w14:textId="77777777" w:rsidR="005B5445" w:rsidRPr="002C71D7" w:rsidRDefault="005B5445" w:rsidP="005B5445">
      <w:pPr>
        <w:ind w:left="4248" w:firstLine="708"/>
        <w:jc w:val="center"/>
        <w:rPr>
          <w:rFonts w:ascii="Arial" w:hAnsi="Arial" w:cs="Arial"/>
          <w:sz w:val="20"/>
        </w:rPr>
      </w:pPr>
    </w:p>
    <w:p w14:paraId="1A8F03D0" w14:textId="77777777" w:rsidR="005B5445" w:rsidRPr="002C71D7" w:rsidRDefault="005B5445" w:rsidP="005B5445">
      <w:pPr>
        <w:ind w:left="4248" w:firstLine="708"/>
        <w:jc w:val="center"/>
        <w:rPr>
          <w:rFonts w:ascii="Arial" w:hAnsi="Arial" w:cs="Arial"/>
          <w:sz w:val="20"/>
        </w:rPr>
      </w:pPr>
    </w:p>
    <w:p w14:paraId="7B91FCC7" w14:textId="77777777" w:rsidR="005B5445" w:rsidRPr="002C71D7" w:rsidRDefault="005B5445" w:rsidP="005B5445">
      <w:pPr>
        <w:ind w:left="4248" w:firstLine="708"/>
        <w:jc w:val="center"/>
        <w:rPr>
          <w:rFonts w:ascii="Arial" w:hAnsi="Arial" w:cs="Arial"/>
          <w:sz w:val="20"/>
        </w:rPr>
      </w:pPr>
    </w:p>
    <w:p w14:paraId="2A9B63AB" w14:textId="77777777" w:rsidR="005B5445" w:rsidRPr="002C71D7" w:rsidRDefault="005B5445" w:rsidP="005B5445">
      <w:pPr>
        <w:ind w:left="4248" w:firstLine="708"/>
        <w:jc w:val="center"/>
        <w:rPr>
          <w:rFonts w:ascii="Arial" w:hAnsi="Arial" w:cs="Arial"/>
          <w:sz w:val="20"/>
        </w:rPr>
      </w:pPr>
    </w:p>
    <w:p w14:paraId="4747EA12" w14:textId="3DCAF197" w:rsidR="005B5445" w:rsidRDefault="005B5445" w:rsidP="005B5445">
      <w:pPr>
        <w:ind w:left="4248" w:firstLine="708"/>
        <w:jc w:val="center"/>
        <w:rPr>
          <w:rFonts w:ascii="Arial" w:hAnsi="Arial" w:cs="Arial"/>
          <w:sz w:val="20"/>
        </w:rPr>
      </w:pPr>
    </w:p>
    <w:p w14:paraId="2DA30DB1" w14:textId="77777777" w:rsidR="002C24F7" w:rsidRPr="002C71D7" w:rsidRDefault="002C24F7" w:rsidP="005B5445">
      <w:pPr>
        <w:ind w:left="4248" w:firstLine="708"/>
        <w:jc w:val="center"/>
        <w:rPr>
          <w:rFonts w:ascii="Arial" w:hAnsi="Arial" w:cs="Arial"/>
          <w:sz w:val="20"/>
        </w:rPr>
      </w:pPr>
    </w:p>
    <w:p w14:paraId="2CEB99D8" w14:textId="57AA3DCE" w:rsidR="005B5445" w:rsidRDefault="005B5445" w:rsidP="005B5445">
      <w:pPr>
        <w:ind w:left="4248" w:firstLine="708"/>
        <w:jc w:val="center"/>
        <w:rPr>
          <w:rFonts w:ascii="Arial" w:hAnsi="Arial" w:cs="Arial"/>
          <w:sz w:val="20"/>
        </w:rPr>
      </w:pPr>
    </w:p>
    <w:p w14:paraId="3911DF21" w14:textId="77777777" w:rsidR="00B6694F" w:rsidRPr="002C71D7" w:rsidRDefault="00B6694F" w:rsidP="005B5445">
      <w:pPr>
        <w:ind w:left="4248" w:firstLine="708"/>
        <w:jc w:val="center"/>
        <w:rPr>
          <w:rFonts w:ascii="Arial" w:hAnsi="Arial" w:cs="Arial"/>
          <w:sz w:val="20"/>
        </w:rPr>
      </w:pPr>
    </w:p>
    <w:p w14:paraId="6579BD1F" w14:textId="77777777" w:rsidR="005B5445" w:rsidRPr="002C71D7" w:rsidRDefault="005B5445" w:rsidP="005B5445">
      <w:pPr>
        <w:ind w:left="4248" w:firstLine="708"/>
        <w:jc w:val="center"/>
        <w:rPr>
          <w:rFonts w:ascii="Arial" w:hAnsi="Arial" w:cs="Arial"/>
          <w:sz w:val="20"/>
        </w:rPr>
      </w:pPr>
    </w:p>
    <w:p w14:paraId="50112399" w14:textId="663EA694" w:rsidR="005B5445" w:rsidRDefault="005B5445" w:rsidP="005B5445">
      <w:pPr>
        <w:rPr>
          <w:sz w:val="20"/>
          <w:lang w:val="en-GB"/>
        </w:rPr>
      </w:pPr>
    </w:p>
    <w:p w14:paraId="0C896DCF" w14:textId="0F466336" w:rsidR="00DB6A2B" w:rsidRDefault="00DB6A2B" w:rsidP="005B5445">
      <w:pPr>
        <w:rPr>
          <w:sz w:val="20"/>
          <w:lang w:val="en-GB"/>
        </w:rPr>
      </w:pPr>
    </w:p>
    <w:p w14:paraId="1A58CD43" w14:textId="5BC7311F" w:rsidR="00DB6A2B" w:rsidRDefault="00DB6A2B" w:rsidP="005B5445">
      <w:pPr>
        <w:rPr>
          <w:sz w:val="20"/>
          <w:lang w:val="en-GB"/>
        </w:rPr>
      </w:pPr>
    </w:p>
    <w:p w14:paraId="03B44B6E" w14:textId="77777777" w:rsidR="00DB6A2B" w:rsidRPr="006C6192" w:rsidRDefault="00DB6A2B" w:rsidP="005B5445">
      <w:pPr>
        <w:rPr>
          <w:sz w:val="20"/>
          <w:lang w:val="en-GB"/>
        </w:rPr>
      </w:pPr>
    </w:p>
    <w:p w14:paraId="3C8F7E7F" w14:textId="77777777" w:rsidR="005B5445" w:rsidRPr="006C6192" w:rsidRDefault="005B5445" w:rsidP="005B5445">
      <w:pPr>
        <w:jc w:val="center"/>
        <w:rPr>
          <w:b/>
          <w:sz w:val="20"/>
          <w:lang w:val="en-GB"/>
        </w:rPr>
      </w:pPr>
      <w:r w:rsidRPr="006C6192">
        <w:rPr>
          <w:b/>
          <w:bCs/>
          <w:sz w:val="23"/>
          <w:szCs w:val="23"/>
          <w:lang w:val="en-GB"/>
        </w:rPr>
        <w:t xml:space="preserve">INTERNSHIP SITE CHANGE/CANCELLATION FORM </w:t>
      </w:r>
      <w:r w:rsidRPr="006C6192">
        <w:rPr>
          <w:b/>
          <w:sz w:val="20"/>
          <w:lang w:val="en-GB"/>
        </w:rPr>
        <w:t>(AP-6)</w:t>
      </w:r>
    </w:p>
    <w:p w14:paraId="67F4A6C6" w14:textId="77777777" w:rsidR="005B5445" w:rsidRPr="006C6192" w:rsidRDefault="005B5445" w:rsidP="006C6192">
      <w:pPr>
        <w:spacing w:line="480" w:lineRule="auto"/>
        <w:jc w:val="center"/>
        <w:rPr>
          <w:b/>
          <w:sz w:val="20"/>
          <w:lang w:val="en-GB"/>
        </w:rPr>
      </w:pPr>
    </w:p>
    <w:p w14:paraId="094AE6B5" w14:textId="77777777" w:rsidR="003F3778" w:rsidRPr="006C6192" w:rsidRDefault="003F3778" w:rsidP="006C6192">
      <w:pPr>
        <w:spacing w:line="480" w:lineRule="auto"/>
        <w:jc w:val="both"/>
        <w:rPr>
          <w:rFonts w:ascii="Arial" w:hAnsi="Arial" w:cs="Arial"/>
          <w:lang w:val="en-GB"/>
        </w:rPr>
      </w:pPr>
    </w:p>
    <w:p w14:paraId="406B4DF3" w14:textId="141C78E0" w:rsidR="003F3778" w:rsidRPr="006C6192" w:rsidRDefault="003F3778" w:rsidP="006C6192">
      <w:pPr>
        <w:pStyle w:val="Default"/>
        <w:spacing w:line="480" w:lineRule="auto"/>
        <w:jc w:val="center"/>
        <w:rPr>
          <w:rFonts w:asciiTheme="minorHAnsi" w:hAnsiTheme="minorHAnsi"/>
          <w:color w:val="auto"/>
          <w:sz w:val="20"/>
          <w:szCs w:val="20"/>
          <w:lang w:val="en-GB"/>
        </w:rPr>
      </w:pPr>
      <w:r w:rsidRPr="006C6192">
        <w:rPr>
          <w:rFonts w:asciiTheme="minorHAnsi" w:hAnsiTheme="minorHAnsi"/>
          <w:color w:val="auto"/>
          <w:sz w:val="20"/>
          <w:szCs w:val="20"/>
          <w:lang w:val="en-GB"/>
        </w:rPr>
        <w:t>I</w:t>
      </w:r>
      <w:r w:rsidRPr="003F3778">
        <w:rPr>
          <w:rFonts w:asciiTheme="minorHAnsi" w:hAnsiTheme="minorHAnsi"/>
          <w:color w:val="auto"/>
          <w:sz w:val="20"/>
          <w:szCs w:val="20"/>
          <w:lang w:val="en-GB"/>
        </w:rPr>
        <w:t>zmir Demokrasi University Vocational School</w:t>
      </w:r>
      <w:r w:rsidR="00B30827">
        <w:rPr>
          <w:rFonts w:asciiTheme="minorHAnsi" w:hAnsiTheme="minorHAnsi"/>
          <w:color w:val="auto"/>
          <w:sz w:val="20"/>
          <w:szCs w:val="20"/>
          <w:lang w:val="en-GB"/>
        </w:rPr>
        <w:t xml:space="preserve"> </w:t>
      </w:r>
      <w:r w:rsidRPr="006C6192">
        <w:rPr>
          <w:rFonts w:asciiTheme="minorHAnsi" w:hAnsiTheme="minorHAnsi"/>
          <w:color w:val="auto"/>
          <w:sz w:val="20"/>
          <w:szCs w:val="20"/>
          <w:lang w:val="en-GB"/>
        </w:rPr>
        <w:t>Head of P</w:t>
      </w:r>
      <w:r w:rsidRPr="003F3778">
        <w:rPr>
          <w:rFonts w:asciiTheme="minorHAnsi" w:hAnsiTheme="minorHAnsi"/>
          <w:color w:val="auto"/>
          <w:sz w:val="20"/>
          <w:szCs w:val="20"/>
          <w:lang w:val="en-GB"/>
        </w:rPr>
        <w:t>ark and Garden Plants Department</w:t>
      </w:r>
    </w:p>
    <w:p w14:paraId="7778D03C" w14:textId="7AEA8EB1" w:rsidR="005B5445" w:rsidRPr="006C6192" w:rsidRDefault="003F3778" w:rsidP="006C6192">
      <w:pPr>
        <w:spacing w:line="480" w:lineRule="auto"/>
        <w:jc w:val="center"/>
        <w:rPr>
          <w:b/>
          <w:sz w:val="20"/>
          <w:lang w:val="en-GB"/>
        </w:rPr>
      </w:pPr>
      <w:r w:rsidRPr="003F3778">
        <w:rPr>
          <w:b/>
          <w:sz w:val="20"/>
          <w:lang w:val="en-GB"/>
        </w:rPr>
        <w:t>(</w:t>
      </w:r>
      <w:r w:rsidR="005B5445" w:rsidRPr="006C6192">
        <w:rPr>
          <w:b/>
          <w:sz w:val="20"/>
          <w:lang w:val="en-GB"/>
        </w:rPr>
        <w:t>Office for Student Affairs</w:t>
      </w:r>
      <w:r w:rsidRPr="003F3778">
        <w:rPr>
          <w:b/>
          <w:sz w:val="20"/>
          <w:lang w:val="en-GB"/>
        </w:rPr>
        <w:t>)</w:t>
      </w:r>
    </w:p>
    <w:p w14:paraId="70D991E5" w14:textId="77777777" w:rsidR="005B5445" w:rsidRPr="006C6192" w:rsidRDefault="005B5445" w:rsidP="006C6192">
      <w:pPr>
        <w:spacing w:line="480" w:lineRule="auto"/>
        <w:jc w:val="center"/>
        <w:rPr>
          <w:b/>
          <w:sz w:val="20"/>
          <w:lang w:val="en-GB"/>
        </w:rPr>
      </w:pPr>
    </w:p>
    <w:p w14:paraId="65BEE105" w14:textId="77777777" w:rsidR="005B5445" w:rsidRPr="006C6192" w:rsidRDefault="005B5445" w:rsidP="006C6192">
      <w:pPr>
        <w:spacing w:line="480" w:lineRule="auto"/>
        <w:jc w:val="center"/>
        <w:rPr>
          <w:b/>
          <w:sz w:val="20"/>
          <w:lang w:val="en-GB"/>
        </w:rPr>
      </w:pPr>
    </w:p>
    <w:p w14:paraId="66CB6D22" w14:textId="5D2A3DE0" w:rsidR="005B5445" w:rsidRPr="006C6192" w:rsidRDefault="005B5445" w:rsidP="006C6192">
      <w:pPr>
        <w:pStyle w:val="Default"/>
        <w:spacing w:line="480" w:lineRule="auto"/>
        <w:jc w:val="both"/>
        <w:rPr>
          <w:color w:val="auto"/>
          <w:sz w:val="20"/>
          <w:lang w:val="en-GB"/>
        </w:rPr>
      </w:pPr>
      <w:r w:rsidRPr="006C6192">
        <w:rPr>
          <w:color w:val="auto"/>
          <w:sz w:val="20"/>
          <w:lang w:val="en-GB"/>
        </w:rPr>
        <w:t xml:space="preserve">Your </w:t>
      </w:r>
      <w:r w:rsidR="003F3778" w:rsidRPr="003F3778">
        <w:rPr>
          <w:color w:val="auto"/>
          <w:sz w:val="20"/>
          <w:lang w:val="en-GB"/>
        </w:rPr>
        <w:t>department</w:t>
      </w:r>
      <w:r w:rsidRPr="006C6192">
        <w:rPr>
          <w:color w:val="auto"/>
          <w:sz w:val="20"/>
          <w:lang w:val="en-GB"/>
        </w:rPr>
        <w:t xml:space="preserve"> </w:t>
      </w:r>
      <w:r w:rsidR="009E6E9E" w:rsidRPr="006C6192">
        <w:rPr>
          <w:color w:val="auto"/>
          <w:sz w:val="20"/>
          <w:lang w:val="en-GB"/>
        </w:rPr>
        <w:t xml:space="preserve">of </w:t>
      </w:r>
      <w:r w:rsidR="003F3778" w:rsidRPr="003F3778">
        <w:rPr>
          <w:bCs/>
          <w:color w:val="auto"/>
          <w:sz w:val="20"/>
          <w:szCs w:val="20"/>
          <w:lang w:val="en-GB"/>
        </w:rPr>
        <w:t>Vocational</w:t>
      </w:r>
      <w:r w:rsidR="004B21F6" w:rsidRPr="006C6192">
        <w:rPr>
          <w:bCs/>
          <w:color w:val="auto"/>
          <w:sz w:val="20"/>
          <w:szCs w:val="20"/>
          <w:lang w:val="en-GB"/>
        </w:rPr>
        <w:t xml:space="preserve"> School Park </w:t>
      </w:r>
      <w:r w:rsidR="003F3778" w:rsidRPr="003F3778">
        <w:rPr>
          <w:bCs/>
          <w:color w:val="auto"/>
          <w:sz w:val="20"/>
          <w:szCs w:val="20"/>
          <w:lang w:val="en-GB"/>
        </w:rPr>
        <w:t>and</w:t>
      </w:r>
      <w:r w:rsidR="004B21F6" w:rsidRPr="006C6192">
        <w:rPr>
          <w:bCs/>
          <w:color w:val="auto"/>
          <w:sz w:val="20"/>
          <w:szCs w:val="20"/>
          <w:lang w:val="en-GB"/>
        </w:rPr>
        <w:t xml:space="preserve"> Garden Plants</w:t>
      </w:r>
      <w:r w:rsidRPr="006C6192">
        <w:rPr>
          <w:color w:val="auto"/>
          <w:sz w:val="20"/>
          <w:lang w:val="en-GB"/>
        </w:rPr>
        <w:t xml:space="preserve"> student whose ID Information is ………………. has quit his/her ……………. day obligatory internship on the date of …………………. due to the excuse stated above. Kindly submitted for your necessary action to initiate the Social Security termination procedures as of ..../..../20....</w:t>
      </w:r>
    </w:p>
    <w:p w14:paraId="252695E8" w14:textId="2355EF6F" w:rsidR="005B5445" w:rsidRDefault="005B5445" w:rsidP="003F3778">
      <w:pPr>
        <w:spacing w:line="480" w:lineRule="auto"/>
        <w:jc w:val="both"/>
        <w:rPr>
          <w:sz w:val="20"/>
          <w:lang w:val="en-GB"/>
        </w:rPr>
      </w:pPr>
    </w:p>
    <w:p w14:paraId="32CF48CC" w14:textId="77777777" w:rsidR="00B30827" w:rsidRPr="006C6192" w:rsidRDefault="00B30827" w:rsidP="006C6192">
      <w:pPr>
        <w:spacing w:line="480" w:lineRule="auto"/>
        <w:jc w:val="both"/>
        <w:rPr>
          <w:sz w:val="20"/>
          <w:lang w:val="en-GB"/>
        </w:rPr>
      </w:pPr>
    </w:p>
    <w:p w14:paraId="5451B5FA" w14:textId="77777777" w:rsidR="005B5445" w:rsidRPr="006C6192" w:rsidRDefault="005B5445" w:rsidP="006C6192">
      <w:pPr>
        <w:spacing w:line="480" w:lineRule="auto"/>
        <w:jc w:val="both"/>
        <w:rPr>
          <w:sz w:val="20"/>
          <w:lang w:val="en-GB"/>
        </w:rPr>
      </w:pPr>
    </w:p>
    <w:p w14:paraId="397A2B56" w14:textId="77777777" w:rsidR="00B30827" w:rsidRDefault="005B5445" w:rsidP="003F3778">
      <w:pPr>
        <w:spacing w:line="480" w:lineRule="auto"/>
        <w:ind w:left="4248" w:firstLine="708"/>
        <w:jc w:val="center"/>
        <w:rPr>
          <w:sz w:val="20"/>
          <w:lang w:val="en-GB"/>
        </w:rPr>
      </w:pPr>
      <w:r w:rsidRPr="006C6192">
        <w:rPr>
          <w:sz w:val="20"/>
          <w:lang w:val="en-GB"/>
        </w:rPr>
        <w:t>…/…/20…</w:t>
      </w:r>
    </w:p>
    <w:p w14:paraId="5DBF29B6" w14:textId="2F6464C2" w:rsidR="005B5445" w:rsidRPr="006C6192" w:rsidRDefault="005B5445" w:rsidP="006C6192">
      <w:pPr>
        <w:spacing w:line="480" w:lineRule="auto"/>
        <w:ind w:left="4248" w:firstLine="708"/>
        <w:jc w:val="center"/>
        <w:rPr>
          <w:sz w:val="20"/>
          <w:lang w:val="en-GB"/>
        </w:rPr>
      </w:pPr>
      <w:r w:rsidRPr="006C6192">
        <w:rPr>
          <w:sz w:val="20"/>
          <w:lang w:val="en-GB"/>
        </w:rPr>
        <w:t xml:space="preserve"> …….......…………..</w:t>
      </w:r>
    </w:p>
    <w:p w14:paraId="09B0088E" w14:textId="77777777" w:rsidR="005B5445" w:rsidRPr="006C6192" w:rsidRDefault="005B5445" w:rsidP="006C6192">
      <w:pPr>
        <w:spacing w:line="480" w:lineRule="auto"/>
        <w:ind w:left="4248" w:firstLine="708"/>
        <w:jc w:val="center"/>
        <w:rPr>
          <w:sz w:val="20"/>
          <w:lang w:val="en-GB"/>
        </w:rPr>
      </w:pPr>
      <w:r w:rsidRPr="006C6192">
        <w:rPr>
          <w:lang w:val="en-GB"/>
        </w:rPr>
        <w:t>(Date/Signature/Stamp)</w:t>
      </w:r>
    </w:p>
    <w:p w14:paraId="0DB02CFE" w14:textId="77777777" w:rsidR="005B5445" w:rsidRPr="006C6192" w:rsidRDefault="005B5445" w:rsidP="006C6192">
      <w:pPr>
        <w:spacing w:line="480" w:lineRule="auto"/>
        <w:ind w:left="4248" w:firstLine="708"/>
        <w:jc w:val="center"/>
        <w:rPr>
          <w:sz w:val="20"/>
          <w:lang w:val="en-GB"/>
        </w:rPr>
      </w:pPr>
    </w:p>
    <w:p w14:paraId="3ABAC61E" w14:textId="77777777" w:rsidR="005B5445" w:rsidRPr="006C6192" w:rsidRDefault="005B5445" w:rsidP="006C6192">
      <w:pPr>
        <w:spacing w:line="480" w:lineRule="auto"/>
        <w:ind w:left="4248" w:firstLine="708"/>
        <w:jc w:val="center"/>
        <w:rPr>
          <w:sz w:val="20"/>
          <w:lang w:val="en-GB"/>
        </w:rPr>
      </w:pPr>
    </w:p>
    <w:p w14:paraId="2A4F4F6E" w14:textId="77777777" w:rsidR="005B5445" w:rsidRPr="006C6192" w:rsidRDefault="005B5445" w:rsidP="006C6192">
      <w:pPr>
        <w:spacing w:line="480" w:lineRule="auto"/>
        <w:ind w:left="4248" w:firstLine="708"/>
        <w:jc w:val="center"/>
        <w:rPr>
          <w:sz w:val="20"/>
          <w:lang w:val="en-GB"/>
        </w:rPr>
      </w:pPr>
    </w:p>
    <w:p w14:paraId="3FA70355" w14:textId="77777777" w:rsidR="005B5445" w:rsidRPr="006C6192" w:rsidRDefault="005B5445" w:rsidP="006C6192">
      <w:pPr>
        <w:spacing w:line="480" w:lineRule="auto"/>
        <w:ind w:left="4956"/>
        <w:jc w:val="center"/>
        <w:rPr>
          <w:sz w:val="20"/>
          <w:lang w:val="en-GB"/>
        </w:rPr>
      </w:pPr>
      <w:r w:rsidRPr="006C6192">
        <w:rPr>
          <w:sz w:val="20"/>
          <w:lang w:val="en-GB"/>
        </w:rPr>
        <w:t>……………….……………………………………</w:t>
      </w:r>
    </w:p>
    <w:p w14:paraId="7F84B0CC" w14:textId="20BA21AC" w:rsidR="005B5445" w:rsidRPr="006C6192" w:rsidRDefault="005B5445" w:rsidP="006C6192">
      <w:pPr>
        <w:spacing w:line="480" w:lineRule="auto"/>
        <w:ind w:left="4248" w:firstLine="708"/>
        <w:jc w:val="center"/>
        <w:rPr>
          <w:sz w:val="24"/>
          <w:szCs w:val="24"/>
          <w:lang w:val="en-GB"/>
        </w:rPr>
      </w:pPr>
      <w:r w:rsidRPr="006C6192">
        <w:rPr>
          <w:sz w:val="20"/>
          <w:lang w:val="en-GB"/>
        </w:rPr>
        <w:t>Title and Name‒Surname of the Institution/Organization Authorized Person for Internship</w:t>
      </w:r>
    </w:p>
    <w:p w14:paraId="58A292C5" w14:textId="41B1711B" w:rsidR="002243B1" w:rsidRDefault="002243B1" w:rsidP="003139EE">
      <w:pPr>
        <w:pStyle w:val="Default"/>
        <w:spacing w:line="360" w:lineRule="auto"/>
        <w:jc w:val="both"/>
        <w:rPr>
          <w:b/>
          <w:bCs/>
          <w:color w:val="auto"/>
          <w:sz w:val="18"/>
          <w:szCs w:val="18"/>
        </w:rPr>
      </w:pPr>
    </w:p>
    <w:p w14:paraId="4F4CEDC7" w14:textId="07944FD5" w:rsidR="00B63176" w:rsidRDefault="00B63176" w:rsidP="003139EE">
      <w:pPr>
        <w:pStyle w:val="Default"/>
        <w:spacing w:line="360" w:lineRule="auto"/>
        <w:jc w:val="both"/>
        <w:rPr>
          <w:b/>
          <w:bCs/>
          <w:color w:val="auto"/>
          <w:sz w:val="18"/>
          <w:szCs w:val="18"/>
        </w:rPr>
      </w:pPr>
    </w:p>
    <w:p w14:paraId="5FC75320" w14:textId="7CCCEE07" w:rsidR="00B63176" w:rsidRDefault="00B63176" w:rsidP="003139EE">
      <w:pPr>
        <w:pStyle w:val="Default"/>
        <w:spacing w:line="360" w:lineRule="auto"/>
        <w:jc w:val="both"/>
        <w:rPr>
          <w:b/>
          <w:bCs/>
          <w:color w:val="auto"/>
          <w:sz w:val="18"/>
          <w:szCs w:val="18"/>
        </w:rPr>
      </w:pPr>
    </w:p>
    <w:p w14:paraId="5CD488F7" w14:textId="60974079" w:rsidR="00B63176" w:rsidRDefault="00B63176" w:rsidP="003139EE">
      <w:pPr>
        <w:pStyle w:val="Default"/>
        <w:spacing w:line="360" w:lineRule="auto"/>
        <w:jc w:val="both"/>
        <w:rPr>
          <w:b/>
          <w:bCs/>
          <w:color w:val="auto"/>
          <w:sz w:val="18"/>
          <w:szCs w:val="18"/>
        </w:rPr>
      </w:pPr>
    </w:p>
    <w:p w14:paraId="25914C82" w14:textId="5230D5F1" w:rsidR="00B63176" w:rsidRDefault="00B63176" w:rsidP="003139EE">
      <w:pPr>
        <w:pStyle w:val="Default"/>
        <w:spacing w:line="360" w:lineRule="auto"/>
        <w:jc w:val="both"/>
        <w:rPr>
          <w:b/>
          <w:bCs/>
          <w:color w:val="auto"/>
          <w:sz w:val="18"/>
          <w:szCs w:val="18"/>
        </w:rPr>
      </w:pPr>
    </w:p>
    <w:p w14:paraId="368C59AA" w14:textId="4158A3CD" w:rsidR="00B63176" w:rsidRDefault="00B63176" w:rsidP="003139EE">
      <w:pPr>
        <w:pStyle w:val="Default"/>
        <w:spacing w:line="360" w:lineRule="auto"/>
        <w:jc w:val="both"/>
        <w:rPr>
          <w:b/>
          <w:bCs/>
          <w:color w:val="auto"/>
          <w:sz w:val="18"/>
          <w:szCs w:val="18"/>
        </w:rPr>
      </w:pPr>
    </w:p>
    <w:p w14:paraId="0090CF89" w14:textId="4E766900" w:rsidR="00B63176" w:rsidRDefault="00B63176" w:rsidP="003139EE">
      <w:pPr>
        <w:pStyle w:val="Default"/>
        <w:spacing w:line="360" w:lineRule="auto"/>
        <w:jc w:val="both"/>
        <w:rPr>
          <w:b/>
          <w:bCs/>
          <w:color w:val="auto"/>
          <w:sz w:val="18"/>
          <w:szCs w:val="18"/>
        </w:rPr>
      </w:pPr>
    </w:p>
    <w:p w14:paraId="2FA7019D" w14:textId="34F5B675" w:rsidR="00B63176" w:rsidRDefault="00B63176" w:rsidP="003139EE">
      <w:pPr>
        <w:pStyle w:val="Default"/>
        <w:spacing w:line="360" w:lineRule="auto"/>
        <w:jc w:val="both"/>
        <w:rPr>
          <w:b/>
          <w:bCs/>
          <w:color w:val="auto"/>
          <w:sz w:val="18"/>
          <w:szCs w:val="18"/>
        </w:rPr>
      </w:pPr>
    </w:p>
    <w:p w14:paraId="516578D9" w14:textId="3CDA0E93" w:rsidR="00B63176" w:rsidRDefault="00B63176" w:rsidP="003139EE">
      <w:pPr>
        <w:pStyle w:val="Default"/>
        <w:spacing w:line="360" w:lineRule="auto"/>
        <w:jc w:val="both"/>
        <w:rPr>
          <w:b/>
          <w:bCs/>
          <w:color w:val="auto"/>
          <w:sz w:val="18"/>
          <w:szCs w:val="18"/>
        </w:rPr>
      </w:pPr>
    </w:p>
    <w:p w14:paraId="146DECE7" w14:textId="61F4DE43" w:rsidR="00B63176" w:rsidRDefault="00B63176" w:rsidP="003139EE">
      <w:pPr>
        <w:pStyle w:val="Default"/>
        <w:spacing w:line="360" w:lineRule="auto"/>
        <w:jc w:val="both"/>
        <w:rPr>
          <w:b/>
          <w:bCs/>
          <w:color w:val="auto"/>
          <w:sz w:val="18"/>
          <w:szCs w:val="18"/>
        </w:rPr>
      </w:pPr>
    </w:p>
    <w:p w14:paraId="09FF8F5B" w14:textId="2C2B4677" w:rsidR="002631E2" w:rsidRDefault="002631E2" w:rsidP="003139EE">
      <w:pPr>
        <w:pStyle w:val="Default"/>
        <w:spacing w:line="360" w:lineRule="auto"/>
        <w:jc w:val="both"/>
        <w:rPr>
          <w:b/>
          <w:bCs/>
          <w:color w:val="auto"/>
          <w:sz w:val="18"/>
          <w:szCs w:val="18"/>
        </w:rPr>
      </w:pPr>
    </w:p>
    <w:p w14:paraId="3C4C2044" w14:textId="77777777" w:rsidR="002631E2" w:rsidRDefault="002631E2" w:rsidP="003139EE">
      <w:pPr>
        <w:pStyle w:val="Default"/>
        <w:spacing w:line="360" w:lineRule="auto"/>
        <w:jc w:val="both"/>
        <w:rPr>
          <w:b/>
          <w:bCs/>
          <w:color w:val="auto"/>
          <w:sz w:val="18"/>
          <w:szCs w:val="18"/>
        </w:rPr>
        <w:sectPr w:rsidR="002631E2" w:rsidSect="002631E2">
          <w:type w:val="continuous"/>
          <w:pgSz w:w="11910" w:h="16840"/>
          <w:pgMar w:top="1134" w:right="1418" w:bottom="425" w:left="1418" w:header="709" w:footer="578" w:gutter="0"/>
          <w:cols w:space="708"/>
          <w:docGrid w:linePitch="299"/>
        </w:sectPr>
      </w:pPr>
    </w:p>
    <w:p w14:paraId="133B03BF" w14:textId="03E80D66" w:rsidR="002631E2" w:rsidRDefault="002631E2" w:rsidP="002631E2">
      <w:pPr>
        <w:pStyle w:val="Default"/>
        <w:spacing w:line="360" w:lineRule="auto"/>
        <w:jc w:val="center"/>
        <w:rPr>
          <w:b/>
          <w:bCs/>
          <w:color w:val="auto"/>
          <w:sz w:val="18"/>
          <w:szCs w:val="18"/>
        </w:rPr>
      </w:pPr>
      <w:r w:rsidRPr="002631E2">
        <w:rPr>
          <w:b/>
          <w:bCs/>
          <w:color w:val="auto"/>
          <w:sz w:val="18"/>
          <w:szCs w:val="18"/>
        </w:rPr>
        <w:lastRenderedPageBreak/>
        <w:t>STAJ PUANTAJ CETVELİ (EK-7)</w:t>
      </w:r>
    </w:p>
    <w:p w14:paraId="6449B250" w14:textId="6B5ADF2F" w:rsidR="00B63176" w:rsidRDefault="005431AE" w:rsidP="0069064A">
      <w:pPr>
        <w:pStyle w:val="Default"/>
        <w:spacing w:line="360" w:lineRule="auto"/>
        <w:jc w:val="center"/>
        <w:rPr>
          <w:b/>
          <w:bCs/>
          <w:color w:val="auto"/>
          <w:sz w:val="18"/>
          <w:szCs w:val="18"/>
        </w:rPr>
      </w:pPr>
      <w:r w:rsidRPr="005431AE">
        <w:rPr>
          <w:b/>
          <w:bCs/>
          <w:noProof/>
          <w:color w:val="auto"/>
          <w:sz w:val="18"/>
          <w:szCs w:val="18"/>
          <w:lang w:val="en-GB" w:eastAsia="en-GB"/>
        </w:rPr>
        <w:drawing>
          <wp:inline distT="0" distB="0" distL="0" distR="0" wp14:anchorId="073C68FA" wp14:editId="77C06EA7">
            <wp:extent cx="8199120" cy="5654566"/>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07898" cy="5660620"/>
                    </a:xfrm>
                    <a:prstGeom prst="rect">
                      <a:avLst/>
                    </a:prstGeom>
                  </pic:spPr>
                </pic:pic>
              </a:graphicData>
            </a:graphic>
          </wp:inline>
        </w:drawing>
      </w:r>
    </w:p>
    <w:sectPr w:rsidR="00B63176" w:rsidSect="0069064A">
      <w:pgSz w:w="16840" w:h="11910" w:orient="landscape"/>
      <w:pgMar w:top="1134" w:right="1134" w:bottom="1134" w:left="425" w:header="709" w:footer="578"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B67B9" w14:textId="77777777" w:rsidR="00804D80" w:rsidRDefault="00804D80">
      <w:r>
        <w:separator/>
      </w:r>
    </w:p>
  </w:endnote>
  <w:endnote w:type="continuationSeparator" w:id="0">
    <w:p w14:paraId="67831A00" w14:textId="77777777" w:rsidR="00804D80" w:rsidRDefault="00804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10D16" w14:textId="77777777" w:rsidR="00804D80" w:rsidRDefault="00804D80">
      <w:r>
        <w:separator/>
      </w:r>
    </w:p>
  </w:footnote>
  <w:footnote w:type="continuationSeparator" w:id="0">
    <w:p w14:paraId="0DA0BA43" w14:textId="77777777" w:rsidR="00804D80" w:rsidRDefault="00804D8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0729C"/>
    <w:multiLevelType w:val="hybridMultilevel"/>
    <w:tmpl w:val="EAEA923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EA52DE"/>
    <w:multiLevelType w:val="multilevel"/>
    <w:tmpl w:val="86AE68F0"/>
    <w:lvl w:ilvl="0">
      <w:start w:val="2"/>
      <w:numFmt w:val="decimal"/>
      <w:lvlText w:val="(%1)"/>
      <w:lvlJc w:val="left"/>
      <w:pPr>
        <w:ind w:left="220" w:hanging="437"/>
      </w:pPr>
      <w:rPr>
        <w:rFonts w:ascii="Times New Roman" w:eastAsia="Times New Roman" w:hAnsi="Times New Roman" w:cs="Times New Roman"/>
        <w:sz w:val="24"/>
        <w:szCs w:val="24"/>
      </w:rPr>
    </w:lvl>
    <w:lvl w:ilvl="1">
      <w:start w:val="1"/>
      <w:numFmt w:val="bullet"/>
      <w:lvlText w:val="•"/>
      <w:lvlJc w:val="left"/>
      <w:pPr>
        <w:ind w:left="1228" w:hanging="437"/>
      </w:pPr>
    </w:lvl>
    <w:lvl w:ilvl="2">
      <w:start w:val="1"/>
      <w:numFmt w:val="bullet"/>
      <w:lvlText w:val="•"/>
      <w:lvlJc w:val="left"/>
      <w:pPr>
        <w:ind w:left="2237" w:hanging="437"/>
      </w:pPr>
    </w:lvl>
    <w:lvl w:ilvl="3">
      <w:start w:val="1"/>
      <w:numFmt w:val="bullet"/>
      <w:lvlText w:val="•"/>
      <w:lvlJc w:val="left"/>
      <w:pPr>
        <w:ind w:left="3245" w:hanging="437"/>
      </w:pPr>
    </w:lvl>
    <w:lvl w:ilvl="4">
      <w:start w:val="1"/>
      <w:numFmt w:val="bullet"/>
      <w:lvlText w:val="•"/>
      <w:lvlJc w:val="left"/>
      <w:pPr>
        <w:ind w:left="4254" w:hanging="437"/>
      </w:pPr>
    </w:lvl>
    <w:lvl w:ilvl="5">
      <w:start w:val="1"/>
      <w:numFmt w:val="bullet"/>
      <w:lvlText w:val="•"/>
      <w:lvlJc w:val="left"/>
      <w:pPr>
        <w:ind w:left="5263" w:hanging="437"/>
      </w:pPr>
    </w:lvl>
    <w:lvl w:ilvl="6">
      <w:start w:val="1"/>
      <w:numFmt w:val="bullet"/>
      <w:lvlText w:val="•"/>
      <w:lvlJc w:val="left"/>
      <w:pPr>
        <w:ind w:left="6271" w:hanging="437"/>
      </w:pPr>
    </w:lvl>
    <w:lvl w:ilvl="7">
      <w:start w:val="1"/>
      <w:numFmt w:val="bullet"/>
      <w:lvlText w:val="•"/>
      <w:lvlJc w:val="left"/>
      <w:pPr>
        <w:ind w:left="7280" w:hanging="437"/>
      </w:pPr>
    </w:lvl>
    <w:lvl w:ilvl="8">
      <w:start w:val="1"/>
      <w:numFmt w:val="bullet"/>
      <w:lvlText w:val="•"/>
      <w:lvlJc w:val="left"/>
      <w:pPr>
        <w:ind w:left="8289" w:hanging="437"/>
      </w:pPr>
    </w:lvl>
  </w:abstractNum>
  <w:abstractNum w:abstractNumId="2" w15:restartNumberingAfterBreak="0">
    <w:nsid w:val="0B03268C"/>
    <w:multiLevelType w:val="hybridMultilevel"/>
    <w:tmpl w:val="C7A0EFF4"/>
    <w:lvl w:ilvl="0" w:tplc="E990E046">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C262339"/>
    <w:multiLevelType w:val="multilevel"/>
    <w:tmpl w:val="FA52CF4C"/>
    <w:lvl w:ilvl="0">
      <w:start w:val="2"/>
      <w:numFmt w:val="decimal"/>
      <w:lvlText w:val="(%1)"/>
      <w:lvlJc w:val="left"/>
      <w:pPr>
        <w:ind w:left="220" w:hanging="413"/>
      </w:pPr>
      <w:rPr>
        <w:rFonts w:ascii="Times New Roman" w:eastAsia="Times New Roman" w:hAnsi="Times New Roman" w:cs="Times New Roman"/>
        <w:sz w:val="24"/>
        <w:szCs w:val="24"/>
      </w:rPr>
    </w:lvl>
    <w:lvl w:ilvl="1">
      <w:start w:val="1"/>
      <w:numFmt w:val="bullet"/>
      <w:lvlText w:val="•"/>
      <w:lvlJc w:val="left"/>
      <w:pPr>
        <w:ind w:left="1228" w:hanging="413"/>
      </w:pPr>
    </w:lvl>
    <w:lvl w:ilvl="2">
      <w:start w:val="1"/>
      <w:numFmt w:val="bullet"/>
      <w:lvlText w:val="•"/>
      <w:lvlJc w:val="left"/>
      <w:pPr>
        <w:ind w:left="2237" w:hanging="413"/>
      </w:pPr>
    </w:lvl>
    <w:lvl w:ilvl="3">
      <w:start w:val="1"/>
      <w:numFmt w:val="bullet"/>
      <w:lvlText w:val="•"/>
      <w:lvlJc w:val="left"/>
      <w:pPr>
        <w:ind w:left="3245" w:hanging="413"/>
      </w:pPr>
    </w:lvl>
    <w:lvl w:ilvl="4">
      <w:start w:val="1"/>
      <w:numFmt w:val="bullet"/>
      <w:lvlText w:val="•"/>
      <w:lvlJc w:val="left"/>
      <w:pPr>
        <w:ind w:left="4254" w:hanging="413"/>
      </w:pPr>
    </w:lvl>
    <w:lvl w:ilvl="5">
      <w:start w:val="1"/>
      <w:numFmt w:val="bullet"/>
      <w:lvlText w:val="•"/>
      <w:lvlJc w:val="left"/>
      <w:pPr>
        <w:ind w:left="5263" w:hanging="413"/>
      </w:pPr>
    </w:lvl>
    <w:lvl w:ilvl="6">
      <w:start w:val="1"/>
      <w:numFmt w:val="bullet"/>
      <w:lvlText w:val="•"/>
      <w:lvlJc w:val="left"/>
      <w:pPr>
        <w:ind w:left="6271" w:hanging="412"/>
      </w:pPr>
    </w:lvl>
    <w:lvl w:ilvl="7">
      <w:start w:val="1"/>
      <w:numFmt w:val="bullet"/>
      <w:lvlText w:val="•"/>
      <w:lvlJc w:val="left"/>
      <w:pPr>
        <w:ind w:left="7280" w:hanging="413"/>
      </w:pPr>
    </w:lvl>
    <w:lvl w:ilvl="8">
      <w:start w:val="1"/>
      <w:numFmt w:val="bullet"/>
      <w:lvlText w:val="•"/>
      <w:lvlJc w:val="left"/>
      <w:pPr>
        <w:ind w:left="8289" w:hanging="413"/>
      </w:pPr>
    </w:lvl>
  </w:abstractNum>
  <w:abstractNum w:abstractNumId="4" w15:restartNumberingAfterBreak="0">
    <w:nsid w:val="23B643C3"/>
    <w:multiLevelType w:val="hybridMultilevel"/>
    <w:tmpl w:val="F3B2AC4C"/>
    <w:lvl w:ilvl="0" w:tplc="5650C5EA">
      <w:start w:val="1"/>
      <w:numFmt w:val="lowerLetter"/>
      <w:lvlText w:val="%1)"/>
      <w:lvlJc w:val="left"/>
      <w:pPr>
        <w:ind w:left="579" w:hanging="360"/>
      </w:pPr>
      <w:rPr>
        <w:rFonts w:ascii="Times New Roman" w:eastAsia="Times New Roman" w:hAnsi="Times New Roman" w:cs="Times New Roman"/>
      </w:rPr>
    </w:lvl>
    <w:lvl w:ilvl="1" w:tplc="041F0019" w:tentative="1">
      <w:start w:val="1"/>
      <w:numFmt w:val="lowerLetter"/>
      <w:lvlText w:val="%2."/>
      <w:lvlJc w:val="left"/>
      <w:pPr>
        <w:ind w:left="1299" w:hanging="360"/>
      </w:pPr>
    </w:lvl>
    <w:lvl w:ilvl="2" w:tplc="041F001B" w:tentative="1">
      <w:start w:val="1"/>
      <w:numFmt w:val="lowerRoman"/>
      <w:lvlText w:val="%3."/>
      <w:lvlJc w:val="right"/>
      <w:pPr>
        <w:ind w:left="2019" w:hanging="180"/>
      </w:pPr>
    </w:lvl>
    <w:lvl w:ilvl="3" w:tplc="041F000F" w:tentative="1">
      <w:start w:val="1"/>
      <w:numFmt w:val="decimal"/>
      <w:lvlText w:val="%4."/>
      <w:lvlJc w:val="left"/>
      <w:pPr>
        <w:ind w:left="2739" w:hanging="360"/>
      </w:pPr>
    </w:lvl>
    <w:lvl w:ilvl="4" w:tplc="041F0019" w:tentative="1">
      <w:start w:val="1"/>
      <w:numFmt w:val="lowerLetter"/>
      <w:lvlText w:val="%5."/>
      <w:lvlJc w:val="left"/>
      <w:pPr>
        <w:ind w:left="3459" w:hanging="360"/>
      </w:pPr>
    </w:lvl>
    <w:lvl w:ilvl="5" w:tplc="041F001B" w:tentative="1">
      <w:start w:val="1"/>
      <w:numFmt w:val="lowerRoman"/>
      <w:lvlText w:val="%6."/>
      <w:lvlJc w:val="right"/>
      <w:pPr>
        <w:ind w:left="4179" w:hanging="180"/>
      </w:pPr>
    </w:lvl>
    <w:lvl w:ilvl="6" w:tplc="041F000F" w:tentative="1">
      <w:start w:val="1"/>
      <w:numFmt w:val="decimal"/>
      <w:lvlText w:val="%7."/>
      <w:lvlJc w:val="left"/>
      <w:pPr>
        <w:ind w:left="4899" w:hanging="360"/>
      </w:pPr>
    </w:lvl>
    <w:lvl w:ilvl="7" w:tplc="041F0019" w:tentative="1">
      <w:start w:val="1"/>
      <w:numFmt w:val="lowerLetter"/>
      <w:lvlText w:val="%8."/>
      <w:lvlJc w:val="left"/>
      <w:pPr>
        <w:ind w:left="5619" w:hanging="360"/>
      </w:pPr>
    </w:lvl>
    <w:lvl w:ilvl="8" w:tplc="041F001B" w:tentative="1">
      <w:start w:val="1"/>
      <w:numFmt w:val="lowerRoman"/>
      <w:lvlText w:val="%9."/>
      <w:lvlJc w:val="right"/>
      <w:pPr>
        <w:ind w:left="6339" w:hanging="180"/>
      </w:pPr>
    </w:lvl>
  </w:abstractNum>
  <w:abstractNum w:abstractNumId="5" w15:restartNumberingAfterBreak="0">
    <w:nsid w:val="292E0B5B"/>
    <w:multiLevelType w:val="hybridMultilevel"/>
    <w:tmpl w:val="105AB8A0"/>
    <w:lvl w:ilvl="0" w:tplc="540EF816">
      <w:start w:val="1"/>
      <w:numFmt w:val="lowerLetter"/>
      <w:lvlText w:val="%1)"/>
      <w:lvlJc w:val="left"/>
      <w:pPr>
        <w:ind w:left="1759" w:hanging="1050"/>
      </w:pPr>
      <w:rPr>
        <w:rFonts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6" w15:restartNumberingAfterBreak="0">
    <w:nsid w:val="29D470BB"/>
    <w:multiLevelType w:val="hybridMultilevel"/>
    <w:tmpl w:val="0B10CA00"/>
    <w:lvl w:ilvl="0" w:tplc="575E174C">
      <w:start w:val="3"/>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2C267A34"/>
    <w:multiLevelType w:val="hybridMultilevel"/>
    <w:tmpl w:val="B1EAE61E"/>
    <w:lvl w:ilvl="0" w:tplc="11786CB4">
      <w:start w:val="2"/>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34C2EB1"/>
    <w:multiLevelType w:val="multilevel"/>
    <w:tmpl w:val="E256910C"/>
    <w:lvl w:ilvl="0">
      <w:start w:val="2"/>
      <w:numFmt w:val="decimal"/>
      <w:lvlText w:val="(%1)"/>
      <w:lvlJc w:val="left"/>
      <w:pPr>
        <w:ind w:left="220" w:hanging="360"/>
      </w:pPr>
      <w:rPr>
        <w:rFonts w:ascii="Times New Roman" w:eastAsia="Times New Roman" w:hAnsi="Times New Roman" w:cs="Times New Roman"/>
        <w:sz w:val="24"/>
        <w:szCs w:val="24"/>
      </w:rPr>
    </w:lvl>
    <w:lvl w:ilvl="1">
      <w:start w:val="1"/>
      <w:numFmt w:val="decimal"/>
      <w:lvlText w:val="%2."/>
      <w:lvlJc w:val="left"/>
      <w:pPr>
        <w:ind w:left="943" w:hanging="360"/>
      </w:pPr>
      <w:rPr>
        <w:rFonts w:ascii="Times New Roman" w:eastAsia="Times New Roman" w:hAnsi="Times New Roman" w:cs="Times New Roman"/>
        <w:b/>
        <w:sz w:val="22"/>
        <w:szCs w:val="22"/>
      </w:rPr>
    </w:lvl>
    <w:lvl w:ilvl="2">
      <w:start w:val="1"/>
      <w:numFmt w:val="bullet"/>
      <w:lvlText w:val="•"/>
      <w:lvlJc w:val="left"/>
      <w:pPr>
        <w:ind w:left="1980" w:hanging="360"/>
      </w:pPr>
    </w:lvl>
    <w:lvl w:ilvl="3">
      <w:start w:val="1"/>
      <w:numFmt w:val="bullet"/>
      <w:lvlText w:val="•"/>
      <w:lvlJc w:val="left"/>
      <w:pPr>
        <w:ind w:left="3021" w:hanging="360"/>
      </w:pPr>
    </w:lvl>
    <w:lvl w:ilvl="4">
      <w:start w:val="1"/>
      <w:numFmt w:val="bullet"/>
      <w:lvlText w:val="•"/>
      <w:lvlJc w:val="left"/>
      <w:pPr>
        <w:ind w:left="4062" w:hanging="360"/>
      </w:pPr>
    </w:lvl>
    <w:lvl w:ilvl="5">
      <w:start w:val="1"/>
      <w:numFmt w:val="bullet"/>
      <w:lvlText w:val="•"/>
      <w:lvlJc w:val="left"/>
      <w:pPr>
        <w:ind w:left="5102" w:hanging="360"/>
      </w:pPr>
    </w:lvl>
    <w:lvl w:ilvl="6">
      <w:start w:val="1"/>
      <w:numFmt w:val="bullet"/>
      <w:lvlText w:val="•"/>
      <w:lvlJc w:val="left"/>
      <w:pPr>
        <w:ind w:left="6143" w:hanging="360"/>
      </w:pPr>
    </w:lvl>
    <w:lvl w:ilvl="7">
      <w:start w:val="1"/>
      <w:numFmt w:val="bullet"/>
      <w:lvlText w:val="•"/>
      <w:lvlJc w:val="left"/>
      <w:pPr>
        <w:ind w:left="7184" w:hanging="360"/>
      </w:pPr>
    </w:lvl>
    <w:lvl w:ilvl="8">
      <w:start w:val="1"/>
      <w:numFmt w:val="bullet"/>
      <w:lvlText w:val="•"/>
      <w:lvlJc w:val="left"/>
      <w:pPr>
        <w:ind w:left="8224" w:hanging="360"/>
      </w:pPr>
    </w:lvl>
  </w:abstractNum>
  <w:abstractNum w:abstractNumId="9" w15:restartNumberingAfterBreak="0">
    <w:nsid w:val="33644A3D"/>
    <w:multiLevelType w:val="hybridMultilevel"/>
    <w:tmpl w:val="E5DCB3E2"/>
    <w:lvl w:ilvl="0" w:tplc="92A2FD18">
      <w:start w:val="1"/>
      <w:numFmt w:val="lowerLetter"/>
      <w:lvlText w:val="%1)"/>
      <w:lvlJc w:val="left"/>
      <w:pPr>
        <w:ind w:left="1069" w:hanging="360"/>
      </w:pPr>
      <w:rPr>
        <w:rFonts w:ascii="Times New Roman" w:eastAsia="Times New Roman" w:hAnsi="Times New Roman" w:cs="Times New Roman"/>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0" w15:restartNumberingAfterBreak="0">
    <w:nsid w:val="3A2E2428"/>
    <w:multiLevelType w:val="multilevel"/>
    <w:tmpl w:val="B5784892"/>
    <w:lvl w:ilvl="0">
      <w:start w:val="2"/>
      <w:numFmt w:val="decimal"/>
      <w:lvlText w:val="(%1)"/>
      <w:lvlJc w:val="left"/>
      <w:pPr>
        <w:ind w:left="220" w:hanging="377"/>
      </w:pPr>
      <w:rPr>
        <w:rFonts w:ascii="Times New Roman" w:eastAsia="Times New Roman" w:hAnsi="Times New Roman" w:cs="Times New Roman"/>
        <w:sz w:val="24"/>
        <w:szCs w:val="24"/>
      </w:rPr>
    </w:lvl>
    <w:lvl w:ilvl="1">
      <w:start w:val="1"/>
      <w:numFmt w:val="bullet"/>
      <w:lvlText w:val="-"/>
      <w:lvlJc w:val="left"/>
      <w:pPr>
        <w:ind w:left="1067" w:hanging="140"/>
      </w:pPr>
      <w:rPr>
        <w:rFonts w:ascii="Times New Roman" w:eastAsia="Times New Roman" w:hAnsi="Times New Roman" w:cs="Times New Roman"/>
        <w:sz w:val="24"/>
        <w:szCs w:val="24"/>
      </w:rPr>
    </w:lvl>
    <w:lvl w:ilvl="2">
      <w:start w:val="1"/>
      <w:numFmt w:val="bullet"/>
      <w:lvlText w:val="•"/>
      <w:lvlJc w:val="left"/>
      <w:pPr>
        <w:ind w:left="2087" w:hanging="140"/>
      </w:pPr>
    </w:lvl>
    <w:lvl w:ilvl="3">
      <w:start w:val="1"/>
      <w:numFmt w:val="bullet"/>
      <w:lvlText w:val="•"/>
      <w:lvlJc w:val="left"/>
      <w:pPr>
        <w:ind w:left="3114" w:hanging="140"/>
      </w:pPr>
    </w:lvl>
    <w:lvl w:ilvl="4">
      <w:start w:val="1"/>
      <w:numFmt w:val="bullet"/>
      <w:lvlText w:val="•"/>
      <w:lvlJc w:val="left"/>
      <w:pPr>
        <w:ind w:left="4142" w:hanging="140"/>
      </w:pPr>
    </w:lvl>
    <w:lvl w:ilvl="5">
      <w:start w:val="1"/>
      <w:numFmt w:val="bullet"/>
      <w:lvlText w:val="•"/>
      <w:lvlJc w:val="left"/>
      <w:pPr>
        <w:ind w:left="5169" w:hanging="140"/>
      </w:pPr>
    </w:lvl>
    <w:lvl w:ilvl="6">
      <w:start w:val="1"/>
      <w:numFmt w:val="bullet"/>
      <w:lvlText w:val="•"/>
      <w:lvlJc w:val="left"/>
      <w:pPr>
        <w:ind w:left="6196" w:hanging="140"/>
      </w:pPr>
    </w:lvl>
    <w:lvl w:ilvl="7">
      <w:start w:val="1"/>
      <w:numFmt w:val="bullet"/>
      <w:lvlText w:val="•"/>
      <w:lvlJc w:val="left"/>
      <w:pPr>
        <w:ind w:left="7224" w:hanging="140"/>
      </w:pPr>
    </w:lvl>
    <w:lvl w:ilvl="8">
      <w:start w:val="1"/>
      <w:numFmt w:val="bullet"/>
      <w:lvlText w:val="•"/>
      <w:lvlJc w:val="left"/>
      <w:pPr>
        <w:ind w:left="8251" w:hanging="140"/>
      </w:pPr>
    </w:lvl>
  </w:abstractNum>
  <w:abstractNum w:abstractNumId="11" w15:restartNumberingAfterBreak="0">
    <w:nsid w:val="3D57791C"/>
    <w:multiLevelType w:val="multilevel"/>
    <w:tmpl w:val="F5660E14"/>
    <w:lvl w:ilvl="0">
      <w:start w:val="5"/>
      <w:numFmt w:val="lowerLetter"/>
      <w:lvlText w:val="%1)"/>
      <w:lvlJc w:val="left"/>
      <w:pPr>
        <w:ind w:left="406" w:hanging="186"/>
      </w:pPr>
      <w:rPr>
        <w:rFonts w:ascii="Times New Roman" w:eastAsia="Times New Roman" w:hAnsi="Times New Roman" w:cs="Times New Roman"/>
        <w:sz w:val="22"/>
        <w:szCs w:val="22"/>
      </w:rPr>
    </w:lvl>
    <w:lvl w:ilvl="1">
      <w:start w:val="1"/>
      <w:numFmt w:val="bullet"/>
      <w:lvlText w:val="•"/>
      <w:lvlJc w:val="left"/>
      <w:pPr>
        <w:ind w:left="1390" w:hanging="187"/>
      </w:pPr>
    </w:lvl>
    <w:lvl w:ilvl="2">
      <w:start w:val="1"/>
      <w:numFmt w:val="bullet"/>
      <w:lvlText w:val="•"/>
      <w:lvlJc w:val="left"/>
      <w:pPr>
        <w:ind w:left="2381" w:hanging="187"/>
      </w:pPr>
    </w:lvl>
    <w:lvl w:ilvl="3">
      <w:start w:val="1"/>
      <w:numFmt w:val="bullet"/>
      <w:lvlText w:val="•"/>
      <w:lvlJc w:val="left"/>
      <w:pPr>
        <w:ind w:left="3371" w:hanging="186"/>
      </w:pPr>
    </w:lvl>
    <w:lvl w:ilvl="4">
      <w:start w:val="1"/>
      <w:numFmt w:val="bullet"/>
      <w:lvlText w:val="•"/>
      <w:lvlJc w:val="left"/>
      <w:pPr>
        <w:ind w:left="4362" w:hanging="187"/>
      </w:pPr>
    </w:lvl>
    <w:lvl w:ilvl="5">
      <w:start w:val="1"/>
      <w:numFmt w:val="bullet"/>
      <w:lvlText w:val="•"/>
      <w:lvlJc w:val="left"/>
      <w:pPr>
        <w:ind w:left="5353" w:hanging="187"/>
      </w:pPr>
    </w:lvl>
    <w:lvl w:ilvl="6">
      <w:start w:val="1"/>
      <w:numFmt w:val="bullet"/>
      <w:lvlText w:val="•"/>
      <w:lvlJc w:val="left"/>
      <w:pPr>
        <w:ind w:left="6343" w:hanging="187"/>
      </w:pPr>
    </w:lvl>
    <w:lvl w:ilvl="7">
      <w:start w:val="1"/>
      <w:numFmt w:val="bullet"/>
      <w:lvlText w:val="•"/>
      <w:lvlJc w:val="left"/>
      <w:pPr>
        <w:ind w:left="7334" w:hanging="187"/>
      </w:pPr>
    </w:lvl>
    <w:lvl w:ilvl="8">
      <w:start w:val="1"/>
      <w:numFmt w:val="bullet"/>
      <w:lvlText w:val="•"/>
      <w:lvlJc w:val="left"/>
      <w:pPr>
        <w:ind w:left="8325" w:hanging="187"/>
      </w:pPr>
    </w:lvl>
  </w:abstractNum>
  <w:abstractNum w:abstractNumId="12" w15:restartNumberingAfterBreak="0">
    <w:nsid w:val="48B87A87"/>
    <w:multiLevelType w:val="hybridMultilevel"/>
    <w:tmpl w:val="63843F48"/>
    <w:lvl w:ilvl="0" w:tplc="C674CFF4">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4BAA7D90"/>
    <w:multiLevelType w:val="hybridMultilevel"/>
    <w:tmpl w:val="A060F456"/>
    <w:lvl w:ilvl="0" w:tplc="49F23F44">
      <w:start w:val="1"/>
      <w:numFmt w:val="lowerLetter"/>
      <w:lvlText w:val="%1)"/>
      <w:lvlJc w:val="left"/>
      <w:pPr>
        <w:ind w:left="1069" w:hanging="360"/>
      </w:pPr>
      <w:rPr>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4" w15:restartNumberingAfterBreak="0">
    <w:nsid w:val="50D94A73"/>
    <w:multiLevelType w:val="hybridMultilevel"/>
    <w:tmpl w:val="C2BAFD50"/>
    <w:lvl w:ilvl="0" w:tplc="9A1A703E">
      <w:start w:val="1"/>
      <w:numFmt w:val="lowerLetter"/>
      <w:lvlText w:val="%1)"/>
      <w:lvlJc w:val="left"/>
      <w:pPr>
        <w:ind w:left="579" w:hanging="360"/>
      </w:pPr>
      <w:rPr>
        <w:rFonts w:ascii="Times New Roman" w:eastAsia="Times New Roman" w:hAnsi="Times New Roman" w:cs="Times New Roman"/>
      </w:rPr>
    </w:lvl>
    <w:lvl w:ilvl="1" w:tplc="041F0019" w:tentative="1">
      <w:start w:val="1"/>
      <w:numFmt w:val="lowerLetter"/>
      <w:lvlText w:val="%2."/>
      <w:lvlJc w:val="left"/>
      <w:pPr>
        <w:ind w:left="1299" w:hanging="360"/>
      </w:pPr>
    </w:lvl>
    <w:lvl w:ilvl="2" w:tplc="041F001B" w:tentative="1">
      <w:start w:val="1"/>
      <w:numFmt w:val="lowerRoman"/>
      <w:lvlText w:val="%3."/>
      <w:lvlJc w:val="right"/>
      <w:pPr>
        <w:ind w:left="2019" w:hanging="180"/>
      </w:pPr>
    </w:lvl>
    <w:lvl w:ilvl="3" w:tplc="041F000F" w:tentative="1">
      <w:start w:val="1"/>
      <w:numFmt w:val="decimal"/>
      <w:lvlText w:val="%4."/>
      <w:lvlJc w:val="left"/>
      <w:pPr>
        <w:ind w:left="2739" w:hanging="360"/>
      </w:pPr>
    </w:lvl>
    <w:lvl w:ilvl="4" w:tplc="041F0019" w:tentative="1">
      <w:start w:val="1"/>
      <w:numFmt w:val="lowerLetter"/>
      <w:lvlText w:val="%5."/>
      <w:lvlJc w:val="left"/>
      <w:pPr>
        <w:ind w:left="3459" w:hanging="360"/>
      </w:pPr>
    </w:lvl>
    <w:lvl w:ilvl="5" w:tplc="041F001B" w:tentative="1">
      <w:start w:val="1"/>
      <w:numFmt w:val="lowerRoman"/>
      <w:lvlText w:val="%6."/>
      <w:lvlJc w:val="right"/>
      <w:pPr>
        <w:ind w:left="4179" w:hanging="180"/>
      </w:pPr>
    </w:lvl>
    <w:lvl w:ilvl="6" w:tplc="041F000F" w:tentative="1">
      <w:start w:val="1"/>
      <w:numFmt w:val="decimal"/>
      <w:lvlText w:val="%7."/>
      <w:lvlJc w:val="left"/>
      <w:pPr>
        <w:ind w:left="4899" w:hanging="360"/>
      </w:pPr>
    </w:lvl>
    <w:lvl w:ilvl="7" w:tplc="041F0019" w:tentative="1">
      <w:start w:val="1"/>
      <w:numFmt w:val="lowerLetter"/>
      <w:lvlText w:val="%8."/>
      <w:lvlJc w:val="left"/>
      <w:pPr>
        <w:ind w:left="5619" w:hanging="360"/>
      </w:pPr>
    </w:lvl>
    <w:lvl w:ilvl="8" w:tplc="041F001B" w:tentative="1">
      <w:start w:val="1"/>
      <w:numFmt w:val="lowerRoman"/>
      <w:lvlText w:val="%9."/>
      <w:lvlJc w:val="right"/>
      <w:pPr>
        <w:ind w:left="6339" w:hanging="180"/>
      </w:pPr>
    </w:lvl>
  </w:abstractNum>
  <w:abstractNum w:abstractNumId="15" w15:restartNumberingAfterBreak="0">
    <w:nsid w:val="581F5690"/>
    <w:multiLevelType w:val="hybridMultilevel"/>
    <w:tmpl w:val="3228AE4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8BB1F46"/>
    <w:multiLevelType w:val="multilevel"/>
    <w:tmpl w:val="F300F080"/>
    <w:lvl w:ilvl="0">
      <w:start w:val="3"/>
      <w:numFmt w:val="decimal"/>
      <w:lvlText w:val="(%1)"/>
      <w:lvlJc w:val="left"/>
      <w:pPr>
        <w:ind w:left="220" w:hanging="370"/>
      </w:pPr>
      <w:rPr>
        <w:rFonts w:ascii="Times New Roman" w:eastAsia="Times New Roman" w:hAnsi="Times New Roman" w:cs="Times New Roman"/>
        <w:sz w:val="24"/>
        <w:szCs w:val="24"/>
      </w:rPr>
    </w:lvl>
    <w:lvl w:ilvl="1">
      <w:start w:val="1"/>
      <w:numFmt w:val="bullet"/>
      <w:lvlText w:val="•"/>
      <w:lvlJc w:val="left"/>
      <w:pPr>
        <w:ind w:left="1228" w:hanging="370"/>
      </w:pPr>
    </w:lvl>
    <w:lvl w:ilvl="2">
      <w:start w:val="1"/>
      <w:numFmt w:val="bullet"/>
      <w:lvlText w:val="•"/>
      <w:lvlJc w:val="left"/>
      <w:pPr>
        <w:ind w:left="2237" w:hanging="370"/>
      </w:pPr>
    </w:lvl>
    <w:lvl w:ilvl="3">
      <w:start w:val="1"/>
      <w:numFmt w:val="bullet"/>
      <w:lvlText w:val="•"/>
      <w:lvlJc w:val="left"/>
      <w:pPr>
        <w:ind w:left="3245" w:hanging="370"/>
      </w:pPr>
    </w:lvl>
    <w:lvl w:ilvl="4">
      <w:start w:val="1"/>
      <w:numFmt w:val="bullet"/>
      <w:lvlText w:val="•"/>
      <w:lvlJc w:val="left"/>
      <w:pPr>
        <w:ind w:left="4254" w:hanging="370"/>
      </w:pPr>
    </w:lvl>
    <w:lvl w:ilvl="5">
      <w:start w:val="1"/>
      <w:numFmt w:val="bullet"/>
      <w:lvlText w:val="•"/>
      <w:lvlJc w:val="left"/>
      <w:pPr>
        <w:ind w:left="5263" w:hanging="370"/>
      </w:pPr>
    </w:lvl>
    <w:lvl w:ilvl="6">
      <w:start w:val="1"/>
      <w:numFmt w:val="bullet"/>
      <w:lvlText w:val="•"/>
      <w:lvlJc w:val="left"/>
      <w:pPr>
        <w:ind w:left="6271" w:hanging="370"/>
      </w:pPr>
    </w:lvl>
    <w:lvl w:ilvl="7">
      <w:start w:val="1"/>
      <w:numFmt w:val="bullet"/>
      <w:lvlText w:val="•"/>
      <w:lvlJc w:val="left"/>
      <w:pPr>
        <w:ind w:left="7280" w:hanging="370"/>
      </w:pPr>
    </w:lvl>
    <w:lvl w:ilvl="8">
      <w:start w:val="1"/>
      <w:numFmt w:val="bullet"/>
      <w:lvlText w:val="•"/>
      <w:lvlJc w:val="left"/>
      <w:pPr>
        <w:ind w:left="8289" w:hanging="370"/>
      </w:pPr>
    </w:lvl>
  </w:abstractNum>
  <w:abstractNum w:abstractNumId="17" w15:restartNumberingAfterBreak="0">
    <w:nsid w:val="6F556FF2"/>
    <w:multiLevelType w:val="hybridMultilevel"/>
    <w:tmpl w:val="A99AEB54"/>
    <w:lvl w:ilvl="0" w:tplc="041F0017">
      <w:start w:val="1"/>
      <w:numFmt w:val="lowerLetter"/>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8" w15:restartNumberingAfterBreak="0">
    <w:nsid w:val="706224C1"/>
    <w:multiLevelType w:val="multilevel"/>
    <w:tmpl w:val="8252E9EA"/>
    <w:lvl w:ilvl="0">
      <w:start w:val="2"/>
      <w:numFmt w:val="decimal"/>
      <w:lvlText w:val="(%1)"/>
      <w:lvlJc w:val="left"/>
      <w:pPr>
        <w:ind w:left="220" w:hanging="365"/>
      </w:pPr>
      <w:rPr>
        <w:rFonts w:ascii="Times New Roman" w:eastAsia="Times New Roman" w:hAnsi="Times New Roman" w:cs="Times New Roman"/>
        <w:sz w:val="24"/>
        <w:szCs w:val="24"/>
      </w:rPr>
    </w:lvl>
    <w:lvl w:ilvl="1">
      <w:start w:val="1"/>
      <w:numFmt w:val="bullet"/>
      <w:lvlText w:val="•"/>
      <w:lvlJc w:val="left"/>
      <w:pPr>
        <w:ind w:left="1228" w:hanging="365"/>
      </w:pPr>
    </w:lvl>
    <w:lvl w:ilvl="2">
      <w:start w:val="1"/>
      <w:numFmt w:val="bullet"/>
      <w:lvlText w:val="•"/>
      <w:lvlJc w:val="left"/>
      <w:pPr>
        <w:ind w:left="2237" w:hanging="365"/>
      </w:pPr>
    </w:lvl>
    <w:lvl w:ilvl="3">
      <w:start w:val="1"/>
      <w:numFmt w:val="bullet"/>
      <w:lvlText w:val="•"/>
      <w:lvlJc w:val="left"/>
      <w:pPr>
        <w:ind w:left="3245" w:hanging="365"/>
      </w:pPr>
    </w:lvl>
    <w:lvl w:ilvl="4">
      <w:start w:val="1"/>
      <w:numFmt w:val="bullet"/>
      <w:lvlText w:val="•"/>
      <w:lvlJc w:val="left"/>
      <w:pPr>
        <w:ind w:left="4254" w:hanging="365"/>
      </w:pPr>
    </w:lvl>
    <w:lvl w:ilvl="5">
      <w:start w:val="1"/>
      <w:numFmt w:val="bullet"/>
      <w:lvlText w:val="•"/>
      <w:lvlJc w:val="left"/>
      <w:pPr>
        <w:ind w:left="5263" w:hanging="365"/>
      </w:pPr>
    </w:lvl>
    <w:lvl w:ilvl="6">
      <w:start w:val="1"/>
      <w:numFmt w:val="bullet"/>
      <w:lvlText w:val="•"/>
      <w:lvlJc w:val="left"/>
      <w:pPr>
        <w:ind w:left="6271" w:hanging="365"/>
      </w:pPr>
    </w:lvl>
    <w:lvl w:ilvl="7">
      <w:start w:val="1"/>
      <w:numFmt w:val="bullet"/>
      <w:lvlText w:val="•"/>
      <w:lvlJc w:val="left"/>
      <w:pPr>
        <w:ind w:left="7280" w:hanging="365"/>
      </w:pPr>
    </w:lvl>
    <w:lvl w:ilvl="8">
      <w:start w:val="1"/>
      <w:numFmt w:val="bullet"/>
      <w:lvlText w:val="•"/>
      <w:lvlJc w:val="left"/>
      <w:pPr>
        <w:ind w:left="8289" w:hanging="365"/>
      </w:pPr>
    </w:lvl>
  </w:abstractNum>
  <w:abstractNum w:abstractNumId="19" w15:restartNumberingAfterBreak="0">
    <w:nsid w:val="734D0F9B"/>
    <w:multiLevelType w:val="hybridMultilevel"/>
    <w:tmpl w:val="77D23BA4"/>
    <w:lvl w:ilvl="0" w:tplc="960828EA">
      <w:start w:val="1"/>
      <w:numFmt w:val="decimal"/>
      <w:lvlText w:val="%1)"/>
      <w:lvlJc w:val="left"/>
      <w:pPr>
        <w:ind w:left="1069" w:hanging="360"/>
      </w:pPr>
      <w:rPr>
        <w:rFonts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num w:numId="1">
    <w:abstractNumId w:val="16"/>
  </w:num>
  <w:num w:numId="2">
    <w:abstractNumId w:val="18"/>
  </w:num>
  <w:num w:numId="3">
    <w:abstractNumId w:val="10"/>
  </w:num>
  <w:num w:numId="4">
    <w:abstractNumId w:val="11"/>
  </w:num>
  <w:num w:numId="5">
    <w:abstractNumId w:val="8"/>
  </w:num>
  <w:num w:numId="6">
    <w:abstractNumId w:val="1"/>
  </w:num>
  <w:num w:numId="7">
    <w:abstractNumId w:val="3"/>
  </w:num>
  <w:num w:numId="8">
    <w:abstractNumId w:val="14"/>
  </w:num>
  <w:num w:numId="9">
    <w:abstractNumId w:val="4"/>
  </w:num>
  <w:num w:numId="10">
    <w:abstractNumId w:val="19"/>
  </w:num>
  <w:num w:numId="11">
    <w:abstractNumId w:val="2"/>
  </w:num>
  <w:num w:numId="12">
    <w:abstractNumId w:val="17"/>
  </w:num>
  <w:num w:numId="13">
    <w:abstractNumId w:val="5"/>
  </w:num>
  <w:num w:numId="14">
    <w:abstractNumId w:val="13"/>
  </w:num>
  <w:num w:numId="15">
    <w:abstractNumId w:val="9"/>
  </w:num>
  <w:num w:numId="16">
    <w:abstractNumId w:val="0"/>
  </w:num>
  <w:num w:numId="17">
    <w:abstractNumId w:val="7"/>
  </w:num>
  <w:num w:numId="18">
    <w:abstractNumId w:val="12"/>
  </w:num>
  <w:num w:numId="19">
    <w:abstractNumId w:val="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jE1MDA3MrUws7RQ0lEKTi0uzszPAykwrQUAGFsZBiwAAAA="/>
  </w:docVars>
  <w:rsids>
    <w:rsidRoot w:val="0076178C"/>
    <w:rsid w:val="00001A24"/>
    <w:rsid w:val="000061A0"/>
    <w:rsid w:val="00010B1D"/>
    <w:rsid w:val="00013429"/>
    <w:rsid w:val="0001432B"/>
    <w:rsid w:val="000154D6"/>
    <w:rsid w:val="0002040E"/>
    <w:rsid w:val="00025149"/>
    <w:rsid w:val="00026780"/>
    <w:rsid w:val="00026AEE"/>
    <w:rsid w:val="00036265"/>
    <w:rsid w:val="00036732"/>
    <w:rsid w:val="00044BB7"/>
    <w:rsid w:val="00063F06"/>
    <w:rsid w:val="0006790F"/>
    <w:rsid w:val="000720E4"/>
    <w:rsid w:val="00077049"/>
    <w:rsid w:val="00083B18"/>
    <w:rsid w:val="0009024D"/>
    <w:rsid w:val="00090911"/>
    <w:rsid w:val="000961BE"/>
    <w:rsid w:val="00096A2B"/>
    <w:rsid w:val="000A3052"/>
    <w:rsid w:val="000A494E"/>
    <w:rsid w:val="000B178C"/>
    <w:rsid w:val="000B610B"/>
    <w:rsid w:val="000C369E"/>
    <w:rsid w:val="000D3AB8"/>
    <w:rsid w:val="000D675C"/>
    <w:rsid w:val="000E34F1"/>
    <w:rsid w:val="000F30D0"/>
    <w:rsid w:val="001016A3"/>
    <w:rsid w:val="00103D2E"/>
    <w:rsid w:val="0011110C"/>
    <w:rsid w:val="0012156B"/>
    <w:rsid w:val="0012350D"/>
    <w:rsid w:val="00124140"/>
    <w:rsid w:val="00124CB4"/>
    <w:rsid w:val="00125999"/>
    <w:rsid w:val="00134875"/>
    <w:rsid w:val="001374D5"/>
    <w:rsid w:val="00143F6B"/>
    <w:rsid w:val="00152ECC"/>
    <w:rsid w:val="00166999"/>
    <w:rsid w:val="00176349"/>
    <w:rsid w:val="00193881"/>
    <w:rsid w:val="00193C92"/>
    <w:rsid w:val="00194F12"/>
    <w:rsid w:val="00195610"/>
    <w:rsid w:val="00195DE3"/>
    <w:rsid w:val="001A098D"/>
    <w:rsid w:val="001A5278"/>
    <w:rsid w:val="001B41A2"/>
    <w:rsid w:val="001B6E18"/>
    <w:rsid w:val="001B7A41"/>
    <w:rsid w:val="001C5D92"/>
    <w:rsid w:val="001D6054"/>
    <w:rsid w:val="001E6600"/>
    <w:rsid w:val="001F3917"/>
    <w:rsid w:val="002014B7"/>
    <w:rsid w:val="0020628E"/>
    <w:rsid w:val="002101E3"/>
    <w:rsid w:val="00213A2F"/>
    <w:rsid w:val="00221D58"/>
    <w:rsid w:val="002243B1"/>
    <w:rsid w:val="0022540D"/>
    <w:rsid w:val="00230E63"/>
    <w:rsid w:val="002320D3"/>
    <w:rsid w:val="002325E6"/>
    <w:rsid w:val="00237B3D"/>
    <w:rsid w:val="00242787"/>
    <w:rsid w:val="002631E2"/>
    <w:rsid w:val="00273A70"/>
    <w:rsid w:val="00275296"/>
    <w:rsid w:val="00285D89"/>
    <w:rsid w:val="0028623D"/>
    <w:rsid w:val="0029134A"/>
    <w:rsid w:val="00296428"/>
    <w:rsid w:val="002C24F7"/>
    <w:rsid w:val="002C4234"/>
    <w:rsid w:val="002C71D7"/>
    <w:rsid w:val="002D2228"/>
    <w:rsid w:val="002D754E"/>
    <w:rsid w:val="002E15E0"/>
    <w:rsid w:val="002E42A3"/>
    <w:rsid w:val="002E447E"/>
    <w:rsid w:val="002F04E2"/>
    <w:rsid w:val="002F3A2A"/>
    <w:rsid w:val="003139EE"/>
    <w:rsid w:val="003178B9"/>
    <w:rsid w:val="00320232"/>
    <w:rsid w:val="0032217A"/>
    <w:rsid w:val="00322F16"/>
    <w:rsid w:val="00323A39"/>
    <w:rsid w:val="00323F03"/>
    <w:rsid w:val="003258BC"/>
    <w:rsid w:val="003400C9"/>
    <w:rsid w:val="00342912"/>
    <w:rsid w:val="0034495F"/>
    <w:rsid w:val="00373A6F"/>
    <w:rsid w:val="00373C8A"/>
    <w:rsid w:val="00374182"/>
    <w:rsid w:val="003812CE"/>
    <w:rsid w:val="00385E2B"/>
    <w:rsid w:val="0039169A"/>
    <w:rsid w:val="003B26A1"/>
    <w:rsid w:val="003C534C"/>
    <w:rsid w:val="003C7409"/>
    <w:rsid w:val="003C767A"/>
    <w:rsid w:val="003D0B74"/>
    <w:rsid w:val="003D13F5"/>
    <w:rsid w:val="003D36AC"/>
    <w:rsid w:val="003D3817"/>
    <w:rsid w:val="003D57D8"/>
    <w:rsid w:val="003D6021"/>
    <w:rsid w:val="003D7873"/>
    <w:rsid w:val="003E031F"/>
    <w:rsid w:val="003E0FF7"/>
    <w:rsid w:val="003E44F6"/>
    <w:rsid w:val="003E4CE8"/>
    <w:rsid w:val="003E4D16"/>
    <w:rsid w:val="003E62C6"/>
    <w:rsid w:val="003F3778"/>
    <w:rsid w:val="003F60AA"/>
    <w:rsid w:val="004142DF"/>
    <w:rsid w:val="004244EA"/>
    <w:rsid w:val="00444203"/>
    <w:rsid w:val="004471D4"/>
    <w:rsid w:val="00447992"/>
    <w:rsid w:val="00454764"/>
    <w:rsid w:val="00457ACA"/>
    <w:rsid w:val="00473809"/>
    <w:rsid w:val="00487C88"/>
    <w:rsid w:val="00497924"/>
    <w:rsid w:val="004A5483"/>
    <w:rsid w:val="004A648F"/>
    <w:rsid w:val="004A6D81"/>
    <w:rsid w:val="004A725F"/>
    <w:rsid w:val="004B21F6"/>
    <w:rsid w:val="004B5334"/>
    <w:rsid w:val="004C5B3E"/>
    <w:rsid w:val="004E1821"/>
    <w:rsid w:val="004F0859"/>
    <w:rsid w:val="004F1E27"/>
    <w:rsid w:val="004F4C69"/>
    <w:rsid w:val="00503361"/>
    <w:rsid w:val="00507EE1"/>
    <w:rsid w:val="00512405"/>
    <w:rsid w:val="0051413A"/>
    <w:rsid w:val="00514B13"/>
    <w:rsid w:val="00516053"/>
    <w:rsid w:val="00521700"/>
    <w:rsid w:val="00523F7E"/>
    <w:rsid w:val="00526806"/>
    <w:rsid w:val="005431AE"/>
    <w:rsid w:val="00546B08"/>
    <w:rsid w:val="00550748"/>
    <w:rsid w:val="00552FC2"/>
    <w:rsid w:val="00557671"/>
    <w:rsid w:val="0056498B"/>
    <w:rsid w:val="00565D3F"/>
    <w:rsid w:val="00571F45"/>
    <w:rsid w:val="00584C97"/>
    <w:rsid w:val="005877ED"/>
    <w:rsid w:val="005950AF"/>
    <w:rsid w:val="005956AA"/>
    <w:rsid w:val="005B43CE"/>
    <w:rsid w:val="005B5445"/>
    <w:rsid w:val="005B6370"/>
    <w:rsid w:val="005C1F70"/>
    <w:rsid w:val="005D623E"/>
    <w:rsid w:val="005E67BA"/>
    <w:rsid w:val="005F22C6"/>
    <w:rsid w:val="006008F0"/>
    <w:rsid w:val="006031D5"/>
    <w:rsid w:val="0060353B"/>
    <w:rsid w:val="00616AF5"/>
    <w:rsid w:val="00621423"/>
    <w:rsid w:val="00622162"/>
    <w:rsid w:val="00623324"/>
    <w:rsid w:val="00623539"/>
    <w:rsid w:val="006423E8"/>
    <w:rsid w:val="00672E34"/>
    <w:rsid w:val="00673BE1"/>
    <w:rsid w:val="006801FC"/>
    <w:rsid w:val="0068571D"/>
    <w:rsid w:val="0069064A"/>
    <w:rsid w:val="0069145A"/>
    <w:rsid w:val="00692364"/>
    <w:rsid w:val="00693EC9"/>
    <w:rsid w:val="006A3977"/>
    <w:rsid w:val="006A61D6"/>
    <w:rsid w:val="006B0313"/>
    <w:rsid w:val="006B1610"/>
    <w:rsid w:val="006B2675"/>
    <w:rsid w:val="006B5D36"/>
    <w:rsid w:val="006C4BE6"/>
    <w:rsid w:val="006C6192"/>
    <w:rsid w:val="006C6A5C"/>
    <w:rsid w:val="006D2300"/>
    <w:rsid w:val="006D6C6E"/>
    <w:rsid w:val="006F083D"/>
    <w:rsid w:val="006F0EC9"/>
    <w:rsid w:val="006F5C32"/>
    <w:rsid w:val="006F745F"/>
    <w:rsid w:val="006F75E2"/>
    <w:rsid w:val="006F7FB2"/>
    <w:rsid w:val="00704771"/>
    <w:rsid w:val="0070660A"/>
    <w:rsid w:val="0071393E"/>
    <w:rsid w:val="00713982"/>
    <w:rsid w:val="007206AC"/>
    <w:rsid w:val="007219C9"/>
    <w:rsid w:val="007346CA"/>
    <w:rsid w:val="007360DE"/>
    <w:rsid w:val="00743A58"/>
    <w:rsid w:val="00746A0A"/>
    <w:rsid w:val="00746B63"/>
    <w:rsid w:val="007544B0"/>
    <w:rsid w:val="007548FB"/>
    <w:rsid w:val="00755DD4"/>
    <w:rsid w:val="00756FF1"/>
    <w:rsid w:val="0076178C"/>
    <w:rsid w:val="007640BF"/>
    <w:rsid w:val="007645C9"/>
    <w:rsid w:val="00770CD9"/>
    <w:rsid w:val="0077126D"/>
    <w:rsid w:val="007769DC"/>
    <w:rsid w:val="007976AA"/>
    <w:rsid w:val="007A079A"/>
    <w:rsid w:val="007A1805"/>
    <w:rsid w:val="007A3F18"/>
    <w:rsid w:val="007A7691"/>
    <w:rsid w:val="007C5004"/>
    <w:rsid w:val="007D4744"/>
    <w:rsid w:val="007D57DC"/>
    <w:rsid w:val="007E3D5C"/>
    <w:rsid w:val="00804D80"/>
    <w:rsid w:val="00817685"/>
    <w:rsid w:val="00834F92"/>
    <w:rsid w:val="00840F6A"/>
    <w:rsid w:val="00853687"/>
    <w:rsid w:val="00857F70"/>
    <w:rsid w:val="00864AB6"/>
    <w:rsid w:val="0087436C"/>
    <w:rsid w:val="008773DC"/>
    <w:rsid w:val="00883924"/>
    <w:rsid w:val="00887D36"/>
    <w:rsid w:val="00896FEF"/>
    <w:rsid w:val="008A2194"/>
    <w:rsid w:val="008B2DF1"/>
    <w:rsid w:val="008B303D"/>
    <w:rsid w:val="008C0735"/>
    <w:rsid w:val="008C1B3F"/>
    <w:rsid w:val="008C302B"/>
    <w:rsid w:val="008C4EDF"/>
    <w:rsid w:val="008C555A"/>
    <w:rsid w:val="008D0443"/>
    <w:rsid w:val="008E16B0"/>
    <w:rsid w:val="008E2428"/>
    <w:rsid w:val="008E705E"/>
    <w:rsid w:val="00902A25"/>
    <w:rsid w:val="00910819"/>
    <w:rsid w:val="009117FC"/>
    <w:rsid w:val="00916919"/>
    <w:rsid w:val="009239C4"/>
    <w:rsid w:val="009274CF"/>
    <w:rsid w:val="0093726A"/>
    <w:rsid w:val="009374D9"/>
    <w:rsid w:val="00945AC5"/>
    <w:rsid w:val="0095119C"/>
    <w:rsid w:val="00966561"/>
    <w:rsid w:val="00967228"/>
    <w:rsid w:val="00973DD1"/>
    <w:rsid w:val="009848A1"/>
    <w:rsid w:val="00984BB2"/>
    <w:rsid w:val="009879DE"/>
    <w:rsid w:val="00990E4A"/>
    <w:rsid w:val="009A1A31"/>
    <w:rsid w:val="009A3E37"/>
    <w:rsid w:val="009A4425"/>
    <w:rsid w:val="009B0F24"/>
    <w:rsid w:val="009B48F4"/>
    <w:rsid w:val="009B4EAF"/>
    <w:rsid w:val="009B4ECB"/>
    <w:rsid w:val="009C58B6"/>
    <w:rsid w:val="009E0723"/>
    <w:rsid w:val="009E6E9E"/>
    <w:rsid w:val="009F4419"/>
    <w:rsid w:val="009F63D8"/>
    <w:rsid w:val="009F6E6C"/>
    <w:rsid w:val="00A02F6B"/>
    <w:rsid w:val="00A05B3C"/>
    <w:rsid w:val="00A12A99"/>
    <w:rsid w:val="00A15AAC"/>
    <w:rsid w:val="00A177BE"/>
    <w:rsid w:val="00A22F2C"/>
    <w:rsid w:val="00A22F7C"/>
    <w:rsid w:val="00A25917"/>
    <w:rsid w:val="00A26689"/>
    <w:rsid w:val="00A30386"/>
    <w:rsid w:val="00A359F0"/>
    <w:rsid w:val="00A43E40"/>
    <w:rsid w:val="00A47216"/>
    <w:rsid w:val="00A47621"/>
    <w:rsid w:val="00A52B81"/>
    <w:rsid w:val="00A6457F"/>
    <w:rsid w:val="00A674FB"/>
    <w:rsid w:val="00A76A96"/>
    <w:rsid w:val="00A83081"/>
    <w:rsid w:val="00A94B17"/>
    <w:rsid w:val="00A97E03"/>
    <w:rsid w:val="00AA45A1"/>
    <w:rsid w:val="00AA7AD8"/>
    <w:rsid w:val="00AB77DF"/>
    <w:rsid w:val="00AD08F6"/>
    <w:rsid w:val="00AD0A0C"/>
    <w:rsid w:val="00AD61D4"/>
    <w:rsid w:val="00AE5613"/>
    <w:rsid w:val="00AE7FC4"/>
    <w:rsid w:val="00AF43ED"/>
    <w:rsid w:val="00B040E6"/>
    <w:rsid w:val="00B21E52"/>
    <w:rsid w:val="00B24868"/>
    <w:rsid w:val="00B24EF6"/>
    <w:rsid w:val="00B30223"/>
    <w:rsid w:val="00B30827"/>
    <w:rsid w:val="00B3203F"/>
    <w:rsid w:val="00B42930"/>
    <w:rsid w:val="00B44E76"/>
    <w:rsid w:val="00B51107"/>
    <w:rsid w:val="00B60A11"/>
    <w:rsid w:val="00B63176"/>
    <w:rsid w:val="00B6694F"/>
    <w:rsid w:val="00B97AE4"/>
    <w:rsid w:val="00BA197B"/>
    <w:rsid w:val="00BA31EE"/>
    <w:rsid w:val="00BB3450"/>
    <w:rsid w:val="00BB4E40"/>
    <w:rsid w:val="00BC5C47"/>
    <w:rsid w:val="00BE0CB7"/>
    <w:rsid w:val="00BE189D"/>
    <w:rsid w:val="00BE611C"/>
    <w:rsid w:val="00BF0222"/>
    <w:rsid w:val="00BF113E"/>
    <w:rsid w:val="00BF720A"/>
    <w:rsid w:val="00C008D4"/>
    <w:rsid w:val="00C0253E"/>
    <w:rsid w:val="00C1697A"/>
    <w:rsid w:val="00C176BA"/>
    <w:rsid w:val="00C2171A"/>
    <w:rsid w:val="00C2700B"/>
    <w:rsid w:val="00C328B4"/>
    <w:rsid w:val="00C371BF"/>
    <w:rsid w:val="00C377C5"/>
    <w:rsid w:val="00C47AAC"/>
    <w:rsid w:val="00C50AB7"/>
    <w:rsid w:val="00C5161E"/>
    <w:rsid w:val="00C51656"/>
    <w:rsid w:val="00C516BE"/>
    <w:rsid w:val="00C602FC"/>
    <w:rsid w:val="00C63177"/>
    <w:rsid w:val="00C7794F"/>
    <w:rsid w:val="00C85BCB"/>
    <w:rsid w:val="00C903AC"/>
    <w:rsid w:val="00C90B7F"/>
    <w:rsid w:val="00C94227"/>
    <w:rsid w:val="00C953FC"/>
    <w:rsid w:val="00C979AD"/>
    <w:rsid w:val="00CB206C"/>
    <w:rsid w:val="00CC6741"/>
    <w:rsid w:val="00CC6800"/>
    <w:rsid w:val="00CD09E9"/>
    <w:rsid w:val="00CD3E4B"/>
    <w:rsid w:val="00CD4CA9"/>
    <w:rsid w:val="00CE0180"/>
    <w:rsid w:val="00CE3C55"/>
    <w:rsid w:val="00CF38BB"/>
    <w:rsid w:val="00CF3E53"/>
    <w:rsid w:val="00CF76E1"/>
    <w:rsid w:val="00D104FD"/>
    <w:rsid w:val="00D152E4"/>
    <w:rsid w:val="00D316A6"/>
    <w:rsid w:val="00D31A80"/>
    <w:rsid w:val="00D45F79"/>
    <w:rsid w:val="00D467E2"/>
    <w:rsid w:val="00D63193"/>
    <w:rsid w:val="00D6577C"/>
    <w:rsid w:val="00D65930"/>
    <w:rsid w:val="00D66B78"/>
    <w:rsid w:val="00D706E8"/>
    <w:rsid w:val="00D80DC2"/>
    <w:rsid w:val="00D80F02"/>
    <w:rsid w:val="00D86F9A"/>
    <w:rsid w:val="00DB6A2B"/>
    <w:rsid w:val="00DC1057"/>
    <w:rsid w:val="00DC254C"/>
    <w:rsid w:val="00DC4B08"/>
    <w:rsid w:val="00DC4B78"/>
    <w:rsid w:val="00DC72F0"/>
    <w:rsid w:val="00DD01B3"/>
    <w:rsid w:val="00DD4C22"/>
    <w:rsid w:val="00DF138F"/>
    <w:rsid w:val="00DF245D"/>
    <w:rsid w:val="00DF40BE"/>
    <w:rsid w:val="00DF6626"/>
    <w:rsid w:val="00E0081E"/>
    <w:rsid w:val="00E04185"/>
    <w:rsid w:val="00E0480C"/>
    <w:rsid w:val="00E052B1"/>
    <w:rsid w:val="00E16461"/>
    <w:rsid w:val="00E16C83"/>
    <w:rsid w:val="00E205DB"/>
    <w:rsid w:val="00E26AC2"/>
    <w:rsid w:val="00E31829"/>
    <w:rsid w:val="00E341AD"/>
    <w:rsid w:val="00E673A2"/>
    <w:rsid w:val="00E709F6"/>
    <w:rsid w:val="00E73DF7"/>
    <w:rsid w:val="00E7481C"/>
    <w:rsid w:val="00E7496A"/>
    <w:rsid w:val="00E755EB"/>
    <w:rsid w:val="00E8318C"/>
    <w:rsid w:val="00E836B6"/>
    <w:rsid w:val="00E86F0A"/>
    <w:rsid w:val="00E911F7"/>
    <w:rsid w:val="00E94784"/>
    <w:rsid w:val="00E95750"/>
    <w:rsid w:val="00EA1BFC"/>
    <w:rsid w:val="00EA2EA9"/>
    <w:rsid w:val="00EA7B2E"/>
    <w:rsid w:val="00EB3873"/>
    <w:rsid w:val="00EC1FE7"/>
    <w:rsid w:val="00EC6A74"/>
    <w:rsid w:val="00ED2B61"/>
    <w:rsid w:val="00ED3289"/>
    <w:rsid w:val="00EE2198"/>
    <w:rsid w:val="00EF3DB8"/>
    <w:rsid w:val="00EF4FD3"/>
    <w:rsid w:val="00F11D9C"/>
    <w:rsid w:val="00F259DF"/>
    <w:rsid w:val="00F30E60"/>
    <w:rsid w:val="00F33942"/>
    <w:rsid w:val="00F4061F"/>
    <w:rsid w:val="00F4427B"/>
    <w:rsid w:val="00F4445D"/>
    <w:rsid w:val="00F46CF4"/>
    <w:rsid w:val="00F5280C"/>
    <w:rsid w:val="00F54731"/>
    <w:rsid w:val="00F54DFD"/>
    <w:rsid w:val="00F63E93"/>
    <w:rsid w:val="00F73C52"/>
    <w:rsid w:val="00F74200"/>
    <w:rsid w:val="00F7643C"/>
    <w:rsid w:val="00F814FB"/>
    <w:rsid w:val="00F84461"/>
    <w:rsid w:val="00F93411"/>
    <w:rsid w:val="00F93E13"/>
    <w:rsid w:val="00F969C6"/>
    <w:rsid w:val="00F97092"/>
    <w:rsid w:val="00FA2AE4"/>
    <w:rsid w:val="00FA3E63"/>
    <w:rsid w:val="00FC144E"/>
    <w:rsid w:val="00FC4E03"/>
    <w:rsid w:val="00FD120F"/>
    <w:rsid w:val="00FD20D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C0095"/>
  <w15:docId w15:val="{75723A25-D239-49BE-9809-E06C3BF1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tr-TR" w:eastAsia="tr-TR"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97AE4"/>
  </w:style>
  <w:style w:type="paragraph" w:styleId="Balk1">
    <w:name w:val="heading 1"/>
    <w:basedOn w:val="Normal"/>
    <w:next w:val="Normal"/>
    <w:pPr>
      <w:spacing w:line="274" w:lineRule="auto"/>
      <w:ind w:left="219"/>
      <w:jc w:val="both"/>
      <w:outlineLvl w:val="0"/>
    </w:pPr>
    <w:rPr>
      <w:b/>
      <w:sz w:val="24"/>
      <w:szCs w:val="24"/>
    </w:rPr>
  </w:style>
  <w:style w:type="paragraph" w:styleId="Balk2">
    <w:name w:val="heading 2"/>
    <w:basedOn w:val="Normal"/>
    <w:next w:val="Normal"/>
    <w:pPr>
      <w:keepNext/>
      <w:keepLines/>
      <w:spacing w:before="360" w:after="80"/>
      <w:outlineLvl w:val="1"/>
    </w:pPr>
    <w:rPr>
      <w:b/>
      <w:sz w:val="36"/>
      <w:szCs w:val="3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NormalTablo"/>
    <w:tblPr>
      <w:tblStyleRowBandSize w:val="1"/>
      <w:tblStyleColBandSize w:val="1"/>
    </w:tblPr>
  </w:style>
  <w:style w:type="table" w:customStyle="1" w:styleId="5">
    <w:name w:val="5"/>
    <w:basedOn w:val="NormalTablo"/>
    <w:tblPr>
      <w:tblStyleRowBandSize w:val="1"/>
      <w:tblStyleColBandSize w:val="1"/>
      <w:tblCellMar>
        <w:left w:w="0" w:type="dxa"/>
        <w:right w:w="0" w:type="dxa"/>
      </w:tblCellMar>
    </w:tblPr>
  </w:style>
  <w:style w:type="table" w:customStyle="1" w:styleId="4">
    <w:name w:val="4"/>
    <w:basedOn w:val="NormalTablo"/>
    <w:tblPr>
      <w:tblStyleRowBandSize w:val="1"/>
      <w:tblStyleColBandSize w:val="1"/>
      <w:tblCellMar>
        <w:left w:w="0" w:type="dxa"/>
        <w:right w:w="0" w:type="dxa"/>
      </w:tblCellMar>
    </w:tblPr>
  </w:style>
  <w:style w:type="table" w:customStyle="1" w:styleId="3">
    <w:name w:val="3"/>
    <w:basedOn w:val="NormalTablo"/>
    <w:tblPr>
      <w:tblStyleRowBandSize w:val="1"/>
      <w:tblStyleColBandSize w:val="1"/>
      <w:tblCellMar>
        <w:left w:w="0" w:type="dxa"/>
        <w:right w:w="0" w:type="dxa"/>
      </w:tblCellMar>
    </w:tblPr>
  </w:style>
  <w:style w:type="table" w:customStyle="1" w:styleId="2">
    <w:name w:val="2"/>
    <w:basedOn w:val="NormalTablo"/>
    <w:tblPr>
      <w:tblStyleRowBandSize w:val="1"/>
      <w:tblStyleColBandSize w:val="1"/>
    </w:tblPr>
  </w:style>
  <w:style w:type="table" w:customStyle="1" w:styleId="1">
    <w:name w:val="1"/>
    <w:basedOn w:val="NormalTablo"/>
    <w:tblPr>
      <w:tblStyleRowBandSize w:val="1"/>
      <w:tblStyleColBandSize w:val="1"/>
      <w:tblCellMar>
        <w:left w:w="0" w:type="dxa"/>
        <w:right w:w="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2D222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D2228"/>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D2228"/>
    <w:rPr>
      <w:b/>
      <w:bCs/>
    </w:rPr>
  </w:style>
  <w:style w:type="character" w:customStyle="1" w:styleId="AklamaKonusuChar">
    <w:name w:val="Açıklama Konusu Char"/>
    <w:basedOn w:val="AklamaMetniChar"/>
    <w:link w:val="AklamaKonusu"/>
    <w:uiPriority w:val="99"/>
    <w:semiHidden/>
    <w:rsid w:val="002D2228"/>
    <w:rPr>
      <w:b/>
      <w:bCs/>
      <w:sz w:val="20"/>
      <w:szCs w:val="20"/>
    </w:rPr>
  </w:style>
  <w:style w:type="paragraph" w:styleId="ListeParagraf">
    <w:name w:val="List Paragraph"/>
    <w:basedOn w:val="Normal"/>
    <w:uiPriority w:val="34"/>
    <w:qFormat/>
    <w:rsid w:val="00E8318C"/>
    <w:pPr>
      <w:ind w:left="720"/>
      <w:contextualSpacing/>
    </w:pPr>
  </w:style>
  <w:style w:type="character" w:styleId="Vurgu">
    <w:name w:val="Emphasis"/>
    <w:basedOn w:val="VarsaylanParagrafYazTipi"/>
    <w:uiPriority w:val="20"/>
    <w:qFormat/>
    <w:rsid w:val="00010B1D"/>
    <w:rPr>
      <w:i/>
      <w:iCs/>
    </w:rPr>
  </w:style>
  <w:style w:type="paragraph" w:customStyle="1" w:styleId="Default">
    <w:name w:val="Default"/>
    <w:rsid w:val="00A12A99"/>
    <w:pPr>
      <w:widowControl/>
      <w:autoSpaceDE w:val="0"/>
      <w:autoSpaceDN w:val="0"/>
      <w:adjustRightInd w:val="0"/>
    </w:pPr>
    <w:rPr>
      <w:rFonts w:eastAsiaTheme="minorHAnsi"/>
      <w:color w:val="000000"/>
      <w:sz w:val="24"/>
      <w:szCs w:val="24"/>
      <w:lang w:eastAsia="en-US"/>
    </w:rPr>
  </w:style>
  <w:style w:type="table" w:styleId="TabloKlavuzu">
    <w:name w:val="Table Grid"/>
    <w:basedOn w:val="NormalTablo"/>
    <w:uiPriority w:val="59"/>
    <w:rsid w:val="00A12A99"/>
    <w:pPr>
      <w:widowControl/>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8773DC"/>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644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BE9C4-5360-4395-9E17-33105EE96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962</Words>
  <Characters>11185</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l Karakaya</dc:creator>
  <cp:keywords/>
  <dc:description/>
  <cp:lastModifiedBy>Sema Çarıkçı</cp:lastModifiedBy>
  <cp:revision>2</cp:revision>
  <dcterms:created xsi:type="dcterms:W3CDTF">2021-07-06T21:50:00Z</dcterms:created>
  <dcterms:modified xsi:type="dcterms:W3CDTF">2021-07-06T21:50:00Z</dcterms:modified>
</cp:coreProperties>
</file>